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F449C3" w14:textId="77777777" w:rsidR="00E96CFC" w:rsidRPr="00CA4956" w:rsidRDefault="00E96CFC" w:rsidP="00536CEE">
      <w:pPr>
        <w:contextualSpacing/>
        <w:jc w:val="center"/>
        <w:rPr>
          <w:b/>
          <w:spacing w:val="20"/>
          <w:sz w:val="24"/>
        </w:rPr>
      </w:pPr>
    </w:p>
    <w:p w14:paraId="26BE8267" w14:textId="391D201B" w:rsidR="00212AB6" w:rsidRPr="00CA4956" w:rsidRDefault="0024529B" w:rsidP="4D1E07F0">
      <w:pPr>
        <w:jc w:val="center"/>
        <w:rPr>
          <w:b/>
          <w:bCs/>
          <w:spacing w:val="20"/>
          <w:sz w:val="24"/>
        </w:rPr>
      </w:pPr>
      <w:r w:rsidRPr="00CA4956">
        <w:rPr>
          <w:b/>
          <w:bCs/>
          <w:spacing w:val="20"/>
          <w:sz w:val="24"/>
        </w:rPr>
        <w:t>KONKURSUI</w:t>
      </w:r>
      <w:r w:rsidR="00364933" w:rsidRPr="00CA4956">
        <w:rPr>
          <w:b/>
          <w:bCs/>
          <w:spacing w:val="20"/>
          <w:sz w:val="24"/>
        </w:rPr>
        <w:t xml:space="preserve"> </w:t>
      </w:r>
      <w:r w:rsidRPr="00CA4956">
        <w:rPr>
          <w:b/>
          <w:bCs/>
          <w:spacing w:val="20"/>
          <w:sz w:val="24"/>
        </w:rPr>
        <w:t>„</w:t>
      </w:r>
      <w:r w:rsidR="00E272AB" w:rsidRPr="00CA4956">
        <w:rPr>
          <w:b/>
          <w:bCs/>
          <w:spacing w:val="20"/>
          <w:sz w:val="24"/>
        </w:rPr>
        <w:t>DIRBTINIO INTELEKTO</w:t>
      </w:r>
      <w:r w:rsidR="00364933" w:rsidRPr="00CA4956">
        <w:rPr>
          <w:b/>
          <w:bCs/>
          <w:spacing w:val="20"/>
          <w:sz w:val="24"/>
        </w:rPr>
        <w:t xml:space="preserve"> </w:t>
      </w:r>
      <w:r w:rsidRPr="00CA4956">
        <w:rPr>
          <w:b/>
          <w:bCs/>
          <w:spacing w:val="20"/>
          <w:sz w:val="24"/>
        </w:rPr>
        <w:t>SPRENDIMAI VERSLE“</w:t>
      </w:r>
      <w:r w:rsidR="00364933" w:rsidRPr="00CA4956">
        <w:rPr>
          <w:b/>
          <w:bCs/>
          <w:spacing w:val="20"/>
          <w:sz w:val="24"/>
        </w:rPr>
        <w:t xml:space="preserve"> </w:t>
      </w:r>
      <w:r w:rsidR="00C81D82" w:rsidRPr="00CA4956">
        <w:rPr>
          <w:b/>
          <w:bCs/>
          <w:spacing w:val="20"/>
          <w:sz w:val="24"/>
        </w:rPr>
        <w:t>TEIKI</w:t>
      </w:r>
      <w:r w:rsidR="002D3187" w:rsidRPr="00CA4956">
        <w:rPr>
          <w:b/>
          <w:bCs/>
          <w:spacing w:val="20"/>
          <w:sz w:val="24"/>
        </w:rPr>
        <w:t>A</w:t>
      </w:r>
      <w:r w:rsidR="00C81D82" w:rsidRPr="00CA4956">
        <w:rPr>
          <w:b/>
          <w:bCs/>
          <w:spacing w:val="20"/>
          <w:sz w:val="24"/>
        </w:rPr>
        <w:t>MO</w:t>
      </w:r>
      <w:r w:rsidR="00460196">
        <w:rPr>
          <w:b/>
          <w:bCs/>
          <w:spacing w:val="20"/>
          <w:sz w:val="24"/>
        </w:rPr>
        <w:t xml:space="preserve"> PROJEKTO APRAŠO FORMA</w:t>
      </w:r>
    </w:p>
    <w:p w14:paraId="759D649C" w14:textId="7804C7CD" w:rsidR="00212AB6" w:rsidRPr="004E0514" w:rsidRDefault="00212AB6" w:rsidP="00536CEE"/>
    <w:p w14:paraId="728F0199" w14:textId="226F1E80" w:rsidR="00162F8A" w:rsidRPr="004E0514" w:rsidRDefault="00162F8A" w:rsidP="009A5266">
      <w:pPr>
        <w:tabs>
          <w:tab w:val="left" w:pos="1260"/>
        </w:tabs>
        <w:spacing w:after="120"/>
        <w:jc w:val="center"/>
        <w:rPr>
          <w:i/>
          <w:iCs/>
        </w:rPr>
      </w:pPr>
      <w:r w:rsidRPr="004E0514">
        <w:t xml:space="preserve">Gautas </w:t>
      </w:r>
      <w:r w:rsidR="009A5266">
        <w:t xml:space="preserve">    </w:t>
      </w:r>
      <w:r w:rsidRPr="004E0514">
        <w:rPr>
          <w:i/>
          <w:iCs/>
        </w:rPr>
        <w:t>. . . . . . . . . . . . . . . . . . . . . . . . . . . . . . . . . . . . . . . . . . . . . . . . . . . . . . . . . . . . . . .</w:t>
      </w:r>
    </w:p>
    <w:p w14:paraId="733D411E" w14:textId="49912F70" w:rsidR="00162F8A" w:rsidRPr="004E0514" w:rsidRDefault="0044266A" w:rsidP="00FB3FDF">
      <w:pPr>
        <w:tabs>
          <w:tab w:val="left" w:pos="3402"/>
        </w:tabs>
        <w:jc w:val="center"/>
        <w:rPr>
          <w:i/>
          <w:iCs/>
          <w:sz w:val="20"/>
          <w:szCs w:val="20"/>
        </w:rPr>
      </w:pPr>
      <w:r w:rsidRPr="004E0514">
        <w:rPr>
          <w:i/>
          <w:iCs/>
          <w:sz w:val="20"/>
          <w:szCs w:val="20"/>
        </w:rPr>
        <w:t>(D</w:t>
      </w:r>
      <w:r w:rsidR="00162F8A" w:rsidRPr="004E0514">
        <w:rPr>
          <w:i/>
          <w:iCs/>
          <w:sz w:val="20"/>
          <w:szCs w:val="20"/>
        </w:rPr>
        <w:t>ata, laikas – pildo gavėjas)</w:t>
      </w:r>
    </w:p>
    <w:p w14:paraId="2A18D685" w14:textId="7804C7CD" w:rsidR="008D0CED" w:rsidRPr="004E0514" w:rsidRDefault="008D0CED" w:rsidP="00536CEE">
      <w:pPr>
        <w:rPr>
          <w:bCs/>
        </w:rPr>
      </w:pPr>
    </w:p>
    <w:p w14:paraId="3D5A7394" w14:textId="5E56DABD" w:rsidR="00212AB6" w:rsidRPr="004E0514" w:rsidRDefault="00212AB6" w:rsidP="00536CEE">
      <w:pPr>
        <w:jc w:val="center"/>
        <w:rPr>
          <w:b/>
          <w:caps/>
        </w:rPr>
      </w:pPr>
      <w:r w:rsidRPr="004E0514">
        <w:rPr>
          <w:b/>
          <w:caps/>
        </w:rPr>
        <w:t>I. PAGRINDINIAI Duomenys apie Projektą</w:t>
      </w:r>
    </w:p>
    <w:p w14:paraId="5210CA2F" w14:textId="77777777" w:rsidR="00212AB6" w:rsidRPr="004E0514" w:rsidRDefault="00212AB6" w:rsidP="00536CEE">
      <w:pPr>
        <w:rPr>
          <w:b/>
          <w:caps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40"/>
        <w:gridCol w:w="4394"/>
      </w:tblGrid>
      <w:tr w:rsidR="007F3D2B" w:rsidRPr="004E0514" w14:paraId="7A72BA21" w14:textId="77777777" w:rsidTr="00802730">
        <w:trPr>
          <w:trHeight w:val="417"/>
        </w:trPr>
        <w:tc>
          <w:tcPr>
            <w:tcW w:w="5240" w:type="dxa"/>
            <w:vAlign w:val="center"/>
          </w:tcPr>
          <w:p w14:paraId="157690AB" w14:textId="64E2EF96" w:rsidR="007F3D2B" w:rsidRPr="004E0514" w:rsidRDefault="0024529B" w:rsidP="00802730">
            <w:pPr>
              <w:spacing w:before="80" w:after="80" w:line="240" w:lineRule="auto"/>
              <w:jc w:val="left"/>
            </w:pPr>
            <w:r>
              <w:t>Uždavinio p</w:t>
            </w:r>
            <w:r w:rsidR="007F3D2B" w:rsidRPr="004E0514">
              <w:t>avadinimas lietuvių kalba</w:t>
            </w:r>
          </w:p>
        </w:tc>
        <w:tc>
          <w:tcPr>
            <w:tcW w:w="4394" w:type="dxa"/>
            <w:vAlign w:val="center"/>
          </w:tcPr>
          <w:p w14:paraId="0098A15A" w14:textId="5010A2CC" w:rsidR="00533446" w:rsidRPr="004E0514" w:rsidRDefault="00533446" w:rsidP="00802730">
            <w:pPr>
              <w:spacing w:before="80" w:after="80" w:line="240" w:lineRule="auto"/>
              <w:jc w:val="left"/>
              <w:rPr>
                <w:i/>
              </w:rPr>
            </w:pPr>
          </w:p>
        </w:tc>
      </w:tr>
      <w:tr w:rsidR="007F3D2B" w:rsidRPr="004E0514" w14:paraId="5948BC7E" w14:textId="77777777" w:rsidTr="00802730">
        <w:trPr>
          <w:trHeight w:val="393"/>
        </w:trPr>
        <w:tc>
          <w:tcPr>
            <w:tcW w:w="5240" w:type="dxa"/>
            <w:vAlign w:val="center"/>
          </w:tcPr>
          <w:p w14:paraId="1E5B8C49" w14:textId="76D022E0" w:rsidR="007F3D2B" w:rsidRPr="004E0514" w:rsidRDefault="0024529B" w:rsidP="00802730">
            <w:pPr>
              <w:spacing w:before="80" w:after="80" w:line="240" w:lineRule="auto"/>
              <w:jc w:val="left"/>
            </w:pPr>
            <w:r>
              <w:t>Uždavinio p</w:t>
            </w:r>
            <w:r w:rsidRPr="004E0514">
              <w:t xml:space="preserve">avadinimas </w:t>
            </w:r>
            <w:r w:rsidR="007F3D2B" w:rsidRPr="004E0514">
              <w:t>anglų kalba</w:t>
            </w:r>
          </w:p>
        </w:tc>
        <w:tc>
          <w:tcPr>
            <w:tcW w:w="4394" w:type="dxa"/>
            <w:vAlign w:val="center"/>
          </w:tcPr>
          <w:p w14:paraId="39219B1F" w14:textId="29423A90" w:rsidR="007F3D2B" w:rsidRPr="004E0514" w:rsidRDefault="007F3D2B" w:rsidP="00802730">
            <w:pPr>
              <w:spacing w:before="80" w:after="80" w:line="240" w:lineRule="auto"/>
              <w:jc w:val="left"/>
              <w:rPr>
                <w:i/>
              </w:rPr>
            </w:pPr>
          </w:p>
        </w:tc>
      </w:tr>
      <w:tr w:rsidR="007F3D2B" w:rsidRPr="004E0514" w14:paraId="05FDF276" w14:textId="77777777" w:rsidTr="00802730">
        <w:trPr>
          <w:trHeight w:val="20"/>
        </w:trPr>
        <w:tc>
          <w:tcPr>
            <w:tcW w:w="5240" w:type="dxa"/>
            <w:vAlign w:val="center"/>
          </w:tcPr>
          <w:p w14:paraId="56740B82" w14:textId="2F89D62C" w:rsidR="007F3D2B" w:rsidRPr="004E0514" w:rsidRDefault="00D85CC4" w:rsidP="00802730">
            <w:pPr>
              <w:spacing w:before="80" w:after="80" w:line="240" w:lineRule="auto"/>
              <w:jc w:val="left"/>
            </w:pPr>
            <w:r>
              <w:t>Dalyvių (įmonių) skaičius</w:t>
            </w:r>
          </w:p>
        </w:tc>
        <w:tc>
          <w:tcPr>
            <w:tcW w:w="4394" w:type="dxa"/>
            <w:vAlign w:val="center"/>
          </w:tcPr>
          <w:p w14:paraId="3CEA5CFC" w14:textId="6CCD609B" w:rsidR="007F3D2B" w:rsidRPr="004E0514" w:rsidRDefault="007F3D2B" w:rsidP="00802730">
            <w:pPr>
              <w:spacing w:before="80" w:after="80" w:line="240" w:lineRule="auto"/>
              <w:jc w:val="left"/>
              <w:rPr>
                <w:i/>
                <w:iCs/>
              </w:rPr>
            </w:pPr>
          </w:p>
        </w:tc>
      </w:tr>
      <w:tr w:rsidR="00212AB6" w:rsidRPr="004E0514" w14:paraId="425A4629" w14:textId="77777777" w:rsidTr="00802730">
        <w:trPr>
          <w:trHeight w:val="20"/>
        </w:trPr>
        <w:tc>
          <w:tcPr>
            <w:tcW w:w="5240" w:type="dxa"/>
            <w:vAlign w:val="center"/>
          </w:tcPr>
          <w:p w14:paraId="04FBB58D" w14:textId="15ED3A83" w:rsidR="00212AB6" w:rsidRPr="004E0514" w:rsidRDefault="00D85CC4" w:rsidP="00802730">
            <w:pPr>
              <w:spacing w:before="80" w:after="80" w:line="240" w:lineRule="auto"/>
              <w:jc w:val="left"/>
            </w:pPr>
            <w:r>
              <w:t>Koordinatorius (įmonė</w:t>
            </w:r>
            <w:r w:rsidR="006B1DEB">
              <w:t xml:space="preserve"> pavadinimas</w:t>
            </w:r>
            <w:r w:rsidR="00FC0494">
              <w:t>, kontaktinis asmuo</w:t>
            </w:r>
            <w:r>
              <w:t>)</w:t>
            </w:r>
          </w:p>
        </w:tc>
        <w:tc>
          <w:tcPr>
            <w:tcW w:w="4394" w:type="dxa"/>
            <w:vAlign w:val="center"/>
          </w:tcPr>
          <w:p w14:paraId="477082E4" w14:textId="1E00004A" w:rsidR="004D16CE" w:rsidRPr="004E0514" w:rsidRDefault="004D16CE" w:rsidP="00802730">
            <w:pPr>
              <w:spacing w:before="80" w:after="80" w:line="240" w:lineRule="auto"/>
              <w:jc w:val="left"/>
              <w:rPr>
                <w:i/>
              </w:rPr>
            </w:pPr>
          </w:p>
        </w:tc>
      </w:tr>
      <w:tr w:rsidR="004D16CE" w:rsidRPr="004E0514" w14:paraId="6578F765" w14:textId="77777777" w:rsidTr="00802730">
        <w:trPr>
          <w:trHeight w:val="20"/>
        </w:trPr>
        <w:tc>
          <w:tcPr>
            <w:tcW w:w="5240" w:type="dxa"/>
            <w:vAlign w:val="center"/>
          </w:tcPr>
          <w:p w14:paraId="7E23CAEF" w14:textId="77233761" w:rsidR="004D16CE" w:rsidRPr="004E0514" w:rsidRDefault="12C00DB5" w:rsidP="00802730">
            <w:pPr>
              <w:spacing w:before="80" w:after="80" w:line="240" w:lineRule="auto"/>
              <w:jc w:val="left"/>
            </w:pPr>
            <w:r w:rsidRPr="004E0514">
              <w:t>D</w:t>
            </w:r>
            <w:r w:rsidR="058CFE5F" w:rsidRPr="004E0514">
              <w:t>irbtinio intelekto</w:t>
            </w:r>
            <w:r w:rsidRPr="004E0514">
              <w:t xml:space="preserve"> taikymų sritis</w:t>
            </w:r>
          </w:p>
        </w:tc>
        <w:tc>
          <w:tcPr>
            <w:tcW w:w="4394" w:type="dxa"/>
            <w:vAlign w:val="center"/>
          </w:tcPr>
          <w:p w14:paraId="3E2D2889" w14:textId="0117D29B" w:rsidR="00822643" w:rsidRPr="004E0514" w:rsidRDefault="00822643" w:rsidP="00802730">
            <w:pPr>
              <w:spacing w:before="80" w:after="80" w:line="240" w:lineRule="auto"/>
              <w:jc w:val="left"/>
              <w:rPr>
                <w:i/>
                <w:highlight w:val="yellow"/>
              </w:rPr>
            </w:pPr>
          </w:p>
        </w:tc>
      </w:tr>
      <w:tr w:rsidR="00212AB6" w:rsidRPr="004E0514" w14:paraId="4D726D89" w14:textId="77777777" w:rsidTr="00802730">
        <w:trPr>
          <w:trHeight w:val="20"/>
        </w:trPr>
        <w:tc>
          <w:tcPr>
            <w:tcW w:w="5240" w:type="dxa"/>
            <w:vAlign w:val="center"/>
          </w:tcPr>
          <w:p w14:paraId="7FBA1495" w14:textId="05A70EE8" w:rsidR="00212AB6" w:rsidRPr="004E0514" w:rsidRDefault="004D16CE" w:rsidP="00802730">
            <w:pPr>
              <w:spacing w:before="80" w:after="80" w:line="240" w:lineRule="auto"/>
              <w:jc w:val="left"/>
            </w:pPr>
            <w:r w:rsidRPr="004E0514">
              <w:t>R</w:t>
            </w:r>
            <w:r w:rsidR="00DB3783" w:rsidRPr="004E0514">
              <w:t>eikšminiai žodžiai</w:t>
            </w:r>
            <w:r w:rsidR="004F007B" w:rsidRPr="004E0514">
              <w:t xml:space="preserve"> (</w:t>
            </w:r>
            <w:r w:rsidR="000F53D1" w:rsidRPr="004E0514">
              <w:t>sutrumpinimai</w:t>
            </w:r>
            <w:r w:rsidR="004F007B" w:rsidRPr="004E0514">
              <w:t>)</w:t>
            </w:r>
          </w:p>
        </w:tc>
        <w:tc>
          <w:tcPr>
            <w:tcW w:w="4394" w:type="dxa"/>
            <w:vAlign w:val="center"/>
          </w:tcPr>
          <w:p w14:paraId="20B4A6DF" w14:textId="09F72EDF" w:rsidR="00212AB6" w:rsidRPr="004E0514" w:rsidRDefault="00212AB6" w:rsidP="00802730">
            <w:pPr>
              <w:spacing w:before="80" w:after="80" w:line="240" w:lineRule="auto"/>
              <w:jc w:val="left"/>
              <w:rPr>
                <w:i/>
                <w:highlight w:val="yellow"/>
              </w:rPr>
            </w:pPr>
          </w:p>
        </w:tc>
      </w:tr>
      <w:tr w:rsidR="00212AB6" w:rsidRPr="004E0514" w14:paraId="2AF3DCED" w14:textId="77777777" w:rsidTr="00802730">
        <w:trPr>
          <w:trHeight w:val="20"/>
        </w:trPr>
        <w:tc>
          <w:tcPr>
            <w:tcW w:w="5240" w:type="dxa"/>
            <w:vAlign w:val="center"/>
          </w:tcPr>
          <w:p w14:paraId="576A426F" w14:textId="77777777" w:rsidR="00212AB6" w:rsidRPr="004E0514" w:rsidRDefault="00212AB6" w:rsidP="00802730">
            <w:pPr>
              <w:spacing w:before="80" w:after="80" w:line="240" w:lineRule="auto"/>
              <w:jc w:val="left"/>
            </w:pPr>
            <w:r w:rsidRPr="004E0514">
              <w:t>Pradžia</w:t>
            </w:r>
          </w:p>
        </w:tc>
        <w:tc>
          <w:tcPr>
            <w:tcW w:w="4394" w:type="dxa"/>
            <w:vAlign w:val="center"/>
          </w:tcPr>
          <w:p w14:paraId="2283878C" w14:textId="6EDA6DE4" w:rsidR="00212AB6" w:rsidRPr="005B15EB" w:rsidRDefault="00212AB6" w:rsidP="00802730">
            <w:pPr>
              <w:spacing w:before="80" w:after="80" w:line="240" w:lineRule="auto"/>
              <w:jc w:val="left"/>
              <w:rPr>
                <w:i/>
                <w:iCs/>
              </w:rPr>
            </w:pPr>
            <w:r w:rsidRPr="005B15EB">
              <w:rPr>
                <w:i/>
                <w:iCs/>
              </w:rPr>
              <w:t>20</w:t>
            </w:r>
            <w:r w:rsidR="00533446" w:rsidRPr="005B15EB">
              <w:rPr>
                <w:i/>
                <w:iCs/>
              </w:rPr>
              <w:t>2</w:t>
            </w:r>
            <w:r w:rsidR="00FC0494">
              <w:rPr>
                <w:i/>
                <w:iCs/>
              </w:rPr>
              <w:t>2</w:t>
            </w:r>
            <w:r w:rsidRPr="005B15EB">
              <w:rPr>
                <w:i/>
                <w:iCs/>
              </w:rPr>
              <w:t xml:space="preserve"> m. </w:t>
            </w:r>
            <w:r w:rsidR="00FC0494">
              <w:rPr>
                <w:i/>
                <w:iCs/>
              </w:rPr>
              <w:t>sausio</w:t>
            </w:r>
            <w:r w:rsidRPr="005B15EB">
              <w:rPr>
                <w:i/>
                <w:iCs/>
              </w:rPr>
              <w:t xml:space="preserve"> mėn. </w:t>
            </w:r>
            <w:r w:rsidR="00FC0494">
              <w:rPr>
                <w:i/>
                <w:iCs/>
              </w:rPr>
              <w:t>15</w:t>
            </w:r>
            <w:r w:rsidRPr="005B15EB">
              <w:rPr>
                <w:i/>
                <w:iCs/>
              </w:rPr>
              <w:t xml:space="preserve"> d.</w:t>
            </w:r>
          </w:p>
        </w:tc>
      </w:tr>
      <w:tr w:rsidR="00212AB6" w:rsidRPr="004E0514" w14:paraId="7E35DA97" w14:textId="77777777" w:rsidTr="00802730">
        <w:trPr>
          <w:trHeight w:val="20"/>
        </w:trPr>
        <w:tc>
          <w:tcPr>
            <w:tcW w:w="5240" w:type="dxa"/>
            <w:vAlign w:val="center"/>
          </w:tcPr>
          <w:p w14:paraId="686F4C7B" w14:textId="77777777" w:rsidR="00212AB6" w:rsidRPr="004E0514" w:rsidRDefault="00212AB6" w:rsidP="00802730">
            <w:pPr>
              <w:spacing w:before="80" w:after="80" w:line="240" w:lineRule="auto"/>
              <w:jc w:val="left"/>
            </w:pPr>
            <w:r w:rsidRPr="004E0514">
              <w:t>Pabaiga</w:t>
            </w:r>
          </w:p>
        </w:tc>
        <w:tc>
          <w:tcPr>
            <w:tcW w:w="4394" w:type="dxa"/>
            <w:vAlign w:val="center"/>
          </w:tcPr>
          <w:p w14:paraId="10D60977" w14:textId="65323748" w:rsidR="00212AB6" w:rsidRPr="005B15EB" w:rsidRDefault="00212AB6" w:rsidP="00802730">
            <w:pPr>
              <w:spacing w:before="80" w:after="80" w:line="240" w:lineRule="auto"/>
              <w:jc w:val="left"/>
              <w:rPr>
                <w:i/>
                <w:iCs/>
              </w:rPr>
            </w:pPr>
            <w:r w:rsidRPr="005B15EB">
              <w:rPr>
                <w:i/>
                <w:iCs/>
              </w:rPr>
              <w:t>20</w:t>
            </w:r>
            <w:r w:rsidR="00533446" w:rsidRPr="005B15EB">
              <w:rPr>
                <w:i/>
                <w:iCs/>
              </w:rPr>
              <w:t>2</w:t>
            </w:r>
            <w:r w:rsidR="00FC0494">
              <w:rPr>
                <w:i/>
                <w:iCs/>
              </w:rPr>
              <w:t>2</w:t>
            </w:r>
            <w:r w:rsidRPr="005B15EB">
              <w:rPr>
                <w:i/>
                <w:iCs/>
              </w:rPr>
              <w:t xml:space="preserve"> m. </w:t>
            </w:r>
            <w:r w:rsidR="7AC1F1BA" w:rsidRPr="005B15EB">
              <w:rPr>
                <w:i/>
                <w:iCs/>
              </w:rPr>
              <w:t xml:space="preserve">gruodžio </w:t>
            </w:r>
            <w:r w:rsidRPr="005B15EB">
              <w:rPr>
                <w:i/>
                <w:iCs/>
              </w:rPr>
              <w:t xml:space="preserve">mėn. </w:t>
            </w:r>
            <w:r w:rsidR="00FC0494">
              <w:rPr>
                <w:i/>
                <w:iCs/>
              </w:rPr>
              <w:t>23</w:t>
            </w:r>
            <w:r w:rsidRPr="005B15EB">
              <w:rPr>
                <w:i/>
                <w:iCs/>
              </w:rPr>
              <w:t xml:space="preserve"> d.</w:t>
            </w:r>
          </w:p>
        </w:tc>
      </w:tr>
      <w:tr w:rsidR="00D40EC5" w:rsidRPr="004E0514" w14:paraId="541E8EAE" w14:textId="77777777" w:rsidTr="00802730">
        <w:trPr>
          <w:trHeight w:val="20"/>
        </w:trPr>
        <w:tc>
          <w:tcPr>
            <w:tcW w:w="9634" w:type="dxa"/>
            <w:gridSpan w:val="2"/>
            <w:vAlign w:val="center"/>
          </w:tcPr>
          <w:p w14:paraId="71E75E6E" w14:textId="77777777" w:rsidR="00D40EC5" w:rsidRDefault="00D40EC5" w:rsidP="00802730">
            <w:pPr>
              <w:spacing w:before="80" w:after="80" w:line="240" w:lineRule="auto"/>
              <w:jc w:val="left"/>
            </w:pPr>
          </w:p>
        </w:tc>
      </w:tr>
      <w:tr w:rsidR="004D16CE" w:rsidRPr="004E0514" w14:paraId="7A46EFA6" w14:textId="77777777" w:rsidTr="00802730">
        <w:trPr>
          <w:trHeight w:val="20"/>
        </w:trPr>
        <w:tc>
          <w:tcPr>
            <w:tcW w:w="9634" w:type="dxa"/>
            <w:gridSpan w:val="2"/>
            <w:vAlign w:val="center"/>
          </w:tcPr>
          <w:p w14:paraId="257E531B" w14:textId="4ABADFCE" w:rsidR="004D16CE" w:rsidRPr="005B15EB" w:rsidRDefault="00B80D32" w:rsidP="00B80D32">
            <w:pPr>
              <w:spacing w:before="80" w:after="80" w:line="240" w:lineRule="auto"/>
              <w:jc w:val="left"/>
            </w:pPr>
            <w:r>
              <w:t xml:space="preserve">Projektui siūlomo uždavinio, grįsto dirbtinio intelekto technologijomis, </w:t>
            </w:r>
            <w:r w:rsidR="00DF0B96">
              <w:t xml:space="preserve">trumpas </w:t>
            </w:r>
            <w:r w:rsidR="00FC0494">
              <w:t>aprašymas</w:t>
            </w:r>
            <w:r w:rsidR="004D16CE" w:rsidRPr="005B15EB">
              <w:t xml:space="preserve"> lietuvių kalba</w:t>
            </w:r>
            <w:r w:rsidR="00FC0494">
              <w:t xml:space="preserve"> </w:t>
            </w:r>
            <w:r w:rsidR="00FC0494" w:rsidRPr="00FB3FDF">
              <w:rPr>
                <w:i/>
              </w:rPr>
              <w:t>(2000 simbolių)</w:t>
            </w:r>
          </w:p>
        </w:tc>
      </w:tr>
      <w:tr w:rsidR="004D16CE" w:rsidRPr="004E0514" w14:paraId="455BF599" w14:textId="77777777" w:rsidTr="00802730">
        <w:trPr>
          <w:trHeight w:val="20"/>
        </w:trPr>
        <w:tc>
          <w:tcPr>
            <w:tcW w:w="9634" w:type="dxa"/>
            <w:gridSpan w:val="2"/>
            <w:vAlign w:val="center"/>
          </w:tcPr>
          <w:p w14:paraId="280DEF7D" w14:textId="77777777" w:rsidR="004D16CE" w:rsidRDefault="004D16CE" w:rsidP="00802730">
            <w:pPr>
              <w:tabs>
                <w:tab w:val="left" w:pos="426"/>
              </w:tabs>
              <w:spacing w:before="80" w:after="80" w:line="240" w:lineRule="auto"/>
              <w:ind w:right="-63"/>
              <w:jc w:val="left"/>
              <w:rPr>
                <w:i/>
                <w:iCs/>
              </w:rPr>
            </w:pPr>
          </w:p>
          <w:p w14:paraId="31B80FDB" w14:textId="77777777" w:rsidR="00FC0494" w:rsidRDefault="00FC0494" w:rsidP="00802730">
            <w:pPr>
              <w:tabs>
                <w:tab w:val="left" w:pos="426"/>
              </w:tabs>
              <w:spacing w:before="80" w:after="80" w:line="240" w:lineRule="auto"/>
              <w:ind w:right="-63"/>
              <w:jc w:val="left"/>
              <w:rPr>
                <w:i/>
                <w:iCs/>
              </w:rPr>
            </w:pPr>
          </w:p>
          <w:p w14:paraId="6069B830" w14:textId="77777777" w:rsidR="00FC0494" w:rsidRDefault="00FC0494" w:rsidP="00802730">
            <w:pPr>
              <w:tabs>
                <w:tab w:val="left" w:pos="426"/>
              </w:tabs>
              <w:spacing w:before="80" w:after="80" w:line="240" w:lineRule="auto"/>
              <w:ind w:right="-63"/>
              <w:jc w:val="left"/>
              <w:rPr>
                <w:i/>
                <w:iCs/>
              </w:rPr>
            </w:pPr>
          </w:p>
          <w:p w14:paraId="7AAC4BB8" w14:textId="77777777" w:rsidR="00FC0494" w:rsidRDefault="00FC0494" w:rsidP="00802730">
            <w:pPr>
              <w:tabs>
                <w:tab w:val="left" w:pos="426"/>
              </w:tabs>
              <w:spacing w:before="80" w:after="80" w:line="240" w:lineRule="auto"/>
              <w:ind w:right="-63"/>
              <w:jc w:val="left"/>
              <w:rPr>
                <w:i/>
                <w:iCs/>
              </w:rPr>
            </w:pPr>
          </w:p>
          <w:p w14:paraId="0E64A007" w14:textId="0C0D70C7" w:rsidR="00FC0494" w:rsidRPr="005B15EB" w:rsidRDefault="00FC0494" w:rsidP="00802730">
            <w:pPr>
              <w:tabs>
                <w:tab w:val="left" w:pos="426"/>
              </w:tabs>
              <w:spacing w:before="80" w:after="80" w:line="240" w:lineRule="auto"/>
              <w:ind w:right="-63"/>
              <w:jc w:val="left"/>
              <w:rPr>
                <w:i/>
                <w:iCs/>
              </w:rPr>
            </w:pPr>
          </w:p>
        </w:tc>
      </w:tr>
      <w:tr w:rsidR="00FC0494" w:rsidRPr="004E0514" w14:paraId="414BD655" w14:textId="77777777" w:rsidTr="00802730">
        <w:trPr>
          <w:trHeight w:val="20"/>
        </w:trPr>
        <w:tc>
          <w:tcPr>
            <w:tcW w:w="9634" w:type="dxa"/>
            <w:gridSpan w:val="2"/>
            <w:vAlign w:val="center"/>
          </w:tcPr>
          <w:p w14:paraId="730FD42E" w14:textId="46A23AA7" w:rsidR="00FC0494" w:rsidRPr="004E0514" w:rsidRDefault="00FB3FDF" w:rsidP="00FB3FDF">
            <w:pPr>
              <w:spacing w:before="80" w:after="80" w:line="240" w:lineRule="auto"/>
              <w:jc w:val="left"/>
            </w:pPr>
            <w:r>
              <w:t>Projektui siūlomo uždavinio, grįsto dirbtinio intelekto technologijomis, trumpas aprašymas</w:t>
            </w:r>
            <w:r w:rsidRPr="005B15EB">
              <w:t xml:space="preserve"> </w:t>
            </w:r>
            <w:r>
              <w:t>a</w:t>
            </w:r>
            <w:r w:rsidR="00FC0494">
              <w:t>nglų</w:t>
            </w:r>
            <w:r w:rsidR="00FC0494" w:rsidRPr="005B15EB">
              <w:t xml:space="preserve"> kalba</w:t>
            </w:r>
            <w:r w:rsidR="00FC0494">
              <w:t xml:space="preserve"> </w:t>
            </w:r>
            <w:r w:rsidR="00FC0494" w:rsidRPr="00FB3FDF">
              <w:rPr>
                <w:i/>
              </w:rPr>
              <w:t>(2000 simbolių)</w:t>
            </w:r>
          </w:p>
        </w:tc>
      </w:tr>
      <w:tr w:rsidR="00FC0494" w:rsidRPr="004E0514" w14:paraId="29C57997" w14:textId="77777777" w:rsidTr="00802730">
        <w:trPr>
          <w:trHeight w:val="20"/>
        </w:trPr>
        <w:tc>
          <w:tcPr>
            <w:tcW w:w="9634" w:type="dxa"/>
            <w:gridSpan w:val="2"/>
            <w:vAlign w:val="center"/>
          </w:tcPr>
          <w:p w14:paraId="34AADE72" w14:textId="262D533C" w:rsidR="00FC0494" w:rsidRPr="004E0514" w:rsidRDefault="00FC0494" w:rsidP="00802730">
            <w:pPr>
              <w:spacing w:before="80" w:after="80" w:line="240" w:lineRule="auto"/>
              <w:jc w:val="left"/>
              <w:rPr>
                <w:rFonts w:eastAsia="Times New Roman"/>
                <w:i/>
                <w:highlight w:val="yellow"/>
              </w:rPr>
            </w:pPr>
          </w:p>
          <w:p w14:paraId="7D2526B1" w14:textId="0357712D" w:rsidR="00FC0494" w:rsidRDefault="00FC0494" w:rsidP="00802730">
            <w:pPr>
              <w:spacing w:before="80" w:after="80" w:line="240" w:lineRule="auto"/>
              <w:jc w:val="left"/>
              <w:rPr>
                <w:rFonts w:eastAsia="Times New Roman"/>
                <w:i/>
              </w:rPr>
            </w:pPr>
          </w:p>
          <w:p w14:paraId="4C9D7CF3" w14:textId="5E7C3301" w:rsidR="00FC0494" w:rsidRDefault="00FC0494" w:rsidP="00802730">
            <w:pPr>
              <w:spacing w:before="80" w:after="80" w:line="240" w:lineRule="auto"/>
              <w:jc w:val="left"/>
              <w:rPr>
                <w:rFonts w:eastAsia="Times New Roman"/>
                <w:i/>
              </w:rPr>
            </w:pPr>
          </w:p>
          <w:p w14:paraId="5DBD8AB9" w14:textId="77777777" w:rsidR="00FC0494" w:rsidRPr="00F27D48" w:rsidRDefault="00FC0494" w:rsidP="00802730">
            <w:pPr>
              <w:spacing w:before="80" w:after="80" w:line="240" w:lineRule="auto"/>
              <w:jc w:val="left"/>
              <w:rPr>
                <w:rFonts w:eastAsia="Times New Roman"/>
                <w:i/>
              </w:rPr>
            </w:pPr>
          </w:p>
          <w:p w14:paraId="156A4AD5" w14:textId="01FDDEBB" w:rsidR="00FC0494" w:rsidRPr="004E0514" w:rsidRDefault="00FC0494" w:rsidP="00802730">
            <w:pPr>
              <w:tabs>
                <w:tab w:val="left" w:pos="426"/>
              </w:tabs>
              <w:spacing w:before="80" w:after="80" w:line="240" w:lineRule="auto"/>
              <w:ind w:right="-63"/>
              <w:jc w:val="left"/>
              <w:rPr>
                <w:i/>
                <w:iCs/>
                <w:highlight w:val="yellow"/>
              </w:rPr>
            </w:pPr>
          </w:p>
        </w:tc>
      </w:tr>
    </w:tbl>
    <w:p w14:paraId="17D64FC7" w14:textId="77777777" w:rsidR="00212AB6" w:rsidRPr="004E0514" w:rsidRDefault="00212AB6" w:rsidP="00536CEE">
      <w:pPr>
        <w:rPr>
          <w:sz w:val="4"/>
        </w:rPr>
      </w:pPr>
    </w:p>
    <w:p w14:paraId="714333C1" w14:textId="77777777" w:rsidR="009F1435" w:rsidRPr="004E0514" w:rsidRDefault="009F1435">
      <w:pPr>
        <w:rPr>
          <w:b/>
          <w:bCs/>
          <w:caps/>
        </w:rPr>
      </w:pPr>
      <w:r w:rsidRPr="004E0514">
        <w:rPr>
          <w:b/>
          <w:bCs/>
          <w:caps/>
        </w:rPr>
        <w:br w:type="page"/>
      </w:r>
    </w:p>
    <w:p w14:paraId="2C4A7436" w14:textId="36630A75" w:rsidR="00212AB6" w:rsidRPr="004E0514" w:rsidRDefault="00212AB6" w:rsidP="008837C8">
      <w:pPr>
        <w:tabs>
          <w:tab w:val="left" w:pos="426"/>
        </w:tabs>
        <w:spacing w:after="240"/>
        <w:jc w:val="center"/>
        <w:rPr>
          <w:b/>
          <w:bCs/>
          <w:caps/>
        </w:rPr>
      </w:pPr>
      <w:r w:rsidRPr="004E0514">
        <w:rPr>
          <w:b/>
          <w:bCs/>
          <w:caps/>
        </w:rPr>
        <w:lastRenderedPageBreak/>
        <w:t xml:space="preserve">II. ProjektO </w:t>
      </w:r>
      <w:r w:rsidR="00D85CC4">
        <w:rPr>
          <w:b/>
          <w:bCs/>
          <w:caps/>
        </w:rPr>
        <w:t>da</w:t>
      </w:r>
      <w:r w:rsidR="00802730">
        <w:rPr>
          <w:b/>
          <w:bCs/>
          <w:caps/>
        </w:rPr>
        <w:t>l</w:t>
      </w:r>
      <w:r w:rsidR="00D85CC4">
        <w:rPr>
          <w:b/>
          <w:bCs/>
          <w:caps/>
        </w:rPr>
        <w:t>yvių rekvizitai</w:t>
      </w:r>
      <w:r w:rsidR="00D40EC5">
        <w:rPr>
          <w:b/>
          <w:bCs/>
          <w:caps/>
        </w:rPr>
        <w:t xml:space="preserve"> IR VEIKLOS SRITYS</w:t>
      </w:r>
    </w:p>
    <w:tbl>
      <w:tblPr>
        <w:tblW w:w="9640" w:type="dxa"/>
        <w:tblInd w:w="-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9"/>
        <w:gridCol w:w="2034"/>
        <w:gridCol w:w="4252"/>
        <w:gridCol w:w="2835"/>
      </w:tblGrid>
      <w:tr w:rsidR="00D40EC5" w:rsidRPr="004E0514" w14:paraId="56E50A40" w14:textId="77777777" w:rsidTr="00802730">
        <w:trPr>
          <w:trHeight w:val="668"/>
        </w:trPr>
        <w:tc>
          <w:tcPr>
            <w:tcW w:w="519" w:type="dxa"/>
            <w:vAlign w:val="center"/>
          </w:tcPr>
          <w:p w14:paraId="658EB66D" w14:textId="77777777" w:rsidR="00D40EC5" w:rsidRPr="004E0514" w:rsidRDefault="00D40EC5" w:rsidP="00FB3FDF">
            <w:pPr>
              <w:tabs>
                <w:tab w:val="left" w:pos="426"/>
              </w:tabs>
              <w:spacing w:before="80" w:after="80" w:line="240" w:lineRule="auto"/>
              <w:jc w:val="center"/>
            </w:pPr>
            <w:r w:rsidRPr="004E0514">
              <w:t>Eil. Nr.</w:t>
            </w:r>
          </w:p>
        </w:tc>
        <w:tc>
          <w:tcPr>
            <w:tcW w:w="2034" w:type="dxa"/>
            <w:vAlign w:val="center"/>
          </w:tcPr>
          <w:p w14:paraId="2EF97107" w14:textId="7E2380B0" w:rsidR="00D40EC5" w:rsidRPr="004E0514" w:rsidRDefault="00D40EC5" w:rsidP="00FB3FDF">
            <w:pPr>
              <w:tabs>
                <w:tab w:val="left" w:pos="426"/>
              </w:tabs>
              <w:spacing w:before="80" w:after="80" w:line="240" w:lineRule="auto"/>
              <w:jc w:val="center"/>
            </w:pPr>
            <w:r>
              <w:t>Įmonės pavadinimas, adresas</w:t>
            </w:r>
          </w:p>
        </w:tc>
        <w:tc>
          <w:tcPr>
            <w:tcW w:w="4252" w:type="dxa"/>
            <w:vAlign w:val="center"/>
          </w:tcPr>
          <w:p w14:paraId="3271F5EE" w14:textId="2F9CCE81" w:rsidR="00D40EC5" w:rsidRPr="004E0514" w:rsidRDefault="00D40EC5" w:rsidP="00FB3FDF">
            <w:pPr>
              <w:spacing w:before="80" w:after="80" w:line="240" w:lineRule="auto"/>
              <w:jc w:val="center"/>
            </w:pPr>
            <w:r>
              <w:t>Veiklos sritys</w:t>
            </w:r>
          </w:p>
        </w:tc>
        <w:tc>
          <w:tcPr>
            <w:tcW w:w="2835" w:type="dxa"/>
            <w:vAlign w:val="center"/>
          </w:tcPr>
          <w:p w14:paraId="58F483E0" w14:textId="2C3B65B6" w:rsidR="00D40EC5" w:rsidRPr="004E0514" w:rsidRDefault="00D40EC5" w:rsidP="00FB3FDF">
            <w:pPr>
              <w:spacing w:before="80" w:after="80" w:line="240" w:lineRule="auto"/>
              <w:jc w:val="center"/>
            </w:pPr>
            <w:r>
              <w:t>Kontaktinis asmuo (vardas</w:t>
            </w:r>
            <w:r w:rsidRPr="004E0514">
              <w:t>, pavardė</w:t>
            </w:r>
            <w:r>
              <w:t xml:space="preserve">, </w:t>
            </w:r>
            <w:r w:rsidR="00CA4956">
              <w:t>t</w:t>
            </w:r>
            <w:r w:rsidRPr="004E0514">
              <w:t>elefonas, el. paštas</w:t>
            </w:r>
            <w:r w:rsidR="00802730">
              <w:t>)</w:t>
            </w:r>
          </w:p>
        </w:tc>
      </w:tr>
      <w:tr w:rsidR="00D40EC5" w:rsidRPr="004E0514" w14:paraId="706C662B" w14:textId="77777777" w:rsidTr="00FB3FDF">
        <w:tc>
          <w:tcPr>
            <w:tcW w:w="519" w:type="dxa"/>
            <w:vAlign w:val="center"/>
          </w:tcPr>
          <w:p w14:paraId="04659226" w14:textId="31131734" w:rsidR="00D40EC5" w:rsidRPr="004E0514" w:rsidRDefault="00D40EC5" w:rsidP="00FB3FDF">
            <w:pPr>
              <w:spacing w:before="80" w:after="80" w:line="240" w:lineRule="auto"/>
              <w:jc w:val="center"/>
            </w:pPr>
            <w:r>
              <w:t>1</w:t>
            </w:r>
            <w:r w:rsidRPr="004E0514">
              <w:t>.</w:t>
            </w:r>
          </w:p>
        </w:tc>
        <w:tc>
          <w:tcPr>
            <w:tcW w:w="2034" w:type="dxa"/>
            <w:vAlign w:val="center"/>
          </w:tcPr>
          <w:p w14:paraId="47A472E0" w14:textId="7DE95B27" w:rsidR="00D40EC5" w:rsidRPr="004E0514" w:rsidRDefault="00D40EC5" w:rsidP="00802730">
            <w:pPr>
              <w:spacing w:before="80" w:afterLines="80" w:after="192" w:line="240" w:lineRule="auto"/>
              <w:jc w:val="left"/>
            </w:pPr>
          </w:p>
        </w:tc>
        <w:tc>
          <w:tcPr>
            <w:tcW w:w="4252" w:type="dxa"/>
            <w:vAlign w:val="center"/>
          </w:tcPr>
          <w:p w14:paraId="0AD7E8A0" w14:textId="10AA4F90" w:rsidR="00D40EC5" w:rsidRPr="004E0514" w:rsidRDefault="00D40EC5" w:rsidP="00802730">
            <w:pPr>
              <w:spacing w:before="80" w:afterLines="80" w:after="192" w:line="240" w:lineRule="auto"/>
              <w:jc w:val="left"/>
            </w:pPr>
          </w:p>
        </w:tc>
        <w:tc>
          <w:tcPr>
            <w:tcW w:w="2835" w:type="dxa"/>
            <w:vAlign w:val="center"/>
          </w:tcPr>
          <w:p w14:paraId="1803EF29" w14:textId="375D93DB" w:rsidR="00D40EC5" w:rsidRPr="004E0514" w:rsidRDefault="00D40EC5" w:rsidP="00802730">
            <w:pPr>
              <w:spacing w:before="80" w:afterLines="80" w:after="192" w:line="240" w:lineRule="auto"/>
              <w:jc w:val="left"/>
            </w:pPr>
          </w:p>
        </w:tc>
      </w:tr>
      <w:tr w:rsidR="00D40EC5" w:rsidRPr="004E0514" w14:paraId="5B9BD72F" w14:textId="77777777" w:rsidTr="00FB3FDF">
        <w:tc>
          <w:tcPr>
            <w:tcW w:w="519" w:type="dxa"/>
            <w:vAlign w:val="center"/>
          </w:tcPr>
          <w:p w14:paraId="5CFED0D5" w14:textId="0A0195C5" w:rsidR="00D40EC5" w:rsidRPr="004E0514" w:rsidRDefault="00D40EC5" w:rsidP="00FB3FDF">
            <w:pPr>
              <w:spacing w:before="80" w:after="80" w:line="240" w:lineRule="auto"/>
              <w:jc w:val="center"/>
            </w:pPr>
            <w:r>
              <w:t>2</w:t>
            </w:r>
            <w:r w:rsidRPr="004E0514">
              <w:t>.</w:t>
            </w:r>
          </w:p>
        </w:tc>
        <w:tc>
          <w:tcPr>
            <w:tcW w:w="2034" w:type="dxa"/>
            <w:vAlign w:val="center"/>
          </w:tcPr>
          <w:p w14:paraId="45C63AAC" w14:textId="3325F9BB" w:rsidR="00D40EC5" w:rsidRPr="004E0514" w:rsidRDefault="00D40EC5" w:rsidP="00802730">
            <w:pPr>
              <w:spacing w:before="80" w:afterLines="80" w:after="192" w:line="240" w:lineRule="auto"/>
              <w:jc w:val="left"/>
            </w:pPr>
          </w:p>
        </w:tc>
        <w:tc>
          <w:tcPr>
            <w:tcW w:w="4252" w:type="dxa"/>
            <w:vAlign w:val="center"/>
          </w:tcPr>
          <w:p w14:paraId="6A86FA3B" w14:textId="51C37714" w:rsidR="00D40EC5" w:rsidRPr="004E0514" w:rsidRDefault="00D40EC5" w:rsidP="00802730">
            <w:pPr>
              <w:spacing w:before="80" w:afterLines="80" w:after="192" w:line="240" w:lineRule="auto"/>
              <w:jc w:val="left"/>
            </w:pPr>
          </w:p>
        </w:tc>
        <w:tc>
          <w:tcPr>
            <w:tcW w:w="2835" w:type="dxa"/>
            <w:vAlign w:val="center"/>
          </w:tcPr>
          <w:p w14:paraId="5D0E6CF3" w14:textId="2E697F39" w:rsidR="00D40EC5" w:rsidRPr="004E0514" w:rsidRDefault="00D40EC5" w:rsidP="00802730">
            <w:pPr>
              <w:spacing w:before="80" w:afterLines="80" w:after="192" w:line="240" w:lineRule="auto"/>
              <w:jc w:val="left"/>
            </w:pPr>
          </w:p>
        </w:tc>
      </w:tr>
      <w:tr w:rsidR="00D40EC5" w:rsidRPr="004E0514" w14:paraId="0E618068" w14:textId="77777777" w:rsidTr="00802730">
        <w:tc>
          <w:tcPr>
            <w:tcW w:w="519" w:type="dxa"/>
            <w:vAlign w:val="center"/>
          </w:tcPr>
          <w:p w14:paraId="07EA339B" w14:textId="77777777" w:rsidR="00D40EC5" w:rsidRDefault="00D40EC5" w:rsidP="00802730">
            <w:pPr>
              <w:spacing w:before="80" w:afterLines="80" w:after="192" w:line="240" w:lineRule="auto"/>
              <w:jc w:val="left"/>
            </w:pPr>
          </w:p>
        </w:tc>
        <w:tc>
          <w:tcPr>
            <w:tcW w:w="2034" w:type="dxa"/>
            <w:vAlign w:val="center"/>
          </w:tcPr>
          <w:p w14:paraId="3ECA6C78" w14:textId="77777777" w:rsidR="00D40EC5" w:rsidRPr="004E0514" w:rsidRDefault="00D40EC5" w:rsidP="00802730">
            <w:pPr>
              <w:spacing w:before="80" w:afterLines="80" w:after="192" w:line="240" w:lineRule="auto"/>
              <w:jc w:val="left"/>
            </w:pPr>
          </w:p>
        </w:tc>
        <w:tc>
          <w:tcPr>
            <w:tcW w:w="4252" w:type="dxa"/>
            <w:vAlign w:val="center"/>
          </w:tcPr>
          <w:p w14:paraId="76B0030B" w14:textId="14B25D9B" w:rsidR="00D40EC5" w:rsidRPr="004E0514" w:rsidRDefault="00D40EC5" w:rsidP="00802730">
            <w:pPr>
              <w:spacing w:before="80" w:afterLines="80" w:after="192" w:line="240" w:lineRule="auto"/>
              <w:jc w:val="left"/>
            </w:pPr>
          </w:p>
        </w:tc>
        <w:tc>
          <w:tcPr>
            <w:tcW w:w="2835" w:type="dxa"/>
            <w:vAlign w:val="center"/>
          </w:tcPr>
          <w:p w14:paraId="5971B9D3" w14:textId="77777777" w:rsidR="00D40EC5" w:rsidRPr="004E0514" w:rsidRDefault="00D40EC5" w:rsidP="00802730">
            <w:pPr>
              <w:spacing w:before="80" w:afterLines="80" w:after="192" w:line="240" w:lineRule="auto"/>
              <w:jc w:val="left"/>
            </w:pPr>
          </w:p>
        </w:tc>
      </w:tr>
    </w:tbl>
    <w:p w14:paraId="246149E3" w14:textId="77777777" w:rsidR="00AA5762" w:rsidRPr="004E0514" w:rsidRDefault="00AA5762" w:rsidP="00536CEE">
      <w:pPr>
        <w:tabs>
          <w:tab w:val="left" w:pos="426"/>
        </w:tabs>
      </w:pPr>
    </w:p>
    <w:p w14:paraId="32DFC3BC" w14:textId="769F9DCB" w:rsidR="00212AB6" w:rsidRPr="004E0514" w:rsidRDefault="00212AB6" w:rsidP="008837C8">
      <w:pPr>
        <w:spacing w:after="240"/>
        <w:jc w:val="center"/>
        <w:rPr>
          <w:b/>
        </w:rPr>
      </w:pPr>
      <w:r w:rsidRPr="004E0514">
        <w:rPr>
          <w:b/>
        </w:rPr>
        <w:t>III. </w:t>
      </w:r>
      <w:r w:rsidR="00D40EC5">
        <w:rPr>
          <w:b/>
        </w:rPr>
        <w:t>DIRBTINIO INTELEKTO SPRENDIMŲ TAIKY</w:t>
      </w:r>
      <w:r w:rsidR="00B80D32">
        <w:rPr>
          <w:b/>
        </w:rPr>
        <w:t>M</w:t>
      </w:r>
      <w:r w:rsidR="00D40EC5">
        <w:rPr>
          <w:b/>
        </w:rPr>
        <w:t>O</w:t>
      </w:r>
      <w:r w:rsidRPr="004E0514">
        <w:rPr>
          <w:b/>
        </w:rPr>
        <w:t xml:space="preserve"> PAGRINDIMAS </w:t>
      </w:r>
    </w:p>
    <w:tbl>
      <w:tblPr>
        <w:tblW w:w="966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68"/>
      </w:tblGrid>
      <w:tr w:rsidR="00D40EC5" w:rsidRPr="004E0514" w14:paraId="7031177A" w14:textId="77777777" w:rsidTr="00A852F3">
        <w:tc>
          <w:tcPr>
            <w:tcW w:w="9668" w:type="dxa"/>
          </w:tcPr>
          <w:p w14:paraId="6B5327F7" w14:textId="59D35E90" w:rsidR="00D40EC5" w:rsidRPr="004E0514" w:rsidRDefault="00D40EC5" w:rsidP="009A5266">
            <w:pPr>
              <w:tabs>
                <w:tab w:val="left" w:pos="426"/>
              </w:tabs>
              <w:spacing w:before="80" w:after="80" w:line="240" w:lineRule="auto"/>
              <w:ind w:right="-62"/>
            </w:pPr>
            <w:r w:rsidRPr="004E0514">
              <w:br w:type="page"/>
              <w:t>1. </w:t>
            </w:r>
            <w:r>
              <w:t xml:space="preserve">Uždavinio aprašymas </w:t>
            </w:r>
            <w:r w:rsidRPr="00FB3FDF">
              <w:rPr>
                <w:i/>
              </w:rPr>
              <w:t>(jeigu dalyvauja kelios įmonės, uždavinys aprašomas iš kiekvienos įmonės perspektyvos)</w:t>
            </w:r>
          </w:p>
        </w:tc>
      </w:tr>
      <w:tr w:rsidR="00D40EC5" w:rsidRPr="004E0514" w14:paraId="2B0C8275" w14:textId="77777777" w:rsidTr="00A852F3">
        <w:tc>
          <w:tcPr>
            <w:tcW w:w="9668" w:type="dxa"/>
          </w:tcPr>
          <w:p w14:paraId="265EA120" w14:textId="2E988F0B" w:rsidR="00D40EC5" w:rsidRDefault="00D40EC5" w:rsidP="009A5266">
            <w:pPr>
              <w:tabs>
                <w:tab w:val="left" w:pos="426"/>
              </w:tabs>
              <w:spacing w:before="80" w:after="80" w:line="240" w:lineRule="auto"/>
              <w:ind w:right="-62"/>
              <w:rPr>
                <w:i/>
              </w:rPr>
            </w:pPr>
          </w:p>
          <w:p w14:paraId="2DB4778F" w14:textId="77777777" w:rsidR="00F97220" w:rsidRDefault="00F97220" w:rsidP="009A5266">
            <w:pPr>
              <w:tabs>
                <w:tab w:val="left" w:pos="426"/>
              </w:tabs>
              <w:spacing w:before="80" w:after="80" w:line="240" w:lineRule="auto"/>
              <w:ind w:right="-62"/>
              <w:rPr>
                <w:i/>
              </w:rPr>
            </w:pPr>
          </w:p>
          <w:p w14:paraId="17582191" w14:textId="77777777" w:rsidR="00D40EC5" w:rsidRPr="00FC0494" w:rsidRDefault="00D40EC5" w:rsidP="009A5266">
            <w:pPr>
              <w:tabs>
                <w:tab w:val="left" w:pos="426"/>
              </w:tabs>
              <w:spacing w:before="80" w:after="80" w:line="240" w:lineRule="auto"/>
              <w:ind w:right="-62"/>
              <w:rPr>
                <w:i/>
              </w:rPr>
            </w:pPr>
          </w:p>
        </w:tc>
      </w:tr>
    </w:tbl>
    <w:p w14:paraId="2581447B" w14:textId="77777777" w:rsidR="00D40EC5" w:rsidRPr="004E0514" w:rsidRDefault="00D40EC5" w:rsidP="00536CEE"/>
    <w:tbl>
      <w:tblPr>
        <w:tblW w:w="966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68"/>
      </w:tblGrid>
      <w:tr w:rsidR="008F5152" w:rsidRPr="004E0514" w14:paraId="4D960DB8" w14:textId="77777777" w:rsidTr="6BD6CA65">
        <w:tc>
          <w:tcPr>
            <w:tcW w:w="9668" w:type="dxa"/>
          </w:tcPr>
          <w:p w14:paraId="2EE97764" w14:textId="2C8F4BF6" w:rsidR="00212AB6" w:rsidRPr="004E0514" w:rsidRDefault="00F97220" w:rsidP="009A5266">
            <w:pPr>
              <w:tabs>
                <w:tab w:val="left" w:pos="426"/>
              </w:tabs>
              <w:spacing w:before="80" w:after="80" w:line="240" w:lineRule="auto"/>
              <w:ind w:right="-62"/>
            </w:pPr>
            <w:r>
              <w:br w:type="page"/>
              <w:t>2</w:t>
            </w:r>
            <w:r w:rsidR="00212AB6" w:rsidRPr="004E0514">
              <w:t>. </w:t>
            </w:r>
            <w:r>
              <w:t>Sprendimo, grįsto dirbtinio intelekto technologijomis, vystymo</w:t>
            </w:r>
            <w:r w:rsidR="00FC0494">
              <w:t xml:space="preserve"> t</w:t>
            </w:r>
            <w:r w:rsidR="00D40EC5">
              <w:t xml:space="preserve">ikslas  </w:t>
            </w:r>
          </w:p>
        </w:tc>
      </w:tr>
      <w:tr w:rsidR="008F5152" w:rsidRPr="004E0514" w14:paraId="60C2BFAA" w14:textId="77777777" w:rsidTr="6BD6CA65">
        <w:tc>
          <w:tcPr>
            <w:tcW w:w="9668" w:type="dxa"/>
          </w:tcPr>
          <w:p w14:paraId="627E8EBC" w14:textId="4D905A83" w:rsidR="00FC0494" w:rsidRDefault="00FC0494" w:rsidP="009A5266">
            <w:pPr>
              <w:tabs>
                <w:tab w:val="left" w:pos="426"/>
              </w:tabs>
              <w:spacing w:before="80" w:after="80" w:line="240" w:lineRule="auto"/>
              <w:ind w:right="-62"/>
              <w:rPr>
                <w:i/>
              </w:rPr>
            </w:pPr>
          </w:p>
          <w:p w14:paraId="35ED38F8" w14:textId="77777777" w:rsidR="00F97220" w:rsidRDefault="00F97220" w:rsidP="009A5266">
            <w:pPr>
              <w:tabs>
                <w:tab w:val="left" w:pos="426"/>
              </w:tabs>
              <w:spacing w:before="80" w:after="80" w:line="240" w:lineRule="auto"/>
              <w:ind w:right="-62"/>
              <w:rPr>
                <w:i/>
              </w:rPr>
            </w:pPr>
          </w:p>
          <w:p w14:paraId="1099363F" w14:textId="0E4AB140" w:rsidR="00D40EC5" w:rsidRPr="00FC0494" w:rsidRDefault="00D40EC5" w:rsidP="009A5266">
            <w:pPr>
              <w:tabs>
                <w:tab w:val="left" w:pos="426"/>
              </w:tabs>
              <w:spacing w:before="80" w:after="80" w:line="240" w:lineRule="auto"/>
              <w:ind w:right="-62"/>
              <w:rPr>
                <w:i/>
              </w:rPr>
            </w:pPr>
          </w:p>
        </w:tc>
      </w:tr>
    </w:tbl>
    <w:p w14:paraId="2A3FC01D" w14:textId="77777777" w:rsidR="00212AB6" w:rsidRPr="004E0514" w:rsidRDefault="00212AB6" w:rsidP="00536CEE"/>
    <w:tbl>
      <w:tblPr>
        <w:tblW w:w="966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68"/>
      </w:tblGrid>
      <w:tr w:rsidR="008F5152" w:rsidRPr="004E0514" w14:paraId="79BF681D" w14:textId="77777777" w:rsidTr="68BF10D4">
        <w:tc>
          <w:tcPr>
            <w:tcW w:w="9668" w:type="dxa"/>
          </w:tcPr>
          <w:p w14:paraId="6AB9ECD4" w14:textId="04F20FAD" w:rsidR="005E5D8E" w:rsidRPr="004E0514" w:rsidRDefault="00F97220" w:rsidP="009A5266">
            <w:pPr>
              <w:tabs>
                <w:tab w:val="left" w:pos="426"/>
              </w:tabs>
              <w:spacing w:before="80" w:after="80" w:line="240" w:lineRule="auto"/>
              <w:ind w:right="-62"/>
            </w:pPr>
            <w:r>
              <w:br w:type="page"/>
              <w:t>3</w:t>
            </w:r>
            <w:r w:rsidR="00D40EC5">
              <w:t>. Sprendžiamo uždavinio</w:t>
            </w:r>
            <w:r w:rsidR="00671AAA" w:rsidRPr="004E0514">
              <w:t xml:space="preserve"> </w:t>
            </w:r>
            <w:r w:rsidR="00212AB6" w:rsidRPr="004E0514">
              <w:t>aktualumas</w:t>
            </w:r>
            <w:r w:rsidR="00671AAA" w:rsidRPr="004E0514">
              <w:t>,</w:t>
            </w:r>
            <w:r w:rsidR="00212AB6" w:rsidRPr="004E0514">
              <w:t xml:space="preserve"> laukiamų rezultatų </w:t>
            </w:r>
            <w:r w:rsidR="00D40EC5">
              <w:t xml:space="preserve">pridėtinė vertė, </w:t>
            </w:r>
            <w:r w:rsidR="00212AB6" w:rsidRPr="004E0514">
              <w:t>perspektyvumas</w:t>
            </w:r>
            <w:r w:rsidR="006B1DEB">
              <w:t xml:space="preserve"> </w:t>
            </w:r>
          </w:p>
        </w:tc>
      </w:tr>
      <w:tr w:rsidR="00252AFE" w:rsidRPr="004E0514" w14:paraId="23DBF83F" w14:textId="77777777" w:rsidTr="68BF10D4">
        <w:tc>
          <w:tcPr>
            <w:tcW w:w="9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99559" w14:textId="77777777" w:rsidR="00E9186C" w:rsidRDefault="00E9186C" w:rsidP="009A5266">
            <w:pPr>
              <w:tabs>
                <w:tab w:val="left" w:pos="426"/>
              </w:tabs>
              <w:spacing w:before="80" w:after="80" w:line="240" w:lineRule="auto"/>
              <w:ind w:right="-62"/>
            </w:pPr>
          </w:p>
          <w:p w14:paraId="4957AA98" w14:textId="77777777" w:rsidR="00F97220" w:rsidRDefault="00F97220" w:rsidP="009A5266">
            <w:pPr>
              <w:tabs>
                <w:tab w:val="left" w:pos="426"/>
              </w:tabs>
              <w:spacing w:before="80" w:after="80" w:line="240" w:lineRule="auto"/>
              <w:ind w:right="-62"/>
            </w:pPr>
          </w:p>
          <w:p w14:paraId="204F78DA" w14:textId="477E0A23" w:rsidR="00F97220" w:rsidRPr="004E0514" w:rsidRDefault="00F97220" w:rsidP="009A5266">
            <w:pPr>
              <w:tabs>
                <w:tab w:val="left" w:pos="426"/>
              </w:tabs>
              <w:spacing w:before="80" w:after="80" w:line="240" w:lineRule="auto"/>
              <w:ind w:right="-62"/>
            </w:pPr>
          </w:p>
        </w:tc>
      </w:tr>
    </w:tbl>
    <w:p w14:paraId="242C6DA4" w14:textId="77777777" w:rsidR="00212AB6" w:rsidRPr="004E0514" w:rsidRDefault="00212AB6" w:rsidP="00536CEE">
      <w:pPr>
        <w:ind w:right="-63"/>
      </w:pPr>
    </w:p>
    <w:tbl>
      <w:tblPr>
        <w:tblW w:w="966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68"/>
      </w:tblGrid>
      <w:tr w:rsidR="008F5152" w:rsidRPr="004E0514" w14:paraId="08168F66" w14:textId="77777777" w:rsidTr="54C3C5E2">
        <w:tc>
          <w:tcPr>
            <w:tcW w:w="9668" w:type="dxa"/>
          </w:tcPr>
          <w:p w14:paraId="5776EAB2" w14:textId="3C2430AB" w:rsidR="00212AB6" w:rsidRPr="004E0514" w:rsidRDefault="00F97220" w:rsidP="00FB3FDF">
            <w:pPr>
              <w:tabs>
                <w:tab w:val="left" w:pos="426"/>
              </w:tabs>
              <w:spacing w:before="80" w:after="80" w:line="240" w:lineRule="auto"/>
              <w:ind w:right="-63"/>
            </w:pPr>
            <w:r>
              <w:t>4</w:t>
            </w:r>
            <w:r w:rsidR="00212AB6" w:rsidRPr="004E0514">
              <w:t>.</w:t>
            </w:r>
            <w:r w:rsidR="00BC5537" w:rsidRPr="004E0514">
              <w:t xml:space="preserve"> </w:t>
            </w:r>
            <w:r w:rsidR="00FB3FDF">
              <w:t>Uždaviniui spręsti r</w:t>
            </w:r>
            <w:r w:rsidR="00FB3FDF">
              <w:t xml:space="preserve">eikalingų duomenų aprašymas </w:t>
            </w:r>
            <w:r w:rsidRPr="00FB3FDF">
              <w:rPr>
                <w:i/>
              </w:rPr>
              <w:t>(</w:t>
            </w:r>
            <w:r w:rsidR="00CA4956" w:rsidRPr="00FB3FDF">
              <w:rPr>
                <w:i/>
              </w:rPr>
              <w:t xml:space="preserve">turimas </w:t>
            </w:r>
            <w:r w:rsidRPr="00FB3FDF">
              <w:rPr>
                <w:i/>
              </w:rPr>
              <w:t>kiekis,</w:t>
            </w:r>
            <w:r w:rsidR="00CA4956" w:rsidRPr="00FB3FDF">
              <w:rPr>
                <w:i/>
              </w:rPr>
              <w:t xml:space="preserve"> laikotarpis,</w:t>
            </w:r>
            <w:r w:rsidRPr="00FB3FDF">
              <w:rPr>
                <w:i/>
              </w:rPr>
              <w:t xml:space="preserve"> prie</w:t>
            </w:r>
            <w:r w:rsidR="00FB3FDF" w:rsidRPr="00FB3FDF">
              <w:rPr>
                <w:i/>
              </w:rPr>
              <w:t>iga, poreikis nuasmeninti ir pan</w:t>
            </w:r>
            <w:r w:rsidRPr="00FB3FDF">
              <w:rPr>
                <w:i/>
              </w:rPr>
              <w:t>.)</w:t>
            </w:r>
          </w:p>
        </w:tc>
      </w:tr>
      <w:tr w:rsidR="008F5152" w:rsidRPr="004E0514" w14:paraId="50DA0519" w14:textId="77777777" w:rsidTr="54C3C5E2">
        <w:tc>
          <w:tcPr>
            <w:tcW w:w="9668" w:type="dxa"/>
          </w:tcPr>
          <w:p w14:paraId="2C487F7A" w14:textId="35BB9603" w:rsidR="008A51B0" w:rsidRPr="004E0514" w:rsidRDefault="008A51B0" w:rsidP="009A5266">
            <w:pPr>
              <w:spacing w:before="80" w:after="80" w:line="240" w:lineRule="auto"/>
              <w:rPr>
                <w:rFonts w:eastAsia="Times New Roman"/>
              </w:rPr>
            </w:pPr>
          </w:p>
          <w:p w14:paraId="1AB3C036" w14:textId="77777777" w:rsidR="00617BE3" w:rsidRDefault="00617BE3" w:rsidP="009A5266">
            <w:pPr>
              <w:spacing w:before="80" w:after="80" w:line="240" w:lineRule="auto"/>
              <w:rPr>
                <w:rStyle w:val="Hyperlink"/>
                <w:i/>
                <w:iCs/>
                <w:color w:val="auto"/>
                <w:u w:val="none"/>
              </w:rPr>
            </w:pPr>
          </w:p>
          <w:p w14:paraId="648802A3" w14:textId="021FD825" w:rsidR="008837C8" w:rsidRPr="00617BE3" w:rsidRDefault="008837C8" w:rsidP="009A5266">
            <w:pPr>
              <w:spacing w:before="80" w:after="80" w:line="240" w:lineRule="auto"/>
              <w:rPr>
                <w:rStyle w:val="Hyperlink"/>
                <w:i/>
                <w:iCs/>
                <w:color w:val="auto"/>
                <w:u w:val="none"/>
              </w:rPr>
            </w:pPr>
          </w:p>
        </w:tc>
      </w:tr>
    </w:tbl>
    <w:p w14:paraId="574D1525" w14:textId="77777777" w:rsidR="00F97220" w:rsidRPr="004E0514" w:rsidRDefault="00F97220" w:rsidP="00F97220">
      <w:pPr>
        <w:ind w:right="-63"/>
      </w:pPr>
    </w:p>
    <w:tbl>
      <w:tblPr>
        <w:tblW w:w="966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68"/>
      </w:tblGrid>
      <w:tr w:rsidR="00F97220" w:rsidRPr="004E0514" w14:paraId="49B11680" w14:textId="77777777" w:rsidTr="00A852F3">
        <w:tc>
          <w:tcPr>
            <w:tcW w:w="9668" w:type="dxa"/>
          </w:tcPr>
          <w:p w14:paraId="4330FEF0" w14:textId="1F3C9E57" w:rsidR="00F97220" w:rsidRPr="004E0514" w:rsidRDefault="00F97220" w:rsidP="00FB3FDF">
            <w:pPr>
              <w:tabs>
                <w:tab w:val="left" w:pos="426"/>
              </w:tabs>
              <w:spacing w:before="80" w:after="80" w:line="240" w:lineRule="auto"/>
              <w:ind w:right="-63"/>
            </w:pPr>
            <w:r>
              <w:t>5</w:t>
            </w:r>
            <w:r w:rsidRPr="004E0514">
              <w:t xml:space="preserve">. </w:t>
            </w:r>
            <w:r>
              <w:t xml:space="preserve">Programinė įranga </w:t>
            </w:r>
            <w:r w:rsidRPr="00FB3FDF">
              <w:rPr>
                <w:i/>
              </w:rPr>
              <w:t>(</w:t>
            </w:r>
            <w:r w:rsidR="00FB3FDF" w:rsidRPr="00FB3FDF">
              <w:rPr>
                <w:i/>
              </w:rPr>
              <w:t>s</w:t>
            </w:r>
            <w:r w:rsidRPr="00FB3FDF">
              <w:rPr>
                <w:i/>
              </w:rPr>
              <w:t>peciali</w:t>
            </w:r>
            <w:r w:rsidR="00FB3FDF" w:rsidRPr="00FB3FDF">
              <w:rPr>
                <w:i/>
              </w:rPr>
              <w:t>os</w:t>
            </w:r>
            <w:r w:rsidRPr="00FB3FDF">
              <w:rPr>
                <w:i/>
              </w:rPr>
              <w:t xml:space="preserve"> programinė</w:t>
            </w:r>
            <w:r w:rsidR="00FB3FDF" w:rsidRPr="00FB3FDF">
              <w:rPr>
                <w:i/>
              </w:rPr>
              <w:t>s įrangos poreikis</w:t>
            </w:r>
            <w:r w:rsidR="008837C8" w:rsidRPr="00FB3FDF">
              <w:rPr>
                <w:i/>
              </w:rPr>
              <w:t xml:space="preserve">, </w:t>
            </w:r>
            <w:r w:rsidRPr="00FB3FDF">
              <w:rPr>
                <w:i/>
              </w:rPr>
              <w:t>kitos priemonės</w:t>
            </w:r>
            <w:r w:rsidR="00FB3FDF">
              <w:rPr>
                <w:i/>
              </w:rPr>
              <w:t>; j</w:t>
            </w:r>
            <w:r w:rsidR="006B1DEB" w:rsidRPr="00FB3FDF">
              <w:rPr>
                <w:i/>
              </w:rPr>
              <w:t xml:space="preserve">eigu tokių nėra </w:t>
            </w:r>
            <w:r w:rsidR="009A5266" w:rsidRPr="00FB3FDF">
              <w:rPr>
                <w:i/>
              </w:rPr>
              <w:t xml:space="preserve">– </w:t>
            </w:r>
            <w:r w:rsidR="006B1DEB" w:rsidRPr="00FB3FDF">
              <w:rPr>
                <w:i/>
              </w:rPr>
              <w:t>palikti tuščią</w:t>
            </w:r>
            <w:r w:rsidRPr="00FB3FDF">
              <w:rPr>
                <w:i/>
              </w:rPr>
              <w:t>)</w:t>
            </w:r>
          </w:p>
        </w:tc>
      </w:tr>
      <w:tr w:rsidR="00F97220" w:rsidRPr="004E0514" w14:paraId="584EF551" w14:textId="77777777" w:rsidTr="00A852F3">
        <w:tc>
          <w:tcPr>
            <w:tcW w:w="9668" w:type="dxa"/>
          </w:tcPr>
          <w:p w14:paraId="29B91A1F" w14:textId="77777777" w:rsidR="00F97220" w:rsidRPr="004E0514" w:rsidRDefault="00F97220" w:rsidP="009A5266">
            <w:pPr>
              <w:spacing w:before="80" w:after="80" w:line="240" w:lineRule="auto"/>
              <w:rPr>
                <w:rFonts w:eastAsia="Times New Roman"/>
              </w:rPr>
            </w:pPr>
          </w:p>
          <w:p w14:paraId="3D2BE723" w14:textId="77777777" w:rsidR="00F97220" w:rsidRPr="00617BE3" w:rsidRDefault="00F97220" w:rsidP="009A5266">
            <w:pPr>
              <w:spacing w:before="80" w:after="80" w:line="240" w:lineRule="auto"/>
              <w:rPr>
                <w:rStyle w:val="Hyperlink"/>
                <w:i/>
                <w:iCs/>
                <w:color w:val="auto"/>
                <w:u w:val="none"/>
              </w:rPr>
            </w:pPr>
          </w:p>
        </w:tc>
      </w:tr>
    </w:tbl>
    <w:p w14:paraId="682608D4" w14:textId="77777777" w:rsidR="00F97220" w:rsidRPr="004E0514" w:rsidRDefault="00F97220" w:rsidP="00F97220">
      <w:pPr>
        <w:ind w:right="-63"/>
      </w:pPr>
    </w:p>
    <w:tbl>
      <w:tblPr>
        <w:tblW w:w="966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68"/>
      </w:tblGrid>
      <w:tr w:rsidR="0064747F" w:rsidRPr="004E0514" w14:paraId="3505A859" w14:textId="77777777" w:rsidTr="2ED9B52A">
        <w:trPr>
          <w:trHeight w:val="20"/>
        </w:trPr>
        <w:tc>
          <w:tcPr>
            <w:tcW w:w="9668" w:type="dxa"/>
          </w:tcPr>
          <w:p w14:paraId="48EFDD32" w14:textId="44918F58" w:rsidR="00212AB6" w:rsidRPr="004E0514" w:rsidRDefault="00CA4956" w:rsidP="00FB3FDF">
            <w:pPr>
              <w:keepNext/>
              <w:keepLines/>
              <w:spacing w:before="80" w:after="80" w:line="240" w:lineRule="auto"/>
              <w:rPr>
                <w:i/>
              </w:rPr>
            </w:pPr>
            <w:r>
              <w:lastRenderedPageBreak/>
              <w:t>6</w:t>
            </w:r>
            <w:r w:rsidR="00212AB6" w:rsidRPr="004E0514">
              <w:t>.</w:t>
            </w:r>
            <w:r w:rsidR="00BC5537" w:rsidRPr="004E0514">
              <w:t xml:space="preserve"> </w:t>
            </w:r>
            <w:r w:rsidR="00212AB6" w:rsidRPr="004E0514">
              <w:t>Kiti</w:t>
            </w:r>
            <w:r w:rsidR="00BC5537" w:rsidRPr="004E0514">
              <w:t xml:space="preserve"> </w:t>
            </w:r>
            <w:r w:rsidR="00212AB6" w:rsidRPr="004E0514">
              <w:t>duomenys,</w:t>
            </w:r>
            <w:r w:rsidR="00BC5537" w:rsidRPr="004E0514">
              <w:t xml:space="preserve"> </w:t>
            </w:r>
            <w:r w:rsidR="00212AB6" w:rsidRPr="004E0514">
              <w:t>susiję</w:t>
            </w:r>
            <w:r w:rsidR="00BC5537" w:rsidRPr="004E0514">
              <w:t xml:space="preserve"> </w:t>
            </w:r>
            <w:r w:rsidR="00212AB6" w:rsidRPr="004E0514">
              <w:t>su</w:t>
            </w:r>
            <w:r w:rsidR="00BC5537" w:rsidRPr="004E0514">
              <w:t xml:space="preserve"> </w:t>
            </w:r>
            <w:r w:rsidR="00212AB6" w:rsidRPr="004E0514">
              <w:t>projekto</w:t>
            </w:r>
            <w:r w:rsidR="00BC5537" w:rsidRPr="004E0514">
              <w:t xml:space="preserve"> </w:t>
            </w:r>
            <w:r w:rsidR="00212AB6" w:rsidRPr="004E0514">
              <w:t>vykdymu</w:t>
            </w:r>
            <w:r w:rsidR="006B1DEB">
              <w:t xml:space="preserve"> </w:t>
            </w:r>
            <w:r w:rsidR="006B1DEB" w:rsidRPr="00FB3FDF">
              <w:rPr>
                <w:i/>
              </w:rPr>
              <w:t>(</w:t>
            </w:r>
            <w:r w:rsidR="00FB3FDF">
              <w:rPr>
                <w:i/>
              </w:rPr>
              <w:t>j</w:t>
            </w:r>
            <w:r w:rsidR="006B1DEB" w:rsidRPr="00FB3FDF">
              <w:rPr>
                <w:i/>
              </w:rPr>
              <w:t>eigu tokių nėra</w:t>
            </w:r>
            <w:r w:rsidR="009A5266" w:rsidRPr="00FB3FDF">
              <w:rPr>
                <w:i/>
              </w:rPr>
              <w:t xml:space="preserve"> – </w:t>
            </w:r>
            <w:r w:rsidR="006B1DEB" w:rsidRPr="00FB3FDF">
              <w:rPr>
                <w:i/>
              </w:rPr>
              <w:t>palikti tuščią)</w:t>
            </w:r>
          </w:p>
        </w:tc>
      </w:tr>
      <w:tr w:rsidR="0064747F" w:rsidRPr="004E0514" w14:paraId="7AD13CF1" w14:textId="77777777" w:rsidTr="2ED9B52A">
        <w:trPr>
          <w:trHeight w:val="20"/>
        </w:trPr>
        <w:tc>
          <w:tcPr>
            <w:tcW w:w="9668" w:type="dxa"/>
          </w:tcPr>
          <w:p w14:paraId="387FE22E" w14:textId="77777777" w:rsidR="00212AB6" w:rsidRPr="004E0514" w:rsidRDefault="00212AB6" w:rsidP="009A5266">
            <w:pPr>
              <w:tabs>
                <w:tab w:val="left" w:pos="426"/>
              </w:tabs>
              <w:spacing w:before="80" w:after="80" w:line="240" w:lineRule="auto"/>
              <w:ind w:right="-63"/>
              <w:rPr>
                <w:i/>
                <w:iCs/>
              </w:rPr>
            </w:pPr>
          </w:p>
          <w:p w14:paraId="3518285D" w14:textId="4926D212" w:rsidR="00212AB6" w:rsidRPr="004E0514" w:rsidRDefault="00212AB6" w:rsidP="009A5266">
            <w:pPr>
              <w:spacing w:before="80" w:after="80" w:line="240" w:lineRule="auto"/>
              <w:ind w:right="-63"/>
              <w:rPr>
                <w:i/>
                <w:iCs/>
                <w:highlight w:val="yellow"/>
              </w:rPr>
            </w:pPr>
          </w:p>
        </w:tc>
      </w:tr>
    </w:tbl>
    <w:p w14:paraId="481BDC7E" w14:textId="6708DAEA" w:rsidR="00CB6A05" w:rsidRDefault="00CB6A05" w:rsidP="00CB6A05">
      <w:pPr>
        <w:tabs>
          <w:tab w:val="left" w:pos="426"/>
        </w:tabs>
      </w:pPr>
    </w:p>
    <w:p w14:paraId="7E738BDE" w14:textId="0AC286BB" w:rsidR="00CA4956" w:rsidRPr="004E0514" w:rsidRDefault="00CA4956" w:rsidP="008837C8">
      <w:pPr>
        <w:spacing w:after="360"/>
        <w:jc w:val="center"/>
        <w:rPr>
          <w:b/>
        </w:rPr>
      </w:pPr>
      <w:r w:rsidRPr="004E0514">
        <w:rPr>
          <w:b/>
        </w:rPr>
        <w:t>III. </w:t>
      </w:r>
      <w:r w:rsidR="006B1DEB">
        <w:rPr>
          <w:b/>
        </w:rPr>
        <w:t xml:space="preserve">NACIONALINIŲ IR </w:t>
      </w:r>
      <w:r w:rsidR="006B1DEB" w:rsidRPr="006B1DEB">
        <w:rPr>
          <w:b/>
        </w:rPr>
        <w:t xml:space="preserve">TARPTAUTINIŲ </w:t>
      </w:r>
      <w:r w:rsidR="006B1DEB">
        <w:rPr>
          <w:b/>
        </w:rPr>
        <w:t xml:space="preserve">MOKSLO </w:t>
      </w:r>
      <w:r w:rsidR="006B1DEB" w:rsidRPr="006B1DEB">
        <w:rPr>
          <w:b/>
        </w:rPr>
        <w:t>PROJEKTŲ PATIRTIS</w:t>
      </w:r>
    </w:p>
    <w:tbl>
      <w:tblPr>
        <w:tblW w:w="966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68"/>
      </w:tblGrid>
      <w:tr w:rsidR="0064747F" w:rsidRPr="004E0514" w14:paraId="7CA81B80" w14:textId="77777777" w:rsidTr="2ED9B52A">
        <w:tc>
          <w:tcPr>
            <w:tcW w:w="9668" w:type="dxa"/>
          </w:tcPr>
          <w:p w14:paraId="6FE699D3" w14:textId="733F3B0E" w:rsidR="00CB6A05" w:rsidRPr="004E0514" w:rsidRDefault="4C43ECC5" w:rsidP="00FB3FDF">
            <w:pPr>
              <w:tabs>
                <w:tab w:val="left" w:pos="426"/>
              </w:tabs>
              <w:spacing w:before="80" w:after="80" w:line="240" w:lineRule="auto"/>
            </w:pPr>
            <w:r w:rsidRPr="004E0514">
              <w:t>Projekto</w:t>
            </w:r>
            <w:r w:rsidR="00BC5537" w:rsidRPr="004E0514">
              <w:t xml:space="preserve"> </w:t>
            </w:r>
            <w:r w:rsidR="00CA4956">
              <w:t>dalyvių patirtis dalyvaujant panašaus pobūdžio mokslo projektuose (</w:t>
            </w:r>
            <w:r w:rsidR="00CA4956" w:rsidRPr="00CA4956">
              <w:rPr>
                <w:i/>
              </w:rPr>
              <w:t>nurodyti 5 pačius svarbiausius</w:t>
            </w:r>
            <w:r w:rsidR="00FB3FDF">
              <w:rPr>
                <w:i/>
              </w:rPr>
              <w:t>; j</w:t>
            </w:r>
            <w:bookmarkStart w:id="0" w:name="_GoBack"/>
            <w:bookmarkEnd w:id="0"/>
            <w:r w:rsidR="006B1DEB">
              <w:rPr>
                <w:i/>
              </w:rPr>
              <w:t>eigu tokių nėra</w:t>
            </w:r>
            <w:r w:rsidR="009A5266">
              <w:rPr>
                <w:i/>
              </w:rPr>
              <w:t xml:space="preserve"> – </w:t>
            </w:r>
            <w:r w:rsidR="006B1DEB">
              <w:rPr>
                <w:i/>
              </w:rPr>
              <w:t>palikti tuščią</w:t>
            </w:r>
            <w:r w:rsidR="00CA4956">
              <w:t>)</w:t>
            </w:r>
          </w:p>
        </w:tc>
      </w:tr>
      <w:tr w:rsidR="0064747F" w:rsidRPr="004E0514" w14:paraId="47EE2F24" w14:textId="77777777" w:rsidTr="2ED9B52A">
        <w:tc>
          <w:tcPr>
            <w:tcW w:w="9668" w:type="dxa"/>
          </w:tcPr>
          <w:p w14:paraId="704BE922" w14:textId="1FA09D46" w:rsidR="4168E90A" w:rsidRPr="004E0514" w:rsidRDefault="4168E90A" w:rsidP="009A5266">
            <w:pPr>
              <w:spacing w:before="80" w:after="80" w:line="240" w:lineRule="auto"/>
              <w:rPr>
                <w:rFonts w:eastAsia="Times New Roman"/>
                <w:i/>
                <w:iCs/>
              </w:rPr>
            </w:pPr>
          </w:p>
          <w:p w14:paraId="19C8D05D" w14:textId="77FF7AA1" w:rsidR="00461FFD" w:rsidRPr="004E0514" w:rsidRDefault="00461FFD" w:rsidP="009A5266">
            <w:pPr>
              <w:tabs>
                <w:tab w:val="left" w:pos="426"/>
              </w:tabs>
              <w:spacing w:before="80" w:after="80" w:line="240" w:lineRule="auto"/>
              <w:ind w:right="-63"/>
              <w:rPr>
                <w:i/>
                <w:iCs/>
                <w:highlight w:val="yellow"/>
              </w:rPr>
            </w:pPr>
          </w:p>
        </w:tc>
      </w:tr>
    </w:tbl>
    <w:p w14:paraId="126EAD75" w14:textId="77777777" w:rsidR="006B1DEB" w:rsidRDefault="006B1DEB" w:rsidP="00AB3685">
      <w:pPr>
        <w:tabs>
          <w:tab w:val="left" w:pos="426"/>
        </w:tabs>
        <w:jc w:val="center"/>
        <w:rPr>
          <w:b/>
        </w:rPr>
      </w:pPr>
    </w:p>
    <w:p w14:paraId="5B5CB185" w14:textId="48E29697" w:rsidR="00212AB6" w:rsidRDefault="00DF0B96" w:rsidP="00AB3685">
      <w:pPr>
        <w:tabs>
          <w:tab w:val="left" w:pos="426"/>
        </w:tabs>
        <w:jc w:val="center"/>
        <w:rPr>
          <w:b/>
        </w:rPr>
      </w:pPr>
      <w:r>
        <w:rPr>
          <w:b/>
        </w:rPr>
        <w:t>I</w:t>
      </w:r>
      <w:r w:rsidR="00212AB6" w:rsidRPr="004E0514">
        <w:rPr>
          <w:b/>
        </w:rPr>
        <w:t>V.</w:t>
      </w:r>
      <w:r w:rsidR="00BC5537" w:rsidRPr="004E0514">
        <w:rPr>
          <w:b/>
        </w:rPr>
        <w:t xml:space="preserve"> </w:t>
      </w:r>
      <w:r w:rsidR="00212AB6" w:rsidRPr="004E0514">
        <w:rPr>
          <w:b/>
        </w:rPr>
        <w:t>PRIEDAI</w:t>
      </w:r>
    </w:p>
    <w:p w14:paraId="0BB93A49" w14:textId="77777777" w:rsidR="008837C8" w:rsidRPr="004E0514" w:rsidRDefault="008837C8" w:rsidP="00AB3685">
      <w:pPr>
        <w:tabs>
          <w:tab w:val="left" w:pos="426"/>
        </w:tabs>
        <w:jc w:val="center"/>
        <w:rPr>
          <w:b/>
        </w:rPr>
      </w:pPr>
    </w:p>
    <w:p w14:paraId="458E2F4B" w14:textId="77777777" w:rsidR="00F93155" w:rsidRPr="004E0514" w:rsidRDefault="00F93155" w:rsidP="00AB3685">
      <w:pPr>
        <w:tabs>
          <w:tab w:val="left" w:pos="426"/>
        </w:tabs>
      </w:pPr>
    </w:p>
    <w:p w14:paraId="4E722A24" w14:textId="534E2E30" w:rsidR="006B1DEB" w:rsidRDefault="00212AB6" w:rsidP="006B1DEB">
      <w:pPr>
        <w:tabs>
          <w:tab w:val="center" w:pos="6379"/>
          <w:tab w:val="right" w:pos="9639"/>
        </w:tabs>
        <w:spacing w:after="0"/>
      </w:pPr>
      <w:r w:rsidRPr="004E0514">
        <w:t>Projekto</w:t>
      </w:r>
      <w:r w:rsidR="00BC5537" w:rsidRPr="004E0514">
        <w:t xml:space="preserve"> </w:t>
      </w:r>
      <w:r w:rsidR="00F97220">
        <w:t>koordinatorius</w:t>
      </w:r>
      <w:r w:rsidR="00990BF6">
        <w:t xml:space="preserve">              __</w:t>
      </w:r>
      <w:r w:rsidR="006B1DEB">
        <w:t>______________________________</w:t>
      </w:r>
      <w:r w:rsidR="00990BF6">
        <w:t>____</w:t>
      </w:r>
      <w:r w:rsidR="006B1DEB">
        <w:t xml:space="preserve">                        ______________</w:t>
      </w:r>
    </w:p>
    <w:p w14:paraId="5DA67DA9" w14:textId="3708E8B6" w:rsidR="00212AB6" w:rsidRPr="00FB3FDF" w:rsidRDefault="006B1DEB" w:rsidP="00FB3FDF">
      <w:pPr>
        <w:tabs>
          <w:tab w:val="center" w:pos="6379"/>
          <w:tab w:val="right" w:pos="9639"/>
        </w:tabs>
        <w:rPr>
          <w:position w:val="12"/>
          <w:sz w:val="16"/>
        </w:rPr>
      </w:pPr>
      <w:r w:rsidRPr="006B1DEB">
        <w:rPr>
          <w:position w:val="12"/>
          <w:sz w:val="16"/>
        </w:rPr>
        <w:t xml:space="preserve">                                                                    </w:t>
      </w:r>
      <w:r>
        <w:rPr>
          <w:position w:val="12"/>
          <w:sz w:val="16"/>
        </w:rPr>
        <w:t xml:space="preserve">            </w:t>
      </w:r>
      <w:r w:rsidRPr="006B1DEB">
        <w:rPr>
          <w:position w:val="12"/>
          <w:sz w:val="16"/>
        </w:rPr>
        <w:t xml:space="preserve">     (įmonės pavadinimas, atstovo vardas pavardė)                            </w:t>
      </w:r>
      <w:r>
        <w:rPr>
          <w:position w:val="12"/>
          <w:sz w:val="16"/>
        </w:rPr>
        <w:t xml:space="preserve">               </w:t>
      </w:r>
      <w:r w:rsidR="00990BF6">
        <w:rPr>
          <w:position w:val="12"/>
          <w:sz w:val="16"/>
        </w:rPr>
        <w:t xml:space="preserve">      </w:t>
      </w:r>
      <w:r>
        <w:rPr>
          <w:position w:val="12"/>
          <w:sz w:val="16"/>
        </w:rPr>
        <w:t xml:space="preserve">  </w:t>
      </w:r>
      <w:r w:rsidRPr="006B1DEB">
        <w:rPr>
          <w:position w:val="12"/>
          <w:sz w:val="16"/>
        </w:rPr>
        <w:t>(Įmonės atstovo parašas)</w:t>
      </w:r>
    </w:p>
    <w:sectPr w:rsidR="00212AB6" w:rsidRPr="00FB3FDF" w:rsidSect="00CB33E6">
      <w:headerReference w:type="default" r:id="rId12"/>
      <w:pgSz w:w="11907" w:h="16839" w:code="9"/>
      <w:pgMar w:top="1134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7481DA" w14:textId="77777777" w:rsidR="0000273E" w:rsidRDefault="0000273E" w:rsidP="00CB33E6">
      <w:r>
        <w:separator/>
      </w:r>
    </w:p>
  </w:endnote>
  <w:endnote w:type="continuationSeparator" w:id="0">
    <w:p w14:paraId="2B94B9C0" w14:textId="77777777" w:rsidR="0000273E" w:rsidRDefault="0000273E" w:rsidP="00CB33E6">
      <w:r>
        <w:continuationSeparator/>
      </w:r>
    </w:p>
  </w:endnote>
  <w:endnote w:type="continuationNotice" w:id="1">
    <w:p w14:paraId="3033EDAE" w14:textId="77777777" w:rsidR="0000273E" w:rsidRDefault="000027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D278ED" w14:textId="77777777" w:rsidR="0000273E" w:rsidRDefault="0000273E" w:rsidP="00CB33E6">
      <w:r>
        <w:separator/>
      </w:r>
    </w:p>
  </w:footnote>
  <w:footnote w:type="continuationSeparator" w:id="0">
    <w:p w14:paraId="566F0C21" w14:textId="77777777" w:rsidR="0000273E" w:rsidRDefault="0000273E" w:rsidP="00CB33E6">
      <w:r>
        <w:continuationSeparator/>
      </w:r>
    </w:p>
  </w:footnote>
  <w:footnote w:type="continuationNotice" w:id="1">
    <w:p w14:paraId="646F838D" w14:textId="77777777" w:rsidR="0000273E" w:rsidRDefault="0000273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6628157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3CDAA58" w14:textId="70B469EF" w:rsidR="0024529B" w:rsidRDefault="0024529B" w:rsidP="00CA4956">
        <w:pPr>
          <w:pStyle w:val="Header"/>
          <w:jc w:val="center"/>
        </w:pP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 w:rsidR="00FB3FDF">
          <w:rPr>
            <w:noProof/>
          </w:rPr>
          <w:t>3</w:t>
        </w:r>
        <w:r>
          <w:rPr>
            <w:color w:val="2B579A"/>
            <w:shd w:val="clear" w:color="auto" w:fill="E6E6E6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65733"/>
    <w:multiLevelType w:val="hybridMultilevel"/>
    <w:tmpl w:val="FFFFFFFF"/>
    <w:lvl w:ilvl="0" w:tplc="0E485AAC">
      <w:start w:val="1"/>
      <w:numFmt w:val="decimal"/>
      <w:lvlText w:val="%1."/>
      <w:lvlJc w:val="left"/>
      <w:pPr>
        <w:ind w:left="720" w:hanging="360"/>
      </w:pPr>
    </w:lvl>
    <w:lvl w:ilvl="1" w:tplc="11E00E6E">
      <w:start w:val="1"/>
      <w:numFmt w:val="lowerLetter"/>
      <w:lvlText w:val="%2."/>
      <w:lvlJc w:val="left"/>
      <w:pPr>
        <w:ind w:left="1440" w:hanging="360"/>
      </w:pPr>
    </w:lvl>
    <w:lvl w:ilvl="2" w:tplc="ECD8B2AE">
      <w:start w:val="1"/>
      <w:numFmt w:val="lowerRoman"/>
      <w:lvlText w:val="%3."/>
      <w:lvlJc w:val="right"/>
      <w:pPr>
        <w:ind w:left="2160" w:hanging="180"/>
      </w:pPr>
    </w:lvl>
    <w:lvl w:ilvl="3" w:tplc="56A46DAC">
      <w:start w:val="1"/>
      <w:numFmt w:val="decimal"/>
      <w:lvlText w:val="%4."/>
      <w:lvlJc w:val="left"/>
      <w:pPr>
        <w:ind w:left="2880" w:hanging="360"/>
      </w:pPr>
    </w:lvl>
    <w:lvl w:ilvl="4" w:tplc="BD04C3E2">
      <w:start w:val="1"/>
      <w:numFmt w:val="lowerLetter"/>
      <w:lvlText w:val="%5."/>
      <w:lvlJc w:val="left"/>
      <w:pPr>
        <w:ind w:left="3600" w:hanging="360"/>
      </w:pPr>
    </w:lvl>
    <w:lvl w:ilvl="5" w:tplc="3D4856DE">
      <w:start w:val="1"/>
      <w:numFmt w:val="lowerRoman"/>
      <w:lvlText w:val="%6."/>
      <w:lvlJc w:val="right"/>
      <w:pPr>
        <w:ind w:left="4320" w:hanging="180"/>
      </w:pPr>
    </w:lvl>
    <w:lvl w:ilvl="6" w:tplc="1AF21F48">
      <w:start w:val="1"/>
      <w:numFmt w:val="decimal"/>
      <w:lvlText w:val="%7."/>
      <w:lvlJc w:val="left"/>
      <w:pPr>
        <w:ind w:left="5040" w:hanging="360"/>
      </w:pPr>
    </w:lvl>
    <w:lvl w:ilvl="7" w:tplc="50A40FCE">
      <w:start w:val="1"/>
      <w:numFmt w:val="lowerLetter"/>
      <w:lvlText w:val="%8."/>
      <w:lvlJc w:val="left"/>
      <w:pPr>
        <w:ind w:left="5760" w:hanging="360"/>
      </w:pPr>
    </w:lvl>
    <w:lvl w:ilvl="8" w:tplc="9C4825D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A82B1E"/>
    <w:multiLevelType w:val="hybridMultilevel"/>
    <w:tmpl w:val="FFFFFFFF"/>
    <w:lvl w:ilvl="0" w:tplc="B3569346">
      <w:start w:val="1"/>
      <w:numFmt w:val="decimal"/>
      <w:lvlText w:val="%1."/>
      <w:lvlJc w:val="left"/>
      <w:pPr>
        <w:ind w:left="720" w:hanging="360"/>
      </w:pPr>
    </w:lvl>
    <w:lvl w:ilvl="1" w:tplc="6E32094A">
      <w:start w:val="1"/>
      <w:numFmt w:val="lowerLetter"/>
      <w:lvlText w:val="%2."/>
      <w:lvlJc w:val="left"/>
      <w:pPr>
        <w:ind w:left="1440" w:hanging="360"/>
      </w:pPr>
    </w:lvl>
    <w:lvl w:ilvl="2" w:tplc="BB842852">
      <w:start w:val="1"/>
      <w:numFmt w:val="lowerRoman"/>
      <w:lvlText w:val="%3."/>
      <w:lvlJc w:val="right"/>
      <w:pPr>
        <w:ind w:left="2160" w:hanging="180"/>
      </w:pPr>
    </w:lvl>
    <w:lvl w:ilvl="3" w:tplc="25B286EC">
      <w:start w:val="1"/>
      <w:numFmt w:val="decimal"/>
      <w:lvlText w:val="%4."/>
      <w:lvlJc w:val="left"/>
      <w:pPr>
        <w:ind w:left="2880" w:hanging="360"/>
      </w:pPr>
    </w:lvl>
    <w:lvl w:ilvl="4" w:tplc="919C86F8">
      <w:start w:val="1"/>
      <w:numFmt w:val="lowerLetter"/>
      <w:lvlText w:val="%5."/>
      <w:lvlJc w:val="left"/>
      <w:pPr>
        <w:ind w:left="3600" w:hanging="360"/>
      </w:pPr>
    </w:lvl>
    <w:lvl w:ilvl="5" w:tplc="5812439E">
      <w:start w:val="1"/>
      <w:numFmt w:val="lowerRoman"/>
      <w:lvlText w:val="%6."/>
      <w:lvlJc w:val="right"/>
      <w:pPr>
        <w:ind w:left="4320" w:hanging="180"/>
      </w:pPr>
    </w:lvl>
    <w:lvl w:ilvl="6" w:tplc="90C451AA">
      <w:start w:val="1"/>
      <w:numFmt w:val="decimal"/>
      <w:lvlText w:val="%7."/>
      <w:lvlJc w:val="left"/>
      <w:pPr>
        <w:ind w:left="5040" w:hanging="360"/>
      </w:pPr>
    </w:lvl>
    <w:lvl w:ilvl="7" w:tplc="7B98FCFE">
      <w:start w:val="1"/>
      <w:numFmt w:val="lowerLetter"/>
      <w:lvlText w:val="%8."/>
      <w:lvlJc w:val="left"/>
      <w:pPr>
        <w:ind w:left="5760" w:hanging="360"/>
      </w:pPr>
    </w:lvl>
    <w:lvl w:ilvl="8" w:tplc="4F54D01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25161"/>
    <w:multiLevelType w:val="hybridMultilevel"/>
    <w:tmpl w:val="FFFFFFFF"/>
    <w:lvl w:ilvl="0" w:tplc="6D501108">
      <w:start w:val="1"/>
      <w:numFmt w:val="decimal"/>
      <w:lvlText w:val="%1."/>
      <w:lvlJc w:val="left"/>
      <w:pPr>
        <w:ind w:left="720" w:hanging="360"/>
      </w:pPr>
    </w:lvl>
    <w:lvl w:ilvl="1" w:tplc="AE5A68A4">
      <w:start w:val="1"/>
      <w:numFmt w:val="lowerLetter"/>
      <w:lvlText w:val="%2."/>
      <w:lvlJc w:val="left"/>
      <w:pPr>
        <w:ind w:left="1440" w:hanging="360"/>
      </w:pPr>
    </w:lvl>
    <w:lvl w:ilvl="2" w:tplc="B12C5218">
      <w:start w:val="1"/>
      <w:numFmt w:val="lowerRoman"/>
      <w:lvlText w:val="%3."/>
      <w:lvlJc w:val="right"/>
      <w:pPr>
        <w:ind w:left="2160" w:hanging="180"/>
      </w:pPr>
    </w:lvl>
    <w:lvl w:ilvl="3" w:tplc="C030AD58">
      <w:start w:val="1"/>
      <w:numFmt w:val="decimal"/>
      <w:lvlText w:val="%4."/>
      <w:lvlJc w:val="left"/>
      <w:pPr>
        <w:ind w:left="2880" w:hanging="360"/>
      </w:pPr>
    </w:lvl>
    <w:lvl w:ilvl="4" w:tplc="73CE19AC">
      <w:start w:val="1"/>
      <w:numFmt w:val="lowerLetter"/>
      <w:lvlText w:val="%5."/>
      <w:lvlJc w:val="left"/>
      <w:pPr>
        <w:ind w:left="3600" w:hanging="360"/>
      </w:pPr>
    </w:lvl>
    <w:lvl w:ilvl="5" w:tplc="5526F168">
      <w:start w:val="1"/>
      <w:numFmt w:val="lowerRoman"/>
      <w:lvlText w:val="%6."/>
      <w:lvlJc w:val="right"/>
      <w:pPr>
        <w:ind w:left="4320" w:hanging="180"/>
      </w:pPr>
    </w:lvl>
    <w:lvl w:ilvl="6" w:tplc="B2945D4A">
      <w:start w:val="1"/>
      <w:numFmt w:val="decimal"/>
      <w:lvlText w:val="%7."/>
      <w:lvlJc w:val="left"/>
      <w:pPr>
        <w:ind w:left="5040" w:hanging="360"/>
      </w:pPr>
    </w:lvl>
    <w:lvl w:ilvl="7" w:tplc="79AC5D22">
      <w:start w:val="1"/>
      <w:numFmt w:val="lowerLetter"/>
      <w:lvlText w:val="%8."/>
      <w:lvlJc w:val="left"/>
      <w:pPr>
        <w:ind w:left="5760" w:hanging="360"/>
      </w:pPr>
    </w:lvl>
    <w:lvl w:ilvl="8" w:tplc="46E2BB4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E4EEF"/>
    <w:multiLevelType w:val="hybridMultilevel"/>
    <w:tmpl w:val="FFFFFFFF"/>
    <w:lvl w:ilvl="0" w:tplc="DBC6D9FA">
      <w:start w:val="1"/>
      <w:numFmt w:val="decimal"/>
      <w:lvlText w:val="%1."/>
      <w:lvlJc w:val="left"/>
      <w:pPr>
        <w:ind w:left="720" w:hanging="360"/>
      </w:pPr>
    </w:lvl>
    <w:lvl w:ilvl="1" w:tplc="D55E089C">
      <w:start w:val="1"/>
      <w:numFmt w:val="lowerLetter"/>
      <w:lvlText w:val="%2."/>
      <w:lvlJc w:val="left"/>
      <w:pPr>
        <w:ind w:left="1440" w:hanging="360"/>
      </w:pPr>
    </w:lvl>
    <w:lvl w:ilvl="2" w:tplc="A1720566">
      <w:start w:val="1"/>
      <w:numFmt w:val="lowerRoman"/>
      <w:lvlText w:val="%3."/>
      <w:lvlJc w:val="right"/>
      <w:pPr>
        <w:ind w:left="2160" w:hanging="180"/>
      </w:pPr>
    </w:lvl>
    <w:lvl w:ilvl="3" w:tplc="82186D28">
      <w:start w:val="1"/>
      <w:numFmt w:val="decimal"/>
      <w:lvlText w:val="%4."/>
      <w:lvlJc w:val="left"/>
      <w:pPr>
        <w:ind w:left="2880" w:hanging="360"/>
      </w:pPr>
    </w:lvl>
    <w:lvl w:ilvl="4" w:tplc="141CCBAE">
      <w:start w:val="1"/>
      <w:numFmt w:val="lowerLetter"/>
      <w:lvlText w:val="%5."/>
      <w:lvlJc w:val="left"/>
      <w:pPr>
        <w:ind w:left="3600" w:hanging="360"/>
      </w:pPr>
    </w:lvl>
    <w:lvl w:ilvl="5" w:tplc="64907782">
      <w:start w:val="1"/>
      <w:numFmt w:val="lowerRoman"/>
      <w:lvlText w:val="%6."/>
      <w:lvlJc w:val="right"/>
      <w:pPr>
        <w:ind w:left="4320" w:hanging="180"/>
      </w:pPr>
    </w:lvl>
    <w:lvl w:ilvl="6" w:tplc="50820CCA">
      <w:start w:val="1"/>
      <w:numFmt w:val="decimal"/>
      <w:lvlText w:val="%7."/>
      <w:lvlJc w:val="left"/>
      <w:pPr>
        <w:ind w:left="5040" w:hanging="360"/>
      </w:pPr>
    </w:lvl>
    <w:lvl w:ilvl="7" w:tplc="FC1AF632">
      <w:start w:val="1"/>
      <w:numFmt w:val="lowerLetter"/>
      <w:lvlText w:val="%8."/>
      <w:lvlJc w:val="left"/>
      <w:pPr>
        <w:ind w:left="5760" w:hanging="360"/>
      </w:pPr>
    </w:lvl>
    <w:lvl w:ilvl="8" w:tplc="A07413D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DB564C"/>
    <w:multiLevelType w:val="hybridMultilevel"/>
    <w:tmpl w:val="D93C7666"/>
    <w:lvl w:ilvl="0" w:tplc="8B92EDE4">
      <w:start w:val="1"/>
      <w:numFmt w:val="decimal"/>
      <w:lvlText w:val="%1."/>
      <w:lvlJc w:val="left"/>
      <w:pPr>
        <w:ind w:left="720" w:hanging="360"/>
      </w:pPr>
    </w:lvl>
    <w:lvl w:ilvl="1" w:tplc="ED0C7CCC">
      <w:start w:val="1"/>
      <w:numFmt w:val="lowerLetter"/>
      <w:lvlText w:val="%2."/>
      <w:lvlJc w:val="left"/>
      <w:pPr>
        <w:ind w:left="1440" w:hanging="360"/>
      </w:pPr>
    </w:lvl>
    <w:lvl w:ilvl="2" w:tplc="04BC041E">
      <w:start w:val="1"/>
      <w:numFmt w:val="lowerRoman"/>
      <w:lvlText w:val="%3."/>
      <w:lvlJc w:val="right"/>
      <w:pPr>
        <w:ind w:left="2160" w:hanging="180"/>
      </w:pPr>
    </w:lvl>
    <w:lvl w:ilvl="3" w:tplc="369C8D88">
      <w:start w:val="1"/>
      <w:numFmt w:val="decimal"/>
      <w:lvlText w:val="%4."/>
      <w:lvlJc w:val="left"/>
      <w:pPr>
        <w:ind w:left="2880" w:hanging="360"/>
      </w:pPr>
    </w:lvl>
    <w:lvl w:ilvl="4" w:tplc="4548396A">
      <w:start w:val="1"/>
      <w:numFmt w:val="lowerLetter"/>
      <w:lvlText w:val="%5."/>
      <w:lvlJc w:val="left"/>
      <w:pPr>
        <w:ind w:left="3600" w:hanging="360"/>
      </w:pPr>
    </w:lvl>
    <w:lvl w:ilvl="5" w:tplc="EAF2F5C0">
      <w:start w:val="1"/>
      <w:numFmt w:val="lowerRoman"/>
      <w:lvlText w:val="%6."/>
      <w:lvlJc w:val="right"/>
      <w:pPr>
        <w:ind w:left="4320" w:hanging="180"/>
      </w:pPr>
    </w:lvl>
    <w:lvl w:ilvl="6" w:tplc="7A6C1D50">
      <w:start w:val="1"/>
      <w:numFmt w:val="decimal"/>
      <w:lvlText w:val="%7."/>
      <w:lvlJc w:val="left"/>
      <w:pPr>
        <w:ind w:left="5040" w:hanging="360"/>
      </w:pPr>
    </w:lvl>
    <w:lvl w:ilvl="7" w:tplc="00EE125A">
      <w:start w:val="1"/>
      <w:numFmt w:val="lowerLetter"/>
      <w:lvlText w:val="%8."/>
      <w:lvlJc w:val="left"/>
      <w:pPr>
        <w:ind w:left="5760" w:hanging="360"/>
      </w:pPr>
    </w:lvl>
    <w:lvl w:ilvl="8" w:tplc="826021F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CE66A2"/>
    <w:multiLevelType w:val="hybridMultilevel"/>
    <w:tmpl w:val="566609BE"/>
    <w:lvl w:ilvl="0" w:tplc="001A3B1A">
      <w:start w:val="1"/>
      <w:numFmt w:val="decimal"/>
      <w:lvlText w:val="%1."/>
      <w:lvlJc w:val="left"/>
      <w:pPr>
        <w:ind w:left="720" w:hanging="360"/>
      </w:pPr>
    </w:lvl>
    <w:lvl w:ilvl="1" w:tplc="B6D21E9C">
      <w:start w:val="1"/>
      <w:numFmt w:val="lowerLetter"/>
      <w:lvlText w:val="%2."/>
      <w:lvlJc w:val="left"/>
      <w:pPr>
        <w:ind w:left="1440" w:hanging="360"/>
      </w:pPr>
    </w:lvl>
    <w:lvl w:ilvl="2" w:tplc="C7A6C56C">
      <w:start w:val="1"/>
      <w:numFmt w:val="lowerRoman"/>
      <w:lvlText w:val="%3."/>
      <w:lvlJc w:val="right"/>
      <w:pPr>
        <w:ind w:left="2160" w:hanging="180"/>
      </w:pPr>
    </w:lvl>
    <w:lvl w:ilvl="3" w:tplc="339E9418">
      <w:start w:val="1"/>
      <w:numFmt w:val="decimal"/>
      <w:lvlText w:val="%4."/>
      <w:lvlJc w:val="left"/>
      <w:pPr>
        <w:ind w:left="2880" w:hanging="360"/>
      </w:pPr>
    </w:lvl>
    <w:lvl w:ilvl="4" w:tplc="E6CE2B10">
      <w:start w:val="1"/>
      <w:numFmt w:val="lowerLetter"/>
      <w:lvlText w:val="%5."/>
      <w:lvlJc w:val="left"/>
      <w:pPr>
        <w:ind w:left="3600" w:hanging="360"/>
      </w:pPr>
    </w:lvl>
    <w:lvl w:ilvl="5" w:tplc="85C8DAC6">
      <w:start w:val="1"/>
      <w:numFmt w:val="lowerRoman"/>
      <w:lvlText w:val="%6."/>
      <w:lvlJc w:val="right"/>
      <w:pPr>
        <w:ind w:left="4320" w:hanging="180"/>
      </w:pPr>
    </w:lvl>
    <w:lvl w:ilvl="6" w:tplc="A220111E">
      <w:start w:val="1"/>
      <w:numFmt w:val="decimal"/>
      <w:lvlText w:val="%7."/>
      <w:lvlJc w:val="left"/>
      <w:pPr>
        <w:ind w:left="5040" w:hanging="360"/>
      </w:pPr>
    </w:lvl>
    <w:lvl w:ilvl="7" w:tplc="F5E2857A">
      <w:start w:val="1"/>
      <w:numFmt w:val="lowerLetter"/>
      <w:lvlText w:val="%8."/>
      <w:lvlJc w:val="left"/>
      <w:pPr>
        <w:ind w:left="5760" w:hanging="360"/>
      </w:pPr>
    </w:lvl>
    <w:lvl w:ilvl="8" w:tplc="0D1C438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2F5CFF"/>
    <w:multiLevelType w:val="hybridMultilevel"/>
    <w:tmpl w:val="FFFFFFFF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50E6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D2C6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4853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7225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684EC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1650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A4A7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7621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32570"/>
    <w:multiLevelType w:val="hybridMultilevel"/>
    <w:tmpl w:val="FFFFFFFF"/>
    <w:lvl w:ilvl="0" w:tplc="FF8650E4">
      <w:start w:val="1"/>
      <w:numFmt w:val="decimal"/>
      <w:lvlText w:val="%1."/>
      <w:lvlJc w:val="left"/>
      <w:pPr>
        <w:ind w:left="720" w:hanging="360"/>
      </w:pPr>
    </w:lvl>
    <w:lvl w:ilvl="1" w:tplc="8F4CE906">
      <w:start w:val="1"/>
      <w:numFmt w:val="lowerLetter"/>
      <w:lvlText w:val="%2."/>
      <w:lvlJc w:val="left"/>
      <w:pPr>
        <w:ind w:left="1440" w:hanging="360"/>
      </w:pPr>
    </w:lvl>
    <w:lvl w:ilvl="2" w:tplc="284406A0">
      <w:start w:val="1"/>
      <w:numFmt w:val="lowerRoman"/>
      <w:lvlText w:val="%3."/>
      <w:lvlJc w:val="right"/>
      <w:pPr>
        <w:ind w:left="2160" w:hanging="180"/>
      </w:pPr>
    </w:lvl>
    <w:lvl w:ilvl="3" w:tplc="851E6062">
      <w:start w:val="1"/>
      <w:numFmt w:val="decimal"/>
      <w:lvlText w:val="%4."/>
      <w:lvlJc w:val="left"/>
      <w:pPr>
        <w:ind w:left="2880" w:hanging="360"/>
      </w:pPr>
    </w:lvl>
    <w:lvl w:ilvl="4" w:tplc="21C25FD2">
      <w:start w:val="1"/>
      <w:numFmt w:val="lowerLetter"/>
      <w:lvlText w:val="%5."/>
      <w:lvlJc w:val="left"/>
      <w:pPr>
        <w:ind w:left="3600" w:hanging="360"/>
      </w:pPr>
    </w:lvl>
    <w:lvl w:ilvl="5" w:tplc="60EEEAC2">
      <w:start w:val="1"/>
      <w:numFmt w:val="lowerRoman"/>
      <w:lvlText w:val="%6."/>
      <w:lvlJc w:val="right"/>
      <w:pPr>
        <w:ind w:left="4320" w:hanging="180"/>
      </w:pPr>
    </w:lvl>
    <w:lvl w:ilvl="6" w:tplc="CF741022">
      <w:start w:val="1"/>
      <w:numFmt w:val="decimal"/>
      <w:lvlText w:val="%7."/>
      <w:lvlJc w:val="left"/>
      <w:pPr>
        <w:ind w:left="5040" w:hanging="360"/>
      </w:pPr>
    </w:lvl>
    <w:lvl w:ilvl="7" w:tplc="5E823E86">
      <w:start w:val="1"/>
      <w:numFmt w:val="lowerLetter"/>
      <w:lvlText w:val="%8."/>
      <w:lvlJc w:val="left"/>
      <w:pPr>
        <w:ind w:left="5760" w:hanging="360"/>
      </w:pPr>
    </w:lvl>
    <w:lvl w:ilvl="8" w:tplc="F5A8F2E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C731F5"/>
    <w:multiLevelType w:val="hybridMultilevel"/>
    <w:tmpl w:val="7A5EC790"/>
    <w:lvl w:ilvl="0" w:tplc="8EBE8DA2">
      <w:start w:val="1"/>
      <w:numFmt w:val="decimal"/>
      <w:lvlText w:val="%1."/>
      <w:lvlJc w:val="left"/>
      <w:pPr>
        <w:ind w:left="720" w:hanging="360"/>
      </w:pPr>
    </w:lvl>
    <w:lvl w:ilvl="1" w:tplc="2AE63448">
      <w:start w:val="1"/>
      <w:numFmt w:val="lowerLetter"/>
      <w:lvlText w:val="%2."/>
      <w:lvlJc w:val="left"/>
      <w:pPr>
        <w:ind w:left="1440" w:hanging="360"/>
      </w:pPr>
    </w:lvl>
    <w:lvl w:ilvl="2" w:tplc="15C0E826">
      <w:start w:val="1"/>
      <w:numFmt w:val="lowerRoman"/>
      <w:lvlText w:val="%3."/>
      <w:lvlJc w:val="right"/>
      <w:pPr>
        <w:ind w:left="2160" w:hanging="180"/>
      </w:pPr>
    </w:lvl>
    <w:lvl w:ilvl="3" w:tplc="A21A5770">
      <w:start w:val="1"/>
      <w:numFmt w:val="decimal"/>
      <w:lvlText w:val="%4."/>
      <w:lvlJc w:val="left"/>
      <w:pPr>
        <w:ind w:left="2880" w:hanging="360"/>
      </w:pPr>
    </w:lvl>
    <w:lvl w:ilvl="4" w:tplc="E9609274">
      <w:start w:val="1"/>
      <w:numFmt w:val="lowerLetter"/>
      <w:lvlText w:val="%5."/>
      <w:lvlJc w:val="left"/>
      <w:pPr>
        <w:ind w:left="3600" w:hanging="360"/>
      </w:pPr>
    </w:lvl>
    <w:lvl w:ilvl="5" w:tplc="D20CA0DE">
      <w:start w:val="1"/>
      <w:numFmt w:val="lowerRoman"/>
      <w:lvlText w:val="%6."/>
      <w:lvlJc w:val="right"/>
      <w:pPr>
        <w:ind w:left="4320" w:hanging="180"/>
      </w:pPr>
    </w:lvl>
    <w:lvl w:ilvl="6" w:tplc="156425F0">
      <w:start w:val="1"/>
      <w:numFmt w:val="decimal"/>
      <w:lvlText w:val="%7."/>
      <w:lvlJc w:val="left"/>
      <w:pPr>
        <w:ind w:left="5040" w:hanging="360"/>
      </w:pPr>
    </w:lvl>
    <w:lvl w:ilvl="7" w:tplc="F1501722">
      <w:start w:val="1"/>
      <w:numFmt w:val="lowerLetter"/>
      <w:lvlText w:val="%8."/>
      <w:lvlJc w:val="left"/>
      <w:pPr>
        <w:ind w:left="5760" w:hanging="360"/>
      </w:pPr>
    </w:lvl>
    <w:lvl w:ilvl="8" w:tplc="BCF44DC2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61524E"/>
    <w:multiLevelType w:val="hybridMultilevel"/>
    <w:tmpl w:val="FFFFFFFF"/>
    <w:lvl w:ilvl="0" w:tplc="6B503A68">
      <w:start w:val="1"/>
      <w:numFmt w:val="decimal"/>
      <w:lvlText w:val="%1."/>
      <w:lvlJc w:val="left"/>
      <w:pPr>
        <w:ind w:left="720" w:hanging="360"/>
      </w:pPr>
    </w:lvl>
    <w:lvl w:ilvl="1" w:tplc="0E9E1950">
      <w:start w:val="1"/>
      <w:numFmt w:val="lowerLetter"/>
      <w:lvlText w:val="%2."/>
      <w:lvlJc w:val="left"/>
      <w:pPr>
        <w:ind w:left="1440" w:hanging="360"/>
      </w:pPr>
    </w:lvl>
    <w:lvl w:ilvl="2" w:tplc="5C5E10E4">
      <w:start w:val="1"/>
      <w:numFmt w:val="lowerRoman"/>
      <w:lvlText w:val="%3."/>
      <w:lvlJc w:val="right"/>
      <w:pPr>
        <w:ind w:left="2160" w:hanging="180"/>
      </w:pPr>
    </w:lvl>
    <w:lvl w:ilvl="3" w:tplc="364C5280">
      <w:start w:val="1"/>
      <w:numFmt w:val="decimal"/>
      <w:lvlText w:val="%4."/>
      <w:lvlJc w:val="left"/>
      <w:pPr>
        <w:ind w:left="2880" w:hanging="360"/>
      </w:pPr>
    </w:lvl>
    <w:lvl w:ilvl="4" w:tplc="71D4747A">
      <w:start w:val="1"/>
      <w:numFmt w:val="lowerLetter"/>
      <w:lvlText w:val="%5."/>
      <w:lvlJc w:val="left"/>
      <w:pPr>
        <w:ind w:left="3600" w:hanging="360"/>
      </w:pPr>
    </w:lvl>
    <w:lvl w:ilvl="5" w:tplc="0ACC7A4E">
      <w:start w:val="1"/>
      <w:numFmt w:val="lowerRoman"/>
      <w:lvlText w:val="%6."/>
      <w:lvlJc w:val="right"/>
      <w:pPr>
        <w:ind w:left="4320" w:hanging="180"/>
      </w:pPr>
    </w:lvl>
    <w:lvl w:ilvl="6" w:tplc="8B282300">
      <w:start w:val="1"/>
      <w:numFmt w:val="decimal"/>
      <w:lvlText w:val="%7."/>
      <w:lvlJc w:val="left"/>
      <w:pPr>
        <w:ind w:left="5040" w:hanging="360"/>
      </w:pPr>
    </w:lvl>
    <w:lvl w:ilvl="7" w:tplc="F828B06E">
      <w:start w:val="1"/>
      <w:numFmt w:val="lowerLetter"/>
      <w:lvlText w:val="%8."/>
      <w:lvlJc w:val="left"/>
      <w:pPr>
        <w:ind w:left="5760" w:hanging="360"/>
      </w:pPr>
    </w:lvl>
    <w:lvl w:ilvl="8" w:tplc="D87CA4E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F367F"/>
    <w:multiLevelType w:val="hybridMultilevel"/>
    <w:tmpl w:val="BC129CF8"/>
    <w:lvl w:ilvl="0" w:tplc="659A54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9E62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F0F3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D4CA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F017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B087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9059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DA37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7487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8F7159"/>
    <w:multiLevelType w:val="hybridMultilevel"/>
    <w:tmpl w:val="4E744C6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787F25"/>
    <w:multiLevelType w:val="hybridMultilevel"/>
    <w:tmpl w:val="30BE37E4"/>
    <w:lvl w:ilvl="0" w:tplc="FB3A6E44">
      <w:start w:val="1"/>
      <w:numFmt w:val="decimal"/>
      <w:lvlText w:val="%1."/>
      <w:lvlJc w:val="left"/>
      <w:pPr>
        <w:ind w:left="720" w:hanging="360"/>
      </w:pPr>
    </w:lvl>
    <w:lvl w:ilvl="1" w:tplc="C09E19FE">
      <w:start w:val="1"/>
      <w:numFmt w:val="lowerLetter"/>
      <w:lvlText w:val="%2."/>
      <w:lvlJc w:val="left"/>
      <w:pPr>
        <w:ind w:left="1440" w:hanging="360"/>
      </w:pPr>
    </w:lvl>
    <w:lvl w:ilvl="2" w:tplc="8BCA457E">
      <w:start w:val="1"/>
      <w:numFmt w:val="lowerRoman"/>
      <w:lvlText w:val="%3."/>
      <w:lvlJc w:val="right"/>
      <w:pPr>
        <w:ind w:left="2160" w:hanging="180"/>
      </w:pPr>
    </w:lvl>
    <w:lvl w:ilvl="3" w:tplc="5D3C257A">
      <w:start w:val="1"/>
      <w:numFmt w:val="decimal"/>
      <w:lvlText w:val="%4."/>
      <w:lvlJc w:val="left"/>
      <w:pPr>
        <w:ind w:left="2880" w:hanging="360"/>
      </w:pPr>
    </w:lvl>
    <w:lvl w:ilvl="4" w:tplc="1BDE9032">
      <w:start w:val="1"/>
      <w:numFmt w:val="lowerLetter"/>
      <w:lvlText w:val="%5."/>
      <w:lvlJc w:val="left"/>
      <w:pPr>
        <w:ind w:left="3600" w:hanging="360"/>
      </w:pPr>
    </w:lvl>
    <w:lvl w:ilvl="5" w:tplc="57F02C76">
      <w:start w:val="1"/>
      <w:numFmt w:val="lowerRoman"/>
      <w:lvlText w:val="%6."/>
      <w:lvlJc w:val="right"/>
      <w:pPr>
        <w:ind w:left="4320" w:hanging="180"/>
      </w:pPr>
    </w:lvl>
    <w:lvl w:ilvl="6" w:tplc="29D08ABA">
      <w:start w:val="1"/>
      <w:numFmt w:val="decimal"/>
      <w:lvlText w:val="%7."/>
      <w:lvlJc w:val="left"/>
      <w:pPr>
        <w:ind w:left="5040" w:hanging="360"/>
      </w:pPr>
    </w:lvl>
    <w:lvl w:ilvl="7" w:tplc="69A43AD2">
      <w:start w:val="1"/>
      <w:numFmt w:val="lowerLetter"/>
      <w:lvlText w:val="%8."/>
      <w:lvlJc w:val="left"/>
      <w:pPr>
        <w:ind w:left="5760" w:hanging="360"/>
      </w:pPr>
    </w:lvl>
    <w:lvl w:ilvl="8" w:tplc="080AC9E4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810CBA"/>
    <w:multiLevelType w:val="multilevel"/>
    <w:tmpl w:val="FFFFFFF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decimal"/>
      <w:lvlText w:val="%1.%2.%3.%4.%5."/>
      <w:lvlJc w:val="left"/>
      <w:pPr>
        <w:ind w:left="3240" w:hanging="360"/>
      </w:pPr>
    </w:lvl>
    <w:lvl w:ilvl="5">
      <w:start w:val="1"/>
      <w:numFmt w:val="decimal"/>
      <w:lvlText w:val="%1.%2.%3.%4.%5.%6."/>
      <w:lvlJc w:val="lef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decimal"/>
      <w:lvlText w:val="%1.%2.%3.%4.%5.%6.%7.%8."/>
      <w:lvlJc w:val="left"/>
      <w:pPr>
        <w:ind w:left="5400" w:hanging="360"/>
      </w:pPr>
    </w:lvl>
    <w:lvl w:ilvl="8">
      <w:start w:val="1"/>
      <w:numFmt w:val="decimal"/>
      <w:lvlText w:val="%1.%2.%3.%4.%5.%6.%7.%8.%9."/>
      <w:lvlJc w:val="left"/>
      <w:pPr>
        <w:ind w:left="6120" w:hanging="180"/>
      </w:pPr>
    </w:lvl>
  </w:abstractNum>
  <w:abstractNum w:abstractNumId="14" w15:restartNumberingAfterBreak="0">
    <w:nsid w:val="4C4772F5"/>
    <w:multiLevelType w:val="hybridMultilevel"/>
    <w:tmpl w:val="FFFFFFFF"/>
    <w:lvl w:ilvl="0" w:tplc="F9DE7F92">
      <w:start w:val="1"/>
      <w:numFmt w:val="decimal"/>
      <w:lvlText w:val="%1."/>
      <w:lvlJc w:val="left"/>
      <w:pPr>
        <w:ind w:left="720" w:hanging="360"/>
      </w:pPr>
    </w:lvl>
    <w:lvl w:ilvl="1" w:tplc="6F8E224C">
      <w:start w:val="1"/>
      <w:numFmt w:val="lowerLetter"/>
      <w:lvlText w:val="%2."/>
      <w:lvlJc w:val="left"/>
      <w:pPr>
        <w:ind w:left="1440" w:hanging="360"/>
      </w:pPr>
    </w:lvl>
    <w:lvl w:ilvl="2" w:tplc="FEFC9E8C">
      <w:start w:val="1"/>
      <w:numFmt w:val="lowerRoman"/>
      <w:lvlText w:val="%3."/>
      <w:lvlJc w:val="right"/>
      <w:pPr>
        <w:ind w:left="2160" w:hanging="180"/>
      </w:pPr>
    </w:lvl>
    <w:lvl w:ilvl="3" w:tplc="12FEF93A">
      <w:start w:val="1"/>
      <w:numFmt w:val="decimal"/>
      <w:lvlText w:val="%4."/>
      <w:lvlJc w:val="left"/>
      <w:pPr>
        <w:ind w:left="2880" w:hanging="360"/>
      </w:pPr>
    </w:lvl>
    <w:lvl w:ilvl="4" w:tplc="BF4C5EC8">
      <w:start w:val="1"/>
      <w:numFmt w:val="lowerLetter"/>
      <w:lvlText w:val="%5."/>
      <w:lvlJc w:val="left"/>
      <w:pPr>
        <w:ind w:left="3600" w:hanging="360"/>
      </w:pPr>
    </w:lvl>
    <w:lvl w:ilvl="5" w:tplc="B2FE2F92">
      <w:start w:val="1"/>
      <w:numFmt w:val="lowerRoman"/>
      <w:lvlText w:val="%6."/>
      <w:lvlJc w:val="right"/>
      <w:pPr>
        <w:ind w:left="4320" w:hanging="180"/>
      </w:pPr>
    </w:lvl>
    <w:lvl w:ilvl="6" w:tplc="58FE6368">
      <w:start w:val="1"/>
      <w:numFmt w:val="decimal"/>
      <w:lvlText w:val="%7."/>
      <w:lvlJc w:val="left"/>
      <w:pPr>
        <w:ind w:left="5040" w:hanging="360"/>
      </w:pPr>
    </w:lvl>
    <w:lvl w:ilvl="7" w:tplc="181A0B66">
      <w:start w:val="1"/>
      <w:numFmt w:val="lowerLetter"/>
      <w:lvlText w:val="%8."/>
      <w:lvlJc w:val="left"/>
      <w:pPr>
        <w:ind w:left="5760" w:hanging="360"/>
      </w:pPr>
    </w:lvl>
    <w:lvl w:ilvl="8" w:tplc="83DE78D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F96D3E"/>
    <w:multiLevelType w:val="hybridMultilevel"/>
    <w:tmpl w:val="4E4405C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3540A47"/>
    <w:multiLevelType w:val="hybridMultilevel"/>
    <w:tmpl w:val="FFFFFFFF"/>
    <w:lvl w:ilvl="0" w:tplc="E2FEE47C">
      <w:start w:val="1"/>
      <w:numFmt w:val="decimal"/>
      <w:lvlText w:val="%1."/>
      <w:lvlJc w:val="left"/>
      <w:pPr>
        <w:ind w:left="720" w:hanging="360"/>
      </w:pPr>
    </w:lvl>
    <w:lvl w:ilvl="1" w:tplc="23526B64">
      <w:start w:val="1"/>
      <w:numFmt w:val="lowerLetter"/>
      <w:lvlText w:val="%2."/>
      <w:lvlJc w:val="left"/>
      <w:pPr>
        <w:ind w:left="1440" w:hanging="360"/>
      </w:pPr>
    </w:lvl>
    <w:lvl w:ilvl="2" w:tplc="3B1C22F8">
      <w:start w:val="1"/>
      <w:numFmt w:val="lowerRoman"/>
      <w:lvlText w:val="%3."/>
      <w:lvlJc w:val="right"/>
      <w:pPr>
        <w:ind w:left="2160" w:hanging="180"/>
      </w:pPr>
    </w:lvl>
    <w:lvl w:ilvl="3" w:tplc="D50A90BC">
      <w:start w:val="1"/>
      <w:numFmt w:val="decimal"/>
      <w:lvlText w:val="%4."/>
      <w:lvlJc w:val="left"/>
      <w:pPr>
        <w:ind w:left="2880" w:hanging="360"/>
      </w:pPr>
    </w:lvl>
    <w:lvl w:ilvl="4" w:tplc="E9E48A00">
      <w:start w:val="1"/>
      <w:numFmt w:val="lowerLetter"/>
      <w:lvlText w:val="%5."/>
      <w:lvlJc w:val="left"/>
      <w:pPr>
        <w:ind w:left="3600" w:hanging="360"/>
      </w:pPr>
    </w:lvl>
    <w:lvl w:ilvl="5" w:tplc="A682576E">
      <w:start w:val="1"/>
      <w:numFmt w:val="lowerRoman"/>
      <w:lvlText w:val="%6."/>
      <w:lvlJc w:val="right"/>
      <w:pPr>
        <w:ind w:left="4320" w:hanging="180"/>
      </w:pPr>
    </w:lvl>
    <w:lvl w:ilvl="6" w:tplc="B02CF47A">
      <w:start w:val="1"/>
      <w:numFmt w:val="decimal"/>
      <w:lvlText w:val="%7."/>
      <w:lvlJc w:val="left"/>
      <w:pPr>
        <w:ind w:left="5040" w:hanging="360"/>
      </w:pPr>
    </w:lvl>
    <w:lvl w:ilvl="7" w:tplc="B526FA0C">
      <w:start w:val="1"/>
      <w:numFmt w:val="lowerLetter"/>
      <w:lvlText w:val="%8."/>
      <w:lvlJc w:val="left"/>
      <w:pPr>
        <w:ind w:left="5760" w:hanging="360"/>
      </w:pPr>
    </w:lvl>
    <w:lvl w:ilvl="8" w:tplc="2A5EA0E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905919"/>
    <w:multiLevelType w:val="hybridMultilevel"/>
    <w:tmpl w:val="FFFFFFFF"/>
    <w:lvl w:ilvl="0" w:tplc="9B302038">
      <w:start w:val="1"/>
      <w:numFmt w:val="decimal"/>
      <w:lvlText w:val="%1."/>
      <w:lvlJc w:val="left"/>
      <w:pPr>
        <w:ind w:left="720" w:hanging="360"/>
      </w:pPr>
    </w:lvl>
    <w:lvl w:ilvl="1" w:tplc="77BE1F76">
      <w:start w:val="1"/>
      <w:numFmt w:val="lowerLetter"/>
      <w:lvlText w:val="%2."/>
      <w:lvlJc w:val="left"/>
      <w:pPr>
        <w:ind w:left="1440" w:hanging="360"/>
      </w:pPr>
    </w:lvl>
    <w:lvl w:ilvl="2" w:tplc="6B62E93C">
      <w:start w:val="1"/>
      <w:numFmt w:val="lowerRoman"/>
      <w:lvlText w:val="%3."/>
      <w:lvlJc w:val="right"/>
      <w:pPr>
        <w:ind w:left="2160" w:hanging="180"/>
      </w:pPr>
    </w:lvl>
    <w:lvl w:ilvl="3" w:tplc="4FFE2D84">
      <w:start w:val="1"/>
      <w:numFmt w:val="decimal"/>
      <w:lvlText w:val="%4."/>
      <w:lvlJc w:val="left"/>
      <w:pPr>
        <w:ind w:left="2880" w:hanging="360"/>
      </w:pPr>
    </w:lvl>
    <w:lvl w:ilvl="4" w:tplc="7CDCAAC2">
      <w:start w:val="1"/>
      <w:numFmt w:val="lowerLetter"/>
      <w:lvlText w:val="%5."/>
      <w:lvlJc w:val="left"/>
      <w:pPr>
        <w:ind w:left="3600" w:hanging="360"/>
      </w:pPr>
    </w:lvl>
    <w:lvl w:ilvl="5" w:tplc="861ED3DE">
      <w:start w:val="1"/>
      <w:numFmt w:val="lowerRoman"/>
      <w:lvlText w:val="%6."/>
      <w:lvlJc w:val="right"/>
      <w:pPr>
        <w:ind w:left="4320" w:hanging="180"/>
      </w:pPr>
    </w:lvl>
    <w:lvl w:ilvl="6" w:tplc="845095BA">
      <w:start w:val="1"/>
      <w:numFmt w:val="decimal"/>
      <w:lvlText w:val="%7."/>
      <w:lvlJc w:val="left"/>
      <w:pPr>
        <w:ind w:left="5040" w:hanging="360"/>
      </w:pPr>
    </w:lvl>
    <w:lvl w:ilvl="7" w:tplc="8A94BAC4">
      <w:start w:val="1"/>
      <w:numFmt w:val="lowerLetter"/>
      <w:lvlText w:val="%8."/>
      <w:lvlJc w:val="left"/>
      <w:pPr>
        <w:ind w:left="5760" w:hanging="360"/>
      </w:pPr>
    </w:lvl>
    <w:lvl w:ilvl="8" w:tplc="7C508AD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387B00"/>
    <w:multiLevelType w:val="hybridMultilevel"/>
    <w:tmpl w:val="EAE641E2"/>
    <w:lvl w:ilvl="0" w:tplc="08BC7F4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29EBB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E23F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8AEF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F40D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385F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B460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5E4B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7E45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C138F8"/>
    <w:multiLevelType w:val="hybridMultilevel"/>
    <w:tmpl w:val="FFFFFFFF"/>
    <w:lvl w:ilvl="0" w:tplc="FFFFFFFF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74C2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1CD8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A2BF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0A0A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0018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EAB1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9606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765A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564968"/>
    <w:multiLevelType w:val="hybridMultilevel"/>
    <w:tmpl w:val="A844BE0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F36E46"/>
    <w:multiLevelType w:val="hybridMultilevel"/>
    <w:tmpl w:val="FFFFFFFF"/>
    <w:lvl w:ilvl="0" w:tplc="953EFDD6">
      <w:start w:val="1"/>
      <w:numFmt w:val="decimal"/>
      <w:lvlText w:val="%1."/>
      <w:lvlJc w:val="left"/>
      <w:pPr>
        <w:ind w:left="720" w:hanging="360"/>
      </w:pPr>
    </w:lvl>
    <w:lvl w:ilvl="1" w:tplc="B656926A">
      <w:start w:val="1"/>
      <w:numFmt w:val="lowerLetter"/>
      <w:lvlText w:val="%2."/>
      <w:lvlJc w:val="left"/>
      <w:pPr>
        <w:ind w:left="1440" w:hanging="360"/>
      </w:pPr>
    </w:lvl>
    <w:lvl w:ilvl="2" w:tplc="513CD1BA">
      <w:start w:val="1"/>
      <w:numFmt w:val="lowerRoman"/>
      <w:lvlText w:val="%3."/>
      <w:lvlJc w:val="right"/>
      <w:pPr>
        <w:ind w:left="2160" w:hanging="180"/>
      </w:pPr>
    </w:lvl>
    <w:lvl w:ilvl="3" w:tplc="6E0636E4">
      <w:start w:val="1"/>
      <w:numFmt w:val="decimal"/>
      <w:lvlText w:val="%4."/>
      <w:lvlJc w:val="left"/>
      <w:pPr>
        <w:ind w:left="2880" w:hanging="360"/>
      </w:pPr>
    </w:lvl>
    <w:lvl w:ilvl="4" w:tplc="13144DE2">
      <w:start w:val="1"/>
      <w:numFmt w:val="lowerLetter"/>
      <w:lvlText w:val="%5."/>
      <w:lvlJc w:val="left"/>
      <w:pPr>
        <w:ind w:left="3600" w:hanging="360"/>
      </w:pPr>
    </w:lvl>
    <w:lvl w:ilvl="5" w:tplc="6F8CE716">
      <w:start w:val="1"/>
      <w:numFmt w:val="lowerRoman"/>
      <w:lvlText w:val="%6."/>
      <w:lvlJc w:val="right"/>
      <w:pPr>
        <w:ind w:left="4320" w:hanging="180"/>
      </w:pPr>
    </w:lvl>
    <w:lvl w:ilvl="6" w:tplc="DAB4E552">
      <w:start w:val="1"/>
      <w:numFmt w:val="decimal"/>
      <w:lvlText w:val="%7."/>
      <w:lvlJc w:val="left"/>
      <w:pPr>
        <w:ind w:left="5040" w:hanging="360"/>
      </w:pPr>
    </w:lvl>
    <w:lvl w:ilvl="7" w:tplc="28746B4E">
      <w:start w:val="1"/>
      <w:numFmt w:val="lowerLetter"/>
      <w:lvlText w:val="%8."/>
      <w:lvlJc w:val="left"/>
      <w:pPr>
        <w:ind w:left="5760" w:hanging="360"/>
      </w:pPr>
    </w:lvl>
    <w:lvl w:ilvl="8" w:tplc="2892C702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785BFA"/>
    <w:multiLevelType w:val="hybridMultilevel"/>
    <w:tmpl w:val="B232969C"/>
    <w:lvl w:ilvl="0" w:tplc="576C1BF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75E40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FA5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ACA1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DE7A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DCC7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0260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96E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3CDF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CD23C5"/>
    <w:multiLevelType w:val="hybridMultilevel"/>
    <w:tmpl w:val="FFFFFFFF"/>
    <w:lvl w:ilvl="0" w:tplc="F9B2C682">
      <w:start w:val="1"/>
      <w:numFmt w:val="decimal"/>
      <w:lvlText w:val="%1."/>
      <w:lvlJc w:val="left"/>
      <w:pPr>
        <w:ind w:left="720" w:hanging="360"/>
      </w:pPr>
    </w:lvl>
    <w:lvl w:ilvl="1" w:tplc="01EE49F2">
      <w:start w:val="1"/>
      <w:numFmt w:val="lowerLetter"/>
      <w:lvlText w:val="%2."/>
      <w:lvlJc w:val="left"/>
      <w:pPr>
        <w:ind w:left="1440" w:hanging="360"/>
      </w:pPr>
    </w:lvl>
    <w:lvl w:ilvl="2" w:tplc="3C3052EE">
      <w:start w:val="1"/>
      <w:numFmt w:val="lowerRoman"/>
      <w:lvlText w:val="%3."/>
      <w:lvlJc w:val="right"/>
      <w:pPr>
        <w:ind w:left="2160" w:hanging="180"/>
      </w:pPr>
    </w:lvl>
    <w:lvl w:ilvl="3" w:tplc="C9E25650">
      <w:start w:val="1"/>
      <w:numFmt w:val="decimal"/>
      <w:lvlText w:val="%4."/>
      <w:lvlJc w:val="left"/>
      <w:pPr>
        <w:ind w:left="2880" w:hanging="360"/>
      </w:pPr>
    </w:lvl>
    <w:lvl w:ilvl="4" w:tplc="9A3C7D6C">
      <w:start w:val="1"/>
      <w:numFmt w:val="lowerLetter"/>
      <w:lvlText w:val="%5."/>
      <w:lvlJc w:val="left"/>
      <w:pPr>
        <w:ind w:left="3600" w:hanging="360"/>
      </w:pPr>
    </w:lvl>
    <w:lvl w:ilvl="5" w:tplc="04EC45EC">
      <w:start w:val="1"/>
      <w:numFmt w:val="lowerRoman"/>
      <w:lvlText w:val="%6."/>
      <w:lvlJc w:val="right"/>
      <w:pPr>
        <w:ind w:left="4320" w:hanging="180"/>
      </w:pPr>
    </w:lvl>
    <w:lvl w:ilvl="6" w:tplc="F64A34BE">
      <w:start w:val="1"/>
      <w:numFmt w:val="decimal"/>
      <w:lvlText w:val="%7."/>
      <w:lvlJc w:val="left"/>
      <w:pPr>
        <w:ind w:left="5040" w:hanging="360"/>
      </w:pPr>
    </w:lvl>
    <w:lvl w:ilvl="7" w:tplc="B99AD706">
      <w:start w:val="1"/>
      <w:numFmt w:val="lowerLetter"/>
      <w:lvlText w:val="%8."/>
      <w:lvlJc w:val="left"/>
      <w:pPr>
        <w:ind w:left="5760" w:hanging="360"/>
      </w:pPr>
    </w:lvl>
    <w:lvl w:ilvl="8" w:tplc="8C30882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D35CE4"/>
    <w:multiLevelType w:val="hybridMultilevel"/>
    <w:tmpl w:val="CDE2D076"/>
    <w:lvl w:ilvl="0" w:tplc="F5CC4F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AEA3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2C1C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5AFB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2091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E6E1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94D5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D42B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CA4C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5B17F6"/>
    <w:multiLevelType w:val="hybridMultilevel"/>
    <w:tmpl w:val="F0941120"/>
    <w:lvl w:ilvl="0" w:tplc="71E00214">
      <w:start w:val="1"/>
      <w:numFmt w:val="decimal"/>
      <w:lvlText w:val="%1."/>
      <w:lvlJc w:val="left"/>
      <w:pPr>
        <w:ind w:left="720" w:hanging="360"/>
      </w:pPr>
    </w:lvl>
    <w:lvl w:ilvl="1" w:tplc="FB6C20E0">
      <w:start w:val="1"/>
      <w:numFmt w:val="lowerLetter"/>
      <w:lvlText w:val="%2."/>
      <w:lvlJc w:val="left"/>
      <w:pPr>
        <w:ind w:left="1440" w:hanging="360"/>
      </w:pPr>
    </w:lvl>
    <w:lvl w:ilvl="2" w:tplc="8D1CDB50">
      <w:start w:val="1"/>
      <w:numFmt w:val="lowerRoman"/>
      <w:lvlText w:val="%3."/>
      <w:lvlJc w:val="right"/>
      <w:pPr>
        <w:ind w:left="2160" w:hanging="180"/>
      </w:pPr>
    </w:lvl>
    <w:lvl w:ilvl="3" w:tplc="0A1A0674">
      <w:start w:val="1"/>
      <w:numFmt w:val="decimal"/>
      <w:lvlText w:val="%4."/>
      <w:lvlJc w:val="left"/>
      <w:pPr>
        <w:ind w:left="2880" w:hanging="360"/>
      </w:pPr>
    </w:lvl>
    <w:lvl w:ilvl="4" w:tplc="ED383986">
      <w:start w:val="1"/>
      <w:numFmt w:val="lowerLetter"/>
      <w:lvlText w:val="%5."/>
      <w:lvlJc w:val="left"/>
      <w:pPr>
        <w:ind w:left="3600" w:hanging="360"/>
      </w:pPr>
    </w:lvl>
    <w:lvl w:ilvl="5" w:tplc="11820666">
      <w:start w:val="1"/>
      <w:numFmt w:val="lowerRoman"/>
      <w:lvlText w:val="%6."/>
      <w:lvlJc w:val="right"/>
      <w:pPr>
        <w:ind w:left="4320" w:hanging="180"/>
      </w:pPr>
    </w:lvl>
    <w:lvl w:ilvl="6" w:tplc="CDFE020E">
      <w:start w:val="1"/>
      <w:numFmt w:val="decimal"/>
      <w:lvlText w:val="%7."/>
      <w:lvlJc w:val="left"/>
      <w:pPr>
        <w:ind w:left="5040" w:hanging="360"/>
      </w:pPr>
    </w:lvl>
    <w:lvl w:ilvl="7" w:tplc="2FE4B424">
      <w:start w:val="1"/>
      <w:numFmt w:val="lowerLetter"/>
      <w:lvlText w:val="%8."/>
      <w:lvlJc w:val="left"/>
      <w:pPr>
        <w:ind w:left="5760" w:hanging="360"/>
      </w:pPr>
    </w:lvl>
    <w:lvl w:ilvl="8" w:tplc="35D80D00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B8369F"/>
    <w:multiLevelType w:val="hybridMultilevel"/>
    <w:tmpl w:val="FFFFFFFF"/>
    <w:lvl w:ilvl="0" w:tplc="7D7C851A">
      <w:start w:val="1"/>
      <w:numFmt w:val="decimal"/>
      <w:lvlText w:val="%1."/>
      <w:lvlJc w:val="left"/>
      <w:pPr>
        <w:ind w:left="720" w:hanging="360"/>
      </w:pPr>
    </w:lvl>
    <w:lvl w:ilvl="1" w:tplc="9C1426CE">
      <w:start w:val="1"/>
      <w:numFmt w:val="lowerLetter"/>
      <w:lvlText w:val="%2."/>
      <w:lvlJc w:val="left"/>
      <w:pPr>
        <w:ind w:left="1440" w:hanging="360"/>
      </w:pPr>
    </w:lvl>
    <w:lvl w:ilvl="2" w:tplc="FD6CADE4">
      <w:start w:val="1"/>
      <w:numFmt w:val="lowerRoman"/>
      <w:lvlText w:val="%3."/>
      <w:lvlJc w:val="right"/>
      <w:pPr>
        <w:ind w:left="2160" w:hanging="180"/>
      </w:pPr>
    </w:lvl>
    <w:lvl w:ilvl="3" w:tplc="A0A8E53A">
      <w:start w:val="1"/>
      <w:numFmt w:val="decimal"/>
      <w:lvlText w:val="%4."/>
      <w:lvlJc w:val="left"/>
      <w:pPr>
        <w:ind w:left="2880" w:hanging="360"/>
      </w:pPr>
    </w:lvl>
    <w:lvl w:ilvl="4" w:tplc="A1C6AF36">
      <w:start w:val="1"/>
      <w:numFmt w:val="lowerLetter"/>
      <w:lvlText w:val="%5."/>
      <w:lvlJc w:val="left"/>
      <w:pPr>
        <w:ind w:left="3600" w:hanging="360"/>
      </w:pPr>
    </w:lvl>
    <w:lvl w:ilvl="5" w:tplc="35683870">
      <w:start w:val="1"/>
      <w:numFmt w:val="lowerRoman"/>
      <w:lvlText w:val="%6."/>
      <w:lvlJc w:val="right"/>
      <w:pPr>
        <w:ind w:left="4320" w:hanging="180"/>
      </w:pPr>
    </w:lvl>
    <w:lvl w:ilvl="6" w:tplc="B448DDE8">
      <w:start w:val="1"/>
      <w:numFmt w:val="decimal"/>
      <w:lvlText w:val="%7."/>
      <w:lvlJc w:val="left"/>
      <w:pPr>
        <w:ind w:left="5040" w:hanging="360"/>
      </w:pPr>
    </w:lvl>
    <w:lvl w:ilvl="7" w:tplc="91469170">
      <w:start w:val="1"/>
      <w:numFmt w:val="lowerLetter"/>
      <w:lvlText w:val="%8."/>
      <w:lvlJc w:val="left"/>
      <w:pPr>
        <w:ind w:left="5760" w:hanging="360"/>
      </w:pPr>
    </w:lvl>
    <w:lvl w:ilvl="8" w:tplc="08F29E5A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7D3E83"/>
    <w:multiLevelType w:val="hybridMultilevel"/>
    <w:tmpl w:val="ECAE8298"/>
    <w:lvl w:ilvl="0" w:tplc="83C488E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882D5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4CBC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B452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56E5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C602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D689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F42F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0A41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4E1DF6"/>
    <w:multiLevelType w:val="hybridMultilevel"/>
    <w:tmpl w:val="FFFFFFFF"/>
    <w:lvl w:ilvl="0" w:tplc="43A6C23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A8E01C6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0AC880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940A13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7424EF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AD9CB94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C4183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81070B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EF0F76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E281335"/>
    <w:multiLevelType w:val="hybridMultilevel"/>
    <w:tmpl w:val="FFFFFFFF"/>
    <w:lvl w:ilvl="0" w:tplc="FB3A6E44">
      <w:start w:val="1"/>
      <w:numFmt w:val="decimal"/>
      <w:lvlText w:val="%1."/>
      <w:lvlJc w:val="left"/>
      <w:pPr>
        <w:ind w:left="720" w:hanging="360"/>
      </w:pPr>
    </w:lvl>
    <w:lvl w:ilvl="1" w:tplc="C09E19FE">
      <w:start w:val="1"/>
      <w:numFmt w:val="lowerLetter"/>
      <w:lvlText w:val="%2."/>
      <w:lvlJc w:val="left"/>
      <w:pPr>
        <w:ind w:left="1440" w:hanging="360"/>
      </w:pPr>
    </w:lvl>
    <w:lvl w:ilvl="2" w:tplc="8BCA457E">
      <w:start w:val="1"/>
      <w:numFmt w:val="lowerRoman"/>
      <w:lvlText w:val="%3."/>
      <w:lvlJc w:val="right"/>
      <w:pPr>
        <w:ind w:left="2160" w:hanging="180"/>
      </w:pPr>
    </w:lvl>
    <w:lvl w:ilvl="3" w:tplc="5D3C257A">
      <w:start w:val="1"/>
      <w:numFmt w:val="decimal"/>
      <w:lvlText w:val="%4."/>
      <w:lvlJc w:val="left"/>
      <w:pPr>
        <w:ind w:left="2880" w:hanging="360"/>
      </w:pPr>
    </w:lvl>
    <w:lvl w:ilvl="4" w:tplc="1BDE9032">
      <w:start w:val="1"/>
      <w:numFmt w:val="lowerLetter"/>
      <w:lvlText w:val="%5."/>
      <w:lvlJc w:val="left"/>
      <w:pPr>
        <w:ind w:left="3600" w:hanging="360"/>
      </w:pPr>
    </w:lvl>
    <w:lvl w:ilvl="5" w:tplc="57F02C76">
      <w:start w:val="1"/>
      <w:numFmt w:val="lowerRoman"/>
      <w:lvlText w:val="%6."/>
      <w:lvlJc w:val="right"/>
      <w:pPr>
        <w:ind w:left="4320" w:hanging="180"/>
      </w:pPr>
    </w:lvl>
    <w:lvl w:ilvl="6" w:tplc="29D08ABA">
      <w:start w:val="1"/>
      <w:numFmt w:val="decimal"/>
      <w:lvlText w:val="%7."/>
      <w:lvlJc w:val="left"/>
      <w:pPr>
        <w:ind w:left="5040" w:hanging="360"/>
      </w:pPr>
    </w:lvl>
    <w:lvl w:ilvl="7" w:tplc="69A43AD2">
      <w:start w:val="1"/>
      <w:numFmt w:val="lowerLetter"/>
      <w:lvlText w:val="%8."/>
      <w:lvlJc w:val="left"/>
      <w:pPr>
        <w:ind w:left="5760" w:hanging="360"/>
      </w:pPr>
    </w:lvl>
    <w:lvl w:ilvl="8" w:tplc="080AC9E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"/>
  </w:num>
  <w:num w:numId="4">
    <w:abstractNumId w:val="0"/>
  </w:num>
  <w:num w:numId="5">
    <w:abstractNumId w:val="25"/>
  </w:num>
  <w:num w:numId="6">
    <w:abstractNumId w:val="4"/>
  </w:num>
  <w:num w:numId="7">
    <w:abstractNumId w:val="11"/>
  </w:num>
  <w:num w:numId="8">
    <w:abstractNumId w:val="20"/>
  </w:num>
  <w:num w:numId="9">
    <w:abstractNumId w:val="5"/>
  </w:num>
  <w:num w:numId="10">
    <w:abstractNumId w:val="21"/>
  </w:num>
  <w:num w:numId="11">
    <w:abstractNumId w:val="13"/>
  </w:num>
  <w:num w:numId="12">
    <w:abstractNumId w:val="28"/>
  </w:num>
  <w:num w:numId="13">
    <w:abstractNumId w:val="12"/>
  </w:num>
  <w:num w:numId="14">
    <w:abstractNumId w:val="26"/>
  </w:num>
  <w:num w:numId="15">
    <w:abstractNumId w:val="15"/>
  </w:num>
  <w:num w:numId="16">
    <w:abstractNumId w:val="1"/>
  </w:num>
  <w:num w:numId="17">
    <w:abstractNumId w:val="24"/>
  </w:num>
  <w:num w:numId="18">
    <w:abstractNumId w:val="10"/>
  </w:num>
  <w:num w:numId="19">
    <w:abstractNumId w:val="6"/>
  </w:num>
  <w:num w:numId="20">
    <w:abstractNumId w:val="22"/>
  </w:num>
  <w:num w:numId="21">
    <w:abstractNumId w:val="18"/>
  </w:num>
  <w:num w:numId="22">
    <w:abstractNumId w:val="27"/>
  </w:num>
  <w:num w:numId="23">
    <w:abstractNumId w:val="19"/>
  </w:num>
  <w:num w:numId="24">
    <w:abstractNumId w:val="23"/>
  </w:num>
  <w:num w:numId="25">
    <w:abstractNumId w:val="3"/>
  </w:num>
  <w:num w:numId="26">
    <w:abstractNumId w:val="14"/>
  </w:num>
  <w:num w:numId="27">
    <w:abstractNumId w:val="7"/>
  </w:num>
  <w:num w:numId="28">
    <w:abstractNumId w:val="8"/>
  </w:num>
  <w:num w:numId="29">
    <w:abstractNumId w:val="9"/>
  </w:num>
  <w:num w:numId="3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396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HAkNDQwMDczMjYyUdpeDU4uLM/DyQAkPTWgBueD0GLQAAAA=="/>
  </w:docVars>
  <w:rsids>
    <w:rsidRoot w:val="00536CEE"/>
    <w:rsid w:val="00000754"/>
    <w:rsid w:val="0000198A"/>
    <w:rsid w:val="00001A0F"/>
    <w:rsid w:val="0000273E"/>
    <w:rsid w:val="0000581D"/>
    <w:rsid w:val="00007684"/>
    <w:rsid w:val="0001064B"/>
    <w:rsid w:val="00011196"/>
    <w:rsid w:val="0001121F"/>
    <w:rsid w:val="0001137F"/>
    <w:rsid w:val="0001166F"/>
    <w:rsid w:val="000117C9"/>
    <w:rsid w:val="00011F9F"/>
    <w:rsid w:val="000126A9"/>
    <w:rsid w:val="00012BFD"/>
    <w:rsid w:val="00013073"/>
    <w:rsid w:val="00013612"/>
    <w:rsid w:val="000152A6"/>
    <w:rsid w:val="00016094"/>
    <w:rsid w:val="00016147"/>
    <w:rsid w:val="00020D61"/>
    <w:rsid w:val="00021170"/>
    <w:rsid w:val="00022DA2"/>
    <w:rsid w:val="00022F9F"/>
    <w:rsid w:val="0002331C"/>
    <w:rsid w:val="00024186"/>
    <w:rsid w:val="00027D6B"/>
    <w:rsid w:val="00030C39"/>
    <w:rsid w:val="00030F54"/>
    <w:rsid w:val="00031676"/>
    <w:rsid w:val="00031876"/>
    <w:rsid w:val="00033735"/>
    <w:rsid w:val="00033B7D"/>
    <w:rsid w:val="00034394"/>
    <w:rsid w:val="00036879"/>
    <w:rsid w:val="00036FF6"/>
    <w:rsid w:val="00037676"/>
    <w:rsid w:val="00037963"/>
    <w:rsid w:val="00041887"/>
    <w:rsid w:val="00041BD6"/>
    <w:rsid w:val="000432C0"/>
    <w:rsid w:val="0004520C"/>
    <w:rsid w:val="00045955"/>
    <w:rsid w:val="0004595A"/>
    <w:rsid w:val="00046BF1"/>
    <w:rsid w:val="00046F5E"/>
    <w:rsid w:val="000475C3"/>
    <w:rsid w:val="00047C64"/>
    <w:rsid w:val="000517EA"/>
    <w:rsid w:val="000526BE"/>
    <w:rsid w:val="0005335D"/>
    <w:rsid w:val="0005391F"/>
    <w:rsid w:val="00053ECA"/>
    <w:rsid w:val="00054DE5"/>
    <w:rsid w:val="00055455"/>
    <w:rsid w:val="00057952"/>
    <w:rsid w:val="0006015D"/>
    <w:rsid w:val="00060597"/>
    <w:rsid w:val="00060E54"/>
    <w:rsid w:val="000612F1"/>
    <w:rsid w:val="000616EA"/>
    <w:rsid w:val="0006176E"/>
    <w:rsid w:val="00061D2F"/>
    <w:rsid w:val="00062070"/>
    <w:rsid w:val="00063EDE"/>
    <w:rsid w:val="0006437C"/>
    <w:rsid w:val="000648B3"/>
    <w:rsid w:val="00065190"/>
    <w:rsid w:val="000651B1"/>
    <w:rsid w:val="0006573C"/>
    <w:rsid w:val="000657AC"/>
    <w:rsid w:val="000660AA"/>
    <w:rsid w:val="00066DAD"/>
    <w:rsid w:val="00070E9C"/>
    <w:rsid w:val="0007173A"/>
    <w:rsid w:val="00074DE5"/>
    <w:rsid w:val="00074EC9"/>
    <w:rsid w:val="00074F47"/>
    <w:rsid w:val="00075A43"/>
    <w:rsid w:val="000802E0"/>
    <w:rsid w:val="00081557"/>
    <w:rsid w:val="0008194E"/>
    <w:rsid w:val="00082207"/>
    <w:rsid w:val="000824D8"/>
    <w:rsid w:val="00083B1A"/>
    <w:rsid w:val="00084233"/>
    <w:rsid w:val="00085CF4"/>
    <w:rsid w:val="00087047"/>
    <w:rsid w:val="00087242"/>
    <w:rsid w:val="00087886"/>
    <w:rsid w:val="00087C40"/>
    <w:rsid w:val="00091908"/>
    <w:rsid w:val="00092CEA"/>
    <w:rsid w:val="00092D52"/>
    <w:rsid w:val="000937A4"/>
    <w:rsid w:val="00094366"/>
    <w:rsid w:val="0009567F"/>
    <w:rsid w:val="00097C9F"/>
    <w:rsid w:val="00097EAE"/>
    <w:rsid w:val="000A0196"/>
    <w:rsid w:val="000A074E"/>
    <w:rsid w:val="000A2714"/>
    <w:rsid w:val="000A3B04"/>
    <w:rsid w:val="000A405C"/>
    <w:rsid w:val="000A5555"/>
    <w:rsid w:val="000A5D2C"/>
    <w:rsid w:val="000A6B6E"/>
    <w:rsid w:val="000A7159"/>
    <w:rsid w:val="000A730D"/>
    <w:rsid w:val="000A7C9C"/>
    <w:rsid w:val="000B0748"/>
    <w:rsid w:val="000B097C"/>
    <w:rsid w:val="000B0A47"/>
    <w:rsid w:val="000B121C"/>
    <w:rsid w:val="000B1339"/>
    <w:rsid w:val="000B186B"/>
    <w:rsid w:val="000B2925"/>
    <w:rsid w:val="000B2A89"/>
    <w:rsid w:val="000B3D45"/>
    <w:rsid w:val="000B51CC"/>
    <w:rsid w:val="000B53DA"/>
    <w:rsid w:val="000B6041"/>
    <w:rsid w:val="000BB59A"/>
    <w:rsid w:val="000C07D7"/>
    <w:rsid w:val="000C1306"/>
    <w:rsid w:val="000C178F"/>
    <w:rsid w:val="000C1C8E"/>
    <w:rsid w:val="000C289B"/>
    <w:rsid w:val="000C2FE8"/>
    <w:rsid w:val="000C3026"/>
    <w:rsid w:val="000C49A4"/>
    <w:rsid w:val="000C4D22"/>
    <w:rsid w:val="000C568D"/>
    <w:rsid w:val="000C5A28"/>
    <w:rsid w:val="000C5BF6"/>
    <w:rsid w:val="000C5E7A"/>
    <w:rsid w:val="000C6266"/>
    <w:rsid w:val="000C636C"/>
    <w:rsid w:val="000C6AAA"/>
    <w:rsid w:val="000D00E2"/>
    <w:rsid w:val="000D12DE"/>
    <w:rsid w:val="000D190A"/>
    <w:rsid w:val="000D3C99"/>
    <w:rsid w:val="000D53EC"/>
    <w:rsid w:val="000D55F2"/>
    <w:rsid w:val="000D581E"/>
    <w:rsid w:val="000D5B06"/>
    <w:rsid w:val="000D5F01"/>
    <w:rsid w:val="000D647C"/>
    <w:rsid w:val="000D7ECE"/>
    <w:rsid w:val="000E076F"/>
    <w:rsid w:val="000E2EEE"/>
    <w:rsid w:val="000E44C4"/>
    <w:rsid w:val="000E5205"/>
    <w:rsid w:val="000E5537"/>
    <w:rsid w:val="000E5839"/>
    <w:rsid w:val="000E6058"/>
    <w:rsid w:val="000E6B67"/>
    <w:rsid w:val="000F1C91"/>
    <w:rsid w:val="000F1FB3"/>
    <w:rsid w:val="000F2235"/>
    <w:rsid w:val="000F27EB"/>
    <w:rsid w:val="000F4EAC"/>
    <w:rsid w:val="000F53D1"/>
    <w:rsid w:val="000F5B7A"/>
    <w:rsid w:val="001011BE"/>
    <w:rsid w:val="00102365"/>
    <w:rsid w:val="00102B34"/>
    <w:rsid w:val="00102CA5"/>
    <w:rsid w:val="00103A1B"/>
    <w:rsid w:val="00105AF8"/>
    <w:rsid w:val="0010666A"/>
    <w:rsid w:val="00106827"/>
    <w:rsid w:val="00106B2E"/>
    <w:rsid w:val="00106E65"/>
    <w:rsid w:val="00107075"/>
    <w:rsid w:val="0010741C"/>
    <w:rsid w:val="001077D2"/>
    <w:rsid w:val="00110584"/>
    <w:rsid w:val="001109CE"/>
    <w:rsid w:val="001117C1"/>
    <w:rsid w:val="001137D1"/>
    <w:rsid w:val="00113D0D"/>
    <w:rsid w:val="00115356"/>
    <w:rsid w:val="001154CE"/>
    <w:rsid w:val="00115782"/>
    <w:rsid w:val="00116E64"/>
    <w:rsid w:val="001204A0"/>
    <w:rsid w:val="00123534"/>
    <w:rsid w:val="00123EE9"/>
    <w:rsid w:val="0012482E"/>
    <w:rsid w:val="00125B2E"/>
    <w:rsid w:val="00125FED"/>
    <w:rsid w:val="001264D5"/>
    <w:rsid w:val="001266B1"/>
    <w:rsid w:val="00127F0A"/>
    <w:rsid w:val="00130252"/>
    <w:rsid w:val="001303E3"/>
    <w:rsid w:val="0013059A"/>
    <w:rsid w:val="00130E0A"/>
    <w:rsid w:val="00130E87"/>
    <w:rsid w:val="001330E8"/>
    <w:rsid w:val="00133E9A"/>
    <w:rsid w:val="001359DC"/>
    <w:rsid w:val="00135B31"/>
    <w:rsid w:val="00136283"/>
    <w:rsid w:val="0013740A"/>
    <w:rsid w:val="0013796C"/>
    <w:rsid w:val="00140029"/>
    <w:rsid w:val="00141154"/>
    <w:rsid w:val="001441E7"/>
    <w:rsid w:val="00144560"/>
    <w:rsid w:val="00146D9D"/>
    <w:rsid w:val="00150563"/>
    <w:rsid w:val="0015183B"/>
    <w:rsid w:val="00152402"/>
    <w:rsid w:val="001531F0"/>
    <w:rsid w:val="00154D96"/>
    <w:rsid w:val="00154F30"/>
    <w:rsid w:val="001552CA"/>
    <w:rsid w:val="00155B68"/>
    <w:rsid w:val="00155E58"/>
    <w:rsid w:val="0015619B"/>
    <w:rsid w:val="00162F8A"/>
    <w:rsid w:val="00162FA7"/>
    <w:rsid w:val="0016574F"/>
    <w:rsid w:val="0016575A"/>
    <w:rsid w:val="00166B1F"/>
    <w:rsid w:val="00166BA5"/>
    <w:rsid w:val="00167CB6"/>
    <w:rsid w:val="00170B34"/>
    <w:rsid w:val="00171220"/>
    <w:rsid w:val="00171858"/>
    <w:rsid w:val="0017366E"/>
    <w:rsid w:val="00173F96"/>
    <w:rsid w:val="00177200"/>
    <w:rsid w:val="00177612"/>
    <w:rsid w:val="001778A6"/>
    <w:rsid w:val="00177D65"/>
    <w:rsid w:val="00177E8E"/>
    <w:rsid w:val="0017DEAD"/>
    <w:rsid w:val="00181510"/>
    <w:rsid w:val="00181AA4"/>
    <w:rsid w:val="00181F76"/>
    <w:rsid w:val="0018227E"/>
    <w:rsid w:val="00182509"/>
    <w:rsid w:val="001834FC"/>
    <w:rsid w:val="00183CED"/>
    <w:rsid w:val="00185718"/>
    <w:rsid w:val="00185B8F"/>
    <w:rsid w:val="0018667B"/>
    <w:rsid w:val="001870BC"/>
    <w:rsid w:val="00187CA8"/>
    <w:rsid w:val="00190617"/>
    <w:rsid w:val="0019077A"/>
    <w:rsid w:val="001912B4"/>
    <w:rsid w:val="001924BC"/>
    <w:rsid w:val="001927A7"/>
    <w:rsid w:val="00193ED8"/>
    <w:rsid w:val="00195AB2"/>
    <w:rsid w:val="00195C9C"/>
    <w:rsid w:val="00197106"/>
    <w:rsid w:val="001A12F3"/>
    <w:rsid w:val="001A1B0C"/>
    <w:rsid w:val="001A26AC"/>
    <w:rsid w:val="001A26ED"/>
    <w:rsid w:val="001A2B0C"/>
    <w:rsid w:val="001A31E8"/>
    <w:rsid w:val="001A323E"/>
    <w:rsid w:val="001A4597"/>
    <w:rsid w:val="001A4B28"/>
    <w:rsid w:val="001A675D"/>
    <w:rsid w:val="001B04A6"/>
    <w:rsid w:val="001B3F86"/>
    <w:rsid w:val="001B66F8"/>
    <w:rsid w:val="001B68B0"/>
    <w:rsid w:val="001B6B88"/>
    <w:rsid w:val="001B887E"/>
    <w:rsid w:val="001C0974"/>
    <w:rsid w:val="001C173E"/>
    <w:rsid w:val="001C177B"/>
    <w:rsid w:val="001C1A3F"/>
    <w:rsid w:val="001C568B"/>
    <w:rsid w:val="001C5FBE"/>
    <w:rsid w:val="001C6FCE"/>
    <w:rsid w:val="001C7C95"/>
    <w:rsid w:val="001D01CA"/>
    <w:rsid w:val="001D189F"/>
    <w:rsid w:val="001D1D27"/>
    <w:rsid w:val="001D2760"/>
    <w:rsid w:val="001D2E50"/>
    <w:rsid w:val="001D5A4F"/>
    <w:rsid w:val="001E1FC2"/>
    <w:rsid w:val="001E2448"/>
    <w:rsid w:val="001E25E6"/>
    <w:rsid w:val="001E2F31"/>
    <w:rsid w:val="001E4D28"/>
    <w:rsid w:val="001E6643"/>
    <w:rsid w:val="001E6CD3"/>
    <w:rsid w:val="001E6E92"/>
    <w:rsid w:val="001E6EAC"/>
    <w:rsid w:val="001E7CB2"/>
    <w:rsid w:val="001F11A3"/>
    <w:rsid w:val="001F1649"/>
    <w:rsid w:val="001F19AB"/>
    <w:rsid w:val="001F3B99"/>
    <w:rsid w:val="001F4952"/>
    <w:rsid w:val="001F5115"/>
    <w:rsid w:val="001F6367"/>
    <w:rsid w:val="001F65A0"/>
    <w:rsid w:val="001F6952"/>
    <w:rsid w:val="001F6D00"/>
    <w:rsid w:val="001F7118"/>
    <w:rsid w:val="001F71BE"/>
    <w:rsid w:val="002033B3"/>
    <w:rsid w:val="0020376D"/>
    <w:rsid w:val="00203A22"/>
    <w:rsid w:val="002051B5"/>
    <w:rsid w:val="00206541"/>
    <w:rsid w:val="002076D4"/>
    <w:rsid w:val="00207FA7"/>
    <w:rsid w:val="0021008C"/>
    <w:rsid w:val="00210662"/>
    <w:rsid w:val="00212AB6"/>
    <w:rsid w:val="002130BA"/>
    <w:rsid w:val="00213206"/>
    <w:rsid w:val="002158B9"/>
    <w:rsid w:val="0021783D"/>
    <w:rsid w:val="00221909"/>
    <w:rsid w:val="002222F2"/>
    <w:rsid w:val="002227D7"/>
    <w:rsid w:val="0022286F"/>
    <w:rsid w:val="0022347E"/>
    <w:rsid w:val="002240D4"/>
    <w:rsid w:val="002251F8"/>
    <w:rsid w:val="00227671"/>
    <w:rsid w:val="0022770B"/>
    <w:rsid w:val="0022EE24"/>
    <w:rsid w:val="00230FC8"/>
    <w:rsid w:val="00231C8A"/>
    <w:rsid w:val="002321A7"/>
    <w:rsid w:val="0023347D"/>
    <w:rsid w:val="00233D3F"/>
    <w:rsid w:val="00234455"/>
    <w:rsid w:val="00234DD5"/>
    <w:rsid w:val="00235E0D"/>
    <w:rsid w:val="00237488"/>
    <w:rsid w:val="00240C9D"/>
    <w:rsid w:val="00241A38"/>
    <w:rsid w:val="002423F4"/>
    <w:rsid w:val="00242DE9"/>
    <w:rsid w:val="00243D5E"/>
    <w:rsid w:val="0024529B"/>
    <w:rsid w:val="0024535F"/>
    <w:rsid w:val="002458D0"/>
    <w:rsid w:val="00245984"/>
    <w:rsid w:val="00245DFE"/>
    <w:rsid w:val="002464FF"/>
    <w:rsid w:val="00246C1A"/>
    <w:rsid w:val="00247100"/>
    <w:rsid w:val="00247F43"/>
    <w:rsid w:val="0024EB27"/>
    <w:rsid w:val="0025024C"/>
    <w:rsid w:val="002512F8"/>
    <w:rsid w:val="0025204B"/>
    <w:rsid w:val="00252AFE"/>
    <w:rsid w:val="00252CB6"/>
    <w:rsid w:val="00253953"/>
    <w:rsid w:val="00253C95"/>
    <w:rsid w:val="00254C2B"/>
    <w:rsid w:val="002554E2"/>
    <w:rsid w:val="0025785D"/>
    <w:rsid w:val="00260255"/>
    <w:rsid w:val="00261457"/>
    <w:rsid w:val="002618F8"/>
    <w:rsid w:val="00261C74"/>
    <w:rsid w:val="00262D7C"/>
    <w:rsid w:val="00262E50"/>
    <w:rsid w:val="00263043"/>
    <w:rsid w:val="002641A0"/>
    <w:rsid w:val="00265CA9"/>
    <w:rsid w:val="00266469"/>
    <w:rsid w:val="00266A17"/>
    <w:rsid w:val="00266E81"/>
    <w:rsid w:val="00267069"/>
    <w:rsid w:val="00267F95"/>
    <w:rsid w:val="002706CB"/>
    <w:rsid w:val="002712F0"/>
    <w:rsid w:val="00273792"/>
    <w:rsid w:val="00273EC4"/>
    <w:rsid w:val="0027437A"/>
    <w:rsid w:val="00274C17"/>
    <w:rsid w:val="002753D6"/>
    <w:rsid w:val="00276C15"/>
    <w:rsid w:val="002773FA"/>
    <w:rsid w:val="00277DC2"/>
    <w:rsid w:val="00280817"/>
    <w:rsid w:val="00280D31"/>
    <w:rsid w:val="00281A00"/>
    <w:rsid w:val="0028299C"/>
    <w:rsid w:val="00282A3A"/>
    <w:rsid w:val="00283693"/>
    <w:rsid w:val="00284C94"/>
    <w:rsid w:val="002870DF"/>
    <w:rsid w:val="002871AF"/>
    <w:rsid w:val="00287508"/>
    <w:rsid w:val="002876CC"/>
    <w:rsid w:val="00290DCD"/>
    <w:rsid w:val="00290F83"/>
    <w:rsid w:val="00291520"/>
    <w:rsid w:val="00291B68"/>
    <w:rsid w:val="002933F8"/>
    <w:rsid w:val="00294BD0"/>
    <w:rsid w:val="00294E3A"/>
    <w:rsid w:val="00294EF8"/>
    <w:rsid w:val="0029575D"/>
    <w:rsid w:val="00295B36"/>
    <w:rsid w:val="00296235"/>
    <w:rsid w:val="00297B12"/>
    <w:rsid w:val="002A06C9"/>
    <w:rsid w:val="002A081C"/>
    <w:rsid w:val="002A146E"/>
    <w:rsid w:val="002A17AA"/>
    <w:rsid w:val="002A2B44"/>
    <w:rsid w:val="002A3E0E"/>
    <w:rsid w:val="002A442B"/>
    <w:rsid w:val="002A550C"/>
    <w:rsid w:val="002A62F8"/>
    <w:rsid w:val="002A76AB"/>
    <w:rsid w:val="002A7902"/>
    <w:rsid w:val="002B0509"/>
    <w:rsid w:val="002B0A30"/>
    <w:rsid w:val="002B1AFC"/>
    <w:rsid w:val="002B1F80"/>
    <w:rsid w:val="002B1F8F"/>
    <w:rsid w:val="002B4BDE"/>
    <w:rsid w:val="002B4C5D"/>
    <w:rsid w:val="002B51F5"/>
    <w:rsid w:val="002B54C5"/>
    <w:rsid w:val="002B598A"/>
    <w:rsid w:val="002B5D5F"/>
    <w:rsid w:val="002B6BB5"/>
    <w:rsid w:val="002C0C36"/>
    <w:rsid w:val="002C1763"/>
    <w:rsid w:val="002C1BEC"/>
    <w:rsid w:val="002C37DA"/>
    <w:rsid w:val="002C3D73"/>
    <w:rsid w:val="002C4C84"/>
    <w:rsid w:val="002C4D5C"/>
    <w:rsid w:val="002C54D3"/>
    <w:rsid w:val="002C5647"/>
    <w:rsid w:val="002C64B5"/>
    <w:rsid w:val="002C7B5C"/>
    <w:rsid w:val="002D0099"/>
    <w:rsid w:val="002D0A4C"/>
    <w:rsid w:val="002D2052"/>
    <w:rsid w:val="002D21A8"/>
    <w:rsid w:val="002D2804"/>
    <w:rsid w:val="002D3187"/>
    <w:rsid w:val="002D5328"/>
    <w:rsid w:val="002D55B7"/>
    <w:rsid w:val="002D7872"/>
    <w:rsid w:val="002E026F"/>
    <w:rsid w:val="002E4139"/>
    <w:rsid w:val="002E49AB"/>
    <w:rsid w:val="002E4B7C"/>
    <w:rsid w:val="002E5069"/>
    <w:rsid w:val="002E65FF"/>
    <w:rsid w:val="002E796C"/>
    <w:rsid w:val="002F0188"/>
    <w:rsid w:val="002F0215"/>
    <w:rsid w:val="002F12B8"/>
    <w:rsid w:val="002F1307"/>
    <w:rsid w:val="002F3745"/>
    <w:rsid w:val="002F43E9"/>
    <w:rsid w:val="002F72D3"/>
    <w:rsid w:val="002F7521"/>
    <w:rsid w:val="003016CC"/>
    <w:rsid w:val="003035EC"/>
    <w:rsid w:val="00306E29"/>
    <w:rsid w:val="00310176"/>
    <w:rsid w:val="003104EE"/>
    <w:rsid w:val="00310A29"/>
    <w:rsid w:val="00310CD9"/>
    <w:rsid w:val="00312212"/>
    <w:rsid w:val="00312236"/>
    <w:rsid w:val="0031229A"/>
    <w:rsid w:val="00313494"/>
    <w:rsid w:val="00314FD8"/>
    <w:rsid w:val="00315FE3"/>
    <w:rsid w:val="003217B7"/>
    <w:rsid w:val="0032269E"/>
    <w:rsid w:val="003243E7"/>
    <w:rsid w:val="00324482"/>
    <w:rsid w:val="00325005"/>
    <w:rsid w:val="00325258"/>
    <w:rsid w:val="0032606E"/>
    <w:rsid w:val="00326B53"/>
    <w:rsid w:val="00330BD3"/>
    <w:rsid w:val="00332139"/>
    <w:rsid w:val="003355F4"/>
    <w:rsid w:val="0033634D"/>
    <w:rsid w:val="003373CA"/>
    <w:rsid w:val="003402D9"/>
    <w:rsid w:val="00340C71"/>
    <w:rsid w:val="003420E1"/>
    <w:rsid w:val="00342B55"/>
    <w:rsid w:val="00343CCC"/>
    <w:rsid w:val="00344AB8"/>
    <w:rsid w:val="00345C28"/>
    <w:rsid w:val="00345D1D"/>
    <w:rsid w:val="00346A30"/>
    <w:rsid w:val="003478D5"/>
    <w:rsid w:val="003502C1"/>
    <w:rsid w:val="00350E28"/>
    <w:rsid w:val="00350E7A"/>
    <w:rsid w:val="00350FA8"/>
    <w:rsid w:val="003515AC"/>
    <w:rsid w:val="003516CA"/>
    <w:rsid w:val="00352A33"/>
    <w:rsid w:val="00354224"/>
    <w:rsid w:val="00354393"/>
    <w:rsid w:val="0035578D"/>
    <w:rsid w:val="003559AC"/>
    <w:rsid w:val="0035610C"/>
    <w:rsid w:val="00357C2D"/>
    <w:rsid w:val="00357E83"/>
    <w:rsid w:val="00360170"/>
    <w:rsid w:val="003625B2"/>
    <w:rsid w:val="00364933"/>
    <w:rsid w:val="00364C6C"/>
    <w:rsid w:val="00365730"/>
    <w:rsid w:val="00365ABC"/>
    <w:rsid w:val="003665D6"/>
    <w:rsid w:val="00367417"/>
    <w:rsid w:val="0036791C"/>
    <w:rsid w:val="00367F94"/>
    <w:rsid w:val="0036A425"/>
    <w:rsid w:val="003701A1"/>
    <w:rsid w:val="00371C30"/>
    <w:rsid w:val="00372471"/>
    <w:rsid w:val="00373643"/>
    <w:rsid w:val="00373954"/>
    <w:rsid w:val="00374BAB"/>
    <w:rsid w:val="003759F4"/>
    <w:rsid w:val="00376042"/>
    <w:rsid w:val="0037616B"/>
    <w:rsid w:val="00376ED5"/>
    <w:rsid w:val="00377157"/>
    <w:rsid w:val="003771DC"/>
    <w:rsid w:val="00383025"/>
    <w:rsid w:val="00384381"/>
    <w:rsid w:val="00385A11"/>
    <w:rsid w:val="00385D0B"/>
    <w:rsid w:val="00386499"/>
    <w:rsid w:val="003864BA"/>
    <w:rsid w:val="00386E9E"/>
    <w:rsid w:val="003875B4"/>
    <w:rsid w:val="00390A22"/>
    <w:rsid w:val="003917EE"/>
    <w:rsid w:val="00391CAF"/>
    <w:rsid w:val="00393BA2"/>
    <w:rsid w:val="00395FFE"/>
    <w:rsid w:val="003A0038"/>
    <w:rsid w:val="003A19C2"/>
    <w:rsid w:val="003A1A99"/>
    <w:rsid w:val="003A2311"/>
    <w:rsid w:val="003A263C"/>
    <w:rsid w:val="003A2FE3"/>
    <w:rsid w:val="003A3498"/>
    <w:rsid w:val="003A40C1"/>
    <w:rsid w:val="003A46EF"/>
    <w:rsid w:val="003A4815"/>
    <w:rsid w:val="003A75E0"/>
    <w:rsid w:val="003B04A2"/>
    <w:rsid w:val="003B086C"/>
    <w:rsid w:val="003B104B"/>
    <w:rsid w:val="003B1061"/>
    <w:rsid w:val="003B113B"/>
    <w:rsid w:val="003B1518"/>
    <w:rsid w:val="003B5ADA"/>
    <w:rsid w:val="003C0AD7"/>
    <w:rsid w:val="003C27D8"/>
    <w:rsid w:val="003C32B4"/>
    <w:rsid w:val="003C3379"/>
    <w:rsid w:val="003C3589"/>
    <w:rsid w:val="003C3789"/>
    <w:rsid w:val="003C3D84"/>
    <w:rsid w:val="003C4568"/>
    <w:rsid w:val="003C4865"/>
    <w:rsid w:val="003C4A38"/>
    <w:rsid w:val="003C591E"/>
    <w:rsid w:val="003C7805"/>
    <w:rsid w:val="003C7CAC"/>
    <w:rsid w:val="003C7EFC"/>
    <w:rsid w:val="003D04F3"/>
    <w:rsid w:val="003D1C29"/>
    <w:rsid w:val="003D273F"/>
    <w:rsid w:val="003D2D4B"/>
    <w:rsid w:val="003D3069"/>
    <w:rsid w:val="003D47B9"/>
    <w:rsid w:val="003D49FF"/>
    <w:rsid w:val="003D622A"/>
    <w:rsid w:val="003E0134"/>
    <w:rsid w:val="003E0AD6"/>
    <w:rsid w:val="003E1353"/>
    <w:rsid w:val="003E1A47"/>
    <w:rsid w:val="003E2997"/>
    <w:rsid w:val="003E2C5F"/>
    <w:rsid w:val="003E44FD"/>
    <w:rsid w:val="003E4623"/>
    <w:rsid w:val="003E4842"/>
    <w:rsid w:val="003E4A1D"/>
    <w:rsid w:val="003E549C"/>
    <w:rsid w:val="003E616D"/>
    <w:rsid w:val="003E6431"/>
    <w:rsid w:val="003E65FB"/>
    <w:rsid w:val="003E6F0B"/>
    <w:rsid w:val="003E745F"/>
    <w:rsid w:val="003F0D0D"/>
    <w:rsid w:val="003F0D3A"/>
    <w:rsid w:val="003F0D4F"/>
    <w:rsid w:val="003F0F65"/>
    <w:rsid w:val="003F2359"/>
    <w:rsid w:val="003F3E74"/>
    <w:rsid w:val="003F5D97"/>
    <w:rsid w:val="003F5ED6"/>
    <w:rsid w:val="003F6E01"/>
    <w:rsid w:val="004000CE"/>
    <w:rsid w:val="00401071"/>
    <w:rsid w:val="00401FFE"/>
    <w:rsid w:val="0040248F"/>
    <w:rsid w:val="00403A58"/>
    <w:rsid w:val="0040400A"/>
    <w:rsid w:val="00404202"/>
    <w:rsid w:val="00404CD0"/>
    <w:rsid w:val="0040552A"/>
    <w:rsid w:val="004100D3"/>
    <w:rsid w:val="004101B5"/>
    <w:rsid w:val="004102D7"/>
    <w:rsid w:val="00410ACC"/>
    <w:rsid w:val="00411C1A"/>
    <w:rsid w:val="00412106"/>
    <w:rsid w:val="00412E90"/>
    <w:rsid w:val="00415C73"/>
    <w:rsid w:val="0041668A"/>
    <w:rsid w:val="00420151"/>
    <w:rsid w:val="004203DC"/>
    <w:rsid w:val="004225C9"/>
    <w:rsid w:val="00422C79"/>
    <w:rsid w:val="00423299"/>
    <w:rsid w:val="004239FF"/>
    <w:rsid w:val="00423AD4"/>
    <w:rsid w:val="00423E5E"/>
    <w:rsid w:val="004250E5"/>
    <w:rsid w:val="00426D1E"/>
    <w:rsid w:val="00431A81"/>
    <w:rsid w:val="00433668"/>
    <w:rsid w:val="00434F28"/>
    <w:rsid w:val="00436C66"/>
    <w:rsid w:val="00437F9F"/>
    <w:rsid w:val="00440C91"/>
    <w:rsid w:val="00441A9F"/>
    <w:rsid w:val="00441BBE"/>
    <w:rsid w:val="0044266A"/>
    <w:rsid w:val="00442A29"/>
    <w:rsid w:val="0044313A"/>
    <w:rsid w:val="00443D46"/>
    <w:rsid w:val="0044467A"/>
    <w:rsid w:val="00444744"/>
    <w:rsid w:val="00444A61"/>
    <w:rsid w:val="00444C1B"/>
    <w:rsid w:val="00447879"/>
    <w:rsid w:val="0044787C"/>
    <w:rsid w:val="00447B45"/>
    <w:rsid w:val="0044EB67"/>
    <w:rsid w:val="00450228"/>
    <w:rsid w:val="004517E3"/>
    <w:rsid w:val="00452445"/>
    <w:rsid w:val="0045253D"/>
    <w:rsid w:val="0045331A"/>
    <w:rsid w:val="00454E1B"/>
    <w:rsid w:val="0045574E"/>
    <w:rsid w:val="004575BD"/>
    <w:rsid w:val="00457889"/>
    <w:rsid w:val="00460196"/>
    <w:rsid w:val="004610CD"/>
    <w:rsid w:val="00461628"/>
    <w:rsid w:val="00461BBF"/>
    <w:rsid w:val="00461FFD"/>
    <w:rsid w:val="00462BDE"/>
    <w:rsid w:val="004637B9"/>
    <w:rsid w:val="00463C16"/>
    <w:rsid w:val="0046505A"/>
    <w:rsid w:val="004653BF"/>
    <w:rsid w:val="00465E50"/>
    <w:rsid w:val="004718CC"/>
    <w:rsid w:val="0047284C"/>
    <w:rsid w:val="00472DA7"/>
    <w:rsid w:val="004730A3"/>
    <w:rsid w:val="004746AB"/>
    <w:rsid w:val="00474731"/>
    <w:rsid w:val="00474E88"/>
    <w:rsid w:val="00476587"/>
    <w:rsid w:val="004768E0"/>
    <w:rsid w:val="00477AC2"/>
    <w:rsid w:val="00477DE9"/>
    <w:rsid w:val="0047BDB7"/>
    <w:rsid w:val="004818BF"/>
    <w:rsid w:val="00482940"/>
    <w:rsid w:val="00483109"/>
    <w:rsid w:val="004835A8"/>
    <w:rsid w:val="00483E65"/>
    <w:rsid w:val="004842E6"/>
    <w:rsid w:val="00484310"/>
    <w:rsid w:val="0048489C"/>
    <w:rsid w:val="00484A68"/>
    <w:rsid w:val="00484D9E"/>
    <w:rsid w:val="004853D1"/>
    <w:rsid w:val="004867E8"/>
    <w:rsid w:val="00487A33"/>
    <w:rsid w:val="004909A0"/>
    <w:rsid w:val="004929B8"/>
    <w:rsid w:val="004929E0"/>
    <w:rsid w:val="00493174"/>
    <w:rsid w:val="00494AB1"/>
    <w:rsid w:val="00494D76"/>
    <w:rsid w:val="00496A75"/>
    <w:rsid w:val="00497A97"/>
    <w:rsid w:val="004A3889"/>
    <w:rsid w:val="004A3DDB"/>
    <w:rsid w:val="004A47B4"/>
    <w:rsid w:val="004A4DC2"/>
    <w:rsid w:val="004A5E05"/>
    <w:rsid w:val="004A6EBF"/>
    <w:rsid w:val="004A7DB9"/>
    <w:rsid w:val="004B018C"/>
    <w:rsid w:val="004B3677"/>
    <w:rsid w:val="004B4B16"/>
    <w:rsid w:val="004B4FD5"/>
    <w:rsid w:val="004B60C1"/>
    <w:rsid w:val="004B7D15"/>
    <w:rsid w:val="004C04F9"/>
    <w:rsid w:val="004C0E70"/>
    <w:rsid w:val="004C2D26"/>
    <w:rsid w:val="004C44C9"/>
    <w:rsid w:val="004C49FD"/>
    <w:rsid w:val="004C4AE2"/>
    <w:rsid w:val="004C52D6"/>
    <w:rsid w:val="004C7217"/>
    <w:rsid w:val="004C7BD4"/>
    <w:rsid w:val="004C7F6E"/>
    <w:rsid w:val="004D117A"/>
    <w:rsid w:val="004D16CE"/>
    <w:rsid w:val="004D1B4F"/>
    <w:rsid w:val="004D34E9"/>
    <w:rsid w:val="004D43CE"/>
    <w:rsid w:val="004D514F"/>
    <w:rsid w:val="004D53DB"/>
    <w:rsid w:val="004D5C3F"/>
    <w:rsid w:val="004D6D8C"/>
    <w:rsid w:val="004E02A4"/>
    <w:rsid w:val="004E0514"/>
    <w:rsid w:val="004E05DC"/>
    <w:rsid w:val="004E0752"/>
    <w:rsid w:val="004E0ADF"/>
    <w:rsid w:val="004E1437"/>
    <w:rsid w:val="004E21C6"/>
    <w:rsid w:val="004E2320"/>
    <w:rsid w:val="004E3826"/>
    <w:rsid w:val="004E3EBC"/>
    <w:rsid w:val="004E46C2"/>
    <w:rsid w:val="004E4CF8"/>
    <w:rsid w:val="004E5329"/>
    <w:rsid w:val="004E78E9"/>
    <w:rsid w:val="004E86C9"/>
    <w:rsid w:val="004F007B"/>
    <w:rsid w:val="004F0B07"/>
    <w:rsid w:val="004F0EF9"/>
    <w:rsid w:val="004F164F"/>
    <w:rsid w:val="004F16B9"/>
    <w:rsid w:val="004F1C18"/>
    <w:rsid w:val="004F4A2B"/>
    <w:rsid w:val="004F4B7B"/>
    <w:rsid w:val="004F53BD"/>
    <w:rsid w:val="004F543B"/>
    <w:rsid w:val="004F558B"/>
    <w:rsid w:val="004F6161"/>
    <w:rsid w:val="004F7A66"/>
    <w:rsid w:val="00500525"/>
    <w:rsid w:val="005033A9"/>
    <w:rsid w:val="00504087"/>
    <w:rsid w:val="00504941"/>
    <w:rsid w:val="00506A17"/>
    <w:rsid w:val="00506B47"/>
    <w:rsid w:val="005072B1"/>
    <w:rsid w:val="005076A9"/>
    <w:rsid w:val="00510095"/>
    <w:rsid w:val="0051079D"/>
    <w:rsid w:val="0051155F"/>
    <w:rsid w:val="0051259C"/>
    <w:rsid w:val="005149EE"/>
    <w:rsid w:val="00515EAA"/>
    <w:rsid w:val="005169A3"/>
    <w:rsid w:val="0051707B"/>
    <w:rsid w:val="00521F96"/>
    <w:rsid w:val="00523021"/>
    <w:rsid w:val="00523C3C"/>
    <w:rsid w:val="0052419A"/>
    <w:rsid w:val="0052481F"/>
    <w:rsid w:val="0052510A"/>
    <w:rsid w:val="0052628B"/>
    <w:rsid w:val="005308E5"/>
    <w:rsid w:val="00530C96"/>
    <w:rsid w:val="00531175"/>
    <w:rsid w:val="0053120D"/>
    <w:rsid w:val="00533446"/>
    <w:rsid w:val="005334DF"/>
    <w:rsid w:val="0053502D"/>
    <w:rsid w:val="00535629"/>
    <w:rsid w:val="00535978"/>
    <w:rsid w:val="00536876"/>
    <w:rsid w:val="00536CEE"/>
    <w:rsid w:val="00540D38"/>
    <w:rsid w:val="005428D8"/>
    <w:rsid w:val="005442FE"/>
    <w:rsid w:val="00545B94"/>
    <w:rsid w:val="00546586"/>
    <w:rsid w:val="00546E63"/>
    <w:rsid w:val="00547604"/>
    <w:rsid w:val="005518A8"/>
    <w:rsid w:val="00552285"/>
    <w:rsid w:val="0055240E"/>
    <w:rsid w:val="00552993"/>
    <w:rsid w:val="005536A3"/>
    <w:rsid w:val="0055423F"/>
    <w:rsid w:val="0055456F"/>
    <w:rsid w:val="00554A3E"/>
    <w:rsid w:val="005565CC"/>
    <w:rsid w:val="00556FE6"/>
    <w:rsid w:val="005573DE"/>
    <w:rsid w:val="0055769C"/>
    <w:rsid w:val="0056094E"/>
    <w:rsid w:val="00561DA8"/>
    <w:rsid w:val="00561F6A"/>
    <w:rsid w:val="00561FAF"/>
    <w:rsid w:val="00562115"/>
    <w:rsid w:val="00562995"/>
    <w:rsid w:val="00563910"/>
    <w:rsid w:val="00563ADE"/>
    <w:rsid w:val="00564672"/>
    <w:rsid w:val="00566955"/>
    <w:rsid w:val="00566AFA"/>
    <w:rsid w:val="005701F8"/>
    <w:rsid w:val="005731E9"/>
    <w:rsid w:val="00574735"/>
    <w:rsid w:val="00574983"/>
    <w:rsid w:val="00575085"/>
    <w:rsid w:val="00576ED5"/>
    <w:rsid w:val="00580105"/>
    <w:rsid w:val="00580C3D"/>
    <w:rsid w:val="0058148E"/>
    <w:rsid w:val="00581687"/>
    <w:rsid w:val="00581DEF"/>
    <w:rsid w:val="0058264E"/>
    <w:rsid w:val="00582727"/>
    <w:rsid w:val="00582936"/>
    <w:rsid w:val="00582EA8"/>
    <w:rsid w:val="00584683"/>
    <w:rsid w:val="00584802"/>
    <w:rsid w:val="00584F64"/>
    <w:rsid w:val="00585472"/>
    <w:rsid w:val="005873E8"/>
    <w:rsid w:val="00587715"/>
    <w:rsid w:val="00587B8F"/>
    <w:rsid w:val="00590653"/>
    <w:rsid w:val="00590EFF"/>
    <w:rsid w:val="00591B5B"/>
    <w:rsid w:val="00594855"/>
    <w:rsid w:val="005955B2"/>
    <w:rsid w:val="0059598B"/>
    <w:rsid w:val="005966E4"/>
    <w:rsid w:val="005968B6"/>
    <w:rsid w:val="00596BB0"/>
    <w:rsid w:val="00596DA9"/>
    <w:rsid w:val="00596FC2"/>
    <w:rsid w:val="005976CF"/>
    <w:rsid w:val="00597A95"/>
    <w:rsid w:val="005A10AA"/>
    <w:rsid w:val="005A1355"/>
    <w:rsid w:val="005A1703"/>
    <w:rsid w:val="005A2807"/>
    <w:rsid w:val="005A28E5"/>
    <w:rsid w:val="005A35ED"/>
    <w:rsid w:val="005A3641"/>
    <w:rsid w:val="005A48C7"/>
    <w:rsid w:val="005A4A00"/>
    <w:rsid w:val="005A5D68"/>
    <w:rsid w:val="005A63A1"/>
    <w:rsid w:val="005A7248"/>
    <w:rsid w:val="005A7B81"/>
    <w:rsid w:val="005A8063"/>
    <w:rsid w:val="005B0920"/>
    <w:rsid w:val="005B15EB"/>
    <w:rsid w:val="005B1B12"/>
    <w:rsid w:val="005B1F58"/>
    <w:rsid w:val="005B2DE4"/>
    <w:rsid w:val="005B686D"/>
    <w:rsid w:val="005B6B49"/>
    <w:rsid w:val="005B767B"/>
    <w:rsid w:val="005C0EA6"/>
    <w:rsid w:val="005C1823"/>
    <w:rsid w:val="005C369B"/>
    <w:rsid w:val="005C398B"/>
    <w:rsid w:val="005C491E"/>
    <w:rsid w:val="005C4AAE"/>
    <w:rsid w:val="005C5CAA"/>
    <w:rsid w:val="005C6066"/>
    <w:rsid w:val="005C76EF"/>
    <w:rsid w:val="005C7BE3"/>
    <w:rsid w:val="005C7F81"/>
    <w:rsid w:val="005CAAB1"/>
    <w:rsid w:val="005D010E"/>
    <w:rsid w:val="005D0CC1"/>
    <w:rsid w:val="005D0FBA"/>
    <w:rsid w:val="005D17FB"/>
    <w:rsid w:val="005D2BF9"/>
    <w:rsid w:val="005D2E30"/>
    <w:rsid w:val="005D2E71"/>
    <w:rsid w:val="005D2F7A"/>
    <w:rsid w:val="005D3752"/>
    <w:rsid w:val="005D3CC5"/>
    <w:rsid w:val="005D3E2D"/>
    <w:rsid w:val="005D4911"/>
    <w:rsid w:val="005D49AD"/>
    <w:rsid w:val="005D5817"/>
    <w:rsid w:val="005D6C6F"/>
    <w:rsid w:val="005E04DB"/>
    <w:rsid w:val="005E20B9"/>
    <w:rsid w:val="005E2808"/>
    <w:rsid w:val="005E2C54"/>
    <w:rsid w:val="005E2E43"/>
    <w:rsid w:val="005E2ECE"/>
    <w:rsid w:val="005E3804"/>
    <w:rsid w:val="005E4132"/>
    <w:rsid w:val="005E4193"/>
    <w:rsid w:val="005E5B15"/>
    <w:rsid w:val="005E5D8E"/>
    <w:rsid w:val="005E6425"/>
    <w:rsid w:val="005E7E91"/>
    <w:rsid w:val="005ED528"/>
    <w:rsid w:val="005F0273"/>
    <w:rsid w:val="005F3432"/>
    <w:rsid w:val="005F4D78"/>
    <w:rsid w:val="005F4FDF"/>
    <w:rsid w:val="005F7291"/>
    <w:rsid w:val="005F774C"/>
    <w:rsid w:val="005F7C22"/>
    <w:rsid w:val="00600011"/>
    <w:rsid w:val="00600441"/>
    <w:rsid w:val="00600734"/>
    <w:rsid w:val="0060109D"/>
    <w:rsid w:val="00601573"/>
    <w:rsid w:val="0060193E"/>
    <w:rsid w:val="00601A66"/>
    <w:rsid w:val="00603A1A"/>
    <w:rsid w:val="00603ED7"/>
    <w:rsid w:val="0060435A"/>
    <w:rsid w:val="006053BB"/>
    <w:rsid w:val="00605F2D"/>
    <w:rsid w:val="006069E7"/>
    <w:rsid w:val="00606B11"/>
    <w:rsid w:val="0060D040"/>
    <w:rsid w:val="006125F7"/>
    <w:rsid w:val="00612FD2"/>
    <w:rsid w:val="00613304"/>
    <w:rsid w:val="00614240"/>
    <w:rsid w:val="00614F1B"/>
    <w:rsid w:val="00615C00"/>
    <w:rsid w:val="00615F54"/>
    <w:rsid w:val="0061662C"/>
    <w:rsid w:val="00616E3B"/>
    <w:rsid w:val="00617599"/>
    <w:rsid w:val="00617BE3"/>
    <w:rsid w:val="00620E2B"/>
    <w:rsid w:val="006217B3"/>
    <w:rsid w:val="00621D3C"/>
    <w:rsid w:val="00621D6D"/>
    <w:rsid w:val="00622261"/>
    <w:rsid w:val="006244A2"/>
    <w:rsid w:val="00625F99"/>
    <w:rsid w:val="00626FBB"/>
    <w:rsid w:val="0063396C"/>
    <w:rsid w:val="00635501"/>
    <w:rsid w:val="00637C34"/>
    <w:rsid w:val="0064033B"/>
    <w:rsid w:val="006409B8"/>
    <w:rsid w:val="006433ED"/>
    <w:rsid w:val="00644D35"/>
    <w:rsid w:val="00645D89"/>
    <w:rsid w:val="00646B02"/>
    <w:rsid w:val="00647146"/>
    <w:rsid w:val="0064747F"/>
    <w:rsid w:val="006506FF"/>
    <w:rsid w:val="0065170B"/>
    <w:rsid w:val="00652459"/>
    <w:rsid w:val="0065284E"/>
    <w:rsid w:val="006532EE"/>
    <w:rsid w:val="0065429B"/>
    <w:rsid w:val="00654B24"/>
    <w:rsid w:val="00654E63"/>
    <w:rsid w:val="00655B39"/>
    <w:rsid w:val="0065625B"/>
    <w:rsid w:val="0065666B"/>
    <w:rsid w:val="00656AD8"/>
    <w:rsid w:val="00662E58"/>
    <w:rsid w:val="00663426"/>
    <w:rsid w:val="00663A54"/>
    <w:rsid w:val="006649A6"/>
    <w:rsid w:val="00667254"/>
    <w:rsid w:val="00667D3A"/>
    <w:rsid w:val="00670D96"/>
    <w:rsid w:val="00670E2F"/>
    <w:rsid w:val="00670F0B"/>
    <w:rsid w:val="00671295"/>
    <w:rsid w:val="00671AAA"/>
    <w:rsid w:val="00671DE2"/>
    <w:rsid w:val="00672057"/>
    <w:rsid w:val="0067281A"/>
    <w:rsid w:val="00673313"/>
    <w:rsid w:val="0067789C"/>
    <w:rsid w:val="00677E8E"/>
    <w:rsid w:val="00677F01"/>
    <w:rsid w:val="006792F7"/>
    <w:rsid w:val="00680675"/>
    <w:rsid w:val="00681C98"/>
    <w:rsid w:val="0068266F"/>
    <w:rsid w:val="00683A64"/>
    <w:rsid w:val="00683CCD"/>
    <w:rsid w:val="00686429"/>
    <w:rsid w:val="0068654B"/>
    <w:rsid w:val="006870B6"/>
    <w:rsid w:val="006872F1"/>
    <w:rsid w:val="0068791D"/>
    <w:rsid w:val="00687D14"/>
    <w:rsid w:val="006926BF"/>
    <w:rsid w:val="00693A00"/>
    <w:rsid w:val="00694CFD"/>
    <w:rsid w:val="00695885"/>
    <w:rsid w:val="00695BA5"/>
    <w:rsid w:val="006971A7"/>
    <w:rsid w:val="006974CA"/>
    <w:rsid w:val="00697CFB"/>
    <w:rsid w:val="006A0692"/>
    <w:rsid w:val="006A06AC"/>
    <w:rsid w:val="006A10DE"/>
    <w:rsid w:val="006A1460"/>
    <w:rsid w:val="006A1D61"/>
    <w:rsid w:val="006A2B6E"/>
    <w:rsid w:val="006A2BBB"/>
    <w:rsid w:val="006A4DF3"/>
    <w:rsid w:val="006A5B46"/>
    <w:rsid w:val="006A5F01"/>
    <w:rsid w:val="006A6968"/>
    <w:rsid w:val="006B184B"/>
    <w:rsid w:val="006B1DEB"/>
    <w:rsid w:val="006B30C6"/>
    <w:rsid w:val="006B338A"/>
    <w:rsid w:val="006B3D95"/>
    <w:rsid w:val="006B425F"/>
    <w:rsid w:val="006B4DAD"/>
    <w:rsid w:val="006B4FCC"/>
    <w:rsid w:val="006B5A58"/>
    <w:rsid w:val="006C09E3"/>
    <w:rsid w:val="006C0C2F"/>
    <w:rsid w:val="006C12D6"/>
    <w:rsid w:val="006C19F3"/>
    <w:rsid w:val="006C2891"/>
    <w:rsid w:val="006C3B71"/>
    <w:rsid w:val="006C3D95"/>
    <w:rsid w:val="006C4153"/>
    <w:rsid w:val="006C4426"/>
    <w:rsid w:val="006C552F"/>
    <w:rsid w:val="006C6112"/>
    <w:rsid w:val="006C6EC6"/>
    <w:rsid w:val="006CFC99"/>
    <w:rsid w:val="006D39C3"/>
    <w:rsid w:val="006D4245"/>
    <w:rsid w:val="006D4B89"/>
    <w:rsid w:val="006D512F"/>
    <w:rsid w:val="006D6EB8"/>
    <w:rsid w:val="006D7781"/>
    <w:rsid w:val="006E0A24"/>
    <w:rsid w:val="006E1F29"/>
    <w:rsid w:val="006E2DED"/>
    <w:rsid w:val="006E3150"/>
    <w:rsid w:val="006E3218"/>
    <w:rsid w:val="006E3722"/>
    <w:rsid w:val="006E4783"/>
    <w:rsid w:val="006E4B6F"/>
    <w:rsid w:val="006E5E6A"/>
    <w:rsid w:val="006E681C"/>
    <w:rsid w:val="006E6B70"/>
    <w:rsid w:val="006E7277"/>
    <w:rsid w:val="006E7B9F"/>
    <w:rsid w:val="006E7CCF"/>
    <w:rsid w:val="006F077C"/>
    <w:rsid w:val="006F1739"/>
    <w:rsid w:val="006F1EB0"/>
    <w:rsid w:val="006F2283"/>
    <w:rsid w:val="006F2E19"/>
    <w:rsid w:val="006F3626"/>
    <w:rsid w:val="006F757E"/>
    <w:rsid w:val="00701260"/>
    <w:rsid w:val="0070191A"/>
    <w:rsid w:val="0070199B"/>
    <w:rsid w:val="00703696"/>
    <w:rsid w:val="00703F5B"/>
    <w:rsid w:val="0070476C"/>
    <w:rsid w:val="00705B3B"/>
    <w:rsid w:val="00706740"/>
    <w:rsid w:val="007101B5"/>
    <w:rsid w:val="007105A6"/>
    <w:rsid w:val="007110B5"/>
    <w:rsid w:val="007120D3"/>
    <w:rsid w:val="00712BA9"/>
    <w:rsid w:val="0071385B"/>
    <w:rsid w:val="00713872"/>
    <w:rsid w:val="00714B15"/>
    <w:rsid w:val="00715083"/>
    <w:rsid w:val="007158A5"/>
    <w:rsid w:val="00715EA3"/>
    <w:rsid w:val="00716975"/>
    <w:rsid w:val="0071ED59"/>
    <w:rsid w:val="00721699"/>
    <w:rsid w:val="0072286F"/>
    <w:rsid w:val="00722FD3"/>
    <w:rsid w:val="007239F5"/>
    <w:rsid w:val="00724E59"/>
    <w:rsid w:val="00726D1E"/>
    <w:rsid w:val="00726F18"/>
    <w:rsid w:val="007310C5"/>
    <w:rsid w:val="00733842"/>
    <w:rsid w:val="007349E0"/>
    <w:rsid w:val="007352CD"/>
    <w:rsid w:val="007352F7"/>
    <w:rsid w:val="0073696B"/>
    <w:rsid w:val="00736DD6"/>
    <w:rsid w:val="00737F4E"/>
    <w:rsid w:val="00740BFC"/>
    <w:rsid w:val="00740CFD"/>
    <w:rsid w:val="0074115E"/>
    <w:rsid w:val="007432F7"/>
    <w:rsid w:val="0074457B"/>
    <w:rsid w:val="007463A9"/>
    <w:rsid w:val="007467F3"/>
    <w:rsid w:val="00746CB0"/>
    <w:rsid w:val="00746EFA"/>
    <w:rsid w:val="007472C4"/>
    <w:rsid w:val="007504BE"/>
    <w:rsid w:val="00751C99"/>
    <w:rsid w:val="00752D6D"/>
    <w:rsid w:val="00752FEB"/>
    <w:rsid w:val="0075384B"/>
    <w:rsid w:val="007566E2"/>
    <w:rsid w:val="00760D67"/>
    <w:rsid w:val="00760D86"/>
    <w:rsid w:val="007612CE"/>
    <w:rsid w:val="00761870"/>
    <w:rsid w:val="007627DC"/>
    <w:rsid w:val="00762BFE"/>
    <w:rsid w:val="00763676"/>
    <w:rsid w:val="007642E8"/>
    <w:rsid w:val="00767E63"/>
    <w:rsid w:val="00769E93"/>
    <w:rsid w:val="0077236A"/>
    <w:rsid w:val="00774E57"/>
    <w:rsid w:val="00775FD7"/>
    <w:rsid w:val="00781AC0"/>
    <w:rsid w:val="00781BF9"/>
    <w:rsid w:val="00782883"/>
    <w:rsid w:val="0078369F"/>
    <w:rsid w:val="00783A8A"/>
    <w:rsid w:val="00783C21"/>
    <w:rsid w:val="00784546"/>
    <w:rsid w:val="0078519A"/>
    <w:rsid w:val="00785B3C"/>
    <w:rsid w:val="00785B5E"/>
    <w:rsid w:val="00786640"/>
    <w:rsid w:val="00790C33"/>
    <w:rsid w:val="007914B8"/>
    <w:rsid w:val="00792050"/>
    <w:rsid w:val="00792A57"/>
    <w:rsid w:val="0079306F"/>
    <w:rsid w:val="00795C9D"/>
    <w:rsid w:val="00796DA8"/>
    <w:rsid w:val="00797A20"/>
    <w:rsid w:val="00797A47"/>
    <w:rsid w:val="00797A7D"/>
    <w:rsid w:val="00797F17"/>
    <w:rsid w:val="00797F9E"/>
    <w:rsid w:val="007A0BF0"/>
    <w:rsid w:val="007A0CC8"/>
    <w:rsid w:val="007A1764"/>
    <w:rsid w:val="007A1771"/>
    <w:rsid w:val="007A321C"/>
    <w:rsid w:val="007A35F5"/>
    <w:rsid w:val="007A3C96"/>
    <w:rsid w:val="007A4217"/>
    <w:rsid w:val="007A4489"/>
    <w:rsid w:val="007A68B4"/>
    <w:rsid w:val="007A6D01"/>
    <w:rsid w:val="007A7CEA"/>
    <w:rsid w:val="007B0009"/>
    <w:rsid w:val="007B0998"/>
    <w:rsid w:val="007B1771"/>
    <w:rsid w:val="007B1942"/>
    <w:rsid w:val="007B1D15"/>
    <w:rsid w:val="007B37C5"/>
    <w:rsid w:val="007B3D85"/>
    <w:rsid w:val="007B3DDE"/>
    <w:rsid w:val="007B64DD"/>
    <w:rsid w:val="007B65DC"/>
    <w:rsid w:val="007B6CC1"/>
    <w:rsid w:val="007B72B0"/>
    <w:rsid w:val="007B75CD"/>
    <w:rsid w:val="007C0809"/>
    <w:rsid w:val="007C10DF"/>
    <w:rsid w:val="007C2C43"/>
    <w:rsid w:val="007C31E3"/>
    <w:rsid w:val="007C4F8E"/>
    <w:rsid w:val="007C53E7"/>
    <w:rsid w:val="007C5E5D"/>
    <w:rsid w:val="007C61DD"/>
    <w:rsid w:val="007C672A"/>
    <w:rsid w:val="007C7FEE"/>
    <w:rsid w:val="007D081B"/>
    <w:rsid w:val="007D11C8"/>
    <w:rsid w:val="007D1C58"/>
    <w:rsid w:val="007D336B"/>
    <w:rsid w:val="007D4A7D"/>
    <w:rsid w:val="007D5925"/>
    <w:rsid w:val="007D5C75"/>
    <w:rsid w:val="007D6A33"/>
    <w:rsid w:val="007E118C"/>
    <w:rsid w:val="007E185C"/>
    <w:rsid w:val="007E7213"/>
    <w:rsid w:val="007E7871"/>
    <w:rsid w:val="007E7EEB"/>
    <w:rsid w:val="007F02D7"/>
    <w:rsid w:val="007F0503"/>
    <w:rsid w:val="007F0B0C"/>
    <w:rsid w:val="007F0CEC"/>
    <w:rsid w:val="007F1F9D"/>
    <w:rsid w:val="007F308F"/>
    <w:rsid w:val="007F363E"/>
    <w:rsid w:val="007F3D2B"/>
    <w:rsid w:val="007F52B0"/>
    <w:rsid w:val="007F5AC3"/>
    <w:rsid w:val="007F5B14"/>
    <w:rsid w:val="007F7E9A"/>
    <w:rsid w:val="007F7F0D"/>
    <w:rsid w:val="0080174C"/>
    <w:rsid w:val="00802435"/>
    <w:rsid w:val="00802730"/>
    <w:rsid w:val="00803238"/>
    <w:rsid w:val="0080327A"/>
    <w:rsid w:val="00803686"/>
    <w:rsid w:val="00803A27"/>
    <w:rsid w:val="00803D46"/>
    <w:rsid w:val="00803E06"/>
    <w:rsid w:val="00803F3E"/>
    <w:rsid w:val="00805CAD"/>
    <w:rsid w:val="0080792C"/>
    <w:rsid w:val="00807CE6"/>
    <w:rsid w:val="00810364"/>
    <w:rsid w:val="00811819"/>
    <w:rsid w:val="00812284"/>
    <w:rsid w:val="0081331F"/>
    <w:rsid w:val="00813FFA"/>
    <w:rsid w:val="0081517E"/>
    <w:rsid w:val="00815B4C"/>
    <w:rsid w:val="008164FE"/>
    <w:rsid w:val="0081659E"/>
    <w:rsid w:val="00816735"/>
    <w:rsid w:val="00817430"/>
    <w:rsid w:val="00821889"/>
    <w:rsid w:val="008223EA"/>
    <w:rsid w:val="00822643"/>
    <w:rsid w:val="0082307D"/>
    <w:rsid w:val="00823111"/>
    <w:rsid w:val="00823F1C"/>
    <w:rsid w:val="00824B77"/>
    <w:rsid w:val="008253C6"/>
    <w:rsid w:val="00825F60"/>
    <w:rsid w:val="00826647"/>
    <w:rsid w:val="00831716"/>
    <w:rsid w:val="00833B63"/>
    <w:rsid w:val="00833CE5"/>
    <w:rsid w:val="008349BA"/>
    <w:rsid w:val="00834D3B"/>
    <w:rsid w:val="00835877"/>
    <w:rsid w:val="008372E0"/>
    <w:rsid w:val="00838522"/>
    <w:rsid w:val="008409BA"/>
    <w:rsid w:val="00840C07"/>
    <w:rsid w:val="00843383"/>
    <w:rsid w:val="0084344B"/>
    <w:rsid w:val="0084437A"/>
    <w:rsid w:val="00844482"/>
    <w:rsid w:val="00845376"/>
    <w:rsid w:val="00845715"/>
    <w:rsid w:val="00846443"/>
    <w:rsid w:val="00846AA1"/>
    <w:rsid w:val="00846F9D"/>
    <w:rsid w:val="00847B26"/>
    <w:rsid w:val="00847E4A"/>
    <w:rsid w:val="008515F0"/>
    <w:rsid w:val="00852170"/>
    <w:rsid w:val="0085437D"/>
    <w:rsid w:val="00855C75"/>
    <w:rsid w:val="00856B9D"/>
    <w:rsid w:val="008572AF"/>
    <w:rsid w:val="0086124F"/>
    <w:rsid w:val="008612FF"/>
    <w:rsid w:val="00861D36"/>
    <w:rsid w:val="00862570"/>
    <w:rsid w:val="008625D5"/>
    <w:rsid w:val="00865358"/>
    <w:rsid w:val="008658C1"/>
    <w:rsid w:val="008659A1"/>
    <w:rsid w:val="00870377"/>
    <w:rsid w:val="008726EC"/>
    <w:rsid w:val="00872B36"/>
    <w:rsid w:val="00873D85"/>
    <w:rsid w:val="008752DA"/>
    <w:rsid w:val="00875862"/>
    <w:rsid w:val="0087599A"/>
    <w:rsid w:val="00876386"/>
    <w:rsid w:val="008766C9"/>
    <w:rsid w:val="00880474"/>
    <w:rsid w:val="00880E21"/>
    <w:rsid w:val="00881CE3"/>
    <w:rsid w:val="008837C8"/>
    <w:rsid w:val="00884823"/>
    <w:rsid w:val="0088551F"/>
    <w:rsid w:val="00885C92"/>
    <w:rsid w:val="00885E34"/>
    <w:rsid w:val="00885FC9"/>
    <w:rsid w:val="00886948"/>
    <w:rsid w:val="00887CA8"/>
    <w:rsid w:val="00890E0B"/>
    <w:rsid w:val="00891FFE"/>
    <w:rsid w:val="0089232C"/>
    <w:rsid w:val="008934B7"/>
    <w:rsid w:val="0089419E"/>
    <w:rsid w:val="00894CBC"/>
    <w:rsid w:val="00895442"/>
    <w:rsid w:val="00897986"/>
    <w:rsid w:val="008A1E3A"/>
    <w:rsid w:val="008A2097"/>
    <w:rsid w:val="008A273B"/>
    <w:rsid w:val="008A2A0D"/>
    <w:rsid w:val="008A375E"/>
    <w:rsid w:val="008A51B0"/>
    <w:rsid w:val="008A573E"/>
    <w:rsid w:val="008A5D1E"/>
    <w:rsid w:val="008A617C"/>
    <w:rsid w:val="008A61FB"/>
    <w:rsid w:val="008A656B"/>
    <w:rsid w:val="008A71A3"/>
    <w:rsid w:val="008B1040"/>
    <w:rsid w:val="008B184C"/>
    <w:rsid w:val="008B1E84"/>
    <w:rsid w:val="008B1F0D"/>
    <w:rsid w:val="008B242D"/>
    <w:rsid w:val="008B285D"/>
    <w:rsid w:val="008B3C5D"/>
    <w:rsid w:val="008B4659"/>
    <w:rsid w:val="008B5BC5"/>
    <w:rsid w:val="008B6215"/>
    <w:rsid w:val="008C05DC"/>
    <w:rsid w:val="008C27F4"/>
    <w:rsid w:val="008C2A54"/>
    <w:rsid w:val="008C3866"/>
    <w:rsid w:val="008C3A34"/>
    <w:rsid w:val="008C3D7D"/>
    <w:rsid w:val="008C4A60"/>
    <w:rsid w:val="008C5712"/>
    <w:rsid w:val="008D0AA2"/>
    <w:rsid w:val="008D0CED"/>
    <w:rsid w:val="008D284E"/>
    <w:rsid w:val="008D31D7"/>
    <w:rsid w:val="008D330F"/>
    <w:rsid w:val="008D3C41"/>
    <w:rsid w:val="008D6367"/>
    <w:rsid w:val="008D6C66"/>
    <w:rsid w:val="008E1874"/>
    <w:rsid w:val="008E48F7"/>
    <w:rsid w:val="008E4AF1"/>
    <w:rsid w:val="008F0863"/>
    <w:rsid w:val="008F13A2"/>
    <w:rsid w:val="008F14F4"/>
    <w:rsid w:val="008F17F1"/>
    <w:rsid w:val="008F1D60"/>
    <w:rsid w:val="008F2F0E"/>
    <w:rsid w:val="008F5152"/>
    <w:rsid w:val="008F595C"/>
    <w:rsid w:val="008F7E28"/>
    <w:rsid w:val="009006E1"/>
    <w:rsid w:val="00900E15"/>
    <w:rsid w:val="0090149A"/>
    <w:rsid w:val="00901CCB"/>
    <w:rsid w:val="00906757"/>
    <w:rsid w:val="00906964"/>
    <w:rsid w:val="00907AE1"/>
    <w:rsid w:val="00910382"/>
    <w:rsid w:val="00910693"/>
    <w:rsid w:val="009128B6"/>
    <w:rsid w:val="00912E22"/>
    <w:rsid w:val="00912E54"/>
    <w:rsid w:val="00912FEC"/>
    <w:rsid w:val="00913317"/>
    <w:rsid w:val="00914720"/>
    <w:rsid w:val="00915577"/>
    <w:rsid w:val="009156C1"/>
    <w:rsid w:val="00917C9C"/>
    <w:rsid w:val="00920DEE"/>
    <w:rsid w:val="009250E4"/>
    <w:rsid w:val="0092556C"/>
    <w:rsid w:val="00925708"/>
    <w:rsid w:val="0092674E"/>
    <w:rsid w:val="00926FA4"/>
    <w:rsid w:val="0092761D"/>
    <w:rsid w:val="0092763B"/>
    <w:rsid w:val="00927D78"/>
    <w:rsid w:val="009319A8"/>
    <w:rsid w:val="0093489D"/>
    <w:rsid w:val="00936805"/>
    <w:rsid w:val="00937490"/>
    <w:rsid w:val="00940B8C"/>
    <w:rsid w:val="009416F0"/>
    <w:rsid w:val="00941848"/>
    <w:rsid w:val="009422D4"/>
    <w:rsid w:val="00942C97"/>
    <w:rsid w:val="009444BA"/>
    <w:rsid w:val="0094588B"/>
    <w:rsid w:val="00946D61"/>
    <w:rsid w:val="00947A54"/>
    <w:rsid w:val="00950C40"/>
    <w:rsid w:val="00950CA5"/>
    <w:rsid w:val="00951270"/>
    <w:rsid w:val="00951E9A"/>
    <w:rsid w:val="00953374"/>
    <w:rsid w:val="009540EE"/>
    <w:rsid w:val="009545B2"/>
    <w:rsid w:val="00957479"/>
    <w:rsid w:val="00962178"/>
    <w:rsid w:val="00963025"/>
    <w:rsid w:val="009667E0"/>
    <w:rsid w:val="009674D3"/>
    <w:rsid w:val="00967AE7"/>
    <w:rsid w:val="00972625"/>
    <w:rsid w:val="00974924"/>
    <w:rsid w:val="00974BEC"/>
    <w:rsid w:val="0097586E"/>
    <w:rsid w:val="00976037"/>
    <w:rsid w:val="00976CD6"/>
    <w:rsid w:val="00980134"/>
    <w:rsid w:val="009801CB"/>
    <w:rsid w:val="00980FB4"/>
    <w:rsid w:val="0098111F"/>
    <w:rsid w:val="00984DA2"/>
    <w:rsid w:val="00985708"/>
    <w:rsid w:val="00985B11"/>
    <w:rsid w:val="00985DC1"/>
    <w:rsid w:val="00987813"/>
    <w:rsid w:val="0098F3A3"/>
    <w:rsid w:val="00990012"/>
    <w:rsid w:val="009908E7"/>
    <w:rsid w:val="00990B19"/>
    <w:rsid w:val="00990BF6"/>
    <w:rsid w:val="00991FCF"/>
    <w:rsid w:val="00992930"/>
    <w:rsid w:val="00992F7E"/>
    <w:rsid w:val="0099467B"/>
    <w:rsid w:val="0099488B"/>
    <w:rsid w:val="0099643D"/>
    <w:rsid w:val="009A01E9"/>
    <w:rsid w:val="009A1804"/>
    <w:rsid w:val="009A2202"/>
    <w:rsid w:val="009A30BB"/>
    <w:rsid w:val="009A3140"/>
    <w:rsid w:val="009A330B"/>
    <w:rsid w:val="009A425D"/>
    <w:rsid w:val="009A5266"/>
    <w:rsid w:val="009A65D3"/>
    <w:rsid w:val="009A6AE2"/>
    <w:rsid w:val="009A6B36"/>
    <w:rsid w:val="009A7E21"/>
    <w:rsid w:val="009A7F17"/>
    <w:rsid w:val="009B0676"/>
    <w:rsid w:val="009B0B8D"/>
    <w:rsid w:val="009B12B4"/>
    <w:rsid w:val="009B2E75"/>
    <w:rsid w:val="009B3000"/>
    <w:rsid w:val="009B35D3"/>
    <w:rsid w:val="009B46CF"/>
    <w:rsid w:val="009B49FB"/>
    <w:rsid w:val="009B58AF"/>
    <w:rsid w:val="009B6C06"/>
    <w:rsid w:val="009B6D60"/>
    <w:rsid w:val="009B7191"/>
    <w:rsid w:val="009B72D3"/>
    <w:rsid w:val="009B7410"/>
    <w:rsid w:val="009C0F04"/>
    <w:rsid w:val="009C1098"/>
    <w:rsid w:val="009C12AC"/>
    <w:rsid w:val="009C5261"/>
    <w:rsid w:val="009D1CEC"/>
    <w:rsid w:val="009D20D6"/>
    <w:rsid w:val="009D2234"/>
    <w:rsid w:val="009D3051"/>
    <w:rsid w:val="009D3A40"/>
    <w:rsid w:val="009D6910"/>
    <w:rsid w:val="009E0BA0"/>
    <w:rsid w:val="009E0DC2"/>
    <w:rsid w:val="009E11A6"/>
    <w:rsid w:val="009E155E"/>
    <w:rsid w:val="009E3363"/>
    <w:rsid w:val="009E44DD"/>
    <w:rsid w:val="009E53D7"/>
    <w:rsid w:val="009E639A"/>
    <w:rsid w:val="009E6594"/>
    <w:rsid w:val="009E6A4E"/>
    <w:rsid w:val="009E7080"/>
    <w:rsid w:val="009E7A43"/>
    <w:rsid w:val="009F1435"/>
    <w:rsid w:val="009F274A"/>
    <w:rsid w:val="009F3617"/>
    <w:rsid w:val="009F3B7D"/>
    <w:rsid w:val="00A005EF"/>
    <w:rsid w:val="00A02903"/>
    <w:rsid w:val="00A030B2"/>
    <w:rsid w:val="00A032CA"/>
    <w:rsid w:val="00A0391B"/>
    <w:rsid w:val="00A058D4"/>
    <w:rsid w:val="00A10A28"/>
    <w:rsid w:val="00A10F6D"/>
    <w:rsid w:val="00A115D3"/>
    <w:rsid w:val="00A11A37"/>
    <w:rsid w:val="00A11B78"/>
    <w:rsid w:val="00A11E7B"/>
    <w:rsid w:val="00A14F8C"/>
    <w:rsid w:val="00A169AB"/>
    <w:rsid w:val="00A21BDC"/>
    <w:rsid w:val="00A21C99"/>
    <w:rsid w:val="00A2210F"/>
    <w:rsid w:val="00A22B95"/>
    <w:rsid w:val="00A240A7"/>
    <w:rsid w:val="00A242A0"/>
    <w:rsid w:val="00A25688"/>
    <w:rsid w:val="00A25F2C"/>
    <w:rsid w:val="00A2652D"/>
    <w:rsid w:val="00A26AD2"/>
    <w:rsid w:val="00A26D27"/>
    <w:rsid w:val="00A27D9E"/>
    <w:rsid w:val="00A27EB0"/>
    <w:rsid w:val="00A32ACC"/>
    <w:rsid w:val="00A33E3E"/>
    <w:rsid w:val="00A340D5"/>
    <w:rsid w:val="00A341C8"/>
    <w:rsid w:val="00A347B6"/>
    <w:rsid w:val="00A3522B"/>
    <w:rsid w:val="00A373A3"/>
    <w:rsid w:val="00A403DE"/>
    <w:rsid w:val="00A41DEA"/>
    <w:rsid w:val="00A4256B"/>
    <w:rsid w:val="00A45814"/>
    <w:rsid w:val="00A50B00"/>
    <w:rsid w:val="00A51962"/>
    <w:rsid w:val="00A52C16"/>
    <w:rsid w:val="00A53E8A"/>
    <w:rsid w:val="00A54389"/>
    <w:rsid w:val="00A5591F"/>
    <w:rsid w:val="00A563B7"/>
    <w:rsid w:val="00A57DE6"/>
    <w:rsid w:val="00A60F42"/>
    <w:rsid w:val="00A611F7"/>
    <w:rsid w:val="00A6133E"/>
    <w:rsid w:val="00A62099"/>
    <w:rsid w:val="00A63643"/>
    <w:rsid w:val="00A64D31"/>
    <w:rsid w:val="00A655BF"/>
    <w:rsid w:val="00A661FF"/>
    <w:rsid w:val="00A672C0"/>
    <w:rsid w:val="00A673BD"/>
    <w:rsid w:val="00A704F5"/>
    <w:rsid w:val="00A71949"/>
    <w:rsid w:val="00A7195C"/>
    <w:rsid w:val="00A71E44"/>
    <w:rsid w:val="00A75E00"/>
    <w:rsid w:val="00A8084D"/>
    <w:rsid w:val="00A809ED"/>
    <w:rsid w:val="00A8111B"/>
    <w:rsid w:val="00A83211"/>
    <w:rsid w:val="00A8417C"/>
    <w:rsid w:val="00A84764"/>
    <w:rsid w:val="00A85051"/>
    <w:rsid w:val="00A859AD"/>
    <w:rsid w:val="00A9035F"/>
    <w:rsid w:val="00A90385"/>
    <w:rsid w:val="00A9067D"/>
    <w:rsid w:val="00A90965"/>
    <w:rsid w:val="00A90F0A"/>
    <w:rsid w:val="00A91264"/>
    <w:rsid w:val="00A91939"/>
    <w:rsid w:val="00A92E27"/>
    <w:rsid w:val="00A9352A"/>
    <w:rsid w:val="00A949C8"/>
    <w:rsid w:val="00A94C40"/>
    <w:rsid w:val="00A966EC"/>
    <w:rsid w:val="00A96C82"/>
    <w:rsid w:val="00A96DB9"/>
    <w:rsid w:val="00A9790E"/>
    <w:rsid w:val="00A979F0"/>
    <w:rsid w:val="00AA007C"/>
    <w:rsid w:val="00AA0961"/>
    <w:rsid w:val="00AA4397"/>
    <w:rsid w:val="00AA44BC"/>
    <w:rsid w:val="00AA532C"/>
    <w:rsid w:val="00AA569E"/>
    <w:rsid w:val="00AA5761"/>
    <w:rsid w:val="00AA5762"/>
    <w:rsid w:val="00AA5C4B"/>
    <w:rsid w:val="00AA6EA1"/>
    <w:rsid w:val="00AB0054"/>
    <w:rsid w:val="00AB00DE"/>
    <w:rsid w:val="00AB0524"/>
    <w:rsid w:val="00AB30DF"/>
    <w:rsid w:val="00AB3685"/>
    <w:rsid w:val="00AB5A77"/>
    <w:rsid w:val="00AB6BCC"/>
    <w:rsid w:val="00AB76DC"/>
    <w:rsid w:val="00AC26AE"/>
    <w:rsid w:val="00AC3FAB"/>
    <w:rsid w:val="00AC42B1"/>
    <w:rsid w:val="00AC5026"/>
    <w:rsid w:val="00AC6BA7"/>
    <w:rsid w:val="00AD080C"/>
    <w:rsid w:val="00AD2112"/>
    <w:rsid w:val="00AD3808"/>
    <w:rsid w:val="00AD526D"/>
    <w:rsid w:val="00AD5331"/>
    <w:rsid w:val="00AD5A72"/>
    <w:rsid w:val="00AD5EA5"/>
    <w:rsid w:val="00AD6832"/>
    <w:rsid w:val="00AD6BDD"/>
    <w:rsid w:val="00AD6F31"/>
    <w:rsid w:val="00AD753A"/>
    <w:rsid w:val="00AE09CD"/>
    <w:rsid w:val="00AE0DB2"/>
    <w:rsid w:val="00AE1446"/>
    <w:rsid w:val="00AE16DC"/>
    <w:rsid w:val="00AE1843"/>
    <w:rsid w:val="00AE203B"/>
    <w:rsid w:val="00AE20A0"/>
    <w:rsid w:val="00AE275C"/>
    <w:rsid w:val="00AE2963"/>
    <w:rsid w:val="00AE3788"/>
    <w:rsid w:val="00AE5774"/>
    <w:rsid w:val="00AE6AA0"/>
    <w:rsid w:val="00AE6F23"/>
    <w:rsid w:val="00AF072F"/>
    <w:rsid w:val="00AF12C9"/>
    <w:rsid w:val="00AF268F"/>
    <w:rsid w:val="00AF38EE"/>
    <w:rsid w:val="00AF495E"/>
    <w:rsid w:val="00AF4B66"/>
    <w:rsid w:val="00AF5A74"/>
    <w:rsid w:val="00AF5AB0"/>
    <w:rsid w:val="00AF6469"/>
    <w:rsid w:val="00AF6559"/>
    <w:rsid w:val="00AF6CC0"/>
    <w:rsid w:val="00B0005C"/>
    <w:rsid w:val="00B00601"/>
    <w:rsid w:val="00B014B9"/>
    <w:rsid w:val="00B01617"/>
    <w:rsid w:val="00B027BB"/>
    <w:rsid w:val="00B02BE7"/>
    <w:rsid w:val="00B0320A"/>
    <w:rsid w:val="00B04B7F"/>
    <w:rsid w:val="00B05D41"/>
    <w:rsid w:val="00B1121A"/>
    <w:rsid w:val="00B11CC4"/>
    <w:rsid w:val="00B12666"/>
    <w:rsid w:val="00B148C7"/>
    <w:rsid w:val="00B155BA"/>
    <w:rsid w:val="00B1678D"/>
    <w:rsid w:val="00B176CD"/>
    <w:rsid w:val="00B176E0"/>
    <w:rsid w:val="00B20657"/>
    <w:rsid w:val="00B208B1"/>
    <w:rsid w:val="00B209BA"/>
    <w:rsid w:val="00B2115E"/>
    <w:rsid w:val="00B21A83"/>
    <w:rsid w:val="00B23D94"/>
    <w:rsid w:val="00B251F7"/>
    <w:rsid w:val="00B25529"/>
    <w:rsid w:val="00B2588B"/>
    <w:rsid w:val="00B26E7E"/>
    <w:rsid w:val="00B27BFA"/>
    <w:rsid w:val="00B308B0"/>
    <w:rsid w:val="00B31DB7"/>
    <w:rsid w:val="00B31EE9"/>
    <w:rsid w:val="00B3302B"/>
    <w:rsid w:val="00B332D9"/>
    <w:rsid w:val="00B335F3"/>
    <w:rsid w:val="00B34A81"/>
    <w:rsid w:val="00B353FC"/>
    <w:rsid w:val="00B362B3"/>
    <w:rsid w:val="00B3673A"/>
    <w:rsid w:val="00B40B1A"/>
    <w:rsid w:val="00B41151"/>
    <w:rsid w:val="00B4156F"/>
    <w:rsid w:val="00B41AE5"/>
    <w:rsid w:val="00B41FD1"/>
    <w:rsid w:val="00B42136"/>
    <w:rsid w:val="00B42648"/>
    <w:rsid w:val="00B428E6"/>
    <w:rsid w:val="00B433FB"/>
    <w:rsid w:val="00B43982"/>
    <w:rsid w:val="00B45288"/>
    <w:rsid w:val="00B458EA"/>
    <w:rsid w:val="00B472AE"/>
    <w:rsid w:val="00B473CE"/>
    <w:rsid w:val="00B47966"/>
    <w:rsid w:val="00B47B4E"/>
    <w:rsid w:val="00B505B1"/>
    <w:rsid w:val="00B50C02"/>
    <w:rsid w:val="00B5181F"/>
    <w:rsid w:val="00B52699"/>
    <w:rsid w:val="00B52FA1"/>
    <w:rsid w:val="00B555CE"/>
    <w:rsid w:val="00B57AF3"/>
    <w:rsid w:val="00B60313"/>
    <w:rsid w:val="00B607ED"/>
    <w:rsid w:val="00B60B70"/>
    <w:rsid w:val="00B61611"/>
    <w:rsid w:val="00B617B3"/>
    <w:rsid w:val="00B6202D"/>
    <w:rsid w:val="00B62932"/>
    <w:rsid w:val="00B650F8"/>
    <w:rsid w:val="00B660A4"/>
    <w:rsid w:val="00B6626B"/>
    <w:rsid w:val="00B7105F"/>
    <w:rsid w:val="00B71CCF"/>
    <w:rsid w:val="00B7303C"/>
    <w:rsid w:val="00B73D98"/>
    <w:rsid w:val="00B74205"/>
    <w:rsid w:val="00B74D0C"/>
    <w:rsid w:val="00B76E5C"/>
    <w:rsid w:val="00B80242"/>
    <w:rsid w:val="00B80394"/>
    <w:rsid w:val="00B8046D"/>
    <w:rsid w:val="00B80D32"/>
    <w:rsid w:val="00B81AC7"/>
    <w:rsid w:val="00B831AE"/>
    <w:rsid w:val="00B83DFD"/>
    <w:rsid w:val="00B84F47"/>
    <w:rsid w:val="00B85F16"/>
    <w:rsid w:val="00B87F15"/>
    <w:rsid w:val="00B88B71"/>
    <w:rsid w:val="00B9339B"/>
    <w:rsid w:val="00B93643"/>
    <w:rsid w:val="00B94712"/>
    <w:rsid w:val="00B949F5"/>
    <w:rsid w:val="00B95214"/>
    <w:rsid w:val="00B95C3D"/>
    <w:rsid w:val="00B97D10"/>
    <w:rsid w:val="00BA1635"/>
    <w:rsid w:val="00BA26B2"/>
    <w:rsid w:val="00BA3C04"/>
    <w:rsid w:val="00BA4573"/>
    <w:rsid w:val="00BA4D4D"/>
    <w:rsid w:val="00BA5196"/>
    <w:rsid w:val="00BA52F4"/>
    <w:rsid w:val="00BA58CB"/>
    <w:rsid w:val="00BA5BA1"/>
    <w:rsid w:val="00BA6136"/>
    <w:rsid w:val="00BA65D1"/>
    <w:rsid w:val="00BA71EE"/>
    <w:rsid w:val="00BB08B2"/>
    <w:rsid w:val="00BB122D"/>
    <w:rsid w:val="00BB1E14"/>
    <w:rsid w:val="00BB30B3"/>
    <w:rsid w:val="00BB5F0F"/>
    <w:rsid w:val="00BB6179"/>
    <w:rsid w:val="00BB6889"/>
    <w:rsid w:val="00BC1DD5"/>
    <w:rsid w:val="00BC2BC5"/>
    <w:rsid w:val="00BC378A"/>
    <w:rsid w:val="00BC3C0B"/>
    <w:rsid w:val="00BC5537"/>
    <w:rsid w:val="00BC569D"/>
    <w:rsid w:val="00BC5DFB"/>
    <w:rsid w:val="00BC7C91"/>
    <w:rsid w:val="00BD0B47"/>
    <w:rsid w:val="00BD12BE"/>
    <w:rsid w:val="00BD1338"/>
    <w:rsid w:val="00BD1793"/>
    <w:rsid w:val="00BD1C20"/>
    <w:rsid w:val="00BD6A08"/>
    <w:rsid w:val="00BD6EA6"/>
    <w:rsid w:val="00BD7EE2"/>
    <w:rsid w:val="00BD7FE5"/>
    <w:rsid w:val="00BE1DD0"/>
    <w:rsid w:val="00BE1ECF"/>
    <w:rsid w:val="00BE1FBD"/>
    <w:rsid w:val="00BE30A0"/>
    <w:rsid w:val="00BE66B7"/>
    <w:rsid w:val="00BE6A0E"/>
    <w:rsid w:val="00BE6F11"/>
    <w:rsid w:val="00BE7565"/>
    <w:rsid w:val="00BE779D"/>
    <w:rsid w:val="00BF04B7"/>
    <w:rsid w:val="00BF1146"/>
    <w:rsid w:val="00BF278D"/>
    <w:rsid w:val="00BF2961"/>
    <w:rsid w:val="00BF31BC"/>
    <w:rsid w:val="00BF477D"/>
    <w:rsid w:val="00BF57DF"/>
    <w:rsid w:val="00BF5B3D"/>
    <w:rsid w:val="00BF7ED2"/>
    <w:rsid w:val="00C0112D"/>
    <w:rsid w:val="00C01BAB"/>
    <w:rsid w:val="00C01D21"/>
    <w:rsid w:val="00C01F8D"/>
    <w:rsid w:val="00C03006"/>
    <w:rsid w:val="00C035D2"/>
    <w:rsid w:val="00C0438F"/>
    <w:rsid w:val="00C0460F"/>
    <w:rsid w:val="00C04C86"/>
    <w:rsid w:val="00C058BA"/>
    <w:rsid w:val="00C071E0"/>
    <w:rsid w:val="00C0E24E"/>
    <w:rsid w:val="00C104CE"/>
    <w:rsid w:val="00C1059B"/>
    <w:rsid w:val="00C10848"/>
    <w:rsid w:val="00C126E9"/>
    <w:rsid w:val="00C13656"/>
    <w:rsid w:val="00C13BD3"/>
    <w:rsid w:val="00C15DBA"/>
    <w:rsid w:val="00C161B7"/>
    <w:rsid w:val="00C165E5"/>
    <w:rsid w:val="00C173BD"/>
    <w:rsid w:val="00C17A3B"/>
    <w:rsid w:val="00C17EF4"/>
    <w:rsid w:val="00C209F3"/>
    <w:rsid w:val="00C21196"/>
    <w:rsid w:val="00C22D87"/>
    <w:rsid w:val="00C23BD6"/>
    <w:rsid w:val="00C24A7B"/>
    <w:rsid w:val="00C2696B"/>
    <w:rsid w:val="00C26E1A"/>
    <w:rsid w:val="00C30079"/>
    <w:rsid w:val="00C30519"/>
    <w:rsid w:val="00C31750"/>
    <w:rsid w:val="00C31916"/>
    <w:rsid w:val="00C31D1E"/>
    <w:rsid w:val="00C323E8"/>
    <w:rsid w:val="00C33866"/>
    <w:rsid w:val="00C339C0"/>
    <w:rsid w:val="00C34D97"/>
    <w:rsid w:val="00C34F6C"/>
    <w:rsid w:val="00C354EA"/>
    <w:rsid w:val="00C3779B"/>
    <w:rsid w:val="00C37B0C"/>
    <w:rsid w:val="00C41862"/>
    <w:rsid w:val="00C419B5"/>
    <w:rsid w:val="00C4203F"/>
    <w:rsid w:val="00C4231A"/>
    <w:rsid w:val="00C43D4E"/>
    <w:rsid w:val="00C43E4A"/>
    <w:rsid w:val="00C45C9F"/>
    <w:rsid w:val="00C4742F"/>
    <w:rsid w:val="00C4772F"/>
    <w:rsid w:val="00C50861"/>
    <w:rsid w:val="00C514DB"/>
    <w:rsid w:val="00C541DE"/>
    <w:rsid w:val="00C555A7"/>
    <w:rsid w:val="00C55EE5"/>
    <w:rsid w:val="00C56380"/>
    <w:rsid w:val="00C56D3E"/>
    <w:rsid w:val="00C572F9"/>
    <w:rsid w:val="00C5D770"/>
    <w:rsid w:val="00C60756"/>
    <w:rsid w:val="00C617FC"/>
    <w:rsid w:val="00C6192D"/>
    <w:rsid w:val="00C622D4"/>
    <w:rsid w:val="00C6246D"/>
    <w:rsid w:val="00C637B3"/>
    <w:rsid w:val="00C655E3"/>
    <w:rsid w:val="00C66ED2"/>
    <w:rsid w:val="00C67DF3"/>
    <w:rsid w:val="00C70C90"/>
    <w:rsid w:val="00C710A6"/>
    <w:rsid w:val="00C71D1B"/>
    <w:rsid w:val="00C72E61"/>
    <w:rsid w:val="00C756DB"/>
    <w:rsid w:val="00C76069"/>
    <w:rsid w:val="00C76153"/>
    <w:rsid w:val="00C767DB"/>
    <w:rsid w:val="00C77717"/>
    <w:rsid w:val="00C800C4"/>
    <w:rsid w:val="00C81D82"/>
    <w:rsid w:val="00C81DB6"/>
    <w:rsid w:val="00C8202B"/>
    <w:rsid w:val="00C8212C"/>
    <w:rsid w:val="00C832F3"/>
    <w:rsid w:val="00C84B72"/>
    <w:rsid w:val="00C85D4A"/>
    <w:rsid w:val="00C91B93"/>
    <w:rsid w:val="00C9271D"/>
    <w:rsid w:val="00C92943"/>
    <w:rsid w:val="00C9323F"/>
    <w:rsid w:val="00C93B84"/>
    <w:rsid w:val="00C93D8C"/>
    <w:rsid w:val="00C93DB2"/>
    <w:rsid w:val="00C94103"/>
    <w:rsid w:val="00C95C91"/>
    <w:rsid w:val="00C95F87"/>
    <w:rsid w:val="00C9614B"/>
    <w:rsid w:val="00C964F9"/>
    <w:rsid w:val="00C96DD1"/>
    <w:rsid w:val="00CA1BA5"/>
    <w:rsid w:val="00CA2A58"/>
    <w:rsid w:val="00CA2A85"/>
    <w:rsid w:val="00CA36D7"/>
    <w:rsid w:val="00CA40E0"/>
    <w:rsid w:val="00CA4956"/>
    <w:rsid w:val="00CA58A3"/>
    <w:rsid w:val="00CA5D6F"/>
    <w:rsid w:val="00CA6934"/>
    <w:rsid w:val="00CA6CED"/>
    <w:rsid w:val="00CA77AE"/>
    <w:rsid w:val="00CB020E"/>
    <w:rsid w:val="00CB04E8"/>
    <w:rsid w:val="00CB16A8"/>
    <w:rsid w:val="00CB33E6"/>
    <w:rsid w:val="00CB3B83"/>
    <w:rsid w:val="00CB4287"/>
    <w:rsid w:val="00CB59E3"/>
    <w:rsid w:val="00CB5C1C"/>
    <w:rsid w:val="00CB65AD"/>
    <w:rsid w:val="00CB6A05"/>
    <w:rsid w:val="00CB7ABB"/>
    <w:rsid w:val="00CC02AC"/>
    <w:rsid w:val="00CC0713"/>
    <w:rsid w:val="00CC136C"/>
    <w:rsid w:val="00CC1F5D"/>
    <w:rsid w:val="00CC2535"/>
    <w:rsid w:val="00CC2629"/>
    <w:rsid w:val="00CC2984"/>
    <w:rsid w:val="00CC35F3"/>
    <w:rsid w:val="00CC365B"/>
    <w:rsid w:val="00CC3D66"/>
    <w:rsid w:val="00CC4639"/>
    <w:rsid w:val="00CC4808"/>
    <w:rsid w:val="00CC4FA1"/>
    <w:rsid w:val="00CC648C"/>
    <w:rsid w:val="00CC6BD6"/>
    <w:rsid w:val="00CD00A6"/>
    <w:rsid w:val="00CD4579"/>
    <w:rsid w:val="00CD5568"/>
    <w:rsid w:val="00CD5C5A"/>
    <w:rsid w:val="00CD63FE"/>
    <w:rsid w:val="00CD6C78"/>
    <w:rsid w:val="00CD7AB4"/>
    <w:rsid w:val="00CE0B82"/>
    <w:rsid w:val="00CE0E8A"/>
    <w:rsid w:val="00CE3C6C"/>
    <w:rsid w:val="00CE4912"/>
    <w:rsid w:val="00CE4B85"/>
    <w:rsid w:val="00CE4BF0"/>
    <w:rsid w:val="00CE4EE6"/>
    <w:rsid w:val="00CE5431"/>
    <w:rsid w:val="00CE7847"/>
    <w:rsid w:val="00CEA387"/>
    <w:rsid w:val="00CF02ED"/>
    <w:rsid w:val="00CF0321"/>
    <w:rsid w:val="00CF2DD4"/>
    <w:rsid w:val="00CF3386"/>
    <w:rsid w:val="00CF34B7"/>
    <w:rsid w:val="00CF4A55"/>
    <w:rsid w:val="00CF54C0"/>
    <w:rsid w:val="00CF54EA"/>
    <w:rsid w:val="00CF579C"/>
    <w:rsid w:val="00CF5B2E"/>
    <w:rsid w:val="00CF5F94"/>
    <w:rsid w:val="00CF74C1"/>
    <w:rsid w:val="00D007F0"/>
    <w:rsid w:val="00D00BD5"/>
    <w:rsid w:val="00D034B4"/>
    <w:rsid w:val="00D0549F"/>
    <w:rsid w:val="00D061B0"/>
    <w:rsid w:val="00D06BF6"/>
    <w:rsid w:val="00D0700E"/>
    <w:rsid w:val="00D10D9D"/>
    <w:rsid w:val="00D1202E"/>
    <w:rsid w:val="00D136D2"/>
    <w:rsid w:val="00D13ABD"/>
    <w:rsid w:val="00D13EDE"/>
    <w:rsid w:val="00D147AD"/>
    <w:rsid w:val="00D16653"/>
    <w:rsid w:val="00D17217"/>
    <w:rsid w:val="00D17795"/>
    <w:rsid w:val="00D17C87"/>
    <w:rsid w:val="00D2092D"/>
    <w:rsid w:val="00D2238E"/>
    <w:rsid w:val="00D22D5E"/>
    <w:rsid w:val="00D23337"/>
    <w:rsid w:val="00D236B9"/>
    <w:rsid w:val="00D23750"/>
    <w:rsid w:val="00D242CE"/>
    <w:rsid w:val="00D248E9"/>
    <w:rsid w:val="00D24AE7"/>
    <w:rsid w:val="00D26E63"/>
    <w:rsid w:val="00D273B4"/>
    <w:rsid w:val="00D274C3"/>
    <w:rsid w:val="00D27DFE"/>
    <w:rsid w:val="00D27EE0"/>
    <w:rsid w:val="00D30648"/>
    <w:rsid w:val="00D318C0"/>
    <w:rsid w:val="00D31C02"/>
    <w:rsid w:val="00D31CB9"/>
    <w:rsid w:val="00D32456"/>
    <w:rsid w:val="00D33F52"/>
    <w:rsid w:val="00D354F0"/>
    <w:rsid w:val="00D358B4"/>
    <w:rsid w:val="00D363CA"/>
    <w:rsid w:val="00D36596"/>
    <w:rsid w:val="00D368A3"/>
    <w:rsid w:val="00D36F2D"/>
    <w:rsid w:val="00D37239"/>
    <w:rsid w:val="00D3787E"/>
    <w:rsid w:val="00D3797E"/>
    <w:rsid w:val="00D37B21"/>
    <w:rsid w:val="00D40056"/>
    <w:rsid w:val="00D4037C"/>
    <w:rsid w:val="00D406DA"/>
    <w:rsid w:val="00D40EC5"/>
    <w:rsid w:val="00D412FE"/>
    <w:rsid w:val="00D4165B"/>
    <w:rsid w:val="00D45421"/>
    <w:rsid w:val="00D46369"/>
    <w:rsid w:val="00D46E8A"/>
    <w:rsid w:val="00D4774A"/>
    <w:rsid w:val="00D50ECE"/>
    <w:rsid w:val="00D50F50"/>
    <w:rsid w:val="00D51117"/>
    <w:rsid w:val="00D515ED"/>
    <w:rsid w:val="00D51ABB"/>
    <w:rsid w:val="00D51B10"/>
    <w:rsid w:val="00D53398"/>
    <w:rsid w:val="00D53D73"/>
    <w:rsid w:val="00D54CEF"/>
    <w:rsid w:val="00D55B87"/>
    <w:rsid w:val="00D56507"/>
    <w:rsid w:val="00D56702"/>
    <w:rsid w:val="00D615EC"/>
    <w:rsid w:val="00D61D69"/>
    <w:rsid w:val="00D626DD"/>
    <w:rsid w:val="00D63CB7"/>
    <w:rsid w:val="00D64BAB"/>
    <w:rsid w:val="00D65205"/>
    <w:rsid w:val="00D65A1D"/>
    <w:rsid w:val="00D664EF"/>
    <w:rsid w:val="00D66912"/>
    <w:rsid w:val="00D66E4A"/>
    <w:rsid w:val="00D67C08"/>
    <w:rsid w:val="00D72833"/>
    <w:rsid w:val="00D732F9"/>
    <w:rsid w:val="00D733FF"/>
    <w:rsid w:val="00D73426"/>
    <w:rsid w:val="00D745FD"/>
    <w:rsid w:val="00D74ADC"/>
    <w:rsid w:val="00D76049"/>
    <w:rsid w:val="00D76BB6"/>
    <w:rsid w:val="00D80495"/>
    <w:rsid w:val="00D80916"/>
    <w:rsid w:val="00D822CD"/>
    <w:rsid w:val="00D823D4"/>
    <w:rsid w:val="00D82870"/>
    <w:rsid w:val="00D848FD"/>
    <w:rsid w:val="00D84EAD"/>
    <w:rsid w:val="00D858B6"/>
    <w:rsid w:val="00D85CC4"/>
    <w:rsid w:val="00D86C2A"/>
    <w:rsid w:val="00D86D98"/>
    <w:rsid w:val="00D8796A"/>
    <w:rsid w:val="00D90446"/>
    <w:rsid w:val="00D91282"/>
    <w:rsid w:val="00D91AC9"/>
    <w:rsid w:val="00D9346F"/>
    <w:rsid w:val="00D935C7"/>
    <w:rsid w:val="00D93C18"/>
    <w:rsid w:val="00D9417F"/>
    <w:rsid w:val="00D942E3"/>
    <w:rsid w:val="00D94F32"/>
    <w:rsid w:val="00D95C0A"/>
    <w:rsid w:val="00D963DC"/>
    <w:rsid w:val="00D97083"/>
    <w:rsid w:val="00D971B9"/>
    <w:rsid w:val="00D97971"/>
    <w:rsid w:val="00DA0549"/>
    <w:rsid w:val="00DA0755"/>
    <w:rsid w:val="00DA1827"/>
    <w:rsid w:val="00DA36EF"/>
    <w:rsid w:val="00DA3940"/>
    <w:rsid w:val="00DA4676"/>
    <w:rsid w:val="00DA4A86"/>
    <w:rsid w:val="00DA5056"/>
    <w:rsid w:val="00DA556E"/>
    <w:rsid w:val="00DA5971"/>
    <w:rsid w:val="00DA5984"/>
    <w:rsid w:val="00DA5C00"/>
    <w:rsid w:val="00DA6D3A"/>
    <w:rsid w:val="00DA7A5A"/>
    <w:rsid w:val="00DA7A7D"/>
    <w:rsid w:val="00DA7EC1"/>
    <w:rsid w:val="00DB0572"/>
    <w:rsid w:val="00DB1E50"/>
    <w:rsid w:val="00DB3783"/>
    <w:rsid w:val="00DB3D91"/>
    <w:rsid w:val="00DB3E1A"/>
    <w:rsid w:val="00DB556B"/>
    <w:rsid w:val="00DB6E2F"/>
    <w:rsid w:val="00DB72F0"/>
    <w:rsid w:val="00DC1125"/>
    <w:rsid w:val="00DC17FD"/>
    <w:rsid w:val="00DC21D0"/>
    <w:rsid w:val="00DC2903"/>
    <w:rsid w:val="00DC4480"/>
    <w:rsid w:val="00DC46E5"/>
    <w:rsid w:val="00DC4D86"/>
    <w:rsid w:val="00DC4DB8"/>
    <w:rsid w:val="00DC563B"/>
    <w:rsid w:val="00DC6212"/>
    <w:rsid w:val="00DC6355"/>
    <w:rsid w:val="00DC682B"/>
    <w:rsid w:val="00DD00FB"/>
    <w:rsid w:val="00DD2040"/>
    <w:rsid w:val="00DD218D"/>
    <w:rsid w:val="00DD3123"/>
    <w:rsid w:val="00DD33DF"/>
    <w:rsid w:val="00DD3CC9"/>
    <w:rsid w:val="00DD6403"/>
    <w:rsid w:val="00DD6C80"/>
    <w:rsid w:val="00DD76B0"/>
    <w:rsid w:val="00DD78BA"/>
    <w:rsid w:val="00DD7A0D"/>
    <w:rsid w:val="00DD7DF3"/>
    <w:rsid w:val="00DE00F8"/>
    <w:rsid w:val="00DE02D9"/>
    <w:rsid w:val="00DE06AE"/>
    <w:rsid w:val="00DE0A3C"/>
    <w:rsid w:val="00DE185F"/>
    <w:rsid w:val="00DE1C5A"/>
    <w:rsid w:val="00DE1D58"/>
    <w:rsid w:val="00DE328F"/>
    <w:rsid w:val="00DE38DB"/>
    <w:rsid w:val="00DE3936"/>
    <w:rsid w:val="00DE39E5"/>
    <w:rsid w:val="00DE3FF2"/>
    <w:rsid w:val="00DE41CE"/>
    <w:rsid w:val="00DE430E"/>
    <w:rsid w:val="00DE4551"/>
    <w:rsid w:val="00DE5552"/>
    <w:rsid w:val="00DE5B14"/>
    <w:rsid w:val="00DE5C4D"/>
    <w:rsid w:val="00DE684D"/>
    <w:rsid w:val="00DE6C9E"/>
    <w:rsid w:val="00DE7BBE"/>
    <w:rsid w:val="00DE7CDC"/>
    <w:rsid w:val="00DE7E51"/>
    <w:rsid w:val="00DE7F5A"/>
    <w:rsid w:val="00DF0217"/>
    <w:rsid w:val="00DF0577"/>
    <w:rsid w:val="00DF0B96"/>
    <w:rsid w:val="00DF0D35"/>
    <w:rsid w:val="00DF1391"/>
    <w:rsid w:val="00DF148E"/>
    <w:rsid w:val="00DF3F02"/>
    <w:rsid w:val="00DF4897"/>
    <w:rsid w:val="00DF5E02"/>
    <w:rsid w:val="00DF64B3"/>
    <w:rsid w:val="00DF6E7D"/>
    <w:rsid w:val="00DFFAA1"/>
    <w:rsid w:val="00E012AC"/>
    <w:rsid w:val="00E01669"/>
    <w:rsid w:val="00E02C08"/>
    <w:rsid w:val="00E0334E"/>
    <w:rsid w:val="00E03DED"/>
    <w:rsid w:val="00E05FCD"/>
    <w:rsid w:val="00E0692F"/>
    <w:rsid w:val="00E06E04"/>
    <w:rsid w:val="00E10074"/>
    <w:rsid w:val="00E12E1F"/>
    <w:rsid w:val="00E158CA"/>
    <w:rsid w:val="00E16914"/>
    <w:rsid w:val="00E17463"/>
    <w:rsid w:val="00E17DD7"/>
    <w:rsid w:val="00E215A3"/>
    <w:rsid w:val="00E21DEF"/>
    <w:rsid w:val="00E25D93"/>
    <w:rsid w:val="00E26011"/>
    <w:rsid w:val="00E262C3"/>
    <w:rsid w:val="00E2725A"/>
    <w:rsid w:val="00E272AB"/>
    <w:rsid w:val="00E27A6F"/>
    <w:rsid w:val="00E301A7"/>
    <w:rsid w:val="00E3055A"/>
    <w:rsid w:val="00E3127A"/>
    <w:rsid w:val="00E315C5"/>
    <w:rsid w:val="00E31619"/>
    <w:rsid w:val="00E31F94"/>
    <w:rsid w:val="00E3203C"/>
    <w:rsid w:val="00E335FF"/>
    <w:rsid w:val="00E33FBA"/>
    <w:rsid w:val="00E35820"/>
    <w:rsid w:val="00E370F0"/>
    <w:rsid w:val="00E37452"/>
    <w:rsid w:val="00E37499"/>
    <w:rsid w:val="00E4232A"/>
    <w:rsid w:val="00E458C7"/>
    <w:rsid w:val="00E45EC4"/>
    <w:rsid w:val="00E50BB5"/>
    <w:rsid w:val="00E526E8"/>
    <w:rsid w:val="00E54A2E"/>
    <w:rsid w:val="00E559FB"/>
    <w:rsid w:val="00E5658D"/>
    <w:rsid w:val="00E57B90"/>
    <w:rsid w:val="00E5E808"/>
    <w:rsid w:val="00E62481"/>
    <w:rsid w:val="00E6277B"/>
    <w:rsid w:val="00E62AE0"/>
    <w:rsid w:val="00E62C57"/>
    <w:rsid w:val="00E63187"/>
    <w:rsid w:val="00E63605"/>
    <w:rsid w:val="00E6424E"/>
    <w:rsid w:val="00E65556"/>
    <w:rsid w:val="00E65F24"/>
    <w:rsid w:val="00E703F1"/>
    <w:rsid w:val="00E71AEF"/>
    <w:rsid w:val="00E72601"/>
    <w:rsid w:val="00E7342C"/>
    <w:rsid w:val="00E73C08"/>
    <w:rsid w:val="00E73C89"/>
    <w:rsid w:val="00E770E7"/>
    <w:rsid w:val="00E77767"/>
    <w:rsid w:val="00E807D9"/>
    <w:rsid w:val="00E825CF"/>
    <w:rsid w:val="00E83468"/>
    <w:rsid w:val="00E83853"/>
    <w:rsid w:val="00E83C01"/>
    <w:rsid w:val="00E83F9E"/>
    <w:rsid w:val="00E845EA"/>
    <w:rsid w:val="00E84BB7"/>
    <w:rsid w:val="00E85B0D"/>
    <w:rsid w:val="00E862D5"/>
    <w:rsid w:val="00E87FCC"/>
    <w:rsid w:val="00E904D9"/>
    <w:rsid w:val="00E90A03"/>
    <w:rsid w:val="00E90AB0"/>
    <w:rsid w:val="00E9186C"/>
    <w:rsid w:val="00E926D8"/>
    <w:rsid w:val="00E938FE"/>
    <w:rsid w:val="00E93C2F"/>
    <w:rsid w:val="00E94932"/>
    <w:rsid w:val="00E954D8"/>
    <w:rsid w:val="00E96CFC"/>
    <w:rsid w:val="00E96D10"/>
    <w:rsid w:val="00E97C44"/>
    <w:rsid w:val="00EA006F"/>
    <w:rsid w:val="00EA1CC0"/>
    <w:rsid w:val="00EA1D22"/>
    <w:rsid w:val="00EA20BA"/>
    <w:rsid w:val="00EA271E"/>
    <w:rsid w:val="00EA35FB"/>
    <w:rsid w:val="00EA4972"/>
    <w:rsid w:val="00EA5D1B"/>
    <w:rsid w:val="00EA5EB2"/>
    <w:rsid w:val="00EA5FFA"/>
    <w:rsid w:val="00EA660B"/>
    <w:rsid w:val="00EA666F"/>
    <w:rsid w:val="00EB11DF"/>
    <w:rsid w:val="00EB1BB8"/>
    <w:rsid w:val="00EB1D4C"/>
    <w:rsid w:val="00EB2604"/>
    <w:rsid w:val="00EB31D5"/>
    <w:rsid w:val="00EB3F09"/>
    <w:rsid w:val="00EB4835"/>
    <w:rsid w:val="00EB5C5F"/>
    <w:rsid w:val="00EB6D45"/>
    <w:rsid w:val="00EB73FA"/>
    <w:rsid w:val="00EC0BFF"/>
    <w:rsid w:val="00EC0F36"/>
    <w:rsid w:val="00EC1494"/>
    <w:rsid w:val="00EC3165"/>
    <w:rsid w:val="00EC319D"/>
    <w:rsid w:val="00EC5A6E"/>
    <w:rsid w:val="00EC5AD7"/>
    <w:rsid w:val="00EC5B1F"/>
    <w:rsid w:val="00EC735E"/>
    <w:rsid w:val="00ED043A"/>
    <w:rsid w:val="00ED17D4"/>
    <w:rsid w:val="00ED2CE2"/>
    <w:rsid w:val="00ED3710"/>
    <w:rsid w:val="00ED4C79"/>
    <w:rsid w:val="00ED4E8B"/>
    <w:rsid w:val="00ED5334"/>
    <w:rsid w:val="00ED6442"/>
    <w:rsid w:val="00ED65AC"/>
    <w:rsid w:val="00ED66A8"/>
    <w:rsid w:val="00ED7768"/>
    <w:rsid w:val="00ED7786"/>
    <w:rsid w:val="00EE281B"/>
    <w:rsid w:val="00EE40EB"/>
    <w:rsid w:val="00EE4EBB"/>
    <w:rsid w:val="00EE4EC9"/>
    <w:rsid w:val="00EE5282"/>
    <w:rsid w:val="00EE5859"/>
    <w:rsid w:val="00EE7B82"/>
    <w:rsid w:val="00EF0841"/>
    <w:rsid w:val="00EF0B37"/>
    <w:rsid w:val="00EF0DB5"/>
    <w:rsid w:val="00EF2B97"/>
    <w:rsid w:val="00EF361C"/>
    <w:rsid w:val="00EF374C"/>
    <w:rsid w:val="00EF402B"/>
    <w:rsid w:val="00EF421F"/>
    <w:rsid w:val="00EF4938"/>
    <w:rsid w:val="00EF55EF"/>
    <w:rsid w:val="00EF5A33"/>
    <w:rsid w:val="00EF5D3D"/>
    <w:rsid w:val="00EF6CD4"/>
    <w:rsid w:val="00EF7C0F"/>
    <w:rsid w:val="00EF7EFA"/>
    <w:rsid w:val="00F00EB3"/>
    <w:rsid w:val="00F01AF9"/>
    <w:rsid w:val="00F021A7"/>
    <w:rsid w:val="00F0234E"/>
    <w:rsid w:val="00F02D7A"/>
    <w:rsid w:val="00F03055"/>
    <w:rsid w:val="00F033AD"/>
    <w:rsid w:val="00F066D6"/>
    <w:rsid w:val="00F10C56"/>
    <w:rsid w:val="00F11A5E"/>
    <w:rsid w:val="00F11E8A"/>
    <w:rsid w:val="00F12ED2"/>
    <w:rsid w:val="00F133EA"/>
    <w:rsid w:val="00F13645"/>
    <w:rsid w:val="00F13F32"/>
    <w:rsid w:val="00F17D14"/>
    <w:rsid w:val="00F21EFC"/>
    <w:rsid w:val="00F22FAB"/>
    <w:rsid w:val="00F2330B"/>
    <w:rsid w:val="00F23A58"/>
    <w:rsid w:val="00F23BAD"/>
    <w:rsid w:val="00F23D93"/>
    <w:rsid w:val="00F23FE4"/>
    <w:rsid w:val="00F242B1"/>
    <w:rsid w:val="00F242C5"/>
    <w:rsid w:val="00F2485B"/>
    <w:rsid w:val="00F24B09"/>
    <w:rsid w:val="00F24D67"/>
    <w:rsid w:val="00F26288"/>
    <w:rsid w:val="00F269D9"/>
    <w:rsid w:val="00F277C1"/>
    <w:rsid w:val="00F27D48"/>
    <w:rsid w:val="00F305C8"/>
    <w:rsid w:val="00F30987"/>
    <w:rsid w:val="00F30CA6"/>
    <w:rsid w:val="00F30CF3"/>
    <w:rsid w:val="00F3227C"/>
    <w:rsid w:val="00F32DF0"/>
    <w:rsid w:val="00F331A2"/>
    <w:rsid w:val="00F35069"/>
    <w:rsid w:val="00F372B7"/>
    <w:rsid w:val="00F372D8"/>
    <w:rsid w:val="00F40A49"/>
    <w:rsid w:val="00F40DB2"/>
    <w:rsid w:val="00F40DCF"/>
    <w:rsid w:val="00F41CDC"/>
    <w:rsid w:val="00F42AA7"/>
    <w:rsid w:val="00F42DFC"/>
    <w:rsid w:val="00F44F0F"/>
    <w:rsid w:val="00F470F1"/>
    <w:rsid w:val="00F50162"/>
    <w:rsid w:val="00F50F9E"/>
    <w:rsid w:val="00F53275"/>
    <w:rsid w:val="00F5455A"/>
    <w:rsid w:val="00F545A9"/>
    <w:rsid w:val="00F5487E"/>
    <w:rsid w:val="00F56B28"/>
    <w:rsid w:val="00F56E8E"/>
    <w:rsid w:val="00F56FD0"/>
    <w:rsid w:val="00F576F4"/>
    <w:rsid w:val="00F5794E"/>
    <w:rsid w:val="00F60344"/>
    <w:rsid w:val="00F6239D"/>
    <w:rsid w:val="00F62837"/>
    <w:rsid w:val="00F63722"/>
    <w:rsid w:val="00F637E7"/>
    <w:rsid w:val="00F641B8"/>
    <w:rsid w:val="00F64A08"/>
    <w:rsid w:val="00F64C42"/>
    <w:rsid w:val="00F65971"/>
    <w:rsid w:val="00F66783"/>
    <w:rsid w:val="00F6709C"/>
    <w:rsid w:val="00F67F21"/>
    <w:rsid w:val="00F67FD4"/>
    <w:rsid w:val="00F708AF"/>
    <w:rsid w:val="00F7096D"/>
    <w:rsid w:val="00F70E22"/>
    <w:rsid w:val="00F71D88"/>
    <w:rsid w:val="00F72FE6"/>
    <w:rsid w:val="00F732DA"/>
    <w:rsid w:val="00F73E7B"/>
    <w:rsid w:val="00F75AF9"/>
    <w:rsid w:val="00F76BAC"/>
    <w:rsid w:val="00F76DB9"/>
    <w:rsid w:val="00F801D2"/>
    <w:rsid w:val="00F8106A"/>
    <w:rsid w:val="00F81562"/>
    <w:rsid w:val="00F84033"/>
    <w:rsid w:val="00F846BB"/>
    <w:rsid w:val="00F850FB"/>
    <w:rsid w:val="00F862EA"/>
    <w:rsid w:val="00F86F95"/>
    <w:rsid w:val="00F877FD"/>
    <w:rsid w:val="00F915B8"/>
    <w:rsid w:val="00F93155"/>
    <w:rsid w:val="00F93CCF"/>
    <w:rsid w:val="00F96709"/>
    <w:rsid w:val="00F96D58"/>
    <w:rsid w:val="00F97220"/>
    <w:rsid w:val="00FA00F8"/>
    <w:rsid w:val="00FA3602"/>
    <w:rsid w:val="00FA3EB5"/>
    <w:rsid w:val="00FA621E"/>
    <w:rsid w:val="00FA6A67"/>
    <w:rsid w:val="00FA7775"/>
    <w:rsid w:val="00FA7A8A"/>
    <w:rsid w:val="00FA7ED3"/>
    <w:rsid w:val="00FB0416"/>
    <w:rsid w:val="00FB0E0B"/>
    <w:rsid w:val="00FB2274"/>
    <w:rsid w:val="00FB257B"/>
    <w:rsid w:val="00FB2F9B"/>
    <w:rsid w:val="00FB30D4"/>
    <w:rsid w:val="00FB3203"/>
    <w:rsid w:val="00FB3FDF"/>
    <w:rsid w:val="00FB53C7"/>
    <w:rsid w:val="00FB5B64"/>
    <w:rsid w:val="00FB6BE8"/>
    <w:rsid w:val="00FB7767"/>
    <w:rsid w:val="00FC0494"/>
    <w:rsid w:val="00FC0F36"/>
    <w:rsid w:val="00FC15D9"/>
    <w:rsid w:val="00FC36AE"/>
    <w:rsid w:val="00FC3856"/>
    <w:rsid w:val="00FC4353"/>
    <w:rsid w:val="00FC4A9F"/>
    <w:rsid w:val="00FC54D5"/>
    <w:rsid w:val="00FC654C"/>
    <w:rsid w:val="00FC6C52"/>
    <w:rsid w:val="00FC7904"/>
    <w:rsid w:val="00FCD847"/>
    <w:rsid w:val="00FD0547"/>
    <w:rsid w:val="00FD13E8"/>
    <w:rsid w:val="00FD18E7"/>
    <w:rsid w:val="00FD1B49"/>
    <w:rsid w:val="00FD36BC"/>
    <w:rsid w:val="00FD395B"/>
    <w:rsid w:val="00FD3977"/>
    <w:rsid w:val="00FD4D87"/>
    <w:rsid w:val="00FD6B05"/>
    <w:rsid w:val="00FD79B8"/>
    <w:rsid w:val="00FD7AE3"/>
    <w:rsid w:val="00FDB8D7"/>
    <w:rsid w:val="00FE23CC"/>
    <w:rsid w:val="00FE2A31"/>
    <w:rsid w:val="00FE2BB8"/>
    <w:rsid w:val="00FE3154"/>
    <w:rsid w:val="00FE3241"/>
    <w:rsid w:val="00FE368B"/>
    <w:rsid w:val="00FE3881"/>
    <w:rsid w:val="00FE5150"/>
    <w:rsid w:val="00FE55B2"/>
    <w:rsid w:val="00FE578F"/>
    <w:rsid w:val="00FF01A2"/>
    <w:rsid w:val="00FF057C"/>
    <w:rsid w:val="00FF0639"/>
    <w:rsid w:val="00FF0A1E"/>
    <w:rsid w:val="00FF2005"/>
    <w:rsid w:val="00FF2ADC"/>
    <w:rsid w:val="00FF2DFB"/>
    <w:rsid w:val="00FF452F"/>
    <w:rsid w:val="00FF4B71"/>
    <w:rsid w:val="00FF9F6F"/>
    <w:rsid w:val="00FFB4FD"/>
    <w:rsid w:val="010F826C"/>
    <w:rsid w:val="01213F65"/>
    <w:rsid w:val="0126AF1F"/>
    <w:rsid w:val="012D03E5"/>
    <w:rsid w:val="0136506E"/>
    <w:rsid w:val="013E2C3A"/>
    <w:rsid w:val="0143D55E"/>
    <w:rsid w:val="0146EDAF"/>
    <w:rsid w:val="0149B446"/>
    <w:rsid w:val="0153822A"/>
    <w:rsid w:val="015C24A9"/>
    <w:rsid w:val="015EAADB"/>
    <w:rsid w:val="016EDB32"/>
    <w:rsid w:val="016F3943"/>
    <w:rsid w:val="0170F6C8"/>
    <w:rsid w:val="017554E9"/>
    <w:rsid w:val="0175A363"/>
    <w:rsid w:val="017C8A4D"/>
    <w:rsid w:val="017FE72A"/>
    <w:rsid w:val="0181A502"/>
    <w:rsid w:val="018B9CAA"/>
    <w:rsid w:val="0191A8B6"/>
    <w:rsid w:val="01958747"/>
    <w:rsid w:val="0198AD6F"/>
    <w:rsid w:val="019D89F7"/>
    <w:rsid w:val="01A1C042"/>
    <w:rsid w:val="01A1E645"/>
    <w:rsid w:val="01A25130"/>
    <w:rsid w:val="01A73C97"/>
    <w:rsid w:val="01AAF110"/>
    <w:rsid w:val="01ACA65D"/>
    <w:rsid w:val="01B1A8BA"/>
    <w:rsid w:val="01B21D27"/>
    <w:rsid w:val="01B37054"/>
    <w:rsid w:val="01B380F6"/>
    <w:rsid w:val="01B4396F"/>
    <w:rsid w:val="01B780C5"/>
    <w:rsid w:val="01C46A87"/>
    <w:rsid w:val="01C64D6A"/>
    <w:rsid w:val="01D14766"/>
    <w:rsid w:val="01D209BE"/>
    <w:rsid w:val="01D3F2C3"/>
    <w:rsid w:val="01D7202D"/>
    <w:rsid w:val="01E009A7"/>
    <w:rsid w:val="01E611D2"/>
    <w:rsid w:val="01EB0C64"/>
    <w:rsid w:val="01ED0B89"/>
    <w:rsid w:val="01EE29C6"/>
    <w:rsid w:val="01EEA2B7"/>
    <w:rsid w:val="01F049DA"/>
    <w:rsid w:val="01F5C2EF"/>
    <w:rsid w:val="01FA1915"/>
    <w:rsid w:val="01FD4FEA"/>
    <w:rsid w:val="0201F07E"/>
    <w:rsid w:val="02058284"/>
    <w:rsid w:val="020C1127"/>
    <w:rsid w:val="020DCB1D"/>
    <w:rsid w:val="020E45C5"/>
    <w:rsid w:val="021548DD"/>
    <w:rsid w:val="0218F857"/>
    <w:rsid w:val="021A1ACE"/>
    <w:rsid w:val="021C18FC"/>
    <w:rsid w:val="022735C5"/>
    <w:rsid w:val="022C55A6"/>
    <w:rsid w:val="022D27F9"/>
    <w:rsid w:val="022FA8B9"/>
    <w:rsid w:val="02319268"/>
    <w:rsid w:val="02325DFC"/>
    <w:rsid w:val="0233B8B8"/>
    <w:rsid w:val="0234DAFB"/>
    <w:rsid w:val="0236E029"/>
    <w:rsid w:val="023B28ED"/>
    <w:rsid w:val="0240672C"/>
    <w:rsid w:val="0240F633"/>
    <w:rsid w:val="024BE334"/>
    <w:rsid w:val="024C45F3"/>
    <w:rsid w:val="024C5FAC"/>
    <w:rsid w:val="024DB27D"/>
    <w:rsid w:val="024F196D"/>
    <w:rsid w:val="02551990"/>
    <w:rsid w:val="025D0694"/>
    <w:rsid w:val="0260A443"/>
    <w:rsid w:val="02665F66"/>
    <w:rsid w:val="026883D2"/>
    <w:rsid w:val="0269269C"/>
    <w:rsid w:val="026D4D5C"/>
    <w:rsid w:val="026D6014"/>
    <w:rsid w:val="026EED5D"/>
    <w:rsid w:val="0275C1E1"/>
    <w:rsid w:val="027AAE04"/>
    <w:rsid w:val="027D211C"/>
    <w:rsid w:val="027FAA76"/>
    <w:rsid w:val="02823151"/>
    <w:rsid w:val="02838702"/>
    <w:rsid w:val="02844ECE"/>
    <w:rsid w:val="0285B095"/>
    <w:rsid w:val="0286A1A0"/>
    <w:rsid w:val="0286F0D7"/>
    <w:rsid w:val="0287FC24"/>
    <w:rsid w:val="028C6EA1"/>
    <w:rsid w:val="0297E18D"/>
    <w:rsid w:val="02992A89"/>
    <w:rsid w:val="029D3853"/>
    <w:rsid w:val="029F10E4"/>
    <w:rsid w:val="02AE7A87"/>
    <w:rsid w:val="02B36C7D"/>
    <w:rsid w:val="02B77CB0"/>
    <w:rsid w:val="02B94B13"/>
    <w:rsid w:val="02BB07B9"/>
    <w:rsid w:val="02BB0BB9"/>
    <w:rsid w:val="02C4ACAA"/>
    <w:rsid w:val="02C50266"/>
    <w:rsid w:val="02C8079F"/>
    <w:rsid w:val="02CE102E"/>
    <w:rsid w:val="02D1E242"/>
    <w:rsid w:val="02D23EF9"/>
    <w:rsid w:val="02D72558"/>
    <w:rsid w:val="02D764B4"/>
    <w:rsid w:val="02D84401"/>
    <w:rsid w:val="02DAD584"/>
    <w:rsid w:val="02DEFF64"/>
    <w:rsid w:val="02E25C57"/>
    <w:rsid w:val="02E49AE7"/>
    <w:rsid w:val="02E61974"/>
    <w:rsid w:val="02EAD6A6"/>
    <w:rsid w:val="02ED0495"/>
    <w:rsid w:val="02F29BFF"/>
    <w:rsid w:val="02F7B686"/>
    <w:rsid w:val="02FC1591"/>
    <w:rsid w:val="02FD52C6"/>
    <w:rsid w:val="03026D99"/>
    <w:rsid w:val="0304BC66"/>
    <w:rsid w:val="030939B6"/>
    <w:rsid w:val="03095779"/>
    <w:rsid w:val="030C1586"/>
    <w:rsid w:val="030F74BE"/>
    <w:rsid w:val="03118E40"/>
    <w:rsid w:val="0312A1B6"/>
    <w:rsid w:val="03131410"/>
    <w:rsid w:val="03159749"/>
    <w:rsid w:val="031DDBA9"/>
    <w:rsid w:val="03227637"/>
    <w:rsid w:val="032279BA"/>
    <w:rsid w:val="03257685"/>
    <w:rsid w:val="03258A0B"/>
    <w:rsid w:val="03270CAB"/>
    <w:rsid w:val="032E46C3"/>
    <w:rsid w:val="032E6207"/>
    <w:rsid w:val="032F0E2C"/>
    <w:rsid w:val="033B85C2"/>
    <w:rsid w:val="034287CC"/>
    <w:rsid w:val="0343066B"/>
    <w:rsid w:val="0343897E"/>
    <w:rsid w:val="0343A51B"/>
    <w:rsid w:val="03487531"/>
    <w:rsid w:val="0348F2B6"/>
    <w:rsid w:val="034A35B5"/>
    <w:rsid w:val="034D4298"/>
    <w:rsid w:val="0361974E"/>
    <w:rsid w:val="03687D68"/>
    <w:rsid w:val="03689FE7"/>
    <w:rsid w:val="0372EB0D"/>
    <w:rsid w:val="0373E004"/>
    <w:rsid w:val="03751352"/>
    <w:rsid w:val="0375A8D7"/>
    <w:rsid w:val="03794EDC"/>
    <w:rsid w:val="037B9647"/>
    <w:rsid w:val="037D1224"/>
    <w:rsid w:val="038D1DDF"/>
    <w:rsid w:val="03923BDC"/>
    <w:rsid w:val="039D88C6"/>
    <w:rsid w:val="03A3D88E"/>
    <w:rsid w:val="03A3FDBE"/>
    <w:rsid w:val="03AA6B9E"/>
    <w:rsid w:val="03B38037"/>
    <w:rsid w:val="03B87876"/>
    <w:rsid w:val="03BA0A31"/>
    <w:rsid w:val="03BA823C"/>
    <w:rsid w:val="03C1ECDB"/>
    <w:rsid w:val="03C21E26"/>
    <w:rsid w:val="03C4D471"/>
    <w:rsid w:val="03C787E5"/>
    <w:rsid w:val="03C93BA2"/>
    <w:rsid w:val="03C9FFC8"/>
    <w:rsid w:val="03CB0C33"/>
    <w:rsid w:val="03CBCF31"/>
    <w:rsid w:val="03CC6680"/>
    <w:rsid w:val="03CC960A"/>
    <w:rsid w:val="03CCCECE"/>
    <w:rsid w:val="03CD2828"/>
    <w:rsid w:val="03CEDE94"/>
    <w:rsid w:val="03D3F971"/>
    <w:rsid w:val="03DB817B"/>
    <w:rsid w:val="03DCA59A"/>
    <w:rsid w:val="03DD697B"/>
    <w:rsid w:val="03E10E47"/>
    <w:rsid w:val="03E1935A"/>
    <w:rsid w:val="03E2D4E0"/>
    <w:rsid w:val="03E82869"/>
    <w:rsid w:val="03E832FA"/>
    <w:rsid w:val="03EA1656"/>
    <w:rsid w:val="03EBA5FD"/>
    <w:rsid w:val="03EC2280"/>
    <w:rsid w:val="03ECBE14"/>
    <w:rsid w:val="03EE7F2D"/>
    <w:rsid w:val="03EF02BB"/>
    <w:rsid w:val="03EFE030"/>
    <w:rsid w:val="03F5B851"/>
    <w:rsid w:val="03F76E35"/>
    <w:rsid w:val="03F77727"/>
    <w:rsid w:val="03F9A0CF"/>
    <w:rsid w:val="03FA12E3"/>
    <w:rsid w:val="03FD3562"/>
    <w:rsid w:val="04011CED"/>
    <w:rsid w:val="04020465"/>
    <w:rsid w:val="0404B174"/>
    <w:rsid w:val="04079D6D"/>
    <w:rsid w:val="040A8D91"/>
    <w:rsid w:val="040B5675"/>
    <w:rsid w:val="0411F2C6"/>
    <w:rsid w:val="04140674"/>
    <w:rsid w:val="041B4EA0"/>
    <w:rsid w:val="041E45F2"/>
    <w:rsid w:val="042598D0"/>
    <w:rsid w:val="0426EEA5"/>
    <w:rsid w:val="0429EFA1"/>
    <w:rsid w:val="043A1E4E"/>
    <w:rsid w:val="0443F4BE"/>
    <w:rsid w:val="0444D79C"/>
    <w:rsid w:val="04456FE4"/>
    <w:rsid w:val="044C039C"/>
    <w:rsid w:val="044E346B"/>
    <w:rsid w:val="044EA355"/>
    <w:rsid w:val="04557CD8"/>
    <w:rsid w:val="04574CC6"/>
    <w:rsid w:val="045F9320"/>
    <w:rsid w:val="0461342D"/>
    <w:rsid w:val="0467D646"/>
    <w:rsid w:val="04693DED"/>
    <w:rsid w:val="04697862"/>
    <w:rsid w:val="0469C380"/>
    <w:rsid w:val="04702903"/>
    <w:rsid w:val="047081AE"/>
    <w:rsid w:val="04711B03"/>
    <w:rsid w:val="0478F6E1"/>
    <w:rsid w:val="04813631"/>
    <w:rsid w:val="04840AC7"/>
    <w:rsid w:val="04862147"/>
    <w:rsid w:val="048B45AC"/>
    <w:rsid w:val="049AF949"/>
    <w:rsid w:val="049C4B67"/>
    <w:rsid w:val="049F2FCD"/>
    <w:rsid w:val="04A21823"/>
    <w:rsid w:val="04A39195"/>
    <w:rsid w:val="04A40BF0"/>
    <w:rsid w:val="04A44E2C"/>
    <w:rsid w:val="04A9A8D7"/>
    <w:rsid w:val="04AAAC76"/>
    <w:rsid w:val="04AD8442"/>
    <w:rsid w:val="04B32890"/>
    <w:rsid w:val="04BBA07A"/>
    <w:rsid w:val="04BD0D0E"/>
    <w:rsid w:val="04BEA220"/>
    <w:rsid w:val="04BF67FD"/>
    <w:rsid w:val="04CDE184"/>
    <w:rsid w:val="04D132B2"/>
    <w:rsid w:val="04E84DDC"/>
    <w:rsid w:val="04F08743"/>
    <w:rsid w:val="04F8B0BE"/>
    <w:rsid w:val="04FA022F"/>
    <w:rsid w:val="04FC0CB2"/>
    <w:rsid w:val="05011306"/>
    <w:rsid w:val="0508707B"/>
    <w:rsid w:val="050B4DE2"/>
    <w:rsid w:val="050FE419"/>
    <w:rsid w:val="0514725E"/>
    <w:rsid w:val="0516F298"/>
    <w:rsid w:val="051D8DEC"/>
    <w:rsid w:val="051F7F5A"/>
    <w:rsid w:val="052115EF"/>
    <w:rsid w:val="0524B95D"/>
    <w:rsid w:val="05254561"/>
    <w:rsid w:val="0531D9A3"/>
    <w:rsid w:val="05400104"/>
    <w:rsid w:val="05402842"/>
    <w:rsid w:val="054241B0"/>
    <w:rsid w:val="054D9CED"/>
    <w:rsid w:val="054E4714"/>
    <w:rsid w:val="054FE1D2"/>
    <w:rsid w:val="0550DA39"/>
    <w:rsid w:val="0551532F"/>
    <w:rsid w:val="0554A05E"/>
    <w:rsid w:val="05580A97"/>
    <w:rsid w:val="0559509F"/>
    <w:rsid w:val="0559F758"/>
    <w:rsid w:val="055B3AFB"/>
    <w:rsid w:val="0561C8FB"/>
    <w:rsid w:val="056A9AC5"/>
    <w:rsid w:val="056CBB56"/>
    <w:rsid w:val="056FCDBE"/>
    <w:rsid w:val="05707DE8"/>
    <w:rsid w:val="05708533"/>
    <w:rsid w:val="05708F09"/>
    <w:rsid w:val="05724EA5"/>
    <w:rsid w:val="0575EE4B"/>
    <w:rsid w:val="057D03FF"/>
    <w:rsid w:val="057DE47B"/>
    <w:rsid w:val="0584FEC9"/>
    <w:rsid w:val="0585EA86"/>
    <w:rsid w:val="0587A39D"/>
    <w:rsid w:val="0589E159"/>
    <w:rsid w:val="058C764D"/>
    <w:rsid w:val="058CCEBF"/>
    <w:rsid w:val="058CFE5F"/>
    <w:rsid w:val="058DAC9A"/>
    <w:rsid w:val="05916C28"/>
    <w:rsid w:val="05929B07"/>
    <w:rsid w:val="0595699F"/>
    <w:rsid w:val="05A0F9A9"/>
    <w:rsid w:val="05A17857"/>
    <w:rsid w:val="05A3F309"/>
    <w:rsid w:val="05A6B7DD"/>
    <w:rsid w:val="05A88CE9"/>
    <w:rsid w:val="05ABEEE7"/>
    <w:rsid w:val="05ADE98D"/>
    <w:rsid w:val="05AE996D"/>
    <w:rsid w:val="05B1455E"/>
    <w:rsid w:val="05B3A218"/>
    <w:rsid w:val="05B4647E"/>
    <w:rsid w:val="05B73754"/>
    <w:rsid w:val="05B77D18"/>
    <w:rsid w:val="05BE62B6"/>
    <w:rsid w:val="05C25272"/>
    <w:rsid w:val="05C9CCDA"/>
    <w:rsid w:val="05CB1916"/>
    <w:rsid w:val="05D0BFA2"/>
    <w:rsid w:val="05D0DD3A"/>
    <w:rsid w:val="05D539A5"/>
    <w:rsid w:val="05D6E87B"/>
    <w:rsid w:val="05DC160D"/>
    <w:rsid w:val="05DF5F43"/>
    <w:rsid w:val="05E829EF"/>
    <w:rsid w:val="05E8938E"/>
    <w:rsid w:val="05E9BD48"/>
    <w:rsid w:val="05EB667B"/>
    <w:rsid w:val="05EBD4EA"/>
    <w:rsid w:val="05EDCFFD"/>
    <w:rsid w:val="05F3E8A6"/>
    <w:rsid w:val="05F487F4"/>
    <w:rsid w:val="05F53CD7"/>
    <w:rsid w:val="05F64F67"/>
    <w:rsid w:val="05F69073"/>
    <w:rsid w:val="05F877A5"/>
    <w:rsid w:val="05FAE2D9"/>
    <w:rsid w:val="05FBB1BF"/>
    <w:rsid w:val="05FD7B5C"/>
    <w:rsid w:val="060C234A"/>
    <w:rsid w:val="060E117E"/>
    <w:rsid w:val="06117955"/>
    <w:rsid w:val="06148CB5"/>
    <w:rsid w:val="06165FA5"/>
    <w:rsid w:val="061C471F"/>
    <w:rsid w:val="061E15CE"/>
    <w:rsid w:val="0622B20C"/>
    <w:rsid w:val="0624085B"/>
    <w:rsid w:val="062F9EF1"/>
    <w:rsid w:val="0633C3F7"/>
    <w:rsid w:val="063419AF"/>
    <w:rsid w:val="0643F70C"/>
    <w:rsid w:val="0644612B"/>
    <w:rsid w:val="06478AE2"/>
    <w:rsid w:val="06492CE3"/>
    <w:rsid w:val="064FAFB5"/>
    <w:rsid w:val="064FEB49"/>
    <w:rsid w:val="06536199"/>
    <w:rsid w:val="0654DCF9"/>
    <w:rsid w:val="06552397"/>
    <w:rsid w:val="0659891D"/>
    <w:rsid w:val="065F8E26"/>
    <w:rsid w:val="06669883"/>
    <w:rsid w:val="066F5D58"/>
    <w:rsid w:val="0673C63D"/>
    <w:rsid w:val="067785FE"/>
    <w:rsid w:val="0679F727"/>
    <w:rsid w:val="067C093C"/>
    <w:rsid w:val="067EA158"/>
    <w:rsid w:val="06843E1D"/>
    <w:rsid w:val="068498A4"/>
    <w:rsid w:val="068617F7"/>
    <w:rsid w:val="0686B344"/>
    <w:rsid w:val="0686CDD7"/>
    <w:rsid w:val="0694C3BF"/>
    <w:rsid w:val="0697A9FE"/>
    <w:rsid w:val="0697AC2D"/>
    <w:rsid w:val="069F2126"/>
    <w:rsid w:val="06A09B73"/>
    <w:rsid w:val="06A2BD44"/>
    <w:rsid w:val="06A80CE9"/>
    <w:rsid w:val="06AA08F1"/>
    <w:rsid w:val="06AB7B33"/>
    <w:rsid w:val="06AFFE37"/>
    <w:rsid w:val="06B37F9D"/>
    <w:rsid w:val="06B42A7D"/>
    <w:rsid w:val="06B48F4E"/>
    <w:rsid w:val="06B667DD"/>
    <w:rsid w:val="06B781B9"/>
    <w:rsid w:val="06BA7DD4"/>
    <w:rsid w:val="06BC7CED"/>
    <w:rsid w:val="06BDEA1B"/>
    <w:rsid w:val="06C05C01"/>
    <w:rsid w:val="06C490BA"/>
    <w:rsid w:val="06C6C4C2"/>
    <w:rsid w:val="06C70A6D"/>
    <w:rsid w:val="06C81969"/>
    <w:rsid w:val="06C90114"/>
    <w:rsid w:val="06C98127"/>
    <w:rsid w:val="06CC0AC7"/>
    <w:rsid w:val="06CC0FF7"/>
    <w:rsid w:val="06CE666D"/>
    <w:rsid w:val="06D97130"/>
    <w:rsid w:val="06D9AB6B"/>
    <w:rsid w:val="06DFA137"/>
    <w:rsid w:val="06E49D00"/>
    <w:rsid w:val="06E5D9B6"/>
    <w:rsid w:val="06EBA9ED"/>
    <w:rsid w:val="06F12D07"/>
    <w:rsid w:val="06F222FE"/>
    <w:rsid w:val="06F36B54"/>
    <w:rsid w:val="06F46036"/>
    <w:rsid w:val="06F71954"/>
    <w:rsid w:val="06F95BAD"/>
    <w:rsid w:val="06FD01CE"/>
    <w:rsid w:val="06FD1304"/>
    <w:rsid w:val="06FFCACA"/>
    <w:rsid w:val="0700E0C6"/>
    <w:rsid w:val="0705326D"/>
    <w:rsid w:val="07084A89"/>
    <w:rsid w:val="070FD2C9"/>
    <w:rsid w:val="0713B058"/>
    <w:rsid w:val="071647E1"/>
    <w:rsid w:val="07189454"/>
    <w:rsid w:val="071D5388"/>
    <w:rsid w:val="071FC64D"/>
    <w:rsid w:val="0720EA2A"/>
    <w:rsid w:val="0723F738"/>
    <w:rsid w:val="072D94DD"/>
    <w:rsid w:val="072D9A43"/>
    <w:rsid w:val="0732C288"/>
    <w:rsid w:val="0736576E"/>
    <w:rsid w:val="0737A93C"/>
    <w:rsid w:val="073A278A"/>
    <w:rsid w:val="073E609F"/>
    <w:rsid w:val="07464A5A"/>
    <w:rsid w:val="0749783A"/>
    <w:rsid w:val="074CE00D"/>
    <w:rsid w:val="07527ADA"/>
    <w:rsid w:val="0754B374"/>
    <w:rsid w:val="0758F102"/>
    <w:rsid w:val="075A3238"/>
    <w:rsid w:val="075E8819"/>
    <w:rsid w:val="0762D26D"/>
    <w:rsid w:val="07642BB7"/>
    <w:rsid w:val="076DCCDD"/>
    <w:rsid w:val="0771825B"/>
    <w:rsid w:val="07776FEA"/>
    <w:rsid w:val="07816FFE"/>
    <w:rsid w:val="078EB58F"/>
    <w:rsid w:val="07941D8B"/>
    <w:rsid w:val="0794AB89"/>
    <w:rsid w:val="0796C0A0"/>
    <w:rsid w:val="079F085E"/>
    <w:rsid w:val="079F573A"/>
    <w:rsid w:val="079F79DC"/>
    <w:rsid w:val="07A39447"/>
    <w:rsid w:val="07A3E70C"/>
    <w:rsid w:val="07AA0FE4"/>
    <w:rsid w:val="07ABC78D"/>
    <w:rsid w:val="07BC8461"/>
    <w:rsid w:val="07BD0332"/>
    <w:rsid w:val="07BDD836"/>
    <w:rsid w:val="07C5C2FA"/>
    <w:rsid w:val="07C8CA95"/>
    <w:rsid w:val="07C9C0D5"/>
    <w:rsid w:val="07D47D86"/>
    <w:rsid w:val="07D5E1B7"/>
    <w:rsid w:val="07D6EB3C"/>
    <w:rsid w:val="07DA5B8E"/>
    <w:rsid w:val="07DCEDAC"/>
    <w:rsid w:val="07E1E99F"/>
    <w:rsid w:val="07E3D00E"/>
    <w:rsid w:val="07E4BE87"/>
    <w:rsid w:val="07EA5E52"/>
    <w:rsid w:val="07F27C8E"/>
    <w:rsid w:val="07F2D384"/>
    <w:rsid w:val="07F9CE4D"/>
    <w:rsid w:val="07FA53E3"/>
    <w:rsid w:val="07FEB2CA"/>
    <w:rsid w:val="0801772B"/>
    <w:rsid w:val="0801E1CF"/>
    <w:rsid w:val="08081979"/>
    <w:rsid w:val="080936E2"/>
    <w:rsid w:val="080BF23C"/>
    <w:rsid w:val="080EC410"/>
    <w:rsid w:val="080F80C5"/>
    <w:rsid w:val="081306A9"/>
    <w:rsid w:val="081D6361"/>
    <w:rsid w:val="081F1F9C"/>
    <w:rsid w:val="081F74B1"/>
    <w:rsid w:val="08200CC4"/>
    <w:rsid w:val="0823A065"/>
    <w:rsid w:val="0830B7DE"/>
    <w:rsid w:val="0836F808"/>
    <w:rsid w:val="083D19E9"/>
    <w:rsid w:val="084217E8"/>
    <w:rsid w:val="0845029C"/>
    <w:rsid w:val="0849F499"/>
    <w:rsid w:val="084A7FA5"/>
    <w:rsid w:val="084D4731"/>
    <w:rsid w:val="085583C6"/>
    <w:rsid w:val="085614DF"/>
    <w:rsid w:val="085A7D00"/>
    <w:rsid w:val="085BF6E9"/>
    <w:rsid w:val="085DD9B5"/>
    <w:rsid w:val="08616ED7"/>
    <w:rsid w:val="086D969E"/>
    <w:rsid w:val="086F827D"/>
    <w:rsid w:val="087725E5"/>
    <w:rsid w:val="087B757E"/>
    <w:rsid w:val="087F8F4C"/>
    <w:rsid w:val="087F976B"/>
    <w:rsid w:val="0882E7DF"/>
    <w:rsid w:val="088693ED"/>
    <w:rsid w:val="0889B89F"/>
    <w:rsid w:val="088C22C5"/>
    <w:rsid w:val="088FBFDC"/>
    <w:rsid w:val="0890F6BA"/>
    <w:rsid w:val="08951CA5"/>
    <w:rsid w:val="0898B2BC"/>
    <w:rsid w:val="0898CCBE"/>
    <w:rsid w:val="089ABB47"/>
    <w:rsid w:val="089F3E81"/>
    <w:rsid w:val="08A16CCE"/>
    <w:rsid w:val="08A71E63"/>
    <w:rsid w:val="08B2A922"/>
    <w:rsid w:val="08B88D0F"/>
    <w:rsid w:val="08BBE8E3"/>
    <w:rsid w:val="08BC7E86"/>
    <w:rsid w:val="08C173A9"/>
    <w:rsid w:val="08C29A46"/>
    <w:rsid w:val="08C29F39"/>
    <w:rsid w:val="08C7D42A"/>
    <w:rsid w:val="08CB9369"/>
    <w:rsid w:val="08CCA8C6"/>
    <w:rsid w:val="08CE62EC"/>
    <w:rsid w:val="08D436FA"/>
    <w:rsid w:val="08D472DB"/>
    <w:rsid w:val="08D933AB"/>
    <w:rsid w:val="08D99786"/>
    <w:rsid w:val="08DF4158"/>
    <w:rsid w:val="08E528A7"/>
    <w:rsid w:val="08E5290E"/>
    <w:rsid w:val="08E64EE3"/>
    <w:rsid w:val="08E94030"/>
    <w:rsid w:val="08EEF583"/>
    <w:rsid w:val="09021764"/>
    <w:rsid w:val="090692A1"/>
    <w:rsid w:val="09096917"/>
    <w:rsid w:val="090B6282"/>
    <w:rsid w:val="090C6D19"/>
    <w:rsid w:val="090D2A45"/>
    <w:rsid w:val="090F0957"/>
    <w:rsid w:val="0914415A"/>
    <w:rsid w:val="09164BB1"/>
    <w:rsid w:val="091A79F7"/>
    <w:rsid w:val="091E8135"/>
    <w:rsid w:val="0926FD24"/>
    <w:rsid w:val="0927F80F"/>
    <w:rsid w:val="092DAF16"/>
    <w:rsid w:val="093D8EFE"/>
    <w:rsid w:val="0941BED5"/>
    <w:rsid w:val="0942297C"/>
    <w:rsid w:val="094278F9"/>
    <w:rsid w:val="0946098B"/>
    <w:rsid w:val="094A3E8A"/>
    <w:rsid w:val="094DB683"/>
    <w:rsid w:val="094DC769"/>
    <w:rsid w:val="0950F7CC"/>
    <w:rsid w:val="0954821C"/>
    <w:rsid w:val="0954F3F0"/>
    <w:rsid w:val="09584E5B"/>
    <w:rsid w:val="095BEF81"/>
    <w:rsid w:val="095DA776"/>
    <w:rsid w:val="09611486"/>
    <w:rsid w:val="09615139"/>
    <w:rsid w:val="096459B2"/>
    <w:rsid w:val="09657139"/>
    <w:rsid w:val="096B6996"/>
    <w:rsid w:val="0977D5FB"/>
    <w:rsid w:val="09782542"/>
    <w:rsid w:val="09790623"/>
    <w:rsid w:val="097DEAAC"/>
    <w:rsid w:val="097ECB9D"/>
    <w:rsid w:val="09812893"/>
    <w:rsid w:val="09814FB2"/>
    <w:rsid w:val="09866FEC"/>
    <w:rsid w:val="0987B8E4"/>
    <w:rsid w:val="0989CF04"/>
    <w:rsid w:val="098A7852"/>
    <w:rsid w:val="098AD30D"/>
    <w:rsid w:val="098D1BEE"/>
    <w:rsid w:val="098DDF3F"/>
    <w:rsid w:val="098FEBED"/>
    <w:rsid w:val="09916EDA"/>
    <w:rsid w:val="09925E9F"/>
    <w:rsid w:val="0993C4FC"/>
    <w:rsid w:val="09970DFB"/>
    <w:rsid w:val="099C1293"/>
    <w:rsid w:val="09A7D079"/>
    <w:rsid w:val="09AA34A0"/>
    <w:rsid w:val="09ADE54D"/>
    <w:rsid w:val="09AF7A28"/>
    <w:rsid w:val="09BB4382"/>
    <w:rsid w:val="09BC703C"/>
    <w:rsid w:val="09BFB83C"/>
    <w:rsid w:val="09C1ADEA"/>
    <w:rsid w:val="09C62E8F"/>
    <w:rsid w:val="09CA9F56"/>
    <w:rsid w:val="09CE2817"/>
    <w:rsid w:val="09D77ECC"/>
    <w:rsid w:val="09DF61D6"/>
    <w:rsid w:val="09DFE8E0"/>
    <w:rsid w:val="09E35669"/>
    <w:rsid w:val="09EAE20B"/>
    <w:rsid w:val="09EB7D85"/>
    <w:rsid w:val="09ED74FA"/>
    <w:rsid w:val="09F1649E"/>
    <w:rsid w:val="09F3D201"/>
    <w:rsid w:val="09F49DDF"/>
    <w:rsid w:val="0A001F42"/>
    <w:rsid w:val="0A02244F"/>
    <w:rsid w:val="0A0511C2"/>
    <w:rsid w:val="0A083584"/>
    <w:rsid w:val="0A10F5CE"/>
    <w:rsid w:val="0A163AE3"/>
    <w:rsid w:val="0A17B8EE"/>
    <w:rsid w:val="0A1B6EE5"/>
    <w:rsid w:val="0A21BCC5"/>
    <w:rsid w:val="0A233522"/>
    <w:rsid w:val="0A2734CB"/>
    <w:rsid w:val="0A28C0F4"/>
    <w:rsid w:val="0A2B0622"/>
    <w:rsid w:val="0A34F7B3"/>
    <w:rsid w:val="0A35B1DA"/>
    <w:rsid w:val="0A366E04"/>
    <w:rsid w:val="0A3949E6"/>
    <w:rsid w:val="0A3BE2FE"/>
    <w:rsid w:val="0A3C373D"/>
    <w:rsid w:val="0A3FD049"/>
    <w:rsid w:val="0A3FD301"/>
    <w:rsid w:val="0A412B36"/>
    <w:rsid w:val="0A43057A"/>
    <w:rsid w:val="0A49426B"/>
    <w:rsid w:val="0A4F857A"/>
    <w:rsid w:val="0A50AC19"/>
    <w:rsid w:val="0A5217A9"/>
    <w:rsid w:val="0A525FAA"/>
    <w:rsid w:val="0A5B2EAB"/>
    <w:rsid w:val="0A5DFF93"/>
    <w:rsid w:val="0A5EF58F"/>
    <w:rsid w:val="0A5F3C45"/>
    <w:rsid w:val="0A63D3A0"/>
    <w:rsid w:val="0A6A6351"/>
    <w:rsid w:val="0A746BE1"/>
    <w:rsid w:val="0A74A954"/>
    <w:rsid w:val="0A7DC338"/>
    <w:rsid w:val="0A873BA0"/>
    <w:rsid w:val="0A8744C9"/>
    <w:rsid w:val="0A8B1F8B"/>
    <w:rsid w:val="0A8B8921"/>
    <w:rsid w:val="0A9CE9D0"/>
    <w:rsid w:val="0AAD9966"/>
    <w:rsid w:val="0AAFFABF"/>
    <w:rsid w:val="0AB7C93F"/>
    <w:rsid w:val="0AB81F07"/>
    <w:rsid w:val="0ABB5D3A"/>
    <w:rsid w:val="0AC5A91D"/>
    <w:rsid w:val="0AC5E9F1"/>
    <w:rsid w:val="0AC99BAB"/>
    <w:rsid w:val="0ACC8CE1"/>
    <w:rsid w:val="0ACCC19C"/>
    <w:rsid w:val="0AD422FB"/>
    <w:rsid w:val="0AD6CAF6"/>
    <w:rsid w:val="0ADD1303"/>
    <w:rsid w:val="0ADFBB3B"/>
    <w:rsid w:val="0ADFE2B7"/>
    <w:rsid w:val="0AE2F199"/>
    <w:rsid w:val="0AE431DB"/>
    <w:rsid w:val="0AE4B82B"/>
    <w:rsid w:val="0AE5C58C"/>
    <w:rsid w:val="0AE751D4"/>
    <w:rsid w:val="0AE85EBD"/>
    <w:rsid w:val="0AE8B9A4"/>
    <w:rsid w:val="0AF6CC78"/>
    <w:rsid w:val="0AF8979F"/>
    <w:rsid w:val="0AF9FC9C"/>
    <w:rsid w:val="0AFB172E"/>
    <w:rsid w:val="0AFDA91F"/>
    <w:rsid w:val="0AFE783C"/>
    <w:rsid w:val="0B025A9E"/>
    <w:rsid w:val="0B034678"/>
    <w:rsid w:val="0B0B2473"/>
    <w:rsid w:val="0B0D63BF"/>
    <w:rsid w:val="0B16D17C"/>
    <w:rsid w:val="0B16DADC"/>
    <w:rsid w:val="0B1BDFAC"/>
    <w:rsid w:val="0B1DE97D"/>
    <w:rsid w:val="0B21BEA4"/>
    <w:rsid w:val="0B21FDFB"/>
    <w:rsid w:val="0B26D991"/>
    <w:rsid w:val="0B2818CB"/>
    <w:rsid w:val="0B2FB772"/>
    <w:rsid w:val="0B31FA97"/>
    <w:rsid w:val="0B35191F"/>
    <w:rsid w:val="0B3DA14D"/>
    <w:rsid w:val="0B3E6C96"/>
    <w:rsid w:val="0B3F682E"/>
    <w:rsid w:val="0B3FD2C5"/>
    <w:rsid w:val="0B43A667"/>
    <w:rsid w:val="0B44E5A8"/>
    <w:rsid w:val="0B4E8ACC"/>
    <w:rsid w:val="0B4FCDDA"/>
    <w:rsid w:val="0B50AAD6"/>
    <w:rsid w:val="0B538CFC"/>
    <w:rsid w:val="0B543690"/>
    <w:rsid w:val="0B5BC613"/>
    <w:rsid w:val="0B5CCA72"/>
    <w:rsid w:val="0B634BC7"/>
    <w:rsid w:val="0B662A51"/>
    <w:rsid w:val="0B67843E"/>
    <w:rsid w:val="0B6953B5"/>
    <w:rsid w:val="0B6BAE4B"/>
    <w:rsid w:val="0B6C5A41"/>
    <w:rsid w:val="0B7536B6"/>
    <w:rsid w:val="0B7BFBF2"/>
    <w:rsid w:val="0B7D8C59"/>
    <w:rsid w:val="0B8093E3"/>
    <w:rsid w:val="0B837806"/>
    <w:rsid w:val="0B849AE9"/>
    <w:rsid w:val="0B860297"/>
    <w:rsid w:val="0B895D94"/>
    <w:rsid w:val="0B8D4339"/>
    <w:rsid w:val="0B97E919"/>
    <w:rsid w:val="0B98BC3B"/>
    <w:rsid w:val="0B99B6DA"/>
    <w:rsid w:val="0BA0EAA0"/>
    <w:rsid w:val="0BA2A921"/>
    <w:rsid w:val="0BA4B0FE"/>
    <w:rsid w:val="0BAA4F6F"/>
    <w:rsid w:val="0BAD0F42"/>
    <w:rsid w:val="0BAF13A8"/>
    <w:rsid w:val="0BAFD74C"/>
    <w:rsid w:val="0BB1DF20"/>
    <w:rsid w:val="0BB6C249"/>
    <w:rsid w:val="0BB6D3FE"/>
    <w:rsid w:val="0BC0E449"/>
    <w:rsid w:val="0BC3C0C6"/>
    <w:rsid w:val="0BC5C6E2"/>
    <w:rsid w:val="0BCF360A"/>
    <w:rsid w:val="0BCF47E7"/>
    <w:rsid w:val="0BD1FD01"/>
    <w:rsid w:val="0BD2B566"/>
    <w:rsid w:val="0BD7AA7E"/>
    <w:rsid w:val="0BDA7CB5"/>
    <w:rsid w:val="0BDEBB6A"/>
    <w:rsid w:val="0BE4520F"/>
    <w:rsid w:val="0BE4F4D5"/>
    <w:rsid w:val="0BE591DC"/>
    <w:rsid w:val="0BE6347D"/>
    <w:rsid w:val="0BE63DBE"/>
    <w:rsid w:val="0BE6C6A5"/>
    <w:rsid w:val="0BE7598F"/>
    <w:rsid w:val="0BE988DB"/>
    <w:rsid w:val="0BEB14B6"/>
    <w:rsid w:val="0BF3CEFD"/>
    <w:rsid w:val="0BF3D669"/>
    <w:rsid w:val="0BF42F02"/>
    <w:rsid w:val="0BFBA8C1"/>
    <w:rsid w:val="0BFED8F2"/>
    <w:rsid w:val="0C00D34A"/>
    <w:rsid w:val="0C0C5172"/>
    <w:rsid w:val="0C0FDF1E"/>
    <w:rsid w:val="0C1079AB"/>
    <w:rsid w:val="0C115783"/>
    <w:rsid w:val="0C189E87"/>
    <w:rsid w:val="0C18E326"/>
    <w:rsid w:val="0C192E99"/>
    <w:rsid w:val="0C1B37CB"/>
    <w:rsid w:val="0C26A72C"/>
    <w:rsid w:val="0C2726C8"/>
    <w:rsid w:val="0C27F43A"/>
    <w:rsid w:val="0C38702E"/>
    <w:rsid w:val="0C389CFF"/>
    <w:rsid w:val="0C396C0C"/>
    <w:rsid w:val="0C3D97F3"/>
    <w:rsid w:val="0C4AF38A"/>
    <w:rsid w:val="0C51AE36"/>
    <w:rsid w:val="0C555C6C"/>
    <w:rsid w:val="0C565EC1"/>
    <w:rsid w:val="0C5D6A62"/>
    <w:rsid w:val="0C5E7AFD"/>
    <w:rsid w:val="0C601677"/>
    <w:rsid w:val="0C60BF29"/>
    <w:rsid w:val="0C61CC30"/>
    <w:rsid w:val="0C64FE2B"/>
    <w:rsid w:val="0C6E97FC"/>
    <w:rsid w:val="0C6EE9E5"/>
    <w:rsid w:val="0C76D5EA"/>
    <w:rsid w:val="0C7F65BD"/>
    <w:rsid w:val="0C80B70B"/>
    <w:rsid w:val="0C832A24"/>
    <w:rsid w:val="0C859034"/>
    <w:rsid w:val="0C91F1E2"/>
    <w:rsid w:val="0C99BB43"/>
    <w:rsid w:val="0C9BEEEE"/>
    <w:rsid w:val="0C9F5EBC"/>
    <w:rsid w:val="0CA36EB5"/>
    <w:rsid w:val="0CAB7B60"/>
    <w:rsid w:val="0CB18BFF"/>
    <w:rsid w:val="0CB26714"/>
    <w:rsid w:val="0CB5406F"/>
    <w:rsid w:val="0CB633B0"/>
    <w:rsid w:val="0CB84D26"/>
    <w:rsid w:val="0CB8A49E"/>
    <w:rsid w:val="0CB92B62"/>
    <w:rsid w:val="0CBD075B"/>
    <w:rsid w:val="0CBD397A"/>
    <w:rsid w:val="0CC17F6A"/>
    <w:rsid w:val="0CC5F6A0"/>
    <w:rsid w:val="0CC83F86"/>
    <w:rsid w:val="0CCD064A"/>
    <w:rsid w:val="0CD27DB9"/>
    <w:rsid w:val="0CD3F110"/>
    <w:rsid w:val="0CD6F6C8"/>
    <w:rsid w:val="0CDC60C2"/>
    <w:rsid w:val="0CDD01E6"/>
    <w:rsid w:val="0CDED142"/>
    <w:rsid w:val="0CE33500"/>
    <w:rsid w:val="0CE353B6"/>
    <w:rsid w:val="0CE7B9BC"/>
    <w:rsid w:val="0CED17E1"/>
    <w:rsid w:val="0CEE61E9"/>
    <w:rsid w:val="0CF0BF93"/>
    <w:rsid w:val="0CF0C343"/>
    <w:rsid w:val="0CF1C66F"/>
    <w:rsid w:val="0CF26171"/>
    <w:rsid w:val="0CF3AD8E"/>
    <w:rsid w:val="0CF7EAA0"/>
    <w:rsid w:val="0CF8BE47"/>
    <w:rsid w:val="0CFB9F40"/>
    <w:rsid w:val="0CFBD866"/>
    <w:rsid w:val="0CFD6522"/>
    <w:rsid w:val="0CFFD55D"/>
    <w:rsid w:val="0CFFDC0D"/>
    <w:rsid w:val="0D000C57"/>
    <w:rsid w:val="0D03F4D6"/>
    <w:rsid w:val="0D0B0CCE"/>
    <w:rsid w:val="0D1B7C36"/>
    <w:rsid w:val="0D2EBAB6"/>
    <w:rsid w:val="0D2F23D7"/>
    <w:rsid w:val="0D325399"/>
    <w:rsid w:val="0D35924E"/>
    <w:rsid w:val="0D3A9FEB"/>
    <w:rsid w:val="0D3F56DC"/>
    <w:rsid w:val="0D4002B2"/>
    <w:rsid w:val="0D4314C1"/>
    <w:rsid w:val="0D4431DD"/>
    <w:rsid w:val="0D4639D4"/>
    <w:rsid w:val="0D4812B6"/>
    <w:rsid w:val="0D49FCE6"/>
    <w:rsid w:val="0D4B0BC3"/>
    <w:rsid w:val="0D521C2B"/>
    <w:rsid w:val="0D587ACA"/>
    <w:rsid w:val="0D5CBA22"/>
    <w:rsid w:val="0D6088AE"/>
    <w:rsid w:val="0D63E169"/>
    <w:rsid w:val="0D66598F"/>
    <w:rsid w:val="0D6DE93C"/>
    <w:rsid w:val="0D6EC070"/>
    <w:rsid w:val="0D6F1D79"/>
    <w:rsid w:val="0D71279B"/>
    <w:rsid w:val="0D7479FE"/>
    <w:rsid w:val="0D750E8F"/>
    <w:rsid w:val="0D7BDF31"/>
    <w:rsid w:val="0D7E16EE"/>
    <w:rsid w:val="0D7EFC42"/>
    <w:rsid w:val="0D7F2879"/>
    <w:rsid w:val="0D829DE3"/>
    <w:rsid w:val="0D870ABD"/>
    <w:rsid w:val="0D94CDAD"/>
    <w:rsid w:val="0D95998F"/>
    <w:rsid w:val="0D96DAAA"/>
    <w:rsid w:val="0D992E2E"/>
    <w:rsid w:val="0D9F6C87"/>
    <w:rsid w:val="0DA31501"/>
    <w:rsid w:val="0DA3B772"/>
    <w:rsid w:val="0DA5A2A2"/>
    <w:rsid w:val="0DA5CCB9"/>
    <w:rsid w:val="0DA9BC10"/>
    <w:rsid w:val="0DAF8537"/>
    <w:rsid w:val="0DB91ED5"/>
    <w:rsid w:val="0DC274C4"/>
    <w:rsid w:val="0DC28037"/>
    <w:rsid w:val="0DC322E6"/>
    <w:rsid w:val="0DC712FC"/>
    <w:rsid w:val="0DCB3F8E"/>
    <w:rsid w:val="0DCBD9A5"/>
    <w:rsid w:val="0DCF2233"/>
    <w:rsid w:val="0DD0D1E7"/>
    <w:rsid w:val="0DD18CB4"/>
    <w:rsid w:val="0DD269D3"/>
    <w:rsid w:val="0DD2CF6F"/>
    <w:rsid w:val="0DD66D55"/>
    <w:rsid w:val="0DD75037"/>
    <w:rsid w:val="0DD819E8"/>
    <w:rsid w:val="0DE1D438"/>
    <w:rsid w:val="0DE5F475"/>
    <w:rsid w:val="0DEBEE43"/>
    <w:rsid w:val="0DEC7555"/>
    <w:rsid w:val="0DEF6F43"/>
    <w:rsid w:val="0DF11139"/>
    <w:rsid w:val="0DF358E0"/>
    <w:rsid w:val="0DF58177"/>
    <w:rsid w:val="0DF6C22B"/>
    <w:rsid w:val="0DFA7EAB"/>
    <w:rsid w:val="0E0051B0"/>
    <w:rsid w:val="0E0D33D5"/>
    <w:rsid w:val="0E0D5B77"/>
    <w:rsid w:val="0E0FC071"/>
    <w:rsid w:val="0E1716C9"/>
    <w:rsid w:val="0E19FE4A"/>
    <w:rsid w:val="0E1D35BE"/>
    <w:rsid w:val="0E1E90FF"/>
    <w:rsid w:val="0E1F63D0"/>
    <w:rsid w:val="0E256CE8"/>
    <w:rsid w:val="0E2C85D1"/>
    <w:rsid w:val="0E2D51B5"/>
    <w:rsid w:val="0E34BF8D"/>
    <w:rsid w:val="0E3C6FB0"/>
    <w:rsid w:val="0E3D3B67"/>
    <w:rsid w:val="0E45C01E"/>
    <w:rsid w:val="0E4A9058"/>
    <w:rsid w:val="0E4F4EEC"/>
    <w:rsid w:val="0E528916"/>
    <w:rsid w:val="0E591683"/>
    <w:rsid w:val="0E5B78FA"/>
    <w:rsid w:val="0E608E50"/>
    <w:rsid w:val="0E60CB36"/>
    <w:rsid w:val="0E60CF7E"/>
    <w:rsid w:val="0E674ADC"/>
    <w:rsid w:val="0E699923"/>
    <w:rsid w:val="0E6C09FD"/>
    <w:rsid w:val="0E6C1C4C"/>
    <w:rsid w:val="0E6C8888"/>
    <w:rsid w:val="0E718F4B"/>
    <w:rsid w:val="0E753FCC"/>
    <w:rsid w:val="0E76921D"/>
    <w:rsid w:val="0E7814F8"/>
    <w:rsid w:val="0E7DC35F"/>
    <w:rsid w:val="0E8C3C98"/>
    <w:rsid w:val="0E8D93DD"/>
    <w:rsid w:val="0E90DE9E"/>
    <w:rsid w:val="0E94CDA9"/>
    <w:rsid w:val="0E9A4079"/>
    <w:rsid w:val="0E9E6A4D"/>
    <w:rsid w:val="0EA6EAE6"/>
    <w:rsid w:val="0EABD883"/>
    <w:rsid w:val="0EB2EA78"/>
    <w:rsid w:val="0EB53194"/>
    <w:rsid w:val="0EB7F12D"/>
    <w:rsid w:val="0EC3BFC5"/>
    <w:rsid w:val="0EC4C54A"/>
    <w:rsid w:val="0EC8A0D9"/>
    <w:rsid w:val="0ECC6615"/>
    <w:rsid w:val="0ED53728"/>
    <w:rsid w:val="0ED8EA6D"/>
    <w:rsid w:val="0EE198BC"/>
    <w:rsid w:val="0EE590D5"/>
    <w:rsid w:val="0EE84E47"/>
    <w:rsid w:val="0EEB72C9"/>
    <w:rsid w:val="0EEE9B10"/>
    <w:rsid w:val="0EF4F573"/>
    <w:rsid w:val="0EF6D7FC"/>
    <w:rsid w:val="0EF7FA46"/>
    <w:rsid w:val="0EF8B8B1"/>
    <w:rsid w:val="0EFA0255"/>
    <w:rsid w:val="0F079E23"/>
    <w:rsid w:val="0F08C05D"/>
    <w:rsid w:val="0F0AC00D"/>
    <w:rsid w:val="0F1B91EB"/>
    <w:rsid w:val="0F1C3F74"/>
    <w:rsid w:val="0F1CC8B5"/>
    <w:rsid w:val="0F1D7489"/>
    <w:rsid w:val="0F1FD482"/>
    <w:rsid w:val="0F235616"/>
    <w:rsid w:val="0F261FC3"/>
    <w:rsid w:val="0F27BD80"/>
    <w:rsid w:val="0F28A2E5"/>
    <w:rsid w:val="0F2C57BA"/>
    <w:rsid w:val="0F325373"/>
    <w:rsid w:val="0F374523"/>
    <w:rsid w:val="0F3E75EB"/>
    <w:rsid w:val="0F3F00DB"/>
    <w:rsid w:val="0F4002A3"/>
    <w:rsid w:val="0F40FAFF"/>
    <w:rsid w:val="0F46EC96"/>
    <w:rsid w:val="0F480CA9"/>
    <w:rsid w:val="0F498A44"/>
    <w:rsid w:val="0F4A17E4"/>
    <w:rsid w:val="0F4E57B6"/>
    <w:rsid w:val="0F516EFF"/>
    <w:rsid w:val="0F57E44F"/>
    <w:rsid w:val="0F5E5211"/>
    <w:rsid w:val="0F5FCE9E"/>
    <w:rsid w:val="0F601891"/>
    <w:rsid w:val="0F616BD0"/>
    <w:rsid w:val="0F644262"/>
    <w:rsid w:val="0F6B3A54"/>
    <w:rsid w:val="0F6D2C66"/>
    <w:rsid w:val="0F727FCD"/>
    <w:rsid w:val="0F73FE4F"/>
    <w:rsid w:val="0F74194C"/>
    <w:rsid w:val="0F749D58"/>
    <w:rsid w:val="0F763DB7"/>
    <w:rsid w:val="0F777A44"/>
    <w:rsid w:val="0F79D07B"/>
    <w:rsid w:val="0F7BA9E0"/>
    <w:rsid w:val="0F7DA282"/>
    <w:rsid w:val="0F7E4663"/>
    <w:rsid w:val="0F8AAB57"/>
    <w:rsid w:val="0F98E316"/>
    <w:rsid w:val="0F99CBE6"/>
    <w:rsid w:val="0F9EDAFC"/>
    <w:rsid w:val="0FA1FDA4"/>
    <w:rsid w:val="0FA3C8B1"/>
    <w:rsid w:val="0FA3EFC3"/>
    <w:rsid w:val="0FA4BE5C"/>
    <w:rsid w:val="0FAFC587"/>
    <w:rsid w:val="0FB4A0C5"/>
    <w:rsid w:val="0FB57BF0"/>
    <w:rsid w:val="0FB85E91"/>
    <w:rsid w:val="0FB8D6B9"/>
    <w:rsid w:val="0FB97022"/>
    <w:rsid w:val="0FC4623B"/>
    <w:rsid w:val="0FC54FAA"/>
    <w:rsid w:val="0FC9BC15"/>
    <w:rsid w:val="0FCAF297"/>
    <w:rsid w:val="0FDBB659"/>
    <w:rsid w:val="0FE02824"/>
    <w:rsid w:val="0FE6EA62"/>
    <w:rsid w:val="0FE92B39"/>
    <w:rsid w:val="0FEAA1AF"/>
    <w:rsid w:val="0FEAE538"/>
    <w:rsid w:val="0FEB8C39"/>
    <w:rsid w:val="0FEC57AE"/>
    <w:rsid w:val="0FEF1DDE"/>
    <w:rsid w:val="0FF05D1C"/>
    <w:rsid w:val="0FF352B9"/>
    <w:rsid w:val="0FF6F813"/>
    <w:rsid w:val="0FF7320C"/>
    <w:rsid w:val="0FFF920F"/>
    <w:rsid w:val="10078FAC"/>
    <w:rsid w:val="10099D96"/>
    <w:rsid w:val="100CF3B4"/>
    <w:rsid w:val="100EC380"/>
    <w:rsid w:val="1014BB14"/>
    <w:rsid w:val="101E5BC8"/>
    <w:rsid w:val="10210C92"/>
    <w:rsid w:val="10233A2B"/>
    <w:rsid w:val="1023FB80"/>
    <w:rsid w:val="1024741F"/>
    <w:rsid w:val="102B6B96"/>
    <w:rsid w:val="102DFC34"/>
    <w:rsid w:val="10326733"/>
    <w:rsid w:val="10365C8C"/>
    <w:rsid w:val="103FA286"/>
    <w:rsid w:val="10484109"/>
    <w:rsid w:val="10491377"/>
    <w:rsid w:val="104B4077"/>
    <w:rsid w:val="1053FB0E"/>
    <w:rsid w:val="105497C7"/>
    <w:rsid w:val="105A4AFF"/>
    <w:rsid w:val="105BCBCE"/>
    <w:rsid w:val="10609CAC"/>
    <w:rsid w:val="106A8FC5"/>
    <w:rsid w:val="106B97E3"/>
    <w:rsid w:val="106FDA5F"/>
    <w:rsid w:val="1071B543"/>
    <w:rsid w:val="10739AB6"/>
    <w:rsid w:val="10775616"/>
    <w:rsid w:val="1077C7A1"/>
    <w:rsid w:val="107AA71E"/>
    <w:rsid w:val="1082DCFC"/>
    <w:rsid w:val="108349F2"/>
    <w:rsid w:val="10852890"/>
    <w:rsid w:val="10887C4C"/>
    <w:rsid w:val="108B590D"/>
    <w:rsid w:val="109300B7"/>
    <w:rsid w:val="109892B3"/>
    <w:rsid w:val="109DC932"/>
    <w:rsid w:val="109E700F"/>
    <w:rsid w:val="109ED4C2"/>
    <w:rsid w:val="10A0B708"/>
    <w:rsid w:val="10A1167F"/>
    <w:rsid w:val="10A33160"/>
    <w:rsid w:val="10AD347B"/>
    <w:rsid w:val="10B35CBE"/>
    <w:rsid w:val="10B38BC7"/>
    <w:rsid w:val="10B44F51"/>
    <w:rsid w:val="10BC682A"/>
    <w:rsid w:val="10BFAA9D"/>
    <w:rsid w:val="10C037F4"/>
    <w:rsid w:val="10C16677"/>
    <w:rsid w:val="10C443BB"/>
    <w:rsid w:val="10C4F6B4"/>
    <w:rsid w:val="10C660DF"/>
    <w:rsid w:val="10C98EB4"/>
    <w:rsid w:val="10D1C94C"/>
    <w:rsid w:val="10D34287"/>
    <w:rsid w:val="10D85B3C"/>
    <w:rsid w:val="10DA6765"/>
    <w:rsid w:val="10DBC4C3"/>
    <w:rsid w:val="10E59626"/>
    <w:rsid w:val="10E60947"/>
    <w:rsid w:val="10EDE5EB"/>
    <w:rsid w:val="10F08F9D"/>
    <w:rsid w:val="10F1E595"/>
    <w:rsid w:val="10F60036"/>
    <w:rsid w:val="10F80CFB"/>
    <w:rsid w:val="10FADB91"/>
    <w:rsid w:val="10FBAB81"/>
    <w:rsid w:val="10FC2ADC"/>
    <w:rsid w:val="10FD78F0"/>
    <w:rsid w:val="10FEDA8C"/>
    <w:rsid w:val="110211C0"/>
    <w:rsid w:val="11044F22"/>
    <w:rsid w:val="11060C45"/>
    <w:rsid w:val="1107949E"/>
    <w:rsid w:val="110D2CD6"/>
    <w:rsid w:val="11148CF1"/>
    <w:rsid w:val="112538D5"/>
    <w:rsid w:val="112759E2"/>
    <w:rsid w:val="1127608B"/>
    <w:rsid w:val="112E8A40"/>
    <w:rsid w:val="1132C31D"/>
    <w:rsid w:val="113A3683"/>
    <w:rsid w:val="113AAD89"/>
    <w:rsid w:val="113BBED6"/>
    <w:rsid w:val="113C8F19"/>
    <w:rsid w:val="113E6966"/>
    <w:rsid w:val="11465C7A"/>
    <w:rsid w:val="11558700"/>
    <w:rsid w:val="1157333C"/>
    <w:rsid w:val="11581BA8"/>
    <w:rsid w:val="115C0360"/>
    <w:rsid w:val="1160614B"/>
    <w:rsid w:val="1168B955"/>
    <w:rsid w:val="116EEA12"/>
    <w:rsid w:val="1179A667"/>
    <w:rsid w:val="117CAE29"/>
    <w:rsid w:val="117DF914"/>
    <w:rsid w:val="11811C6E"/>
    <w:rsid w:val="1182C7DB"/>
    <w:rsid w:val="1183BE7A"/>
    <w:rsid w:val="1184DAB1"/>
    <w:rsid w:val="11858B7B"/>
    <w:rsid w:val="11869913"/>
    <w:rsid w:val="1189E86B"/>
    <w:rsid w:val="118A54FD"/>
    <w:rsid w:val="1194945F"/>
    <w:rsid w:val="1197DD84"/>
    <w:rsid w:val="119DDE5E"/>
    <w:rsid w:val="11AB40F4"/>
    <w:rsid w:val="11B33C3B"/>
    <w:rsid w:val="11B4AEB1"/>
    <w:rsid w:val="11B535DF"/>
    <w:rsid w:val="11B760AA"/>
    <w:rsid w:val="11BAE7C0"/>
    <w:rsid w:val="11BB063F"/>
    <w:rsid w:val="11BB9154"/>
    <w:rsid w:val="11BDC6B1"/>
    <w:rsid w:val="11C69000"/>
    <w:rsid w:val="11C7D949"/>
    <w:rsid w:val="11C93566"/>
    <w:rsid w:val="11CA1C9D"/>
    <w:rsid w:val="11D23C8F"/>
    <w:rsid w:val="11D726EB"/>
    <w:rsid w:val="11DE49D0"/>
    <w:rsid w:val="11E06B40"/>
    <w:rsid w:val="11E7280C"/>
    <w:rsid w:val="11E8C39A"/>
    <w:rsid w:val="11EE684E"/>
    <w:rsid w:val="11F0D219"/>
    <w:rsid w:val="11F86825"/>
    <w:rsid w:val="11FB125B"/>
    <w:rsid w:val="11FBCEAD"/>
    <w:rsid w:val="11FD24FD"/>
    <w:rsid w:val="1202225F"/>
    <w:rsid w:val="1209862C"/>
    <w:rsid w:val="120B1D07"/>
    <w:rsid w:val="120D7073"/>
    <w:rsid w:val="120F7168"/>
    <w:rsid w:val="1211819E"/>
    <w:rsid w:val="12121CD4"/>
    <w:rsid w:val="1222861F"/>
    <w:rsid w:val="12266A1B"/>
    <w:rsid w:val="122698D0"/>
    <w:rsid w:val="1226ACDC"/>
    <w:rsid w:val="1226CB5B"/>
    <w:rsid w:val="122CE137"/>
    <w:rsid w:val="122FC18E"/>
    <w:rsid w:val="12350DB2"/>
    <w:rsid w:val="123581B9"/>
    <w:rsid w:val="123933B4"/>
    <w:rsid w:val="1243BBC4"/>
    <w:rsid w:val="12444ABD"/>
    <w:rsid w:val="12499A5F"/>
    <w:rsid w:val="12511F5F"/>
    <w:rsid w:val="1251BA19"/>
    <w:rsid w:val="125DD7E2"/>
    <w:rsid w:val="12617827"/>
    <w:rsid w:val="12655F15"/>
    <w:rsid w:val="126C6055"/>
    <w:rsid w:val="12711438"/>
    <w:rsid w:val="12756F70"/>
    <w:rsid w:val="1278043E"/>
    <w:rsid w:val="127B6753"/>
    <w:rsid w:val="127F8E29"/>
    <w:rsid w:val="12804B39"/>
    <w:rsid w:val="1297E694"/>
    <w:rsid w:val="129B8B56"/>
    <w:rsid w:val="12A34B62"/>
    <w:rsid w:val="12A4836F"/>
    <w:rsid w:val="12A69808"/>
    <w:rsid w:val="12A7C57A"/>
    <w:rsid w:val="12A91C20"/>
    <w:rsid w:val="12A94AE5"/>
    <w:rsid w:val="12AA76E4"/>
    <w:rsid w:val="12AA9A02"/>
    <w:rsid w:val="12ABE509"/>
    <w:rsid w:val="12BE01AB"/>
    <w:rsid w:val="12C00DB5"/>
    <w:rsid w:val="12C70BE9"/>
    <w:rsid w:val="12CAC184"/>
    <w:rsid w:val="12D147BC"/>
    <w:rsid w:val="12D8CE94"/>
    <w:rsid w:val="12DB48D6"/>
    <w:rsid w:val="12DC4386"/>
    <w:rsid w:val="12E15A29"/>
    <w:rsid w:val="12E1DA1F"/>
    <w:rsid w:val="12E388FE"/>
    <w:rsid w:val="12E47644"/>
    <w:rsid w:val="12E5DF1A"/>
    <w:rsid w:val="12E76538"/>
    <w:rsid w:val="12E8AA08"/>
    <w:rsid w:val="12ED7110"/>
    <w:rsid w:val="12EDF929"/>
    <w:rsid w:val="12EE6246"/>
    <w:rsid w:val="12F183D0"/>
    <w:rsid w:val="12F4048E"/>
    <w:rsid w:val="12F5E4B4"/>
    <w:rsid w:val="12FF4D47"/>
    <w:rsid w:val="130455D8"/>
    <w:rsid w:val="1304FB88"/>
    <w:rsid w:val="130986D8"/>
    <w:rsid w:val="130B7FB8"/>
    <w:rsid w:val="130C5955"/>
    <w:rsid w:val="1310E01B"/>
    <w:rsid w:val="1311E672"/>
    <w:rsid w:val="1313AB63"/>
    <w:rsid w:val="13149308"/>
    <w:rsid w:val="131C2C3C"/>
    <w:rsid w:val="131D7416"/>
    <w:rsid w:val="13211918"/>
    <w:rsid w:val="1322C00F"/>
    <w:rsid w:val="132724F2"/>
    <w:rsid w:val="13284481"/>
    <w:rsid w:val="132D9997"/>
    <w:rsid w:val="1332AAFA"/>
    <w:rsid w:val="1339EF42"/>
    <w:rsid w:val="133B00DF"/>
    <w:rsid w:val="133B8679"/>
    <w:rsid w:val="133C0648"/>
    <w:rsid w:val="13427585"/>
    <w:rsid w:val="13438A9A"/>
    <w:rsid w:val="1347BFC5"/>
    <w:rsid w:val="134B1114"/>
    <w:rsid w:val="134BE989"/>
    <w:rsid w:val="134DBD85"/>
    <w:rsid w:val="13548DA5"/>
    <w:rsid w:val="135CB001"/>
    <w:rsid w:val="135CDCE6"/>
    <w:rsid w:val="135E7FC1"/>
    <w:rsid w:val="1360FF36"/>
    <w:rsid w:val="13664D8B"/>
    <w:rsid w:val="1367478D"/>
    <w:rsid w:val="136C1CE7"/>
    <w:rsid w:val="1370FF1D"/>
    <w:rsid w:val="1375B53C"/>
    <w:rsid w:val="1377A014"/>
    <w:rsid w:val="137CC1CC"/>
    <w:rsid w:val="137F251E"/>
    <w:rsid w:val="137FF5F5"/>
    <w:rsid w:val="138DF6B3"/>
    <w:rsid w:val="138FD4FE"/>
    <w:rsid w:val="13938774"/>
    <w:rsid w:val="13954555"/>
    <w:rsid w:val="13955C3A"/>
    <w:rsid w:val="13958C5A"/>
    <w:rsid w:val="1397F98A"/>
    <w:rsid w:val="139C362C"/>
    <w:rsid w:val="139C75B3"/>
    <w:rsid w:val="139D2E1C"/>
    <w:rsid w:val="13AE5538"/>
    <w:rsid w:val="13B7EFB3"/>
    <w:rsid w:val="13B9DA73"/>
    <w:rsid w:val="13BA1248"/>
    <w:rsid w:val="13C00D2D"/>
    <w:rsid w:val="13C31BCC"/>
    <w:rsid w:val="13C3972C"/>
    <w:rsid w:val="13CBC06F"/>
    <w:rsid w:val="13CC663D"/>
    <w:rsid w:val="13CFA522"/>
    <w:rsid w:val="13D4600F"/>
    <w:rsid w:val="13DB290B"/>
    <w:rsid w:val="13E84D6B"/>
    <w:rsid w:val="13EEFE57"/>
    <w:rsid w:val="13F25FF8"/>
    <w:rsid w:val="1409CB20"/>
    <w:rsid w:val="140AA93D"/>
    <w:rsid w:val="1414205F"/>
    <w:rsid w:val="1414E54D"/>
    <w:rsid w:val="141BDE85"/>
    <w:rsid w:val="1431A3FA"/>
    <w:rsid w:val="1436DF37"/>
    <w:rsid w:val="143B22C6"/>
    <w:rsid w:val="143B9533"/>
    <w:rsid w:val="143E5AAB"/>
    <w:rsid w:val="1443B927"/>
    <w:rsid w:val="14456F1D"/>
    <w:rsid w:val="144770C9"/>
    <w:rsid w:val="144EEF58"/>
    <w:rsid w:val="14545B50"/>
    <w:rsid w:val="14554765"/>
    <w:rsid w:val="1466E543"/>
    <w:rsid w:val="14690716"/>
    <w:rsid w:val="146B85D3"/>
    <w:rsid w:val="1472EEFB"/>
    <w:rsid w:val="1475EC4E"/>
    <w:rsid w:val="147B956D"/>
    <w:rsid w:val="147CAB7B"/>
    <w:rsid w:val="147F507A"/>
    <w:rsid w:val="148596F7"/>
    <w:rsid w:val="1489F767"/>
    <w:rsid w:val="148E92FE"/>
    <w:rsid w:val="14905220"/>
    <w:rsid w:val="149453DA"/>
    <w:rsid w:val="14AA09F6"/>
    <w:rsid w:val="14AB9795"/>
    <w:rsid w:val="14AC320A"/>
    <w:rsid w:val="14B4C871"/>
    <w:rsid w:val="14B4DA6E"/>
    <w:rsid w:val="14B7859E"/>
    <w:rsid w:val="14C1892D"/>
    <w:rsid w:val="14C8AE47"/>
    <w:rsid w:val="14CCF157"/>
    <w:rsid w:val="14CEC5C1"/>
    <w:rsid w:val="14D75681"/>
    <w:rsid w:val="14D83CD3"/>
    <w:rsid w:val="14DA18B9"/>
    <w:rsid w:val="14DF01F5"/>
    <w:rsid w:val="14E459EB"/>
    <w:rsid w:val="14E82975"/>
    <w:rsid w:val="14EBBB97"/>
    <w:rsid w:val="14EC6968"/>
    <w:rsid w:val="14ED03E7"/>
    <w:rsid w:val="14F300A3"/>
    <w:rsid w:val="14F331AD"/>
    <w:rsid w:val="14FF4EF3"/>
    <w:rsid w:val="14FFD06A"/>
    <w:rsid w:val="1500E247"/>
    <w:rsid w:val="15102F78"/>
    <w:rsid w:val="15113070"/>
    <w:rsid w:val="151135F0"/>
    <w:rsid w:val="1512CFB3"/>
    <w:rsid w:val="1517C68D"/>
    <w:rsid w:val="151B9EA8"/>
    <w:rsid w:val="151BAFDB"/>
    <w:rsid w:val="151C0840"/>
    <w:rsid w:val="151E010B"/>
    <w:rsid w:val="151EA513"/>
    <w:rsid w:val="1527464F"/>
    <w:rsid w:val="1529A4D5"/>
    <w:rsid w:val="1538068D"/>
    <w:rsid w:val="153A194A"/>
    <w:rsid w:val="153A4232"/>
    <w:rsid w:val="153AD677"/>
    <w:rsid w:val="153BB190"/>
    <w:rsid w:val="153E277C"/>
    <w:rsid w:val="153ED627"/>
    <w:rsid w:val="154061EB"/>
    <w:rsid w:val="15411236"/>
    <w:rsid w:val="154D6088"/>
    <w:rsid w:val="1553CAEF"/>
    <w:rsid w:val="15542427"/>
    <w:rsid w:val="15572874"/>
    <w:rsid w:val="155C34BD"/>
    <w:rsid w:val="155F8C3E"/>
    <w:rsid w:val="156177F2"/>
    <w:rsid w:val="1561D9FC"/>
    <w:rsid w:val="15688C0D"/>
    <w:rsid w:val="1573421C"/>
    <w:rsid w:val="15758064"/>
    <w:rsid w:val="1575DDD3"/>
    <w:rsid w:val="15773C18"/>
    <w:rsid w:val="157D993B"/>
    <w:rsid w:val="158B6E6B"/>
    <w:rsid w:val="158FDCBA"/>
    <w:rsid w:val="15919ABD"/>
    <w:rsid w:val="15930EB6"/>
    <w:rsid w:val="1594AB3F"/>
    <w:rsid w:val="159BF946"/>
    <w:rsid w:val="159F5D2C"/>
    <w:rsid w:val="15A03B7F"/>
    <w:rsid w:val="15A1540B"/>
    <w:rsid w:val="15A2FB4F"/>
    <w:rsid w:val="15A50EAC"/>
    <w:rsid w:val="15A5B110"/>
    <w:rsid w:val="15A67908"/>
    <w:rsid w:val="15A8B763"/>
    <w:rsid w:val="15AC126A"/>
    <w:rsid w:val="15B50AAD"/>
    <w:rsid w:val="15B6E937"/>
    <w:rsid w:val="15BAB245"/>
    <w:rsid w:val="15BAED83"/>
    <w:rsid w:val="15C1D7D5"/>
    <w:rsid w:val="15C58F79"/>
    <w:rsid w:val="15C75209"/>
    <w:rsid w:val="15C7EB83"/>
    <w:rsid w:val="15C87222"/>
    <w:rsid w:val="15C92A9F"/>
    <w:rsid w:val="15CE3935"/>
    <w:rsid w:val="15CFA95A"/>
    <w:rsid w:val="15D00A1F"/>
    <w:rsid w:val="15DB357B"/>
    <w:rsid w:val="15DCB248"/>
    <w:rsid w:val="15DE04A4"/>
    <w:rsid w:val="15E0E286"/>
    <w:rsid w:val="15E37B42"/>
    <w:rsid w:val="15E8D306"/>
    <w:rsid w:val="15ED570F"/>
    <w:rsid w:val="15F00B7D"/>
    <w:rsid w:val="15FB6AB8"/>
    <w:rsid w:val="15FCA750"/>
    <w:rsid w:val="160196BE"/>
    <w:rsid w:val="16051FB8"/>
    <w:rsid w:val="1608E959"/>
    <w:rsid w:val="160D32E8"/>
    <w:rsid w:val="160ED9F4"/>
    <w:rsid w:val="16130E20"/>
    <w:rsid w:val="161A81C5"/>
    <w:rsid w:val="161D9632"/>
    <w:rsid w:val="161DB9B1"/>
    <w:rsid w:val="162EE11E"/>
    <w:rsid w:val="162F092D"/>
    <w:rsid w:val="1630E0DD"/>
    <w:rsid w:val="1633A516"/>
    <w:rsid w:val="163921CB"/>
    <w:rsid w:val="163BFE51"/>
    <w:rsid w:val="16403F71"/>
    <w:rsid w:val="16420E4B"/>
    <w:rsid w:val="164AE17F"/>
    <w:rsid w:val="164B5BA1"/>
    <w:rsid w:val="1658F40A"/>
    <w:rsid w:val="165A1382"/>
    <w:rsid w:val="165A7F7A"/>
    <w:rsid w:val="165ACE0E"/>
    <w:rsid w:val="165BD5B1"/>
    <w:rsid w:val="165BE6D0"/>
    <w:rsid w:val="165DB8F5"/>
    <w:rsid w:val="16612A36"/>
    <w:rsid w:val="166816FE"/>
    <w:rsid w:val="1668B968"/>
    <w:rsid w:val="166EFEB2"/>
    <w:rsid w:val="1670E72F"/>
    <w:rsid w:val="167458B6"/>
    <w:rsid w:val="1674C23D"/>
    <w:rsid w:val="167536E0"/>
    <w:rsid w:val="167EB71E"/>
    <w:rsid w:val="168B77D1"/>
    <w:rsid w:val="1690BF2E"/>
    <w:rsid w:val="1696FD26"/>
    <w:rsid w:val="16993D9F"/>
    <w:rsid w:val="1699DEF7"/>
    <w:rsid w:val="169BA0CB"/>
    <w:rsid w:val="16A142C6"/>
    <w:rsid w:val="16A864D2"/>
    <w:rsid w:val="16AAF13A"/>
    <w:rsid w:val="16B17394"/>
    <w:rsid w:val="16B9E48C"/>
    <w:rsid w:val="16BBB994"/>
    <w:rsid w:val="16C20181"/>
    <w:rsid w:val="16C42337"/>
    <w:rsid w:val="16C4ACC0"/>
    <w:rsid w:val="16CF9A4C"/>
    <w:rsid w:val="16D8DE3D"/>
    <w:rsid w:val="16DF2E54"/>
    <w:rsid w:val="16E4563C"/>
    <w:rsid w:val="16E8CF1C"/>
    <w:rsid w:val="16FF8FDB"/>
    <w:rsid w:val="1702AC17"/>
    <w:rsid w:val="170908A7"/>
    <w:rsid w:val="1709B07C"/>
    <w:rsid w:val="170CC223"/>
    <w:rsid w:val="170ECA5D"/>
    <w:rsid w:val="1712E5A0"/>
    <w:rsid w:val="17155ED7"/>
    <w:rsid w:val="1716ED09"/>
    <w:rsid w:val="17180C89"/>
    <w:rsid w:val="171BC6BC"/>
    <w:rsid w:val="171FA7DB"/>
    <w:rsid w:val="17203D3D"/>
    <w:rsid w:val="17254815"/>
    <w:rsid w:val="172FA78A"/>
    <w:rsid w:val="1730B67A"/>
    <w:rsid w:val="17331BB7"/>
    <w:rsid w:val="1733F4BB"/>
    <w:rsid w:val="1738EBC4"/>
    <w:rsid w:val="17396D94"/>
    <w:rsid w:val="173C2289"/>
    <w:rsid w:val="1743D959"/>
    <w:rsid w:val="17463A1A"/>
    <w:rsid w:val="174BFA34"/>
    <w:rsid w:val="17515E53"/>
    <w:rsid w:val="17540FA5"/>
    <w:rsid w:val="1755B446"/>
    <w:rsid w:val="1759642C"/>
    <w:rsid w:val="1759740D"/>
    <w:rsid w:val="1759E19C"/>
    <w:rsid w:val="175CD2BC"/>
    <w:rsid w:val="1760F2DD"/>
    <w:rsid w:val="1761D819"/>
    <w:rsid w:val="1762A0A7"/>
    <w:rsid w:val="17641D2B"/>
    <w:rsid w:val="176A4812"/>
    <w:rsid w:val="176C4C35"/>
    <w:rsid w:val="176FF432"/>
    <w:rsid w:val="1772A417"/>
    <w:rsid w:val="177E10FE"/>
    <w:rsid w:val="1781CB11"/>
    <w:rsid w:val="1782761B"/>
    <w:rsid w:val="178696BF"/>
    <w:rsid w:val="178EB28D"/>
    <w:rsid w:val="179F5263"/>
    <w:rsid w:val="17A1B133"/>
    <w:rsid w:val="17A4D4AF"/>
    <w:rsid w:val="17AC01DA"/>
    <w:rsid w:val="17AE8471"/>
    <w:rsid w:val="17B222D8"/>
    <w:rsid w:val="17B2F6E0"/>
    <w:rsid w:val="17B468C4"/>
    <w:rsid w:val="17B5DC11"/>
    <w:rsid w:val="17B5FD71"/>
    <w:rsid w:val="17BBE768"/>
    <w:rsid w:val="17BDE476"/>
    <w:rsid w:val="17BFE248"/>
    <w:rsid w:val="17C1B795"/>
    <w:rsid w:val="17C214DC"/>
    <w:rsid w:val="17C2CF82"/>
    <w:rsid w:val="17C9F0EF"/>
    <w:rsid w:val="17C9FFE8"/>
    <w:rsid w:val="17CF283F"/>
    <w:rsid w:val="17D0A1F0"/>
    <w:rsid w:val="17D1F1AF"/>
    <w:rsid w:val="17D30967"/>
    <w:rsid w:val="17DCB2C0"/>
    <w:rsid w:val="17DDB545"/>
    <w:rsid w:val="17E74F39"/>
    <w:rsid w:val="17E7D0E5"/>
    <w:rsid w:val="17EEF68F"/>
    <w:rsid w:val="17F13F7B"/>
    <w:rsid w:val="17F6166B"/>
    <w:rsid w:val="17FC87A6"/>
    <w:rsid w:val="17FCFB29"/>
    <w:rsid w:val="1805D32D"/>
    <w:rsid w:val="180A3709"/>
    <w:rsid w:val="180B0873"/>
    <w:rsid w:val="180B36C8"/>
    <w:rsid w:val="18217324"/>
    <w:rsid w:val="18258228"/>
    <w:rsid w:val="1826AD01"/>
    <w:rsid w:val="18272D94"/>
    <w:rsid w:val="182EE688"/>
    <w:rsid w:val="182F5D66"/>
    <w:rsid w:val="1831B5BE"/>
    <w:rsid w:val="183999D4"/>
    <w:rsid w:val="183A98D3"/>
    <w:rsid w:val="183C0FEB"/>
    <w:rsid w:val="18439779"/>
    <w:rsid w:val="1845AE33"/>
    <w:rsid w:val="1851C5DF"/>
    <w:rsid w:val="1854A070"/>
    <w:rsid w:val="1854ADFF"/>
    <w:rsid w:val="1854D499"/>
    <w:rsid w:val="185D6E4B"/>
    <w:rsid w:val="18617DD4"/>
    <w:rsid w:val="1863B64A"/>
    <w:rsid w:val="1864BE25"/>
    <w:rsid w:val="186DF0AF"/>
    <w:rsid w:val="18759EA3"/>
    <w:rsid w:val="187B51B8"/>
    <w:rsid w:val="18862529"/>
    <w:rsid w:val="188D836B"/>
    <w:rsid w:val="188DA447"/>
    <w:rsid w:val="18970769"/>
    <w:rsid w:val="1898AA83"/>
    <w:rsid w:val="189902EE"/>
    <w:rsid w:val="18A24891"/>
    <w:rsid w:val="18A910FD"/>
    <w:rsid w:val="18AC6EA3"/>
    <w:rsid w:val="18AE8069"/>
    <w:rsid w:val="18B44E70"/>
    <w:rsid w:val="18B964E6"/>
    <w:rsid w:val="18BD3BA4"/>
    <w:rsid w:val="18BD7016"/>
    <w:rsid w:val="18C3EF1F"/>
    <w:rsid w:val="18CA9D39"/>
    <w:rsid w:val="18CF6795"/>
    <w:rsid w:val="18D29878"/>
    <w:rsid w:val="18D4F080"/>
    <w:rsid w:val="18D9D4A5"/>
    <w:rsid w:val="18DE6CF0"/>
    <w:rsid w:val="18DEC288"/>
    <w:rsid w:val="18E91B1B"/>
    <w:rsid w:val="18EA6627"/>
    <w:rsid w:val="18EDDE9F"/>
    <w:rsid w:val="18EE7A78"/>
    <w:rsid w:val="18EFACF3"/>
    <w:rsid w:val="18F1B23F"/>
    <w:rsid w:val="18F5B50B"/>
    <w:rsid w:val="18F65932"/>
    <w:rsid w:val="18F93496"/>
    <w:rsid w:val="18F94941"/>
    <w:rsid w:val="18F98088"/>
    <w:rsid w:val="18FA717E"/>
    <w:rsid w:val="18FAE3B6"/>
    <w:rsid w:val="18FBC832"/>
    <w:rsid w:val="18FC6BC0"/>
    <w:rsid w:val="18FF12C0"/>
    <w:rsid w:val="18FF7BDE"/>
    <w:rsid w:val="1902F29E"/>
    <w:rsid w:val="19037FC1"/>
    <w:rsid w:val="190421C8"/>
    <w:rsid w:val="1908010F"/>
    <w:rsid w:val="1911117B"/>
    <w:rsid w:val="1913B17B"/>
    <w:rsid w:val="1914BECB"/>
    <w:rsid w:val="1915A476"/>
    <w:rsid w:val="1916AC4F"/>
    <w:rsid w:val="191ADF3C"/>
    <w:rsid w:val="191B0035"/>
    <w:rsid w:val="191B978F"/>
    <w:rsid w:val="19224974"/>
    <w:rsid w:val="1922CE84"/>
    <w:rsid w:val="19243D2D"/>
    <w:rsid w:val="1924553F"/>
    <w:rsid w:val="1927CEE3"/>
    <w:rsid w:val="192F5ABC"/>
    <w:rsid w:val="192F69C0"/>
    <w:rsid w:val="194EA29B"/>
    <w:rsid w:val="1950258F"/>
    <w:rsid w:val="195375E4"/>
    <w:rsid w:val="1958EBAC"/>
    <w:rsid w:val="195ADA45"/>
    <w:rsid w:val="1961E629"/>
    <w:rsid w:val="196342A9"/>
    <w:rsid w:val="196692E0"/>
    <w:rsid w:val="1967BEB7"/>
    <w:rsid w:val="1968DBFF"/>
    <w:rsid w:val="196D1985"/>
    <w:rsid w:val="196F28A8"/>
    <w:rsid w:val="1970E605"/>
    <w:rsid w:val="1974C895"/>
    <w:rsid w:val="197A569F"/>
    <w:rsid w:val="197D5FDF"/>
    <w:rsid w:val="197F9F0B"/>
    <w:rsid w:val="1981628D"/>
    <w:rsid w:val="1985B85C"/>
    <w:rsid w:val="1986E5E5"/>
    <w:rsid w:val="19908B6B"/>
    <w:rsid w:val="199245D8"/>
    <w:rsid w:val="19925718"/>
    <w:rsid w:val="1992988B"/>
    <w:rsid w:val="19939A53"/>
    <w:rsid w:val="199404DF"/>
    <w:rsid w:val="1994BD6F"/>
    <w:rsid w:val="19968D92"/>
    <w:rsid w:val="199920E6"/>
    <w:rsid w:val="19A3A68E"/>
    <w:rsid w:val="19A6292B"/>
    <w:rsid w:val="19A9F036"/>
    <w:rsid w:val="19AE40D2"/>
    <w:rsid w:val="19BA63BA"/>
    <w:rsid w:val="19C3F2D5"/>
    <w:rsid w:val="19C51A95"/>
    <w:rsid w:val="19C57A37"/>
    <w:rsid w:val="19C97366"/>
    <w:rsid w:val="19CA008A"/>
    <w:rsid w:val="19CC99E0"/>
    <w:rsid w:val="19CE2E32"/>
    <w:rsid w:val="19D03760"/>
    <w:rsid w:val="19D9A614"/>
    <w:rsid w:val="19DA35C2"/>
    <w:rsid w:val="19DC88F7"/>
    <w:rsid w:val="19DDB146"/>
    <w:rsid w:val="19DE3278"/>
    <w:rsid w:val="19E33B88"/>
    <w:rsid w:val="19E3A09B"/>
    <w:rsid w:val="19E8F8EF"/>
    <w:rsid w:val="19EAE86A"/>
    <w:rsid w:val="19EC36B5"/>
    <w:rsid w:val="19ED7596"/>
    <w:rsid w:val="19EE75F5"/>
    <w:rsid w:val="19F0163B"/>
    <w:rsid w:val="19F4B6FD"/>
    <w:rsid w:val="19F60CAA"/>
    <w:rsid w:val="19F64A53"/>
    <w:rsid w:val="19F6A879"/>
    <w:rsid w:val="19F8DBE8"/>
    <w:rsid w:val="19FD3837"/>
    <w:rsid w:val="1A077A58"/>
    <w:rsid w:val="1A1261D7"/>
    <w:rsid w:val="1A17C47B"/>
    <w:rsid w:val="1A216695"/>
    <w:rsid w:val="1A23E518"/>
    <w:rsid w:val="1A2E61A5"/>
    <w:rsid w:val="1A2F3172"/>
    <w:rsid w:val="1A345897"/>
    <w:rsid w:val="1A37309D"/>
    <w:rsid w:val="1A3CA5C1"/>
    <w:rsid w:val="1A3FD02D"/>
    <w:rsid w:val="1A4133A0"/>
    <w:rsid w:val="1A420531"/>
    <w:rsid w:val="1A4A50CA"/>
    <w:rsid w:val="1A4BCC9F"/>
    <w:rsid w:val="1A5058FA"/>
    <w:rsid w:val="1A506B32"/>
    <w:rsid w:val="1A522937"/>
    <w:rsid w:val="1A53BBB3"/>
    <w:rsid w:val="1A564134"/>
    <w:rsid w:val="1A583532"/>
    <w:rsid w:val="1A5D5597"/>
    <w:rsid w:val="1A5DCBA9"/>
    <w:rsid w:val="1A5F0C6E"/>
    <w:rsid w:val="1A5FC0FD"/>
    <w:rsid w:val="1A65DB50"/>
    <w:rsid w:val="1A6755E9"/>
    <w:rsid w:val="1A6ABDA6"/>
    <w:rsid w:val="1A6B37F6"/>
    <w:rsid w:val="1A6B82A8"/>
    <w:rsid w:val="1A6E9799"/>
    <w:rsid w:val="1A706184"/>
    <w:rsid w:val="1A78C4A4"/>
    <w:rsid w:val="1A7B2EC4"/>
    <w:rsid w:val="1A7B5B53"/>
    <w:rsid w:val="1A827663"/>
    <w:rsid w:val="1A828087"/>
    <w:rsid w:val="1A84DE60"/>
    <w:rsid w:val="1A909240"/>
    <w:rsid w:val="1A9AA00A"/>
    <w:rsid w:val="1A9DB396"/>
    <w:rsid w:val="1AA0D450"/>
    <w:rsid w:val="1AA66876"/>
    <w:rsid w:val="1AA6A766"/>
    <w:rsid w:val="1AAA71C8"/>
    <w:rsid w:val="1AAFE60F"/>
    <w:rsid w:val="1AB2EE8D"/>
    <w:rsid w:val="1AB750D1"/>
    <w:rsid w:val="1AB7AB7B"/>
    <w:rsid w:val="1ABEBEC0"/>
    <w:rsid w:val="1ACC2783"/>
    <w:rsid w:val="1AD0EED2"/>
    <w:rsid w:val="1AD1A540"/>
    <w:rsid w:val="1AD3FE2E"/>
    <w:rsid w:val="1ADBD8E9"/>
    <w:rsid w:val="1AE4D696"/>
    <w:rsid w:val="1AF4D897"/>
    <w:rsid w:val="1AF55B28"/>
    <w:rsid w:val="1AF78D51"/>
    <w:rsid w:val="1AF7DB44"/>
    <w:rsid w:val="1AFB0A74"/>
    <w:rsid w:val="1AFD9F16"/>
    <w:rsid w:val="1AFE1FE9"/>
    <w:rsid w:val="1AFE9CC3"/>
    <w:rsid w:val="1AFFF7AE"/>
    <w:rsid w:val="1B0ABF2F"/>
    <w:rsid w:val="1B0BA20F"/>
    <w:rsid w:val="1B137016"/>
    <w:rsid w:val="1B16DEF6"/>
    <w:rsid w:val="1B17276C"/>
    <w:rsid w:val="1B1A878A"/>
    <w:rsid w:val="1B1C8DB8"/>
    <w:rsid w:val="1B22DD02"/>
    <w:rsid w:val="1B26A0DF"/>
    <w:rsid w:val="1B294D0F"/>
    <w:rsid w:val="1B2AD95E"/>
    <w:rsid w:val="1B2B8BCD"/>
    <w:rsid w:val="1B2C733C"/>
    <w:rsid w:val="1B2D054D"/>
    <w:rsid w:val="1B2FE366"/>
    <w:rsid w:val="1B3517BB"/>
    <w:rsid w:val="1B3581A7"/>
    <w:rsid w:val="1B3AB7AD"/>
    <w:rsid w:val="1B454211"/>
    <w:rsid w:val="1B468E39"/>
    <w:rsid w:val="1B4B5A1F"/>
    <w:rsid w:val="1B4E0518"/>
    <w:rsid w:val="1B52D42E"/>
    <w:rsid w:val="1B536666"/>
    <w:rsid w:val="1B63676C"/>
    <w:rsid w:val="1B643DD4"/>
    <w:rsid w:val="1B6455EC"/>
    <w:rsid w:val="1B65F39A"/>
    <w:rsid w:val="1B6AF9B8"/>
    <w:rsid w:val="1B713C86"/>
    <w:rsid w:val="1B753114"/>
    <w:rsid w:val="1B757675"/>
    <w:rsid w:val="1B7E148E"/>
    <w:rsid w:val="1B7F257F"/>
    <w:rsid w:val="1B809948"/>
    <w:rsid w:val="1B813BEE"/>
    <w:rsid w:val="1B829EA4"/>
    <w:rsid w:val="1B8470A2"/>
    <w:rsid w:val="1B890277"/>
    <w:rsid w:val="1B8BD963"/>
    <w:rsid w:val="1B8EE737"/>
    <w:rsid w:val="1B91BC5E"/>
    <w:rsid w:val="1B97B38F"/>
    <w:rsid w:val="1B9E64FD"/>
    <w:rsid w:val="1B9EF7C4"/>
    <w:rsid w:val="1BA27F5B"/>
    <w:rsid w:val="1BA6A59B"/>
    <w:rsid w:val="1BA8AAF1"/>
    <w:rsid w:val="1BA95115"/>
    <w:rsid w:val="1BA9B394"/>
    <w:rsid w:val="1BAF6C14"/>
    <w:rsid w:val="1BB5C2F8"/>
    <w:rsid w:val="1BB8A131"/>
    <w:rsid w:val="1BBB07B3"/>
    <w:rsid w:val="1BBED116"/>
    <w:rsid w:val="1BC29824"/>
    <w:rsid w:val="1BCCF1A5"/>
    <w:rsid w:val="1BCDC9A6"/>
    <w:rsid w:val="1BD03AAD"/>
    <w:rsid w:val="1BD0926C"/>
    <w:rsid w:val="1BD1E639"/>
    <w:rsid w:val="1BDBB0EA"/>
    <w:rsid w:val="1BDFF5BF"/>
    <w:rsid w:val="1BE10064"/>
    <w:rsid w:val="1BE2A2A5"/>
    <w:rsid w:val="1BE63544"/>
    <w:rsid w:val="1BEAEC80"/>
    <w:rsid w:val="1BED06B9"/>
    <w:rsid w:val="1C033455"/>
    <w:rsid w:val="1C08EFD8"/>
    <w:rsid w:val="1C0AF4C4"/>
    <w:rsid w:val="1C0B3B97"/>
    <w:rsid w:val="1C0D5CEB"/>
    <w:rsid w:val="1C1590A4"/>
    <w:rsid w:val="1C1650CE"/>
    <w:rsid w:val="1C194644"/>
    <w:rsid w:val="1C1C68B4"/>
    <w:rsid w:val="1C255A85"/>
    <w:rsid w:val="1C287C1E"/>
    <w:rsid w:val="1C2C04A9"/>
    <w:rsid w:val="1C33BEF1"/>
    <w:rsid w:val="1C39B9A6"/>
    <w:rsid w:val="1C3A8466"/>
    <w:rsid w:val="1C3DEB1B"/>
    <w:rsid w:val="1C40D8E0"/>
    <w:rsid w:val="1C454308"/>
    <w:rsid w:val="1C55680E"/>
    <w:rsid w:val="1C55F310"/>
    <w:rsid w:val="1C571C8C"/>
    <w:rsid w:val="1C57F6ED"/>
    <w:rsid w:val="1C5A0F15"/>
    <w:rsid w:val="1C5CE4C5"/>
    <w:rsid w:val="1C62D1BF"/>
    <w:rsid w:val="1C65850E"/>
    <w:rsid w:val="1C67DE02"/>
    <w:rsid w:val="1C68C6A7"/>
    <w:rsid w:val="1C69BFB7"/>
    <w:rsid w:val="1C6B14F3"/>
    <w:rsid w:val="1C6D97D9"/>
    <w:rsid w:val="1C6E9253"/>
    <w:rsid w:val="1C6F4AEB"/>
    <w:rsid w:val="1C707A46"/>
    <w:rsid w:val="1C70F70A"/>
    <w:rsid w:val="1C774EEC"/>
    <w:rsid w:val="1C78396B"/>
    <w:rsid w:val="1C7D0D30"/>
    <w:rsid w:val="1C7E3C1A"/>
    <w:rsid w:val="1C80B38F"/>
    <w:rsid w:val="1C85397C"/>
    <w:rsid w:val="1C8638B6"/>
    <w:rsid w:val="1C87C1DF"/>
    <w:rsid w:val="1C881C1D"/>
    <w:rsid w:val="1C8828F5"/>
    <w:rsid w:val="1C89AE2C"/>
    <w:rsid w:val="1C8A8BA8"/>
    <w:rsid w:val="1C8C30D6"/>
    <w:rsid w:val="1C925917"/>
    <w:rsid w:val="1C9682EC"/>
    <w:rsid w:val="1C96CE62"/>
    <w:rsid w:val="1C994D39"/>
    <w:rsid w:val="1C99A4E3"/>
    <w:rsid w:val="1C9B54F2"/>
    <w:rsid w:val="1C9FD872"/>
    <w:rsid w:val="1CA1D388"/>
    <w:rsid w:val="1CA90658"/>
    <w:rsid w:val="1CABD4A7"/>
    <w:rsid w:val="1CB95083"/>
    <w:rsid w:val="1CC4EB47"/>
    <w:rsid w:val="1CC95D32"/>
    <w:rsid w:val="1CC99278"/>
    <w:rsid w:val="1CCAA12B"/>
    <w:rsid w:val="1CCC0413"/>
    <w:rsid w:val="1CCD879B"/>
    <w:rsid w:val="1CCDB394"/>
    <w:rsid w:val="1CD14F58"/>
    <w:rsid w:val="1CD2431D"/>
    <w:rsid w:val="1CDA5875"/>
    <w:rsid w:val="1CDAEF4D"/>
    <w:rsid w:val="1CE3AEA2"/>
    <w:rsid w:val="1CE49218"/>
    <w:rsid w:val="1CE5BBF0"/>
    <w:rsid w:val="1CEE239E"/>
    <w:rsid w:val="1CF28297"/>
    <w:rsid w:val="1CF34394"/>
    <w:rsid w:val="1CFF4562"/>
    <w:rsid w:val="1D007958"/>
    <w:rsid w:val="1D06CA95"/>
    <w:rsid w:val="1D0AB889"/>
    <w:rsid w:val="1D0B62CC"/>
    <w:rsid w:val="1D1183F7"/>
    <w:rsid w:val="1D131F08"/>
    <w:rsid w:val="1D1FD4CA"/>
    <w:rsid w:val="1D2582A3"/>
    <w:rsid w:val="1D25A5F7"/>
    <w:rsid w:val="1D267D80"/>
    <w:rsid w:val="1D28E69C"/>
    <w:rsid w:val="1D293515"/>
    <w:rsid w:val="1D2BB0E2"/>
    <w:rsid w:val="1D2BF830"/>
    <w:rsid w:val="1D305FD3"/>
    <w:rsid w:val="1D31169E"/>
    <w:rsid w:val="1D320270"/>
    <w:rsid w:val="1D37CC4F"/>
    <w:rsid w:val="1D422354"/>
    <w:rsid w:val="1D458091"/>
    <w:rsid w:val="1D499E2C"/>
    <w:rsid w:val="1D4E43E3"/>
    <w:rsid w:val="1D51062D"/>
    <w:rsid w:val="1D561D02"/>
    <w:rsid w:val="1D577EDA"/>
    <w:rsid w:val="1D57D16D"/>
    <w:rsid w:val="1D58F0A8"/>
    <w:rsid w:val="1D5CACDC"/>
    <w:rsid w:val="1D5CD60D"/>
    <w:rsid w:val="1D619EA0"/>
    <w:rsid w:val="1D68A8A3"/>
    <w:rsid w:val="1D68C4E3"/>
    <w:rsid w:val="1D68F3E3"/>
    <w:rsid w:val="1D696DF6"/>
    <w:rsid w:val="1D6C077E"/>
    <w:rsid w:val="1D7918E1"/>
    <w:rsid w:val="1D7AC857"/>
    <w:rsid w:val="1D7F86FC"/>
    <w:rsid w:val="1D8181A3"/>
    <w:rsid w:val="1D83E1E1"/>
    <w:rsid w:val="1D843E1B"/>
    <w:rsid w:val="1D863853"/>
    <w:rsid w:val="1D882839"/>
    <w:rsid w:val="1D8B6A8B"/>
    <w:rsid w:val="1D8BA74E"/>
    <w:rsid w:val="1D937CC2"/>
    <w:rsid w:val="1D93C177"/>
    <w:rsid w:val="1D93C3D3"/>
    <w:rsid w:val="1D945385"/>
    <w:rsid w:val="1D9516EB"/>
    <w:rsid w:val="1D963E8A"/>
    <w:rsid w:val="1D96FBD5"/>
    <w:rsid w:val="1DA0459A"/>
    <w:rsid w:val="1DA0A583"/>
    <w:rsid w:val="1DA2B8ED"/>
    <w:rsid w:val="1DA6117E"/>
    <w:rsid w:val="1DAF03C2"/>
    <w:rsid w:val="1DB1C214"/>
    <w:rsid w:val="1DB467A9"/>
    <w:rsid w:val="1DC4DCC5"/>
    <w:rsid w:val="1DC8CA8C"/>
    <w:rsid w:val="1DCBCE65"/>
    <w:rsid w:val="1DCF250A"/>
    <w:rsid w:val="1DD16705"/>
    <w:rsid w:val="1DD2D9E6"/>
    <w:rsid w:val="1DD40228"/>
    <w:rsid w:val="1DD5455E"/>
    <w:rsid w:val="1DD6ED07"/>
    <w:rsid w:val="1DDBB44E"/>
    <w:rsid w:val="1DE045F7"/>
    <w:rsid w:val="1DE4AC7A"/>
    <w:rsid w:val="1DE63FCC"/>
    <w:rsid w:val="1DE6CF73"/>
    <w:rsid w:val="1DEEEABE"/>
    <w:rsid w:val="1DF205F0"/>
    <w:rsid w:val="1DF3CF62"/>
    <w:rsid w:val="1DF61D22"/>
    <w:rsid w:val="1DF76459"/>
    <w:rsid w:val="1DFD517C"/>
    <w:rsid w:val="1E0255B2"/>
    <w:rsid w:val="1E05A89E"/>
    <w:rsid w:val="1E10D8E3"/>
    <w:rsid w:val="1E11780D"/>
    <w:rsid w:val="1E123D73"/>
    <w:rsid w:val="1E19D141"/>
    <w:rsid w:val="1E1A8B89"/>
    <w:rsid w:val="1E23177A"/>
    <w:rsid w:val="1E257617"/>
    <w:rsid w:val="1E260792"/>
    <w:rsid w:val="1E267CF1"/>
    <w:rsid w:val="1E2CAC5B"/>
    <w:rsid w:val="1E2F7D37"/>
    <w:rsid w:val="1E2FD617"/>
    <w:rsid w:val="1E380FF2"/>
    <w:rsid w:val="1E3A3A57"/>
    <w:rsid w:val="1E408990"/>
    <w:rsid w:val="1E44CA89"/>
    <w:rsid w:val="1E45B021"/>
    <w:rsid w:val="1E4B2805"/>
    <w:rsid w:val="1E4C8EC3"/>
    <w:rsid w:val="1E5156AE"/>
    <w:rsid w:val="1E5D0C09"/>
    <w:rsid w:val="1E5DCBB5"/>
    <w:rsid w:val="1E5FCB8D"/>
    <w:rsid w:val="1E613170"/>
    <w:rsid w:val="1E634F54"/>
    <w:rsid w:val="1E6ED19B"/>
    <w:rsid w:val="1E72A2E4"/>
    <w:rsid w:val="1E7C641D"/>
    <w:rsid w:val="1E837C71"/>
    <w:rsid w:val="1E86B7A0"/>
    <w:rsid w:val="1E887E31"/>
    <w:rsid w:val="1E8964FE"/>
    <w:rsid w:val="1E8AF631"/>
    <w:rsid w:val="1E8D3D6C"/>
    <w:rsid w:val="1E8EC299"/>
    <w:rsid w:val="1E955B33"/>
    <w:rsid w:val="1E965752"/>
    <w:rsid w:val="1E9C385C"/>
    <w:rsid w:val="1EA0C882"/>
    <w:rsid w:val="1EA36A86"/>
    <w:rsid w:val="1EA5E770"/>
    <w:rsid w:val="1EA8A1C2"/>
    <w:rsid w:val="1EA8F45A"/>
    <w:rsid w:val="1EA9AD7E"/>
    <w:rsid w:val="1EAB5DF8"/>
    <w:rsid w:val="1EAF1AEB"/>
    <w:rsid w:val="1EB9387A"/>
    <w:rsid w:val="1EBD590B"/>
    <w:rsid w:val="1EC32196"/>
    <w:rsid w:val="1EC917E6"/>
    <w:rsid w:val="1ECA9B14"/>
    <w:rsid w:val="1ECEAB5B"/>
    <w:rsid w:val="1EE418B8"/>
    <w:rsid w:val="1EF50EF4"/>
    <w:rsid w:val="1EF6E2FB"/>
    <w:rsid w:val="1EFB495D"/>
    <w:rsid w:val="1EFC90BA"/>
    <w:rsid w:val="1EFE9AB0"/>
    <w:rsid w:val="1EFF787E"/>
    <w:rsid w:val="1F02531E"/>
    <w:rsid w:val="1F05AF17"/>
    <w:rsid w:val="1F0A891A"/>
    <w:rsid w:val="1F0FF416"/>
    <w:rsid w:val="1F100CF3"/>
    <w:rsid w:val="1F10A703"/>
    <w:rsid w:val="1F13BB81"/>
    <w:rsid w:val="1F1A6CEB"/>
    <w:rsid w:val="1F22C1E3"/>
    <w:rsid w:val="1F234CC6"/>
    <w:rsid w:val="1F31C57A"/>
    <w:rsid w:val="1F31C75D"/>
    <w:rsid w:val="1F36C1EA"/>
    <w:rsid w:val="1F381B0E"/>
    <w:rsid w:val="1F3906A9"/>
    <w:rsid w:val="1F3CDD67"/>
    <w:rsid w:val="1F40680B"/>
    <w:rsid w:val="1F40BE09"/>
    <w:rsid w:val="1F444DFB"/>
    <w:rsid w:val="1F4869DE"/>
    <w:rsid w:val="1F49A689"/>
    <w:rsid w:val="1F4A0A93"/>
    <w:rsid w:val="1F4B1FB9"/>
    <w:rsid w:val="1F531156"/>
    <w:rsid w:val="1F55CE2B"/>
    <w:rsid w:val="1F5B6566"/>
    <w:rsid w:val="1F5FAE6A"/>
    <w:rsid w:val="1F63D131"/>
    <w:rsid w:val="1F653089"/>
    <w:rsid w:val="1F659E7A"/>
    <w:rsid w:val="1F67294D"/>
    <w:rsid w:val="1F6774F1"/>
    <w:rsid w:val="1F6BD277"/>
    <w:rsid w:val="1F761929"/>
    <w:rsid w:val="1F787288"/>
    <w:rsid w:val="1F7DFFAF"/>
    <w:rsid w:val="1F8161E9"/>
    <w:rsid w:val="1F84C16E"/>
    <w:rsid w:val="1F84CA79"/>
    <w:rsid w:val="1F8DAFD3"/>
    <w:rsid w:val="1F95DC0C"/>
    <w:rsid w:val="1F988BC0"/>
    <w:rsid w:val="1FA09396"/>
    <w:rsid w:val="1FA2B205"/>
    <w:rsid w:val="1FA64A9F"/>
    <w:rsid w:val="1FACF57D"/>
    <w:rsid w:val="1FB1FC4E"/>
    <w:rsid w:val="1FB66B8F"/>
    <w:rsid w:val="1FBD7D62"/>
    <w:rsid w:val="1FC014C3"/>
    <w:rsid w:val="1FC14102"/>
    <w:rsid w:val="1FC1A42F"/>
    <w:rsid w:val="1FC6AA21"/>
    <w:rsid w:val="1FCEA4AA"/>
    <w:rsid w:val="1FDC4BDF"/>
    <w:rsid w:val="1FE825BD"/>
    <w:rsid w:val="1FEBA8EA"/>
    <w:rsid w:val="1FEE548B"/>
    <w:rsid w:val="1FF27F52"/>
    <w:rsid w:val="1FF3E728"/>
    <w:rsid w:val="1FFB3105"/>
    <w:rsid w:val="1FFC17F4"/>
    <w:rsid w:val="2001113B"/>
    <w:rsid w:val="200433FB"/>
    <w:rsid w:val="20051EC7"/>
    <w:rsid w:val="200569AE"/>
    <w:rsid w:val="2009BC56"/>
    <w:rsid w:val="200F6E85"/>
    <w:rsid w:val="200FC8BA"/>
    <w:rsid w:val="2010D83B"/>
    <w:rsid w:val="20185533"/>
    <w:rsid w:val="2018F672"/>
    <w:rsid w:val="20193E41"/>
    <w:rsid w:val="201FD0F3"/>
    <w:rsid w:val="20222247"/>
    <w:rsid w:val="202481BC"/>
    <w:rsid w:val="20248766"/>
    <w:rsid w:val="202A8541"/>
    <w:rsid w:val="202F7275"/>
    <w:rsid w:val="203064BE"/>
    <w:rsid w:val="203584FA"/>
    <w:rsid w:val="2035869B"/>
    <w:rsid w:val="203889BC"/>
    <w:rsid w:val="2039FC3C"/>
    <w:rsid w:val="203B24EA"/>
    <w:rsid w:val="2041A529"/>
    <w:rsid w:val="2043C7CE"/>
    <w:rsid w:val="2047CB2E"/>
    <w:rsid w:val="2049EFBF"/>
    <w:rsid w:val="2052FF69"/>
    <w:rsid w:val="2053D02D"/>
    <w:rsid w:val="205F21CB"/>
    <w:rsid w:val="205FCA1C"/>
    <w:rsid w:val="20639CD4"/>
    <w:rsid w:val="2064A2E9"/>
    <w:rsid w:val="206C92CF"/>
    <w:rsid w:val="2071AF36"/>
    <w:rsid w:val="207AB934"/>
    <w:rsid w:val="207BE29F"/>
    <w:rsid w:val="207CF5B8"/>
    <w:rsid w:val="207D24B9"/>
    <w:rsid w:val="207F9215"/>
    <w:rsid w:val="207FC63D"/>
    <w:rsid w:val="20825B7D"/>
    <w:rsid w:val="20827305"/>
    <w:rsid w:val="2085FE5D"/>
    <w:rsid w:val="20872695"/>
    <w:rsid w:val="20887599"/>
    <w:rsid w:val="2088ECAC"/>
    <w:rsid w:val="20899617"/>
    <w:rsid w:val="208AB049"/>
    <w:rsid w:val="209544C3"/>
    <w:rsid w:val="20978F06"/>
    <w:rsid w:val="209A0567"/>
    <w:rsid w:val="209BE58E"/>
    <w:rsid w:val="209C645E"/>
    <w:rsid w:val="209F368D"/>
    <w:rsid w:val="20A16D0F"/>
    <w:rsid w:val="20A6EF63"/>
    <w:rsid w:val="20A8B495"/>
    <w:rsid w:val="20A946E4"/>
    <w:rsid w:val="20B35101"/>
    <w:rsid w:val="20B3C768"/>
    <w:rsid w:val="20B8E699"/>
    <w:rsid w:val="20B8FC25"/>
    <w:rsid w:val="20B9D9CC"/>
    <w:rsid w:val="20BE8133"/>
    <w:rsid w:val="20BFE2B0"/>
    <w:rsid w:val="20D04FCA"/>
    <w:rsid w:val="20D11B3B"/>
    <w:rsid w:val="20D45775"/>
    <w:rsid w:val="20D70107"/>
    <w:rsid w:val="20D8892A"/>
    <w:rsid w:val="20DA3C97"/>
    <w:rsid w:val="20DB7BD1"/>
    <w:rsid w:val="20DBC49B"/>
    <w:rsid w:val="20DFAA7F"/>
    <w:rsid w:val="20E4B3DF"/>
    <w:rsid w:val="20EE1136"/>
    <w:rsid w:val="20F0B7C8"/>
    <w:rsid w:val="20F12B72"/>
    <w:rsid w:val="20F12BBA"/>
    <w:rsid w:val="20F2E41E"/>
    <w:rsid w:val="20F43303"/>
    <w:rsid w:val="20FA291D"/>
    <w:rsid w:val="20FD3C59"/>
    <w:rsid w:val="20FE72C8"/>
    <w:rsid w:val="210D2BAB"/>
    <w:rsid w:val="2110610B"/>
    <w:rsid w:val="2119FEF3"/>
    <w:rsid w:val="211AA450"/>
    <w:rsid w:val="211FA9EA"/>
    <w:rsid w:val="2120356B"/>
    <w:rsid w:val="2120C3F9"/>
    <w:rsid w:val="21246E69"/>
    <w:rsid w:val="21253C6C"/>
    <w:rsid w:val="2125E881"/>
    <w:rsid w:val="21262839"/>
    <w:rsid w:val="212C9C51"/>
    <w:rsid w:val="212CDD69"/>
    <w:rsid w:val="213AFBE6"/>
    <w:rsid w:val="213FEA3A"/>
    <w:rsid w:val="214517E9"/>
    <w:rsid w:val="214AEF77"/>
    <w:rsid w:val="214CC3F9"/>
    <w:rsid w:val="21551426"/>
    <w:rsid w:val="2155A7CE"/>
    <w:rsid w:val="215E6050"/>
    <w:rsid w:val="215EECE2"/>
    <w:rsid w:val="215F2375"/>
    <w:rsid w:val="2164B05C"/>
    <w:rsid w:val="21685F6F"/>
    <w:rsid w:val="216BF690"/>
    <w:rsid w:val="216CC61D"/>
    <w:rsid w:val="217563E5"/>
    <w:rsid w:val="21756D80"/>
    <w:rsid w:val="217A8F50"/>
    <w:rsid w:val="217AED7C"/>
    <w:rsid w:val="217B7B9F"/>
    <w:rsid w:val="217C6654"/>
    <w:rsid w:val="217D5587"/>
    <w:rsid w:val="217F9249"/>
    <w:rsid w:val="21898FA1"/>
    <w:rsid w:val="218A63DC"/>
    <w:rsid w:val="218F2277"/>
    <w:rsid w:val="2194AF2C"/>
    <w:rsid w:val="21964AA4"/>
    <w:rsid w:val="219C0A98"/>
    <w:rsid w:val="219C105C"/>
    <w:rsid w:val="219C48D7"/>
    <w:rsid w:val="219EA18A"/>
    <w:rsid w:val="21A5DE2F"/>
    <w:rsid w:val="21A79A9F"/>
    <w:rsid w:val="21ADC103"/>
    <w:rsid w:val="21AE5426"/>
    <w:rsid w:val="21AFF7D9"/>
    <w:rsid w:val="21B8106A"/>
    <w:rsid w:val="21BBFE67"/>
    <w:rsid w:val="21C5BDA0"/>
    <w:rsid w:val="21C8E7C8"/>
    <w:rsid w:val="21C9514A"/>
    <w:rsid w:val="21CB3FEA"/>
    <w:rsid w:val="21D0D0CA"/>
    <w:rsid w:val="21D13FA9"/>
    <w:rsid w:val="21D1D1AB"/>
    <w:rsid w:val="21DACE5A"/>
    <w:rsid w:val="21DD66C0"/>
    <w:rsid w:val="21E5CEAC"/>
    <w:rsid w:val="21E767E7"/>
    <w:rsid w:val="21EDF703"/>
    <w:rsid w:val="21F37F50"/>
    <w:rsid w:val="21F9988A"/>
    <w:rsid w:val="21FB229E"/>
    <w:rsid w:val="21FF6B7D"/>
    <w:rsid w:val="22006991"/>
    <w:rsid w:val="22010E62"/>
    <w:rsid w:val="22027066"/>
    <w:rsid w:val="22044CD7"/>
    <w:rsid w:val="22057CFD"/>
    <w:rsid w:val="22063012"/>
    <w:rsid w:val="2206EF7E"/>
    <w:rsid w:val="2208A62D"/>
    <w:rsid w:val="220C7100"/>
    <w:rsid w:val="220D7300"/>
    <w:rsid w:val="22144798"/>
    <w:rsid w:val="2215BAC5"/>
    <w:rsid w:val="22170A5F"/>
    <w:rsid w:val="22207C13"/>
    <w:rsid w:val="222258B9"/>
    <w:rsid w:val="2227070E"/>
    <w:rsid w:val="222B1861"/>
    <w:rsid w:val="222B7F60"/>
    <w:rsid w:val="222C5B77"/>
    <w:rsid w:val="222CC180"/>
    <w:rsid w:val="22331968"/>
    <w:rsid w:val="22481C1F"/>
    <w:rsid w:val="22486E54"/>
    <w:rsid w:val="2259A17C"/>
    <w:rsid w:val="225F9A2C"/>
    <w:rsid w:val="22688951"/>
    <w:rsid w:val="2269FEA4"/>
    <w:rsid w:val="226E6D76"/>
    <w:rsid w:val="226E80C0"/>
    <w:rsid w:val="227259CB"/>
    <w:rsid w:val="22729779"/>
    <w:rsid w:val="227748A8"/>
    <w:rsid w:val="227B4385"/>
    <w:rsid w:val="227C733F"/>
    <w:rsid w:val="22820689"/>
    <w:rsid w:val="22842236"/>
    <w:rsid w:val="228490F2"/>
    <w:rsid w:val="228DF807"/>
    <w:rsid w:val="228FFC9E"/>
    <w:rsid w:val="22928DF7"/>
    <w:rsid w:val="229988C9"/>
    <w:rsid w:val="2299D300"/>
    <w:rsid w:val="229C1813"/>
    <w:rsid w:val="22A91F8A"/>
    <w:rsid w:val="22B2C9D3"/>
    <w:rsid w:val="22B36393"/>
    <w:rsid w:val="22B3B392"/>
    <w:rsid w:val="22C517FD"/>
    <w:rsid w:val="22C543F4"/>
    <w:rsid w:val="22C9A906"/>
    <w:rsid w:val="22CE562D"/>
    <w:rsid w:val="22D679E9"/>
    <w:rsid w:val="22DBC281"/>
    <w:rsid w:val="22DBE8E0"/>
    <w:rsid w:val="22DC4013"/>
    <w:rsid w:val="22DEC605"/>
    <w:rsid w:val="22E11A24"/>
    <w:rsid w:val="22E7F741"/>
    <w:rsid w:val="22ECDA0D"/>
    <w:rsid w:val="2301C8C9"/>
    <w:rsid w:val="23041FFB"/>
    <w:rsid w:val="23047BF8"/>
    <w:rsid w:val="2312524E"/>
    <w:rsid w:val="23168CD3"/>
    <w:rsid w:val="2316BA67"/>
    <w:rsid w:val="23171A45"/>
    <w:rsid w:val="23196788"/>
    <w:rsid w:val="2319DE4D"/>
    <w:rsid w:val="2320FD2A"/>
    <w:rsid w:val="23217A21"/>
    <w:rsid w:val="2321B801"/>
    <w:rsid w:val="2322082A"/>
    <w:rsid w:val="23220991"/>
    <w:rsid w:val="23251E19"/>
    <w:rsid w:val="2326DC5B"/>
    <w:rsid w:val="2333CC7B"/>
    <w:rsid w:val="23359163"/>
    <w:rsid w:val="233785B3"/>
    <w:rsid w:val="23401369"/>
    <w:rsid w:val="2341395D"/>
    <w:rsid w:val="23471C33"/>
    <w:rsid w:val="234C9618"/>
    <w:rsid w:val="23501CA2"/>
    <w:rsid w:val="235168B3"/>
    <w:rsid w:val="23541F2C"/>
    <w:rsid w:val="23591C7A"/>
    <w:rsid w:val="2359A4D1"/>
    <w:rsid w:val="2373686F"/>
    <w:rsid w:val="23742509"/>
    <w:rsid w:val="23760DD1"/>
    <w:rsid w:val="23790305"/>
    <w:rsid w:val="2379B1B8"/>
    <w:rsid w:val="237CE4F5"/>
    <w:rsid w:val="237D753F"/>
    <w:rsid w:val="238BBE15"/>
    <w:rsid w:val="238CFA51"/>
    <w:rsid w:val="2396B3D7"/>
    <w:rsid w:val="2396F0FD"/>
    <w:rsid w:val="239897C3"/>
    <w:rsid w:val="23A02051"/>
    <w:rsid w:val="23AA1E21"/>
    <w:rsid w:val="23AB196F"/>
    <w:rsid w:val="23AC48AD"/>
    <w:rsid w:val="23B1A032"/>
    <w:rsid w:val="23B5CE16"/>
    <w:rsid w:val="23B6710D"/>
    <w:rsid w:val="23B844D3"/>
    <w:rsid w:val="23BAC324"/>
    <w:rsid w:val="23BE0B57"/>
    <w:rsid w:val="23BFFF3B"/>
    <w:rsid w:val="23C234BD"/>
    <w:rsid w:val="23C5390A"/>
    <w:rsid w:val="23D10C80"/>
    <w:rsid w:val="23D135AF"/>
    <w:rsid w:val="23D3518C"/>
    <w:rsid w:val="23DB8CC4"/>
    <w:rsid w:val="23DD9640"/>
    <w:rsid w:val="23DD9685"/>
    <w:rsid w:val="23E78984"/>
    <w:rsid w:val="23E994DF"/>
    <w:rsid w:val="23EB5E0C"/>
    <w:rsid w:val="23EBFE85"/>
    <w:rsid w:val="23EC1801"/>
    <w:rsid w:val="23EC7CFA"/>
    <w:rsid w:val="23ECA110"/>
    <w:rsid w:val="23EFE42F"/>
    <w:rsid w:val="23F3B7DE"/>
    <w:rsid w:val="23F64305"/>
    <w:rsid w:val="23FA4AD4"/>
    <w:rsid w:val="240A6067"/>
    <w:rsid w:val="240AB7E9"/>
    <w:rsid w:val="240D4E75"/>
    <w:rsid w:val="240DCAF3"/>
    <w:rsid w:val="2412A202"/>
    <w:rsid w:val="241384E0"/>
    <w:rsid w:val="2416CBF6"/>
    <w:rsid w:val="2416EFC8"/>
    <w:rsid w:val="24193DFA"/>
    <w:rsid w:val="241E3812"/>
    <w:rsid w:val="241FDEB9"/>
    <w:rsid w:val="241FF297"/>
    <w:rsid w:val="242224FE"/>
    <w:rsid w:val="24228F84"/>
    <w:rsid w:val="2424C9A8"/>
    <w:rsid w:val="242740D7"/>
    <w:rsid w:val="242B6D12"/>
    <w:rsid w:val="242B9684"/>
    <w:rsid w:val="242FF2D0"/>
    <w:rsid w:val="2430B80B"/>
    <w:rsid w:val="2430C732"/>
    <w:rsid w:val="243245ED"/>
    <w:rsid w:val="243267AD"/>
    <w:rsid w:val="2435D44E"/>
    <w:rsid w:val="243E9DB3"/>
    <w:rsid w:val="2441B432"/>
    <w:rsid w:val="244545DD"/>
    <w:rsid w:val="24454D1B"/>
    <w:rsid w:val="24480D32"/>
    <w:rsid w:val="244ACDEA"/>
    <w:rsid w:val="244FE7F3"/>
    <w:rsid w:val="24577993"/>
    <w:rsid w:val="2459A0B4"/>
    <w:rsid w:val="245BBBDF"/>
    <w:rsid w:val="24643D6D"/>
    <w:rsid w:val="246753F9"/>
    <w:rsid w:val="246AF42A"/>
    <w:rsid w:val="246D43BC"/>
    <w:rsid w:val="246D5CF7"/>
    <w:rsid w:val="246E1E9B"/>
    <w:rsid w:val="246FF6B7"/>
    <w:rsid w:val="2472A5D3"/>
    <w:rsid w:val="247307D8"/>
    <w:rsid w:val="247E3471"/>
    <w:rsid w:val="24821114"/>
    <w:rsid w:val="2487C5A4"/>
    <w:rsid w:val="248B6A93"/>
    <w:rsid w:val="248B93AF"/>
    <w:rsid w:val="248BB972"/>
    <w:rsid w:val="24970B7F"/>
    <w:rsid w:val="249A2259"/>
    <w:rsid w:val="249AB23C"/>
    <w:rsid w:val="24A1ECBA"/>
    <w:rsid w:val="24AAB365"/>
    <w:rsid w:val="24AF3CB4"/>
    <w:rsid w:val="24B030D1"/>
    <w:rsid w:val="24B0FF4B"/>
    <w:rsid w:val="24B2D3B7"/>
    <w:rsid w:val="24B42FB4"/>
    <w:rsid w:val="24B72A31"/>
    <w:rsid w:val="24B88292"/>
    <w:rsid w:val="24B97F5E"/>
    <w:rsid w:val="24BBF547"/>
    <w:rsid w:val="24BDF0C3"/>
    <w:rsid w:val="24C0757B"/>
    <w:rsid w:val="24C43299"/>
    <w:rsid w:val="24C6AE05"/>
    <w:rsid w:val="24C6C037"/>
    <w:rsid w:val="24CEFD14"/>
    <w:rsid w:val="24CF0DE6"/>
    <w:rsid w:val="24D60E35"/>
    <w:rsid w:val="24D71A25"/>
    <w:rsid w:val="24DD97C2"/>
    <w:rsid w:val="24DF9F96"/>
    <w:rsid w:val="24DFE20D"/>
    <w:rsid w:val="24E030DA"/>
    <w:rsid w:val="24E760FE"/>
    <w:rsid w:val="24E9AE48"/>
    <w:rsid w:val="24E9AE5C"/>
    <w:rsid w:val="24F2279F"/>
    <w:rsid w:val="24F6A7D5"/>
    <w:rsid w:val="24F90351"/>
    <w:rsid w:val="24FBBA76"/>
    <w:rsid w:val="2500F306"/>
    <w:rsid w:val="2501FB83"/>
    <w:rsid w:val="2502DBE9"/>
    <w:rsid w:val="2505847C"/>
    <w:rsid w:val="25097E3F"/>
    <w:rsid w:val="25127686"/>
    <w:rsid w:val="25181C10"/>
    <w:rsid w:val="2519BF5B"/>
    <w:rsid w:val="251CB862"/>
    <w:rsid w:val="251F9E72"/>
    <w:rsid w:val="2522453E"/>
    <w:rsid w:val="252453F0"/>
    <w:rsid w:val="252A3FEC"/>
    <w:rsid w:val="252BDE6E"/>
    <w:rsid w:val="252BEA55"/>
    <w:rsid w:val="2533F300"/>
    <w:rsid w:val="2538BF51"/>
    <w:rsid w:val="25393B08"/>
    <w:rsid w:val="253B6D9B"/>
    <w:rsid w:val="2540ACC5"/>
    <w:rsid w:val="2541F982"/>
    <w:rsid w:val="25442318"/>
    <w:rsid w:val="254513C2"/>
    <w:rsid w:val="254E0B53"/>
    <w:rsid w:val="254E5AA4"/>
    <w:rsid w:val="254EF6DA"/>
    <w:rsid w:val="25572818"/>
    <w:rsid w:val="2559970B"/>
    <w:rsid w:val="255A5309"/>
    <w:rsid w:val="25632EAC"/>
    <w:rsid w:val="2563EDEF"/>
    <w:rsid w:val="25646242"/>
    <w:rsid w:val="2564D43E"/>
    <w:rsid w:val="25675F35"/>
    <w:rsid w:val="25684F9D"/>
    <w:rsid w:val="256EBA02"/>
    <w:rsid w:val="25762651"/>
    <w:rsid w:val="257EC236"/>
    <w:rsid w:val="258082AD"/>
    <w:rsid w:val="25837FBC"/>
    <w:rsid w:val="2583E287"/>
    <w:rsid w:val="25860F52"/>
    <w:rsid w:val="2587C9F2"/>
    <w:rsid w:val="25888166"/>
    <w:rsid w:val="2590A9D3"/>
    <w:rsid w:val="25939E2B"/>
    <w:rsid w:val="2596AF04"/>
    <w:rsid w:val="25974EF4"/>
    <w:rsid w:val="25976063"/>
    <w:rsid w:val="2597DA76"/>
    <w:rsid w:val="2598792D"/>
    <w:rsid w:val="259ABA99"/>
    <w:rsid w:val="259B791E"/>
    <w:rsid w:val="259EE87B"/>
    <w:rsid w:val="259F60C5"/>
    <w:rsid w:val="25AC48C9"/>
    <w:rsid w:val="25AD1740"/>
    <w:rsid w:val="25AF8BC4"/>
    <w:rsid w:val="25BAAE9A"/>
    <w:rsid w:val="25BB0F44"/>
    <w:rsid w:val="25BD2D36"/>
    <w:rsid w:val="25CA0FED"/>
    <w:rsid w:val="25CCF4C1"/>
    <w:rsid w:val="25CE3DA8"/>
    <w:rsid w:val="25D1702D"/>
    <w:rsid w:val="25D46427"/>
    <w:rsid w:val="25DA8525"/>
    <w:rsid w:val="25E135B8"/>
    <w:rsid w:val="25E256CA"/>
    <w:rsid w:val="25E9273C"/>
    <w:rsid w:val="25E960F2"/>
    <w:rsid w:val="25F1F648"/>
    <w:rsid w:val="25F316CF"/>
    <w:rsid w:val="25F935D4"/>
    <w:rsid w:val="260992FD"/>
    <w:rsid w:val="2612C226"/>
    <w:rsid w:val="261DAA3B"/>
    <w:rsid w:val="261DC9A3"/>
    <w:rsid w:val="26216DA6"/>
    <w:rsid w:val="262413C6"/>
    <w:rsid w:val="26251CFE"/>
    <w:rsid w:val="262F790E"/>
    <w:rsid w:val="263244F3"/>
    <w:rsid w:val="26358E6C"/>
    <w:rsid w:val="2636F29B"/>
    <w:rsid w:val="263B33C7"/>
    <w:rsid w:val="263DCDA3"/>
    <w:rsid w:val="263DE957"/>
    <w:rsid w:val="26431CCD"/>
    <w:rsid w:val="264613E8"/>
    <w:rsid w:val="2648B232"/>
    <w:rsid w:val="264DE233"/>
    <w:rsid w:val="264FA618"/>
    <w:rsid w:val="26514957"/>
    <w:rsid w:val="26547561"/>
    <w:rsid w:val="26587B35"/>
    <w:rsid w:val="265C40A2"/>
    <w:rsid w:val="26623E1F"/>
    <w:rsid w:val="2664D538"/>
    <w:rsid w:val="266EE3B8"/>
    <w:rsid w:val="266FBF38"/>
    <w:rsid w:val="26719063"/>
    <w:rsid w:val="2671E7EF"/>
    <w:rsid w:val="26777164"/>
    <w:rsid w:val="267D0117"/>
    <w:rsid w:val="2684C7A6"/>
    <w:rsid w:val="2685B315"/>
    <w:rsid w:val="2687ABF2"/>
    <w:rsid w:val="2691DE83"/>
    <w:rsid w:val="2695B756"/>
    <w:rsid w:val="26A5D6E9"/>
    <w:rsid w:val="26AFE20C"/>
    <w:rsid w:val="26B28141"/>
    <w:rsid w:val="26B99D2A"/>
    <w:rsid w:val="26BD0A99"/>
    <w:rsid w:val="26C1CB64"/>
    <w:rsid w:val="26C33EB0"/>
    <w:rsid w:val="26C3EBA5"/>
    <w:rsid w:val="26C739FF"/>
    <w:rsid w:val="26C7684D"/>
    <w:rsid w:val="26C9802C"/>
    <w:rsid w:val="26D0BE02"/>
    <w:rsid w:val="26D9278F"/>
    <w:rsid w:val="26DFDA34"/>
    <w:rsid w:val="26E258F9"/>
    <w:rsid w:val="26E7AA59"/>
    <w:rsid w:val="26E9DFB3"/>
    <w:rsid w:val="26EFC573"/>
    <w:rsid w:val="26F8ACAD"/>
    <w:rsid w:val="26F96587"/>
    <w:rsid w:val="26FE2E38"/>
    <w:rsid w:val="2702AFE8"/>
    <w:rsid w:val="270C0338"/>
    <w:rsid w:val="2716E410"/>
    <w:rsid w:val="2716FEE9"/>
    <w:rsid w:val="27198B7F"/>
    <w:rsid w:val="271C260C"/>
    <w:rsid w:val="27239F47"/>
    <w:rsid w:val="2724D81C"/>
    <w:rsid w:val="27287380"/>
    <w:rsid w:val="272D68A9"/>
    <w:rsid w:val="2732A198"/>
    <w:rsid w:val="27363CE5"/>
    <w:rsid w:val="2738C813"/>
    <w:rsid w:val="273A515A"/>
    <w:rsid w:val="273AA621"/>
    <w:rsid w:val="273AFFEA"/>
    <w:rsid w:val="273CA47F"/>
    <w:rsid w:val="273E0FB4"/>
    <w:rsid w:val="273E5C49"/>
    <w:rsid w:val="274055E0"/>
    <w:rsid w:val="2740EBBA"/>
    <w:rsid w:val="27469D32"/>
    <w:rsid w:val="274E3847"/>
    <w:rsid w:val="27528DB8"/>
    <w:rsid w:val="2759851C"/>
    <w:rsid w:val="276154F7"/>
    <w:rsid w:val="276C44CA"/>
    <w:rsid w:val="276D9FD0"/>
    <w:rsid w:val="276DDE26"/>
    <w:rsid w:val="276EA297"/>
    <w:rsid w:val="27762A74"/>
    <w:rsid w:val="2778C76F"/>
    <w:rsid w:val="277A0089"/>
    <w:rsid w:val="277FD95C"/>
    <w:rsid w:val="278614F0"/>
    <w:rsid w:val="278E598B"/>
    <w:rsid w:val="278EC403"/>
    <w:rsid w:val="27933B9C"/>
    <w:rsid w:val="279404A4"/>
    <w:rsid w:val="2799743B"/>
    <w:rsid w:val="279C8BE2"/>
    <w:rsid w:val="279DA0AF"/>
    <w:rsid w:val="27A2002D"/>
    <w:rsid w:val="27A70054"/>
    <w:rsid w:val="27A7445D"/>
    <w:rsid w:val="27A8CFDA"/>
    <w:rsid w:val="27AB21F6"/>
    <w:rsid w:val="27ACD17D"/>
    <w:rsid w:val="27AEFE03"/>
    <w:rsid w:val="27B28186"/>
    <w:rsid w:val="27B43663"/>
    <w:rsid w:val="27BEDE3F"/>
    <w:rsid w:val="27C04B30"/>
    <w:rsid w:val="27C23EFE"/>
    <w:rsid w:val="27C345E1"/>
    <w:rsid w:val="27C84051"/>
    <w:rsid w:val="27CA5A77"/>
    <w:rsid w:val="27CB40E5"/>
    <w:rsid w:val="27D0D96B"/>
    <w:rsid w:val="27D927FB"/>
    <w:rsid w:val="27DC5F65"/>
    <w:rsid w:val="27DDCF28"/>
    <w:rsid w:val="27E228E4"/>
    <w:rsid w:val="27E27434"/>
    <w:rsid w:val="27E7E37C"/>
    <w:rsid w:val="27EAC5F2"/>
    <w:rsid w:val="27F095C8"/>
    <w:rsid w:val="27F0B5E9"/>
    <w:rsid w:val="27F2D6D0"/>
    <w:rsid w:val="27F31419"/>
    <w:rsid w:val="27F54C3A"/>
    <w:rsid w:val="27F6F289"/>
    <w:rsid w:val="27F940CB"/>
    <w:rsid w:val="27FF88D2"/>
    <w:rsid w:val="27FFA529"/>
    <w:rsid w:val="2803C3DB"/>
    <w:rsid w:val="28083B17"/>
    <w:rsid w:val="280C5180"/>
    <w:rsid w:val="280E6893"/>
    <w:rsid w:val="28166B44"/>
    <w:rsid w:val="28168221"/>
    <w:rsid w:val="2823FC96"/>
    <w:rsid w:val="28257E18"/>
    <w:rsid w:val="282634A1"/>
    <w:rsid w:val="2829657E"/>
    <w:rsid w:val="282B7562"/>
    <w:rsid w:val="282EDE47"/>
    <w:rsid w:val="28344841"/>
    <w:rsid w:val="2834ABF9"/>
    <w:rsid w:val="2836C294"/>
    <w:rsid w:val="283CAA74"/>
    <w:rsid w:val="283CCD27"/>
    <w:rsid w:val="283D02A0"/>
    <w:rsid w:val="28413562"/>
    <w:rsid w:val="28420E5E"/>
    <w:rsid w:val="2845015A"/>
    <w:rsid w:val="284767FE"/>
    <w:rsid w:val="28501C9C"/>
    <w:rsid w:val="28501FAE"/>
    <w:rsid w:val="28542E3A"/>
    <w:rsid w:val="2866584D"/>
    <w:rsid w:val="28696259"/>
    <w:rsid w:val="286CA1D4"/>
    <w:rsid w:val="28706171"/>
    <w:rsid w:val="2872FB5C"/>
    <w:rsid w:val="28761D43"/>
    <w:rsid w:val="2876F4F4"/>
    <w:rsid w:val="287931E1"/>
    <w:rsid w:val="288018B2"/>
    <w:rsid w:val="28803B47"/>
    <w:rsid w:val="28819AEA"/>
    <w:rsid w:val="28911B1A"/>
    <w:rsid w:val="2891D833"/>
    <w:rsid w:val="289426CA"/>
    <w:rsid w:val="28945B47"/>
    <w:rsid w:val="2894E123"/>
    <w:rsid w:val="2897EE2B"/>
    <w:rsid w:val="28A04672"/>
    <w:rsid w:val="28A10B24"/>
    <w:rsid w:val="28A8ECC3"/>
    <w:rsid w:val="28AD53CE"/>
    <w:rsid w:val="28B0AA95"/>
    <w:rsid w:val="28B116A0"/>
    <w:rsid w:val="28B20A9C"/>
    <w:rsid w:val="28B93C65"/>
    <w:rsid w:val="28B9579F"/>
    <w:rsid w:val="28BCAAEF"/>
    <w:rsid w:val="28C04393"/>
    <w:rsid w:val="28C1455C"/>
    <w:rsid w:val="28C39C01"/>
    <w:rsid w:val="28CC91B9"/>
    <w:rsid w:val="28D5AAC8"/>
    <w:rsid w:val="28D5C85B"/>
    <w:rsid w:val="28DF88F9"/>
    <w:rsid w:val="28E29C71"/>
    <w:rsid w:val="28E378ED"/>
    <w:rsid w:val="28E6BA5B"/>
    <w:rsid w:val="28E8CE18"/>
    <w:rsid w:val="28EC0C95"/>
    <w:rsid w:val="28F4DDAA"/>
    <w:rsid w:val="28F7B142"/>
    <w:rsid w:val="290107B5"/>
    <w:rsid w:val="29030501"/>
    <w:rsid w:val="290C146E"/>
    <w:rsid w:val="290DA3A0"/>
    <w:rsid w:val="29105CFD"/>
    <w:rsid w:val="2915C711"/>
    <w:rsid w:val="29162CDE"/>
    <w:rsid w:val="291FE519"/>
    <w:rsid w:val="29223EEF"/>
    <w:rsid w:val="2922EFCC"/>
    <w:rsid w:val="292D7D29"/>
    <w:rsid w:val="292E5989"/>
    <w:rsid w:val="29330651"/>
    <w:rsid w:val="2933CCF5"/>
    <w:rsid w:val="293687D0"/>
    <w:rsid w:val="29375B63"/>
    <w:rsid w:val="2938210B"/>
    <w:rsid w:val="2939BA6E"/>
    <w:rsid w:val="2943BA7E"/>
    <w:rsid w:val="29448EEB"/>
    <w:rsid w:val="29449F9A"/>
    <w:rsid w:val="294609AB"/>
    <w:rsid w:val="294C139B"/>
    <w:rsid w:val="294E7571"/>
    <w:rsid w:val="294FB82F"/>
    <w:rsid w:val="2958EA39"/>
    <w:rsid w:val="29594DB1"/>
    <w:rsid w:val="2959EC63"/>
    <w:rsid w:val="295ACEF9"/>
    <w:rsid w:val="295CC8A5"/>
    <w:rsid w:val="295CDE60"/>
    <w:rsid w:val="296195C3"/>
    <w:rsid w:val="29621955"/>
    <w:rsid w:val="296247EB"/>
    <w:rsid w:val="29626ACE"/>
    <w:rsid w:val="2963389A"/>
    <w:rsid w:val="296D82D6"/>
    <w:rsid w:val="29708DBB"/>
    <w:rsid w:val="2973617F"/>
    <w:rsid w:val="298196FA"/>
    <w:rsid w:val="2981C2A9"/>
    <w:rsid w:val="298353BD"/>
    <w:rsid w:val="2984C989"/>
    <w:rsid w:val="2985CB32"/>
    <w:rsid w:val="2986856D"/>
    <w:rsid w:val="298698B4"/>
    <w:rsid w:val="2988703C"/>
    <w:rsid w:val="298F0245"/>
    <w:rsid w:val="299095C0"/>
    <w:rsid w:val="29914AEE"/>
    <w:rsid w:val="299453D4"/>
    <w:rsid w:val="299681A0"/>
    <w:rsid w:val="299F3F38"/>
    <w:rsid w:val="29A02719"/>
    <w:rsid w:val="29A80980"/>
    <w:rsid w:val="29AF463C"/>
    <w:rsid w:val="29B61F46"/>
    <w:rsid w:val="29B7D0FD"/>
    <w:rsid w:val="29B92E29"/>
    <w:rsid w:val="29BCD9D5"/>
    <w:rsid w:val="29BF26C0"/>
    <w:rsid w:val="29C38E82"/>
    <w:rsid w:val="29C75E53"/>
    <w:rsid w:val="29C954CB"/>
    <w:rsid w:val="29CA5A9C"/>
    <w:rsid w:val="29CD801C"/>
    <w:rsid w:val="29CF9C34"/>
    <w:rsid w:val="29D3B2D0"/>
    <w:rsid w:val="29D72D27"/>
    <w:rsid w:val="29D917BE"/>
    <w:rsid w:val="29DC1D90"/>
    <w:rsid w:val="29DF8640"/>
    <w:rsid w:val="29E0A28C"/>
    <w:rsid w:val="29E74431"/>
    <w:rsid w:val="29E85CBE"/>
    <w:rsid w:val="29FAB917"/>
    <w:rsid w:val="29FF5C88"/>
    <w:rsid w:val="2A00E6EC"/>
    <w:rsid w:val="2A0395BF"/>
    <w:rsid w:val="2A08731D"/>
    <w:rsid w:val="2A0B4E56"/>
    <w:rsid w:val="2A0E3BA6"/>
    <w:rsid w:val="2A152086"/>
    <w:rsid w:val="2A168531"/>
    <w:rsid w:val="2A182C28"/>
    <w:rsid w:val="2A1E0A20"/>
    <w:rsid w:val="2A20F1D7"/>
    <w:rsid w:val="2A2362C1"/>
    <w:rsid w:val="2A2CF076"/>
    <w:rsid w:val="2A401182"/>
    <w:rsid w:val="2A41BDCC"/>
    <w:rsid w:val="2A422573"/>
    <w:rsid w:val="2A4295B7"/>
    <w:rsid w:val="2A44D07D"/>
    <w:rsid w:val="2A460E8F"/>
    <w:rsid w:val="2A4A2CA8"/>
    <w:rsid w:val="2A4FDE84"/>
    <w:rsid w:val="2A5110C8"/>
    <w:rsid w:val="2A577734"/>
    <w:rsid w:val="2A583E2D"/>
    <w:rsid w:val="2A61FDF4"/>
    <w:rsid w:val="2A62CDDE"/>
    <w:rsid w:val="2A69D1D6"/>
    <w:rsid w:val="2A6A628C"/>
    <w:rsid w:val="2A6B9D92"/>
    <w:rsid w:val="2A6DE07C"/>
    <w:rsid w:val="2A722F64"/>
    <w:rsid w:val="2A726C9E"/>
    <w:rsid w:val="2A72E7F2"/>
    <w:rsid w:val="2A77AE40"/>
    <w:rsid w:val="2A7E03DC"/>
    <w:rsid w:val="2A80BCD8"/>
    <w:rsid w:val="2A8145C0"/>
    <w:rsid w:val="2A87D07D"/>
    <w:rsid w:val="2A8FAC76"/>
    <w:rsid w:val="2A925417"/>
    <w:rsid w:val="2A93C829"/>
    <w:rsid w:val="2A94C1E9"/>
    <w:rsid w:val="2A9BC426"/>
    <w:rsid w:val="2A9FDE61"/>
    <w:rsid w:val="2AB164C0"/>
    <w:rsid w:val="2AB57FEC"/>
    <w:rsid w:val="2ABE447E"/>
    <w:rsid w:val="2ABE85C7"/>
    <w:rsid w:val="2AC1468A"/>
    <w:rsid w:val="2AC52BC2"/>
    <w:rsid w:val="2ACD8F52"/>
    <w:rsid w:val="2ACED556"/>
    <w:rsid w:val="2AD801E7"/>
    <w:rsid w:val="2ADA6C49"/>
    <w:rsid w:val="2AE283CD"/>
    <w:rsid w:val="2AE67E50"/>
    <w:rsid w:val="2AEBA009"/>
    <w:rsid w:val="2AF34CDD"/>
    <w:rsid w:val="2AF7F96E"/>
    <w:rsid w:val="2AF927B1"/>
    <w:rsid w:val="2AF998E5"/>
    <w:rsid w:val="2AFC36AE"/>
    <w:rsid w:val="2AFDEF26"/>
    <w:rsid w:val="2AFEAB03"/>
    <w:rsid w:val="2B0022C2"/>
    <w:rsid w:val="2B0B1FB2"/>
    <w:rsid w:val="2B0F821E"/>
    <w:rsid w:val="2B110488"/>
    <w:rsid w:val="2B116DCB"/>
    <w:rsid w:val="2B15994F"/>
    <w:rsid w:val="2B1646BB"/>
    <w:rsid w:val="2B190970"/>
    <w:rsid w:val="2B1DB49B"/>
    <w:rsid w:val="2B20357F"/>
    <w:rsid w:val="2B231AD2"/>
    <w:rsid w:val="2B2769D0"/>
    <w:rsid w:val="2B2AD86C"/>
    <w:rsid w:val="2B2E7012"/>
    <w:rsid w:val="2B2E934B"/>
    <w:rsid w:val="2B3390D7"/>
    <w:rsid w:val="2B387A51"/>
    <w:rsid w:val="2B39F4C6"/>
    <w:rsid w:val="2B3C3A5E"/>
    <w:rsid w:val="2B3C9AEA"/>
    <w:rsid w:val="2B3D6AB1"/>
    <w:rsid w:val="2B3FF369"/>
    <w:rsid w:val="2B4AC50B"/>
    <w:rsid w:val="2B4D276A"/>
    <w:rsid w:val="2B51ACFD"/>
    <w:rsid w:val="2B521D1B"/>
    <w:rsid w:val="2B591B29"/>
    <w:rsid w:val="2B59E41C"/>
    <w:rsid w:val="2B6609D6"/>
    <w:rsid w:val="2B6637DB"/>
    <w:rsid w:val="2B6BC8F8"/>
    <w:rsid w:val="2B6E9A24"/>
    <w:rsid w:val="2B6F60C5"/>
    <w:rsid w:val="2B6FD22B"/>
    <w:rsid w:val="2B72DC9D"/>
    <w:rsid w:val="2B77F45C"/>
    <w:rsid w:val="2B7AB46E"/>
    <w:rsid w:val="2B7CC792"/>
    <w:rsid w:val="2B7D9427"/>
    <w:rsid w:val="2B861C14"/>
    <w:rsid w:val="2B890B97"/>
    <w:rsid w:val="2B89E764"/>
    <w:rsid w:val="2B8E10E5"/>
    <w:rsid w:val="2B92F345"/>
    <w:rsid w:val="2B94A215"/>
    <w:rsid w:val="2B9B4519"/>
    <w:rsid w:val="2B9D8BA7"/>
    <w:rsid w:val="2BA20D4C"/>
    <w:rsid w:val="2BA48E1B"/>
    <w:rsid w:val="2BA96D95"/>
    <w:rsid w:val="2BACF964"/>
    <w:rsid w:val="2BB20F45"/>
    <w:rsid w:val="2BB2D48A"/>
    <w:rsid w:val="2BB576E0"/>
    <w:rsid w:val="2BB95F51"/>
    <w:rsid w:val="2BBBF83B"/>
    <w:rsid w:val="2BBF6EED"/>
    <w:rsid w:val="2BC3B1CB"/>
    <w:rsid w:val="2BC42C07"/>
    <w:rsid w:val="2BC57555"/>
    <w:rsid w:val="2BC84085"/>
    <w:rsid w:val="2BDB3337"/>
    <w:rsid w:val="2BDEEE90"/>
    <w:rsid w:val="2BDF4A1C"/>
    <w:rsid w:val="2BECE129"/>
    <w:rsid w:val="2BF3B65A"/>
    <w:rsid w:val="2BF4E881"/>
    <w:rsid w:val="2BF5E695"/>
    <w:rsid w:val="2BF80305"/>
    <w:rsid w:val="2BF9F8FA"/>
    <w:rsid w:val="2BFC1EDA"/>
    <w:rsid w:val="2BFD03AB"/>
    <w:rsid w:val="2BFD29BC"/>
    <w:rsid w:val="2C0322C3"/>
    <w:rsid w:val="2C04327B"/>
    <w:rsid w:val="2C183900"/>
    <w:rsid w:val="2C1D9C8B"/>
    <w:rsid w:val="2C1E8F45"/>
    <w:rsid w:val="2C1E9264"/>
    <w:rsid w:val="2C210E98"/>
    <w:rsid w:val="2C262470"/>
    <w:rsid w:val="2C292D47"/>
    <w:rsid w:val="2C2BDD67"/>
    <w:rsid w:val="2C2C69F8"/>
    <w:rsid w:val="2C2C9F15"/>
    <w:rsid w:val="2C2F1026"/>
    <w:rsid w:val="2C2F68C8"/>
    <w:rsid w:val="2C2F870D"/>
    <w:rsid w:val="2C32AE23"/>
    <w:rsid w:val="2C35FE37"/>
    <w:rsid w:val="2C38491A"/>
    <w:rsid w:val="2C4474F5"/>
    <w:rsid w:val="2C45559D"/>
    <w:rsid w:val="2C4915E4"/>
    <w:rsid w:val="2C556424"/>
    <w:rsid w:val="2C59E66F"/>
    <w:rsid w:val="2C5DA271"/>
    <w:rsid w:val="2C60E22B"/>
    <w:rsid w:val="2C65B3DA"/>
    <w:rsid w:val="2C6ECF8C"/>
    <w:rsid w:val="2C6F48BA"/>
    <w:rsid w:val="2C78D263"/>
    <w:rsid w:val="2C7B8079"/>
    <w:rsid w:val="2C7DE349"/>
    <w:rsid w:val="2C80D20E"/>
    <w:rsid w:val="2C81C5AA"/>
    <w:rsid w:val="2C833532"/>
    <w:rsid w:val="2C841277"/>
    <w:rsid w:val="2C8CE7F0"/>
    <w:rsid w:val="2C8D0C0F"/>
    <w:rsid w:val="2C8F629E"/>
    <w:rsid w:val="2C93799C"/>
    <w:rsid w:val="2C948ADA"/>
    <w:rsid w:val="2C95D0F7"/>
    <w:rsid w:val="2C96F35D"/>
    <w:rsid w:val="2C9E48FC"/>
    <w:rsid w:val="2CA153C7"/>
    <w:rsid w:val="2CA62B67"/>
    <w:rsid w:val="2CA84F1B"/>
    <w:rsid w:val="2CA89B5C"/>
    <w:rsid w:val="2CAC9FC2"/>
    <w:rsid w:val="2CAE735C"/>
    <w:rsid w:val="2CAEA2E9"/>
    <w:rsid w:val="2CB6FC4C"/>
    <w:rsid w:val="2CBC36A9"/>
    <w:rsid w:val="2CBC638A"/>
    <w:rsid w:val="2CBDF406"/>
    <w:rsid w:val="2CBE70FF"/>
    <w:rsid w:val="2CC0C11D"/>
    <w:rsid w:val="2CC0DE77"/>
    <w:rsid w:val="2CC2331E"/>
    <w:rsid w:val="2CC2C88B"/>
    <w:rsid w:val="2CCD1FB8"/>
    <w:rsid w:val="2CCED2FB"/>
    <w:rsid w:val="2CD0EAF8"/>
    <w:rsid w:val="2CD41699"/>
    <w:rsid w:val="2CD44520"/>
    <w:rsid w:val="2CD573E5"/>
    <w:rsid w:val="2CD94C51"/>
    <w:rsid w:val="2CD9D144"/>
    <w:rsid w:val="2CDC8B59"/>
    <w:rsid w:val="2CE6956C"/>
    <w:rsid w:val="2CE873F6"/>
    <w:rsid w:val="2CEDE74C"/>
    <w:rsid w:val="2CF0ACAF"/>
    <w:rsid w:val="2CF1B366"/>
    <w:rsid w:val="2CF266FE"/>
    <w:rsid w:val="2CF6364A"/>
    <w:rsid w:val="2CFFD722"/>
    <w:rsid w:val="2D053CE2"/>
    <w:rsid w:val="2D07600F"/>
    <w:rsid w:val="2D0C2D76"/>
    <w:rsid w:val="2D0EE4C2"/>
    <w:rsid w:val="2D13F521"/>
    <w:rsid w:val="2D21B963"/>
    <w:rsid w:val="2D247739"/>
    <w:rsid w:val="2D2544B8"/>
    <w:rsid w:val="2D2874EC"/>
    <w:rsid w:val="2D2A6520"/>
    <w:rsid w:val="2D2D1206"/>
    <w:rsid w:val="2D2F2DBD"/>
    <w:rsid w:val="2D301AF9"/>
    <w:rsid w:val="2D31A0A5"/>
    <w:rsid w:val="2D33D0C6"/>
    <w:rsid w:val="2D3B41D0"/>
    <w:rsid w:val="2D3B70CF"/>
    <w:rsid w:val="2D3DB6FA"/>
    <w:rsid w:val="2D3E1351"/>
    <w:rsid w:val="2D41C6A4"/>
    <w:rsid w:val="2D4C32D0"/>
    <w:rsid w:val="2D4C3F34"/>
    <w:rsid w:val="2D509576"/>
    <w:rsid w:val="2D546B47"/>
    <w:rsid w:val="2D568B45"/>
    <w:rsid w:val="2D5718EF"/>
    <w:rsid w:val="2D5A2810"/>
    <w:rsid w:val="2D6193E8"/>
    <w:rsid w:val="2D62CCF6"/>
    <w:rsid w:val="2D64F906"/>
    <w:rsid w:val="2D6F7BCE"/>
    <w:rsid w:val="2D74C65B"/>
    <w:rsid w:val="2D784EB0"/>
    <w:rsid w:val="2D78DA50"/>
    <w:rsid w:val="2D7BB401"/>
    <w:rsid w:val="2D8108BD"/>
    <w:rsid w:val="2D84EDCD"/>
    <w:rsid w:val="2D8B5EE1"/>
    <w:rsid w:val="2D8B8499"/>
    <w:rsid w:val="2D8FB4D4"/>
    <w:rsid w:val="2D919D03"/>
    <w:rsid w:val="2D990B87"/>
    <w:rsid w:val="2D9DE9E7"/>
    <w:rsid w:val="2DA07EA9"/>
    <w:rsid w:val="2DAC55B0"/>
    <w:rsid w:val="2DADBEF4"/>
    <w:rsid w:val="2DAE0C12"/>
    <w:rsid w:val="2DB7328F"/>
    <w:rsid w:val="2DBBB4B3"/>
    <w:rsid w:val="2DC371F8"/>
    <w:rsid w:val="2DC3E6FB"/>
    <w:rsid w:val="2DCC224E"/>
    <w:rsid w:val="2DD22115"/>
    <w:rsid w:val="2DD723DF"/>
    <w:rsid w:val="2DDF6B99"/>
    <w:rsid w:val="2DE09FA1"/>
    <w:rsid w:val="2DE1B83C"/>
    <w:rsid w:val="2DE43589"/>
    <w:rsid w:val="2DE56267"/>
    <w:rsid w:val="2DF3890A"/>
    <w:rsid w:val="2DFDB461"/>
    <w:rsid w:val="2DFDCB38"/>
    <w:rsid w:val="2E0019F7"/>
    <w:rsid w:val="2E009834"/>
    <w:rsid w:val="2E0117B3"/>
    <w:rsid w:val="2E040F82"/>
    <w:rsid w:val="2E05B60C"/>
    <w:rsid w:val="2E05BF91"/>
    <w:rsid w:val="2E07D1BF"/>
    <w:rsid w:val="2E0A82CD"/>
    <w:rsid w:val="2E0A9CDC"/>
    <w:rsid w:val="2E0C62EB"/>
    <w:rsid w:val="2E14C167"/>
    <w:rsid w:val="2E15F1CD"/>
    <w:rsid w:val="2E1A597F"/>
    <w:rsid w:val="2E20E7A1"/>
    <w:rsid w:val="2E232F1C"/>
    <w:rsid w:val="2E23F9FD"/>
    <w:rsid w:val="2E24AB59"/>
    <w:rsid w:val="2E28B5DA"/>
    <w:rsid w:val="2E29ACF5"/>
    <w:rsid w:val="2E34598D"/>
    <w:rsid w:val="2E34FEF7"/>
    <w:rsid w:val="2E368619"/>
    <w:rsid w:val="2E3F6F79"/>
    <w:rsid w:val="2E40A34C"/>
    <w:rsid w:val="2E41CEFD"/>
    <w:rsid w:val="2E456C12"/>
    <w:rsid w:val="2E498EA9"/>
    <w:rsid w:val="2E4BA6F3"/>
    <w:rsid w:val="2E51DB03"/>
    <w:rsid w:val="2E53AEC1"/>
    <w:rsid w:val="2E5CFA3A"/>
    <w:rsid w:val="2E612281"/>
    <w:rsid w:val="2E646155"/>
    <w:rsid w:val="2E699408"/>
    <w:rsid w:val="2E70A85F"/>
    <w:rsid w:val="2E730FAF"/>
    <w:rsid w:val="2E7A3807"/>
    <w:rsid w:val="2E7CB988"/>
    <w:rsid w:val="2E7EE179"/>
    <w:rsid w:val="2E88BAA4"/>
    <w:rsid w:val="2E8F215F"/>
    <w:rsid w:val="2E8F6D2A"/>
    <w:rsid w:val="2E9072B5"/>
    <w:rsid w:val="2E9211DB"/>
    <w:rsid w:val="2E93CB60"/>
    <w:rsid w:val="2E94DB70"/>
    <w:rsid w:val="2EA19F1D"/>
    <w:rsid w:val="2EA1D476"/>
    <w:rsid w:val="2EA6AEB9"/>
    <w:rsid w:val="2EB4B355"/>
    <w:rsid w:val="2EB72ECD"/>
    <w:rsid w:val="2EBAD270"/>
    <w:rsid w:val="2EC0698C"/>
    <w:rsid w:val="2EC29A02"/>
    <w:rsid w:val="2EC470E0"/>
    <w:rsid w:val="2EC69EF4"/>
    <w:rsid w:val="2ECA086F"/>
    <w:rsid w:val="2ED66043"/>
    <w:rsid w:val="2ED9B52A"/>
    <w:rsid w:val="2EDE3EF6"/>
    <w:rsid w:val="2EDF379B"/>
    <w:rsid w:val="2EE6843E"/>
    <w:rsid w:val="2EEAC238"/>
    <w:rsid w:val="2EF14DB1"/>
    <w:rsid w:val="2EF19837"/>
    <w:rsid w:val="2EF2E4C6"/>
    <w:rsid w:val="2EF460FF"/>
    <w:rsid w:val="2EF5F0D2"/>
    <w:rsid w:val="2EF6E877"/>
    <w:rsid w:val="2EF70E75"/>
    <w:rsid w:val="2F010C32"/>
    <w:rsid w:val="2F0777C3"/>
    <w:rsid w:val="2F088BFF"/>
    <w:rsid w:val="2F0CF040"/>
    <w:rsid w:val="2F0D8021"/>
    <w:rsid w:val="2F153BFE"/>
    <w:rsid w:val="2F1690FA"/>
    <w:rsid w:val="2F189CDE"/>
    <w:rsid w:val="2F195002"/>
    <w:rsid w:val="2F21C25B"/>
    <w:rsid w:val="2F2320DC"/>
    <w:rsid w:val="2F234FA7"/>
    <w:rsid w:val="2F24BF73"/>
    <w:rsid w:val="2F26BFB8"/>
    <w:rsid w:val="2F281231"/>
    <w:rsid w:val="2F2D6405"/>
    <w:rsid w:val="2F2E8A31"/>
    <w:rsid w:val="2F2EB749"/>
    <w:rsid w:val="2F3255F5"/>
    <w:rsid w:val="2F34E099"/>
    <w:rsid w:val="2F35527D"/>
    <w:rsid w:val="2F364D41"/>
    <w:rsid w:val="2F3C91F3"/>
    <w:rsid w:val="2F456530"/>
    <w:rsid w:val="2F459607"/>
    <w:rsid w:val="2F46ED60"/>
    <w:rsid w:val="2F4B4F82"/>
    <w:rsid w:val="2F4C0578"/>
    <w:rsid w:val="2F4DEF49"/>
    <w:rsid w:val="2F5773EA"/>
    <w:rsid w:val="2F5D3797"/>
    <w:rsid w:val="2F5D9EE3"/>
    <w:rsid w:val="2F67080F"/>
    <w:rsid w:val="2F68A999"/>
    <w:rsid w:val="2F69111F"/>
    <w:rsid w:val="2F6F774F"/>
    <w:rsid w:val="2F765E4F"/>
    <w:rsid w:val="2F7753D3"/>
    <w:rsid w:val="2F7A3D92"/>
    <w:rsid w:val="2F7A6721"/>
    <w:rsid w:val="2F7BD506"/>
    <w:rsid w:val="2F828EEA"/>
    <w:rsid w:val="2F829AC6"/>
    <w:rsid w:val="2F8631C5"/>
    <w:rsid w:val="2F881947"/>
    <w:rsid w:val="2F895869"/>
    <w:rsid w:val="2F9DFF69"/>
    <w:rsid w:val="2FA23334"/>
    <w:rsid w:val="2FA2F02A"/>
    <w:rsid w:val="2FA55831"/>
    <w:rsid w:val="2FB38490"/>
    <w:rsid w:val="2FB5A4C9"/>
    <w:rsid w:val="2FB7B7B6"/>
    <w:rsid w:val="2FB9B3B5"/>
    <w:rsid w:val="2FB9C14D"/>
    <w:rsid w:val="2FBA755E"/>
    <w:rsid w:val="2FBF7CED"/>
    <w:rsid w:val="2FCACFD6"/>
    <w:rsid w:val="2FCCA28B"/>
    <w:rsid w:val="2FD0BD11"/>
    <w:rsid w:val="2FD5134C"/>
    <w:rsid w:val="2FD627E5"/>
    <w:rsid w:val="2FDEAC20"/>
    <w:rsid w:val="2FE5C95A"/>
    <w:rsid w:val="2FE65A74"/>
    <w:rsid w:val="2FEC5AF6"/>
    <w:rsid w:val="2FEE7DA1"/>
    <w:rsid w:val="30024320"/>
    <w:rsid w:val="30089C80"/>
    <w:rsid w:val="300CFB0A"/>
    <w:rsid w:val="3018CB66"/>
    <w:rsid w:val="301D8A7E"/>
    <w:rsid w:val="3020DCF8"/>
    <w:rsid w:val="30226BB2"/>
    <w:rsid w:val="30277428"/>
    <w:rsid w:val="3029558D"/>
    <w:rsid w:val="30296651"/>
    <w:rsid w:val="302F43DF"/>
    <w:rsid w:val="302FF140"/>
    <w:rsid w:val="3039A4AE"/>
    <w:rsid w:val="303B2BCF"/>
    <w:rsid w:val="303C8466"/>
    <w:rsid w:val="303DA4D7"/>
    <w:rsid w:val="30413DB9"/>
    <w:rsid w:val="304820A3"/>
    <w:rsid w:val="3048A5ED"/>
    <w:rsid w:val="304AB1B0"/>
    <w:rsid w:val="304E1424"/>
    <w:rsid w:val="304FA07F"/>
    <w:rsid w:val="3051B22B"/>
    <w:rsid w:val="30548281"/>
    <w:rsid w:val="3056DB91"/>
    <w:rsid w:val="30576ED5"/>
    <w:rsid w:val="305F3BA1"/>
    <w:rsid w:val="3060D15E"/>
    <w:rsid w:val="3062BEEA"/>
    <w:rsid w:val="3068DF44"/>
    <w:rsid w:val="3069AE70"/>
    <w:rsid w:val="306CD61F"/>
    <w:rsid w:val="3077A481"/>
    <w:rsid w:val="307FA227"/>
    <w:rsid w:val="3080462E"/>
    <w:rsid w:val="30856FAE"/>
    <w:rsid w:val="3085A5E9"/>
    <w:rsid w:val="3088FDD6"/>
    <w:rsid w:val="308F235A"/>
    <w:rsid w:val="309045E3"/>
    <w:rsid w:val="30933BE6"/>
    <w:rsid w:val="30A3B0EF"/>
    <w:rsid w:val="30ACDCF5"/>
    <w:rsid w:val="30AD7B66"/>
    <w:rsid w:val="30B78643"/>
    <w:rsid w:val="30B886AE"/>
    <w:rsid w:val="30B9CC29"/>
    <w:rsid w:val="30BA8782"/>
    <w:rsid w:val="30BF3C85"/>
    <w:rsid w:val="30BF6A67"/>
    <w:rsid w:val="30C3394D"/>
    <w:rsid w:val="30C7AB46"/>
    <w:rsid w:val="30CD97A0"/>
    <w:rsid w:val="30CE9B2D"/>
    <w:rsid w:val="30CFC931"/>
    <w:rsid w:val="30D4A2FE"/>
    <w:rsid w:val="30E15C8F"/>
    <w:rsid w:val="30E34839"/>
    <w:rsid w:val="30E4ED37"/>
    <w:rsid w:val="30EBFCB0"/>
    <w:rsid w:val="30ECE20C"/>
    <w:rsid w:val="30F1BDDF"/>
    <w:rsid w:val="30F28725"/>
    <w:rsid w:val="30FEFEEA"/>
    <w:rsid w:val="31005A8F"/>
    <w:rsid w:val="3112CF59"/>
    <w:rsid w:val="311FB416"/>
    <w:rsid w:val="3122534C"/>
    <w:rsid w:val="312398FB"/>
    <w:rsid w:val="31261971"/>
    <w:rsid w:val="312EF9CC"/>
    <w:rsid w:val="312FDD17"/>
    <w:rsid w:val="31348E32"/>
    <w:rsid w:val="3139A5F8"/>
    <w:rsid w:val="313AB8E8"/>
    <w:rsid w:val="313EF28C"/>
    <w:rsid w:val="314019CA"/>
    <w:rsid w:val="31447A8E"/>
    <w:rsid w:val="3145B512"/>
    <w:rsid w:val="314C26AD"/>
    <w:rsid w:val="314C94BC"/>
    <w:rsid w:val="31638C26"/>
    <w:rsid w:val="3168FAFC"/>
    <w:rsid w:val="3169BF85"/>
    <w:rsid w:val="316CD2D5"/>
    <w:rsid w:val="316E985C"/>
    <w:rsid w:val="31708CD9"/>
    <w:rsid w:val="3171FEF9"/>
    <w:rsid w:val="31749AB2"/>
    <w:rsid w:val="3174F298"/>
    <w:rsid w:val="3175A3D2"/>
    <w:rsid w:val="317CB9A6"/>
    <w:rsid w:val="318DC600"/>
    <w:rsid w:val="318FA848"/>
    <w:rsid w:val="319276B2"/>
    <w:rsid w:val="3192CA4B"/>
    <w:rsid w:val="319DAA19"/>
    <w:rsid w:val="319F7466"/>
    <w:rsid w:val="31A0387C"/>
    <w:rsid w:val="31A25D70"/>
    <w:rsid w:val="31A5EE5E"/>
    <w:rsid w:val="31A86375"/>
    <w:rsid w:val="31AB4B7B"/>
    <w:rsid w:val="31B14BAD"/>
    <w:rsid w:val="31B20E81"/>
    <w:rsid w:val="31B6D35F"/>
    <w:rsid w:val="31BD6FD7"/>
    <w:rsid w:val="31BEC18C"/>
    <w:rsid w:val="31BF0C52"/>
    <w:rsid w:val="31BFDCEC"/>
    <w:rsid w:val="31C8A1AF"/>
    <w:rsid w:val="31C948ED"/>
    <w:rsid w:val="31CD31C4"/>
    <w:rsid w:val="31CD3DAD"/>
    <w:rsid w:val="31D40A0E"/>
    <w:rsid w:val="31D6A02E"/>
    <w:rsid w:val="31D7A639"/>
    <w:rsid w:val="31D9403C"/>
    <w:rsid w:val="31DE11D1"/>
    <w:rsid w:val="31E854F6"/>
    <w:rsid w:val="31F09BC6"/>
    <w:rsid w:val="31F2F507"/>
    <w:rsid w:val="31F41E2B"/>
    <w:rsid w:val="32009BDC"/>
    <w:rsid w:val="32026A63"/>
    <w:rsid w:val="3205A100"/>
    <w:rsid w:val="320C077D"/>
    <w:rsid w:val="321294B7"/>
    <w:rsid w:val="3214ADE7"/>
    <w:rsid w:val="321545FB"/>
    <w:rsid w:val="3215DFB8"/>
    <w:rsid w:val="3216E074"/>
    <w:rsid w:val="3217FF9F"/>
    <w:rsid w:val="3218CC64"/>
    <w:rsid w:val="32199EFD"/>
    <w:rsid w:val="321A4F91"/>
    <w:rsid w:val="321ADC2F"/>
    <w:rsid w:val="321F0C07"/>
    <w:rsid w:val="32233E0D"/>
    <w:rsid w:val="3225899F"/>
    <w:rsid w:val="32282836"/>
    <w:rsid w:val="322B26AE"/>
    <w:rsid w:val="322D0207"/>
    <w:rsid w:val="322D9F9F"/>
    <w:rsid w:val="323003F1"/>
    <w:rsid w:val="32348700"/>
    <w:rsid w:val="32361C5A"/>
    <w:rsid w:val="3236F6CA"/>
    <w:rsid w:val="323B16CA"/>
    <w:rsid w:val="3242C9C6"/>
    <w:rsid w:val="32471536"/>
    <w:rsid w:val="324CF98E"/>
    <w:rsid w:val="324E6BF8"/>
    <w:rsid w:val="3253A5B6"/>
    <w:rsid w:val="3259144C"/>
    <w:rsid w:val="32599C3E"/>
    <w:rsid w:val="325B3AC8"/>
    <w:rsid w:val="325EBD87"/>
    <w:rsid w:val="3262285A"/>
    <w:rsid w:val="32625D3A"/>
    <w:rsid w:val="326533AB"/>
    <w:rsid w:val="326D22E6"/>
    <w:rsid w:val="326E2657"/>
    <w:rsid w:val="326E6EE1"/>
    <w:rsid w:val="3278CC33"/>
    <w:rsid w:val="327D10BF"/>
    <w:rsid w:val="327F2551"/>
    <w:rsid w:val="327FF93A"/>
    <w:rsid w:val="3285900B"/>
    <w:rsid w:val="32896032"/>
    <w:rsid w:val="3289EECA"/>
    <w:rsid w:val="328BBCDB"/>
    <w:rsid w:val="328E536D"/>
    <w:rsid w:val="328F3543"/>
    <w:rsid w:val="32902387"/>
    <w:rsid w:val="32923AB1"/>
    <w:rsid w:val="329B8C81"/>
    <w:rsid w:val="329BA3B1"/>
    <w:rsid w:val="329F0E86"/>
    <w:rsid w:val="32A79CB5"/>
    <w:rsid w:val="32A854FA"/>
    <w:rsid w:val="32A892DE"/>
    <w:rsid w:val="32A99FC6"/>
    <w:rsid w:val="32B1EB64"/>
    <w:rsid w:val="32BB2647"/>
    <w:rsid w:val="32C4CF9C"/>
    <w:rsid w:val="32CA05B0"/>
    <w:rsid w:val="32CF84DA"/>
    <w:rsid w:val="32D0B2C2"/>
    <w:rsid w:val="32D9A2C7"/>
    <w:rsid w:val="32DA975F"/>
    <w:rsid w:val="32DB3DB9"/>
    <w:rsid w:val="32DB8E5B"/>
    <w:rsid w:val="32E848BB"/>
    <w:rsid w:val="32E85918"/>
    <w:rsid w:val="32E992EB"/>
    <w:rsid w:val="32E9ACED"/>
    <w:rsid w:val="32EA2379"/>
    <w:rsid w:val="32F36C8E"/>
    <w:rsid w:val="32F4AE1A"/>
    <w:rsid w:val="32F91EA7"/>
    <w:rsid w:val="32F93826"/>
    <w:rsid w:val="32FBAE5D"/>
    <w:rsid w:val="33053D24"/>
    <w:rsid w:val="33095010"/>
    <w:rsid w:val="330C1B86"/>
    <w:rsid w:val="330CA0D9"/>
    <w:rsid w:val="330DE2E9"/>
    <w:rsid w:val="330FEA01"/>
    <w:rsid w:val="33106B62"/>
    <w:rsid w:val="331BBB88"/>
    <w:rsid w:val="331C62DE"/>
    <w:rsid w:val="331E0123"/>
    <w:rsid w:val="331F0201"/>
    <w:rsid w:val="33219E90"/>
    <w:rsid w:val="3326F5E2"/>
    <w:rsid w:val="3328859F"/>
    <w:rsid w:val="3331254E"/>
    <w:rsid w:val="3337D584"/>
    <w:rsid w:val="3338F68A"/>
    <w:rsid w:val="334023C8"/>
    <w:rsid w:val="33406E9C"/>
    <w:rsid w:val="3344EDAB"/>
    <w:rsid w:val="33450CCE"/>
    <w:rsid w:val="334666F2"/>
    <w:rsid w:val="33470DCE"/>
    <w:rsid w:val="3350708F"/>
    <w:rsid w:val="33539350"/>
    <w:rsid w:val="335D7501"/>
    <w:rsid w:val="336283AB"/>
    <w:rsid w:val="3363975F"/>
    <w:rsid w:val="336B3C70"/>
    <w:rsid w:val="336C23A3"/>
    <w:rsid w:val="336D8CFA"/>
    <w:rsid w:val="336EC5E6"/>
    <w:rsid w:val="33714098"/>
    <w:rsid w:val="3375C225"/>
    <w:rsid w:val="3376266E"/>
    <w:rsid w:val="3376C425"/>
    <w:rsid w:val="3380A698"/>
    <w:rsid w:val="3381CA8F"/>
    <w:rsid w:val="3381EF8A"/>
    <w:rsid w:val="33864058"/>
    <w:rsid w:val="3386828B"/>
    <w:rsid w:val="338C96DC"/>
    <w:rsid w:val="338D6DFD"/>
    <w:rsid w:val="33942F22"/>
    <w:rsid w:val="3397AFA6"/>
    <w:rsid w:val="339E052A"/>
    <w:rsid w:val="33A08A3A"/>
    <w:rsid w:val="33A17B93"/>
    <w:rsid w:val="33A3BBCB"/>
    <w:rsid w:val="33A4E9F2"/>
    <w:rsid w:val="33A66ED2"/>
    <w:rsid w:val="33A8845E"/>
    <w:rsid w:val="33A8A2B9"/>
    <w:rsid w:val="33A9B966"/>
    <w:rsid w:val="33ACF718"/>
    <w:rsid w:val="33B40DB1"/>
    <w:rsid w:val="33B51D61"/>
    <w:rsid w:val="33B58E16"/>
    <w:rsid w:val="33B7B33F"/>
    <w:rsid w:val="33B812EF"/>
    <w:rsid w:val="33BECCAF"/>
    <w:rsid w:val="33C1AFAC"/>
    <w:rsid w:val="33C1C27B"/>
    <w:rsid w:val="33C4FD50"/>
    <w:rsid w:val="33C6250F"/>
    <w:rsid w:val="33CC9880"/>
    <w:rsid w:val="33DB5005"/>
    <w:rsid w:val="33E05AE6"/>
    <w:rsid w:val="33E2FBD6"/>
    <w:rsid w:val="33E40827"/>
    <w:rsid w:val="33E5F486"/>
    <w:rsid w:val="33F19546"/>
    <w:rsid w:val="33F3F139"/>
    <w:rsid w:val="33F58440"/>
    <w:rsid w:val="33FD99DB"/>
    <w:rsid w:val="33FE3729"/>
    <w:rsid w:val="33FF22B0"/>
    <w:rsid w:val="34051187"/>
    <w:rsid w:val="3405B663"/>
    <w:rsid w:val="340754DB"/>
    <w:rsid w:val="340C193A"/>
    <w:rsid w:val="340EBFE5"/>
    <w:rsid w:val="340F593B"/>
    <w:rsid w:val="341788AF"/>
    <w:rsid w:val="341A639C"/>
    <w:rsid w:val="3421BF00"/>
    <w:rsid w:val="34272066"/>
    <w:rsid w:val="3432B3CC"/>
    <w:rsid w:val="3435E2B7"/>
    <w:rsid w:val="3438BEF5"/>
    <w:rsid w:val="343AEFC8"/>
    <w:rsid w:val="343B75A3"/>
    <w:rsid w:val="3440CA65"/>
    <w:rsid w:val="344162CC"/>
    <w:rsid w:val="3445C353"/>
    <w:rsid w:val="344798EC"/>
    <w:rsid w:val="34488FDD"/>
    <w:rsid w:val="34519F53"/>
    <w:rsid w:val="345685B1"/>
    <w:rsid w:val="3456ADCA"/>
    <w:rsid w:val="345816AC"/>
    <w:rsid w:val="3458353C"/>
    <w:rsid w:val="345D4399"/>
    <w:rsid w:val="3465CD81"/>
    <w:rsid w:val="3466B7A5"/>
    <w:rsid w:val="347108CC"/>
    <w:rsid w:val="34728442"/>
    <w:rsid w:val="3474B4E1"/>
    <w:rsid w:val="3475918D"/>
    <w:rsid w:val="34767813"/>
    <w:rsid w:val="3477410E"/>
    <w:rsid w:val="34794897"/>
    <w:rsid w:val="34807B94"/>
    <w:rsid w:val="3481653B"/>
    <w:rsid w:val="34844FC6"/>
    <w:rsid w:val="348C6CD2"/>
    <w:rsid w:val="348D9361"/>
    <w:rsid w:val="34938EB4"/>
    <w:rsid w:val="34971FD8"/>
    <w:rsid w:val="3497B7C2"/>
    <w:rsid w:val="34994354"/>
    <w:rsid w:val="34A499D1"/>
    <w:rsid w:val="34A66F2B"/>
    <w:rsid w:val="34A8646F"/>
    <w:rsid w:val="34AC21F2"/>
    <w:rsid w:val="34AFF948"/>
    <w:rsid w:val="34B03F1A"/>
    <w:rsid w:val="34B2F4A4"/>
    <w:rsid w:val="34B389AA"/>
    <w:rsid w:val="34BBF92E"/>
    <w:rsid w:val="34BF3F81"/>
    <w:rsid w:val="34C0960E"/>
    <w:rsid w:val="34C68D95"/>
    <w:rsid w:val="34C99721"/>
    <w:rsid w:val="34CA1007"/>
    <w:rsid w:val="34EA2A3D"/>
    <w:rsid w:val="34EA9DAC"/>
    <w:rsid w:val="34ECAADD"/>
    <w:rsid w:val="34EFD9D4"/>
    <w:rsid w:val="34F06F31"/>
    <w:rsid w:val="34F0CEDA"/>
    <w:rsid w:val="34F6E660"/>
    <w:rsid w:val="34FB7F75"/>
    <w:rsid w:val="34FF71E1"/>
    <w:rsid w:val="35018AF5"/>
    <w:rsid w:val="3502354D"/>
    <w:rsid w:val="35067C87"/>
    <w:rsid w:val="350A8FEC"/>
    <w:rsid w:val="350D15D1"/>
    <w:rsid w:val="35136F23"/>
    <w:rsid w:val="3513F5C8"/>
    <w:rsid w:val="3514017E"/>
    <w:rsid w:val="351F5328"/>
    <w:rsid w:val="35202677"/>
    <w:rsid w:val="352E89AB"/>
    <w:rsid w:val="352EE0ED"/>
    <w:rsid w:val="352FC94E"/>
    <w:rsid w:val="353754B7"/>
    <w:rsid w:val="3539D7CF"/>
    <w:rsid w:val="35442E44"/>
    <w:rsid w:val="354E868A"/>
    <w:rsid w:val="35530EF2"/>
    <w:rsid w:val="35605DF5"/>
    <w:rsid w:val="356407BC"/>
    <w:rsid w:val="356AED22"/>
    <w:rsid w:val="357121A3"/>
    <w:rsid w:val="3577218A"/>
    <w:rsid w:val="357EA536"/>
    <w:rsid w:val="35833E25"/>
    <w:rsid w:val="3583435B"/>
    <w:rsid w:val="35834914"/>
    <w:rsid w:val="35847E49"/>
    <w:rsid w:val="35876705"/>
    <w:rsid w:val="359391DE"/>
    <w:rsid w:val="3593FD95"/>
    <w:rsid w:val="35943EE0"/>
    <w:rsid w:val="359880E7"/>
    <w:rsid w:val="359C5404"/>
    <w:rsid w:val="35AA3952"/>
    <w:rsid w:val="35ABA4C0"/>
    <w:rsid w:val="35ABC1DB"/>
    <w:rsid w:val="35ACDC5A"/>
    <w:rsid w:val="35B5EE1F"/>
    <w:rsid w:val="35BBDB58"/>
    <w:rsid w:val="35BC0C95"/>
    <w:rsid w:val="35BC9BB3"/>
    <w:rsid w:val="35C27406"/>
    <w:rsid w:val="35CAC170"/>
    <w:rsid w:val="35CECD82"/>
    <w:rsid w:val="35CF56E1"/>
    <w:rsid w:val="35CFC353"/>
    <w:rsid w:val="35D3FF91"/>
    <w:rsid w:val="35D81468"/>
    <w:rsid w:val="35DF59AD"/>
    <w:rsid w:val="35E64D61"/>
    <w:rsid w:val="35EBF71C"/>
    <w:rsid w:val="35ED47D5"/>
    <w:rsid w:val="35EDFAEC"/>
    <w:rsid w:val="35F78CF7"/>
    <w:rsid w:val="35F84027"/>
    <w:rsid w:val="35FE1E98"/>
    <w:rsid w:val="35FEEBBF"/>
    <w:rsid w:val="360627C9"/>
    <w:rsid w:val="3606C5A2"/>
    <w:rsid w:val="36078358"/>
    <w:rsid w:val="360885E1"/>
    <w:rsid w:val="360D49B0"/>
    <w:rsid w:val="360EFA25"/>
    <w:rsid w:val="360F8BC1"/>
    <w:rsid w:val="360F967E"/>
    <w:rsid w:val="3611EAB6"/>
    <w:rsid w:val="361262B3"/>
    <w:rsid w:val="3613E054"/>
    <w:rsid w:val="3615DE6B"/>
    <w:rsid w:val="36165256"/>
    <w:rsid w:val="361AB295"/>
    <w:rsid w:val="361D6872"/>
    <w:rsid w:val="361F01C4"/>
    <w:rsid w:val="361F9360"/>
    <w:rsid w:val="36227F24"/>
    <w:rsid w:val="36240178"/>
    <w:rsid w:val="3624C560"/>
    <w:rsid w:val="362E6A1D"/>
    <w:rsid w:val="3630A93E"/>
    <w:rsid w:val="3634C050"/>
    <w:rsid w:val="3635422C"/>
    <w:rsid w:val="3639E942"/>
    <w:rsid w:val="363E34E4"/>
    <w:rsid w:val="363F39DC"/>
    <w:rsid w:val="3642061A"/>
    <w:rsid w:val="364328AF"/>
    <w:rsid w:val="3643FB2D"/>
    <w:rsid w:val="3644BD90"/>
    <w:rsid w:val="36451E4E"/>
    <w:rsid w:val="365241DE"/>
    <w:rsid w:val="3652CA6D"/>
    <w:rsid w:val="36531688"/>
    <w:rsid w:val="36542608"/>
    <w:rsid w:val="365AD21B"/>
    <w:rsid w:val="365BE221"/>
    <w:rsid w:val="365C451F"/>
    <w:rsid w:val="365FE8BF"/>
    <w:rsid w:val="3660B647"/>
    <w:rsid w:val="36664165"/>
    <w:rsid w:val="3667BD3A"/>
    <w:rsid w:val="3668BEA5"/>
    <w:rsid w:val="36708075"/>
    <w:rsid w:val="36735891"/>
    <w:rsid w:val="367B5BC8"/>
    <w:rsid w:val="36814D0C"/>
    <w:rsid w:val="36828CF0"/>
    <w:rsid w:val="3687AB11"/>
    <w:rsid w:val="368CC388"/>
    <w:rsid w:val="368EDB9D"/>
    <w:rsid w:val="368F847E"/>
    <w:rsid w:val="36947ACA"/>
    <w:rsid w:val="369A7994"/>
    <w:rsid w:val="369E2438"/>
    <w:rsid w:val="36A3D34A"/>
    <w:rsid w:val="36A4E0EB"/>
    <w:rsid w:val="36A6FE01"/>
    <w:rsid w:val="36B074CD"/>
    <w:rsid w:val="36B77EDF"/>
    <w:rsid w:val="36B84F67"/>
    <w:rsid w:val="36BB829F"/>
    <w:rsid w:val="36BD2861"/>
    <w:rsid w:val="36C0A5C3"/>
    <w:rsid w:val="36C184D9"/>
    <w:rsid w:val="36C2D3F7"/>
    <w:rsid w:val="36C2DABE"/>
    <w:rsid w:val="36C98E87"/>
    <w:rsid w:val="36CFE647"/>
    <w:rsid w:val="36D1E66A"/>
    <w:rsid w:val="36D26320"/>
    <w:rsid w:val="36D56636"/>
    <w:rsid w:val="36D5D2FC"/>
    <w:rsid w:val="36D74EAD"/>
    <w:rsid w:val="36D890B4"/>
    <w:rsid w:val="36DA0BE4"/>
    <w:rsid w:val="36DD5A72"/>
    <w:rsid w:val="36DEDBAF"/>
    <w:rsid w:val="36DF7479"/>
    <w:rsid w:val="36E387EB"/>
    <w:rsid w:val="36E39B7B"/>
    <w:rsid w:val="36E6A743"/>
    <w:rsid w:val="36EAE6DE"/>
    <w:rsid w:val="36F24B4A"/>
    <w:rsid w:val="36F41A01"/>
    <w:rsid w:val="36F7A21B"/>
    <w:rsid w:val="36F97578"/>
    <w:rsid w:val="36FD8BC1"/>
    <w:rsid w:val="37134B22"/>
    <w:rsid w:val="371623D1"/>
    <w:rsid w:val="371674EA"/>
    <w:rsid w:val="3719F79A"/>
    <w:rsid w:val="371B3386"/>
    <w:rsid w:val="371DEE46"/>
    <w:rsid w:val="372C1354"/>
    <w:rsid w:val="37308E49"/>
    <w:rsid w:val="373715A6"/>
    <w:rsid w:val="3738DE1A"/>
    <w:rsid w:val="3739E640"/>
    <w:rsid w:val="373DC1E1"/>
    <w:rsid w:val="373E4433"/>
    <w:rsid w:val="3743E4EC"/>
    <w:rsid w:val="3748AA8F"/>
    <w:rsid w:val="374DA9F8"/>
    <w:rsid w:val="37583023"/>
    <w:rsid w:val="376073EA"/>
    <w:rsid w:val="3760F278"/>
    <w:rsid w:val="3767DA1D"/>
    <w:rsid w:val="3768EB53"/>
    <w:rsid w:val="376AC572"/>
    <w:rsid w:val="376F5B93"/>
    <w:rsid w:val="376FDA3E"/>
    <w:rsid w:val="37756CAB"/>
    <w:rsid w:val="37776D38"/>
    <w:rsid w:val="37788A8E"/>
    <w:rsid w:val="3779319E"/>
    <w:rsid w:val="377A74E3"/>
    <w:rsid w:val="377BC8B0"/>
    <w:rsid w:val="377CFFFA"/>
    <w:rsid w:val="377E16D8"/>
    <w:rsid w:val="37816942"/>
    <w:rsid w:val="3781B183"/>
    <w:rsid w:val="37832321"/>
    <w:rsid w:val="378481A0"/>
    <w:rsid w:val="37856776"/>
    <w:rsid w:val="3788D749"/>
    <w:rsid w:val="3791116E"/>
    <w:rsid w:val="3797314D"/>
    <w:rsid w:val="379E6B3B"/>
    <w:rsid w:val="37A712CF"/>
    <w:rsid w:val="37A80E4F"/>
    <w:rsid w:val="37AA1521"/>
    <w:rsid w:val="37B4B69A"/>
    <w:rsid w:val="37B7088E"/>
    <w:rsid w:val="37B932BE"/>
    <w:rsid w:val="37C64E2E"/>
    <w:rsid w:val="37C95423"/>
    <w:rsid w:val="37CB408C"/>
    <w:rsid w:val="37CFB478"/>
    <w:rsid w:val="37D06EAD"/>
    <w:rsid w:val="37D3B9CA"/>
    <w:rsid w:val="37EECDAE"/>
    <w:rsid w:val="37F07561"/>
    <w:rsid w:val="37F47136"/>
    <w:rsid w:val="37FC6515"/>
    <w:rsid w:val="3800816B"/>
    <w:rsid w:val="3803EA51"/>
    <w:rsid w:val="380AE929"/>
    <w:rsid w:val="380BBFFB"/>
    <w:rsid w:val="380D671A"/>
    <w:rsid w:val="381076C4"/>
    <w:rsid w:val="3812930C"/>
    <w:rsid w:val="38193944"/>
    <w:rsid w:val="38194E40"/>
    <w:rsid w:val="381FC021"/>
    <w:rsid w:val="3823754B"/>
    <w:rsid w:val="3825780C"/>
    <w:rsid w:val="38291DE9"/>
    <w:rsid w:val="382DB99A"/>
    <w:rsid w:val="382DCB80"/>
    <w:rsid w:val="3836CDEC"/>
    <w:rsid w:val="38397DF9"/>
    <w:rsid w:val="3849917B"/>
    <w:rsid w:val="38524D94"/>
    <w:rsid w:val="3854AADE"/>
    <w:rsid w:val="3855D4A7"/>
    <w:rsid w:val="385D5802"/>
    <w:rsid w:val="38629E47"/>
    <w:rsid w:val="3863CD33"/>
    <w:rsid w:val="3866B300"/>
    <w:rsid w:val="3869F44F"/>
    <w:rsid w:val="387058C9"/>
    <w:rsid w:val="3871764D"/>
    <w:rsid w:val="387E0761"/>
    <w:rsid w:val="3883B4F9"/>
    <w:rsid w:val="3889EDC3"/>
    <w:rsid w:val="388CD1C8"/>
    <w:rsid w:val="3895EE64"/>
    <w:rsid w:val="3898A107"/>
    <w:rsid w:val="38AB7680"/>
    <w:rsid w:val="38AD3B57"/>
    <w:rsid w:val="38AE7FA5"/>
    <w:rsid w:val="38B12ADC"/>
    <w:rsid w:val="38BC0811"/>
    <w:rsid w:val="38BDC5B6"/>
    <w:rsid w:val="38D03104"/>
    <w:rsid w:val="38D30D5F"/>
    <w:rsid w:val="38D541DD"/>
    <w:rsid w:val="38D59372"/>
    <w:rsid w:val="38DC2BA6"/>
    <w:rsid w:val="38DF8953"/>
    <w:rsid w:val="38E13CB7"/>
    <w:rsid w:val="38E160D2"/>
    <w:rsid w:val="38E1C21A"/>
    <w:rsid w:val="38E46ABC"/>
    <w:rsid w:val="38E576B3"/>
    <w:rsid w:val="38E8BFEA"/>
    <w:rsid w:val="38E91DCA"/>
    <w:rsid w:val="38F02F02"/>
    <w:rsid w:val="38F487D2"/>
    <w:rsid w:val="38F4D20E"/>
    <w:rsid w:val="38FBF3B0"/>
    <w:rsid w:val="38FF080A"/>
    <w:rsid w:val="39028DE0"/>
    <w:rsid w:val="3906E07E"/>
    <w:rsid w:val="390B0030"/>
    <w:rsid w:val="390DDFDB"/>
    <w:rsid w:val="390E1FE5"/>
    <w:rsid w:val="39102380"/>
    <w:rsid w:val="3912A1D5"/>
    <w:rsid w:val="391396D1"/>
    <w:rsid w:val="3917569A"/>
    <w:rsid w:val="3918FA51"/>
    <w:rsid w:val="3922A7A1"/>
    <w:rsid w:val="392331D1"/>
    <w:rsid w:val="392444DB"/>
    <w:rsid w:val="3924F811"/>
    <w:rsid w:val="3926FA12"/>
    <w:rsid w:val="392DC6EE"/>
    <w:rsid w:val="393005B1"/>
    <w:rsid w:val="39379DB7"/>
    <w:rsid w:val="3937B384"/>
    <w:rsid w:val="393908BF"/>
    <w:rsid w:val="3945BB79"/>
    <w:rsid w:val="39472055"/>
    <w:rsid w:val="3947541C"/>
    <w:rsid w:val="395086FB"/>
    <w:rsid w:val="395107AE"/>
    <w:rsid w:val="3951ABAB"/>
    <w:rsid w:val="395492C5"/>
    <w:rsid w:val="395FFD1E"/>
    <w:rsid w:val="3961B6A9"/>
    <w:rsid w:val="3963E881"/>
    <w:rsid w:val="39685C86"/>
    <w:rsid w:val="396BCDF4"/>
    <w:rsid w:val="39723F5B"/>
    <w:rsid w:val="3972594A"/>
    <w:rsid w:val="39731487"/>
    <w:rsid w:val="3978874A"/>
    <w:rsid w:val="3980C804"/>
    <w:rsid w:val="398201BD"/>
    <w:rsid w:val="3982E578"/>
    <w:rsid w:val="3983E0CA"/>
    <w:rsid w:val="3985C7C0"/>
    <w:rsid w:val="398D80B9"/>
    <w:rsid w:val="39927B69"/>
    <w:rsid w:val="39945579"/>
    <w:rsid w:val="39961B4E"/>
    <w:rsid w:val="399E8757"/>
    <w:rsid w:val="399FFA65"/>
    <w:rsid w:val="39A840FF"/>
    <w:rsid w:val="39ACB0D4"/>
    <w:rsid w:val="39ADA886"/>
    <w:rsid w:val="39ADC993"/>
    <w:rsid w:val="39B55CFC"/>
    <w:rsid w:val="39B9D978"/>
    <w:rsid w:val="39BF63D0"/>
    <w:rsid w:val="39C69D0C"/>
    <w:rsid w:val="39C8A485"/>
    <w:rsid w:val="39CAB8C7"/>
    <w:rsid w:val="39D0BAD1"/>
    <w:rsid w:val="39D286D0"/>
    <w:rsid w:val="39D2D8E5"/>
    <w:rsid w:val="39D4ADD8"/>
    <w:rsid w:val="39D68640"/>
    <w:rsid w:val="39D7FAA7"/>
    <w:rsid w:val="39DEDCD9"/>
    <w:rsid w:val="39E613DD"/>
    <w:rsid w:val="39E6656F"/>
    <w:rsid w:val="39EAD04C"/>
    <w:rsid w:val="39F26F0F"/>
    <w:rsid w:val="39F3CF0C"/>
    <w:rsid w:val="39F79E2B"/>
    <w:rsid w:val="39F8AFBA"/>
    <w:rsid w:val="39FCA2B0"/>
    <w:rsid w:val="39FCD1BE"/>
    <w:rsid w:val="3A020D23"/>
    <w:rsid w:val="3A0607B2"/>
    <w:rsid w:val="3A065F3A"/>
    <w:rsid w:val="3A0686DC"/>
    <w:rsid w:val="3A08913A"/>
    <w:rsid w:val="3A08EF73"/>
    <w:rsid w:val="3A0E7546"/>
    <w:rsid w:val="3A0E84F5"/>
    <w:rsid w:val="3A0F1BFD"/>
    <w:rsid w:val="3A0F52B9"/>
    <w:rsid w:val="3A12459A"/>
    <w:rsid w:val="3A12FD4F"/>
    <w:rsid w:val="3A140BDE"/>
    <w:rsid w:val="3A152795"/>
    <w:rsid w:val="3A1576A4"/>
    <w:rsid w:val="3A15CA87"/>
    <w:rsid w:val="3A16987B"/>
    <w:rsid w:val="3A17DFEE"/>
    <w:rsid w:val="3A1B1055"/>
    <w:rsid w:val="3A1C0FC9"/>
    <w:rsid w:val="3A1FD4FC"/>
    <w:rsid w:val="3A223A4F"/>
    <w:rsid w:val="3A2497BA"/>
    <w:rsid w:val="3A258293"/>
    <w:rsid w:val="3A26940A"/>
    <w:rsid w:val="3A280D90"/>
    <w:rsid w:val="3A28CFD6"/>
    <w:rsid w:val="3A28D334"/>
    <w:rsid w:val="3A29A6E5"/>
    <w:rsid w:val="3A2DB507"/>
    <w:rsid w:val="3A33F8BC"/>
    <w:rsid w:val="3A3DC796"/>
    <w:rsid w:val="3A3DF55A"/>
    <w:rsid w:val="3A443648"/>
    <w:rsid w:val="3A443BA6"/>
    <w:rsid w:val="3A4F353C"/>
    <w:rsid w:val="3A528FDF"/>
    <w:rsid w:val="3A550BE1"/>
    <w:rsid w:val="3A572EB4"/>
    <w:rsid w:val="3A5785DC"/>
    <w:rsid w:val="3A5FA0B8"/>
    <w:rsid w:val="3A607A2B"/>
    <w:rsid w:val="3A624EC6"/>
    <w:rsid w:val="3A641338"/>
    <w:rsid w:val="3A6517DC"/>
    <w:rsid w:val="3A66BB12"/>
    <w:rsid w:val="3A684ED4"/>
    <w:rsid w:val="3A70E3FF"/>
    <w:rsid w:val="3A710402"/>
    <w:rsid w:val="3A712B29"/>
    <w:rsid w:val="3A766EB6"/>
    <w:rsid w:val="3A85AAB1"/>
    <w:rsid w:val="3A86F791"/>
    <w:rsid w:val="3A8F70E0"/>
    <w:rsid w:val="3A90204A"/>
    <w:rsid w:val="3A989E2D"/>
    <w:rsid w:val="3A98A965"/>
    <w:rsid w:val="3A9DF032"/>
    <w:rsid w:val="3A9E4A69"/>
    <w:rsid w:val="3A9FA779"/>
    <w:rsid w:val="3AA09E3D"/>
    <w:rsid w:val="3AA71B16"/>
    <w:rsid w:val="3AA900BD"/>
    <w:rsid w:val="3AACDCE5"/>
    <w:rsid w:val="3AAF79DE"/>
    <w:rsid w:val="3AB210A7"/>
    <w:rsid w:val="3AB2647B"/>
    <w:rsid w:val="3AB4B7EC"/>
    <w:rsid w:val="3AB989F4"/>
    <w:rsid w:val="3ABAE291"/>
    <w:rsid w:val="3ABBD51F"/>
    <w:rsid w:val="3ABFA8FB"/>
    <w:rsid w:val="3AC56E97"/>
    <w:rsid w:val="3AC82C4B"/>
    <w:rsid w:val="3AC98CC2"/>
    <w:rsid w:val="3ACA7583"/>
    <w:rsid w:val="3ACAA727"/>
    <w:rsid w:val="3ACDB380"/>
    <w:rsid w:val="3ACE179E"/>
    <w:rsid w:val="3AD1760D"/>
    <w:rsid w:val="3AD254B0"/>
    <w:rsid w:val="3AD80ED3"/>
    <w:rsid w:val="3AD86D03"/>
    <w:rsid w:val="3AD88029"/>
    <w:rsid w:val="3AD8BB43"/>
    <w:rsid w:val="3ADBB74B"/>
    <w:rsid w:val="3AE06E25"/>
    <w:rsid w:val="3AE08C4C"/>
    <w:rsid w:val="3AE6CD86"/>
    <w:rsid w:val="3AEA49E6"/>
    <w:rsid w:val="3AEC575C"/>
    <w:rsid w:val="3AF17A2A"/>
    <w:rsid w:val="3AF30EA9"/>
    <w:rsid w:val="3AF4C148"/>
    <w:rsid w:val="3AF64358"/>
    <w:rsid w:val="3AFA4A17"/>
    <w:rsid w:val="3AFAFDA8"/>
    <w:rsid w:val="3AFDD042"/>
    <w:rsid w:val="3AFDF047"/>
    <w:rsid w:val="3AFF199D"/>
    <w:rsid w:val="3AFF2EC2"/>
    <w:rsid w:val="3B058033"/>
    <w:rsid w:val="3B086DEF"/>
    <w:rsid w:val="3B115F7F"/>
    <w:rsid w:val="3B14E7FA"/>
    <w:rsid w:val="3B1647A1"/>
    <w:rsid w:val="3B1865E6"/>
    <w:rsid w:val="3B1D6EF4"/>
    <w:rsid w:val="3B1EDF02"/>
    <w:rsid w:val="3B25FEF2"/>
    <w:rsid w:val="3B26A293"/>
    <w:rsid w:val="3B3004A1"/>
    <w:rsid w:val="3B31C4E7"/>
    <w:rsid w:val="3B32E985"/>
    <w:rsid w:val="3B3E454F"/>
    <w:rsid w:val="3B40B6D3"/>
    <w:rsid w:val="3B41BB10"/>
    <w:rsid w:val="3B430DBC"/>
    <w:rsid w:val="3B445D47"/>
    <w:rsid w:val="3B44B4FA"/>
    <w:rsid w:val="3B4F5772"/>
    <w:rsid w:val="3B52D8F3"/>
    <w:rsid w:val="3B5880AC"/>
    <w:rsid w:val="3B5CF5B1"/>
    <w:rsid w:val="3B6893C9"/>
    <w:rsid w:val="3B690CDE"/>
    <w:rsid w:val="3B6CD393"/>
    <w:rsid w:val="3B6F2B32"/>
    <w:rsid w:val="3B76C948"/>
    <w:rsid w:val="3B780FF3"/>
    <w:rsid w:val="3B798714"/>
    <w:rsid w:val="3B7A7579"/>
    <w:rsid w:val="3B7C0730"/>
    <w:rsid w:val="3B7FD6F3"/>
    <w:rsid w:val="3B80F4B5"/>
    <w:rsid w:val="3B819911"/>
    <w:rsid w:val="3B82AA0E"/>
    <w:rsid w:val="3B87D50D"/>
    <w:rsid w:val="3B8EFC4D"/>
    <w:rsid w:val="3B99FCFE"/>
    <w:rsid w:val="3B9C8FD3"/>
    <w:rsid w:val="3B9CFAAD"/>
    <w:rsid w:val="3BA03DF4"/>
    <w:rsid w:val="3BA067DB"/>
    <w:rsid w:val="3BA0A05C"/>
    <w:rsid w:val="3BA11BDD"/>
    <w:rsid w:val="3BA92B63"/>
    <w:rsid w:val="3BAA5556"/>
    <w:rsid w:val="3BACC572"/>
    <w:rsid w:val="3BAD9B54"/>
    <w:rsid w:val="3BB1CD05"/>
    <w:rsid w:val="3BB67302"/>
    <w:rsid w:val="3BB9B180"/>
    <w:rsid w:val="3BBB1886"/>
    <w:rsid w:val="3BBD4DA7"/>
    <w:rsid w:val="3BC6DF8E"/>
    <w:rsid w:val="3BD5ADEB"/>
    <w:rsid w:val="3BD940CA"/>
    <w:rsid w:val="3BD99471"/>
    <w:rsid w:val="3BDB8678"/>
    <w:rsid w:val="3BDDAF1D"/>
    <w:rsid w:val="3BE1DED2"/>
    <w:rsid w:val="3BE1E075"/>
    <w:rsid w:val="3BE66F8A"/>
    <w:rsid w:val="3BE74C6C"/>
    <w:rsid w:val="3BECCAD1"/>
    <w:rsid w:val="3BEF7CDC"/>
    <w:rsid w:val="3BF284DF"/>
    <w:rsid w:val="3BF5CBC3"/>
    <w:rsid w:val="3BF6AD9B"/>
    <w:rsid w:val="3BFF868C"/>
    <w:rsid w:val="3C003CDB"/>
    <w:rsid w:val="3C0436E1"/>
    <w:rsid w:val="3C04D5D7"/>
    <w:rsid w:val="3C098BF8"/>
    <w:rsid w:val="3C100228"/>
    <w:rsid w:val="3C1537F8"/>
    <w:rsid w:val="3C1A1599"/>
    <w:rsid w:val="3C1E8661"/>
    <w:rsid w:val="3C225D03"/>
    <w:rsid w:val="3C23B381"/>
    <w:rsid w:val="3C2A4993"/>
    <w:rsid w:val="3C2C4991"/>
    <w:rsid w:val="3C2C831A"/>
    <w:rsid w:val="3C32FDBD"/>
    <w:rsid w:val="3C35ED45"/>
    <w:rsid w:val="3C37294C"/>
    <w:rsid w:val="3C3E315E"/>
    <w:rsid w:val="3C469443"/>
    <w:rsid w:val="3C484FBE"/>
    <w:rsid w:val="3C4B8E45"/>
    <w:rsid w:val="3C4D8181"/>
    <w:rsid w:val="3C55B7C1"/>
    <w:rsid w:val="3C5E1E44"/>
    <w:rsid w:val="3C5E7F97"/>
    <w:rsid w:val="3C6873C0"/>
    <w:rsid w:val="3C6BE75A"/>
    <w:rsid w:val="3C6E1320"/>
    <w:rsid w:val="3C791D8A"/>
    <w:rsid w:val="3C7F1AD8"/>
    <w:rsid w:val="3C8827BD"/>
    <w:rsid w:val="3C8BE708"/>
    <w:rsid w:val="3C8C98DB"/>
    <w:rsid w:val="3C8CA9EA"/>
    <w:rsid w:val="3C8F0D0A"/>
    <w:rsid w:val="3C920ED2"/>
    <w:rsid w:val="3C95C628"/>
    <w:rsid w:val="3C97E47D"/>
    <w:rsid w:val="3CB58675"/>
    <w:rsid w:val="3CBAAA58"/>
    <w:rsid w:val="3CC08EB2"/>
    <w:rsid w:val="3CCE281D"/>
    <w:rsid w:val="3CD2A794"/>
    <w:rsid w:val="3CD58BCB"/>
    <w:rsid w:val="3CDB85A2"/>
    <w:rsid w:val="3CE9351E"/>
    <w:rsid w:val="3CEA1456"/>
    <w:rsid w:val="3CECD268"/>
    <w:rsid w:val="3CEDEB08"/>
    <w:rsid w:val="3CEF9555"/>
    <w:rsid w:val="3CF0CA8C"/>
    <w:rsid w:val="3CF70C96"/>
    <w:rsid w:val="3CF9A917"/>
    <w:rsid w:val="3CFAD61A"/>
    <w:rsid w:val="3CFB112E"/>
    <w:rsid w:val="3D0954BC"/>
    <w:rsid w:val="3D098969"/>
    <w:rsid w:val="3D09FB27"/>
    <w:rsid w:val="3D0BE091"/>
    <w:rsid w:val="3D0E2E66"/>
    <w:rsid w:val="3D0E6805"/>
    <w:rsid w:val="3D0F8CD2"/>
    <w:rsid w:val="3D188795"/>
    <w:rsid w:val="3D1E4B11"/>
    <w:rsid w:val="3D207333"/>
    <w:rsid w:val="3D26D01A"/>
    <w:rsid w:val="3D280D59"/>
    <w:rsid w:val="3D284B27"/>
    <w:rsid w:val="3D28BD34"/>
    <w:rsid w:val="3D2D16EE"/>
    <w:rsid w:val="3D2DEB22"/>
    <w:rsid w:val="3D2F9900"/>
    <w:rsid w:val="3D3092E9"/>
    <w:rsid w:val="3D333977"/>
    <w:rsid w:val="3D355C25"/>
    <w:rsid w:val="3D399440"/>
    <w:rsid w:val="3D40251A"/>
    <w:rsid w:val="3D41C3C4"/>
    <w:rsid w:val="3D42D75F"/>
    <w:rsid w:val="3D42D7FB"/>
    <w:rsid w:val="3D51E923"/>
    <w:rsid w:val="3D53F121"/>
    <w:rsid w:val="3D591C95"/>
    <w:rsid w:val="3D654138"/>
    <w:rsid w:val="3D68F7D0"/>
    <w:rsid w:val="3D6A220B"/>
    <w:rsid w:val="3D6B613C"/>
    <w:rsid w:val="3D6C5CEC"/>
    <w:rsid w:val="3D715377"/>
    <w:rsid w:val="3D71B3D1"/>
    <w:rsid w:val="3D736EE0"/>
    <w:rsid w:val="3D771673"/>
    <w:rsid w:val="3D7A1B18"/>
    <w:rsid w:val="3D7AECC7"/>
    <w:rsid w:val="3D8051A6"/>
    <w:rsid w:val="3D80DA9F"/>
    <w:rsid w:val="3D80ECB4"/>
    <w:rsid w:val="3D867A23"/>
    <w:rsid w:val="3D872FEB"/>
    <w:rsid w:val="3D8CB4E7"/>
    <w:rsid w:val="3D8E733B"/>
    <w:rsid w:val="3D90683E"/>
    <w:rsid w:val="3D988C53"/>
    <w:rsid w:val="3D997FC3"/>
    <w:rsid w:val="3D99B0B3"/>
    <w:rsid w:val="3D9E5789"/>
    <w:rsid w:val="3D9FC476"/>
    <w:rsid w:val="3DA1BE39"/>
    <w:rsid w:val="3DA30679"/>
    <w:rsid w:val="3DA79388"/>
    <w:rsid w:val="3DAF977E"/>
    <w:rsid w:val="3DAFB745"/>
    <w:rsid w:val="3DB0D033"/>
    <w:rsid w:val="3DB36E5D"/>
    <w:rsid w:val="3DB7EE84"/>
    <w:rsid w:val="3DBCC1A3"/>
    <w:rsid w:val="3DBCC693"/>
    <w:rsid w:val="3DC05466"/>
    <w:rsid w:val="3DC3BE79"/>
    <w:rsid w:val="3DC5AD14"/>
    <w:rsid w:val="3DC6A767"/>
    <w:rsid w:val="3DC7F8F5"/>
    <w:rsid w:val="3DC82033"/>
    <w:rsid w:val="3DCB008E"/>
    <w:rsid w:val="3DCDCFF9"/>
    <w:rsid w:val="3DD0648C"/>
    <w:rsid w:val="3DD28B02"/>
    <w:rsid w:val="3DDB7F21"/>
    <w:rsid w:val="3DE05BB9"/>
    <w:rsid w:val="3DE3F881"/>
    <w:rsid w:val="3DE41458"/>
    <w:rsid w:val="3DE83A95"/>
    <w:rsid w:val="3DEE3889"/>
    <w:rsid w:val="3DF0C847"/>
    <w:rsid w:val="3DF581EC"/>
    <w:rsid w:val="3DF63B71"/>
    <w:rsid w:val="3DFFBDEB"/>
    <w:rsid w:val="3E057F70"/>
    <w:rsid w:val="3E102557"/>
    <w:rsid w:val="3E121255"/>
    <w:rsid w:val="3E21749C"/>
    <w:rsid w:val="3E28F701"/>
    <w:rsid w:val="3E2940E2"/>
    <w:rsid w:val="3E3034A9"/>
    <w:rsid w:val="3E3AC89C"/>
    <w:rsid w:val="3E3F8F2B"/>
    <w:rsid w:val="3E408B4A"/>
    <w:rsid w:val="3E448513"/>
    <w:rsid w:val="3E489C5A"/>
    <w:rsid w:val="3E48F98C"/>
    <w:rsid w:val="3E4EC01A"/>
    <w:rsid w:val="3E4F4CA5"/>
    <w:rsid w:val="3E4F534A"/>
    <w:rsid w:val="3E508201"/>
    <w:rsid w:val="3E570450"/>
    <w:rsid w:val="3E58713B"/>
    <w:rsid w:val="3E5A7F26"/>
    <w:rsid w:val="3E5B0883"/>
    <w:rsid w:val="3E619EB5"/>
    <w:rsid w:val="3E6336AB"/>
    <w:rsid w:val="3E677878"/>
    <w:rsid w:val="3E6DE01D"/>
    <w:rsid w:val="3E7A9FB1"/>
    <w:rsid w:val="3E7BBCD4"/>
    <w:rsid w:val="3E8B2A9D"/>
    <w:rsid w:val="3E8D6E3B"/>
    <w:rsid w:val="3E956024"/>
    <w:rsid w:val="3E98492E"/>
    <w:rsid w:val="3E9E14F1"/>
    <w:rsid w:val="3EAA1A4D"/>
    <w:rsid w:val="3EAAD79A"/>
    <w:rsid w:val="3EAE6B1C"/>
    <w:rsid w:val="3EB44839"/>
    <w:rsid w:val="3EB5B93A"/>
    <w:rsid w:val="3EB74229"/>
    <w:rsid w:val="3EB86754"/>
    <w:rsid w:val="3EBF520F"/>
    <w:rsid w:val="3EC934AB"/>
    <w:rsid w:val="3ECF5520"/>
    <w:rsid w:val="3ED23872"/>
    <w:rsid w:val="3ED4F1D7"/>
    <w:rsid w:val="3ED71159"/>
    <w:rsid w:val="3ED7EA39"/>
    <w:rsid w:val="3ED99D16"/>
    <w:rsid w:val="3EDCDF94"/>
    <w:rsid w:val="3EE074EB"/>
    <w:rsid w:val="3EE450A9"/>
    <w:rsid w:val="3EE75498"/>
    <w:rsid w:val="3EEC5333"/>
    <w:rsid w:val="3EEE23E5"/>
    <w:rsid w:val="3EF956B4"/>
    <w:rsid w:val="3EFFB479"/>
    <w:rsid w:val="3F031A0E"/>
    <w:rsid w:val="3F091392"/>
    <w:rsid w:val="3F0A4A74"/>
    <w:rsid w:val="3F0A6C2C"/>
    <w:rsid w:val="3F0DC7AA"/>
    <w:rsid w:val="3F11F9AC"/>
    <w:rsid w:val="3F18B8D3"/>
    <w:rsid w:val="3F1956E2"/>
    <w:rsid w:val="3F1E2964"/>
    <w:rsid w:val="3F2183C0"/>
    <w:rsid w:val="3F2229D8"/>
    <w:rsid w:val="3F28B94B"/>
    <w:rsid w:val="3F31BE28"/>
    <w:rsid w:val="3F32FE66"/>
    <w:rsid w:val="3F38CEAA"/>
    <w:rsid w:val="3F402900"/>
    <w:rsid w:val="3F42D47A"/>
    <w:rsid w:val="3F46DC86"/>
    <w:rsid w:val="3F47F637"/>
    <w:rsid w:val="3F4CAA2E"/>
    <w:rsid w:val="3F4ECAD7"/>
    <w:rsid w:val="3F567132"/>
    <w:rsid w:val="3F597C0E"/>
    <w:rsid w:val="3F59D8F2"/>
    <w:rsid w:val="3F5B7158"/>
    <w:rsid w:val="3F5B9E71"/>
    <w:rsid w:val="3F60ED30"/>
    <w:rsid w:val="3F65DEA6"/>
    <w:rsid w:val="3F66812F"/>
    <w:rsid w:val="3F70DEC2"/>
    <w:rsid w:val="3F713A06"/>
    <w:rsid w:val="3F758E2E"/>
    <w:rsid w:val="3F76100A"/>
    <w:rsid w:val="3F764D13"/>
    <w:rsid w:val="3F7C0C05"/>
    <w:rsid w:val="3F81048C"/>
    <w:rsid w:val="3F8747CB"/>
    <w:rsid w:val="3F8CC370"/>
    <w:rsid w:val="3F8E9832"/>
    <w:rsid w:val="3F90B485"/>
    <w:rsid w:val="3F927C55"/>
    <w:rsid w:val="3F96DFDC"/>
    <w:rsid w:val="3F9917C7"/>
    <w:rsid w:val="3F9B0CB7"/>
    <w:rsid w:val="3FA785B2"/>
    <w:rsid w:val="3FAC50BA"/>
    <w:rsid w:val="3FAD47F3"/>
    <w:rsid w:val="3FAE1AE3"/>
    <w:rsid w:val="3FAE3B24"/>
    <w:rsid w:val="3FAF55BD"/>
    <w:rsid w:val="3FAFAB0C"/>
    <w:rsid w:val="3FB1DA54"/>
    <w:rsid w:val="3FB2BBBC"/>
    <w:rsid w:val="3FB78D72"/>
    <w:rsid w:val="3FB84CBE"/>
    <w:rsid w:val="3FC292A9"/>
    <w:rsid w:val="3FC4767F"/>
    <w:rsid w:val="3FC6C18F"/>
    <w:rsid w:val="3FCA4840"/>
    <w:rsid w:val="3FCCA2A0"/>
    <w:rsid w:val="3FCD52B0"/>
    <w:rsid w:val="3FCE663C"/>
    <w:rsid w:val="3FCED385"/>
    <w:rsid w:val="3FD0DEFF"/>
    <w:rsid w:val="3FD30E41"/>
    <w:rsid w:val="3FDA923F"/>
    <w:rsid w:val="3FDE4205"/>
    <w:rsid w:val="3FE21C09"/>
    <w:rsid w:val="3FE3D47A"/>
    <w:rsid w:val="3FEB841C"/>
    <w:rsid w:val="3FEC3C0B"/>
    <w:rsid w:val="3FF26A35"/>
    <w:rsid w:val="3FF2D983"/>
    <w:rsid w:val="3FF30250"/>
    <w:rsid w:val="3FF42F5A"/>
    <w:rsid w:val="3FFE6D22"/>
    <w:rsid w:val="400516C0"/>
    <w:rsid w:val="400D2972"/>
    <w:rsid w:val="4016EFC8"/>
    <w:rsid w:val="401DF343"/>
    <w:rsid w:val="40270829"/>
    <w:rsid w:val="403081DB"/>
    <w:rsid w:val="4033889D"/>
    <w:rsid w:val="40352EDE"/>
    <w:rsid w:val="403E32C3"/>
    <w:rsid w:val="403E8B2A"/>
    <w:rsid w:val="4048D16B"/>
    <w:rsid w:val="4059F9DD"/>
    <w:rsid w:val="4063F455"/>
    <w:rsid w:val="40676FC4"/>
    <w:rsid w:val="406CE3E6"/>
    <w:rsid w:val="40790D5F"/>
    <w:rsid w:val="407C7964"/>
    <w:rsid w:val="407D5A99"/>
    <w:rsid w:val="407E0A5D"/>
    <w:rsid w:val="407E1E27"/>
    <w:rsid w:val="4083907B"/>
    <w:rsid w:val="409489BA"/>
    <w:rsid w:val="409A1C10"/>
    <w:rsid w:val="409E398C"/>
    <w:rsid w:val="409E9780"/>
    <w:rsid w:val="409F007A"/>
    <w:rsid w:val="40A0179A"/>
    <w:rsid w:val="40A0D67F"/>
    <w:rsid w:val="40A3BD86"/>
    <w:rsid w:val="40A5FB66"/>
    <w:rsid w:val="40AA69A6"/>
    <w:rsid w:val="40AF8384"/>
    <w:rsid w:val="40B04EB5"/>
    <w:rsid w:val="40B41180"/>
    <w:rsid w:val="40B48248"/>
    <w:rsid w:val="40BB3D95"/>
    <w:rsid w:val="40C06490"/>
    <w:rsid w:val="40C33951"/>
    <w:rsid w:val="40C5DFAC"/>
    <w:rsid w:val="40CEB314"/>
    <w:rsid w:val="40D42F86"/>
    <w:rsid w:val="40D4B58C"/>
    <w:rsid w:val="40D5A66A"/>
    <w:rsid w:val="40D5D7D3"/>
    <w:rsid w:val="40DA34CF"/>
    <w:rsid w:val="40E69DD9"/>
    <w:rsid w:val="40E9C004"/>
    <w:rsid w:val="40ED85D3"/>
    <w:rsid w:val="40EF9D6E"/>
    <w:rsid w:val="40F4A2CA"/>
    <w:rsid w:val="40F4D56D"/>
    <w:rsid w:val="40F8911C"/>
    <w:rsid w:val="40FCA677"/>
    <w:rsid w:val="4103E32A"/>
    <w:rsid w:val="41053B7C"/>
    <w:rsid w:val="4105BC03"/>
    <w:rsid w:val="4106322C"/>
    <w:rsid w:val="410AFA5B"/>
    <w:rsid w:val="410B848A"/>
    <w:rsid w:val="410CB1BB"/>
    <w:rsid w:val="41154E2A"/>
    <w:rsid w:val="41190BC4"/>
    <w:rsid w:val="411ABE2D"/>
    <w:rsid w:val="411AF584"/>
    <w:rsid w:val="41223CEC"/>
    <w:rsid w:val="4122E703"/>
    <w:rsid w:val="41249A5F"/>
    <w:rsid w:val="412892B5"/>
    <w:rsid w:val="41336CED"/>
    <w:rsid w:val="4134F907"/>
    <w:rsid w:val="413E2258"/>
    <w:rsid w:val="413E5AF0"/>
    <w:rsid w:val="414A0CE6"/>
    <w:rsid w:val="414A1094"/>
    <w:rsid w:val="414A1840"/>
    <w:rsid w:val="414AE35D"/>
    <w:rsid w:val="414B6224"/>
    <w:rsid w:val="415B33CD"/>
    <w:rsid w:val="415D3390"/>
    <w:rsid w:val="415FAB81"/>
    <w:rsid w:val="41618D82"/>
    <w:rsid w:val="4161C583"/>
    <w:rsid w:val="4166D7E0"/>
    <w:rsid w:val="4168E90A"/>
    <w:rsid w:val="41694B61"/>
    <w:rsid w:val="416DD5F4"/>
    <w:rsid w:val="4174D981"/>
    <w:rsid w:val="417B5D50"/>
    <w:rsid w:val="417E6CE6"/>
    <w:rsid w:val="41817C5A"/>
    <w:rsid w:val="4187640D"/>
    <w:rsid w:val="4187B337"/>
    <w:rsid w:val="418BF36B"/>
    <w:rsid w:val="41915469"/>
    <w:rsid w:val="4193DB8D"/>
    <w:rsid w:val="4194242D"/>
    <w:rsid w:val="4195BB4C"/>
    <w:rsid w:val="4198D8BC"/>
    <w:rsid w:val="419C1974"/>
    <w:rsid w:val="419C725C"/>
    <w:rsid w:val="419D3F1D"/>
    <w:rsid w:val="41A418EB"/>
    <w:rsid w:val="41A70C4C"/>
    <w:rsid w:val="41AA4489"/>
    <w:rsid w:val="41AAC765"/>
    <w:rsid w:val="41AB7725"/>
    <w:rsid w:val="41B5FD53"/>
    <w:rsid w:val="41B77F5B"/>
    <w:rsid w:val="41BC410B"/>
    <w:rsid w:val="41BF4114"/>
    <w:rsid w:val="41BFEF5D"/>
    <w:rsid w:val="41C71D39"/>
    <w:rsid w:val="41C88D49"/>
    <w:rsid w:val="41CA940E"/>
    <w:rsid w:val="41CE5CDC"/>
    <w:rsid w:val="41CE95CB"/>
    <w:rsid w:val="41D57641"/>
    <w:rsid w:val="41D86E62"/>
    <w:rsid w:val="41DB167D"/>
    <w:rsid w:val="41DCD436"/>
    <w:rsid w:val="41DE4853"/>
    <w:rsid w:val="41E15BA4"/>
    <w:rsid w:val="41E1DB9C"/>
    <w:rsid w:val="41E5FB80"/>
    <w:rsid w:val="41E66F06"/>
    <w:rsid w:val="41E87F83"/>
    <w:rsid w:val="41EF33FF"/>
    <w:rsid w:val="41F57E58"/>
    <w:rsid w:val="41FE60AD"/>
    <w:rsid w:val="41FFBF02"/>
    <w:rsid w:val="420BDAC3"/>
    <w:rsid w:val="420C121B"/>
    <w:rsid w:val="420C96EF"/>
    <w:rsid w:val="420D98C5"/>
    <w:rsid w:val="42133D2D"/>
    <w:rsid w:val="4214A181"/>
    <w:rsid w:val="4215A1F0"/>
    <w:rsid w:val="42220F8B"/>
    <w:rsid w:val="4228BFCE"/>
    <w:rsid w:val="42296D59"/>
    <w:rsid w:val="422A14A6"/>
    <w:rsid w:val="422A940A"/>
    <w:rsid w:val="422D4CA1"/>
    <w:rsid w:val="422F371B"/>
    <w:rsid w:val="422F44AF"/>
    <w:rsid w:val="422F477F"/>
    <w:rsid w:val="423281F5"/>
    <w:rsid w:val="4237A478"/>
    <w:rsid w:val="423E8D1A"/>
    <w:rsid w:val="42415F48"/>
    <w:rsid w:val="4243A982"/>
    <w:rsid w:val="424ACB30"/>
    <w:rsid w:val="424BE80B"/>
    <w:rsid w:val="42539221"/>
    <w:rsid w:val="42565447"/>
    <w:rsid w:val="42579FCD"/>
    <w:rsid w:val="4257EBD6"/>
    <w:rsid w:val="4258FA08"/>
    <w:rsid w:val="425AA34B"/>
    <w:rsid w:val="425C4DC7"/>
    <w:rsid w:val="4262AF9E"/>
    <w:rsid w:val="42640179"/>
    <w:rsid w:val="4267AF4C"/>
    <w:rsid w:val="42680099"/>
    <w:rsid w:val="426B3D19"/>
    <w:rsid w:val="426E42CD"/>
    <w:rsid w:val="426E5603"/>
    <w:rsid w:val="4273BD5E"/>
    <w:rsid w:val="42749471"/>
    <w:rsid w:val="42774AB0"/>
    <w:rsid w:val="427AE628"/>
    <w:rsid w:val="42824C23"/>
    <w:rsid w:val="4283F301"/>
    <w:rsid w:val="4284633E"/>
    <w:rsid w:val="42847CBA"/>
    <w:rsid w:val="42892D3D"/>
    <w:rsid w:val="428A567F"/>
    <w:rsid w:val="428C5D45"/>
    <w:rsid w:val="428E4A8F"/>
    <w:rsid w:val="4292BACB"/>
    <w:rsid w:val="4293D29B"/>
    <w:rsid w:val="42979A63"/>
    <w:rsid w:val="4299B028"/>
    <w:rsid w:val="429B9156"/>
    <w:rsid w:val="429C0EED"/>
    <w:rsid w:val="429F0A40"/>
    <w:rsid w:val="429F20BB"/>
    <w:rsid w:val="42A3A15B"/>
    <w:rsid w:val="42A57B92"/>
    <w:rsid w:val="42A8B2E0"/>
    <w:rsid w:val="42A8D6D1"/>
    <w:rsid w:val="42ADDA19"/>
    <w:rsid w:val="42C4401E"/>
    <w:rsid w:val="42C9C3A1"/>
    <w:rsid w:val="42CC6D8A"/>
    <w:rsid w:val="42D134E7"/>
    <w:rsid w:val="42D37B95"/>
    <w:rsid w:val="42DB4710"/>
    <w:rsid w:val="42DB9667"/>
    <w:rsid w:val="42E0BA5F"/>
    <w:rsid w:val="42E1ABDA"/>
    <w:rsid w:val="42E1EF45"/>
    <w:rsid w:val="42E648F2"/>
    <w:rsid w:val="42E7ACB5"/>
    <w:rsid w:val="42E9BCCD"/>
    <w:rsid w:val="42EA4A70"/>
    <w:rsid w:val="42F04DA7"/>
    <w:rsid w:val="42F713D1"/>
    <w:rsid w:val="42FEAE27"/>
    <w:rsid w:val="4300BA34"/>
    <w:rsid w:val="43021996"/>
    <w:rsid w:val="43029DF2"/>
    <w:rsid w:val="4304E46B"/>
    <w:rsid w:val="430A76E5"/>
    <w:rsid w:val="430A79D6"/>
    <w:rsid w:val="431027C2"/>
    <w:rsid w:val="43104F64"/>
    <w:rsid w:val="43105FE1"/>
    <w:rsid w:val="43108752"/>
    <w:rsid w:val="43131FCA"/>
    <w:rsid w:val="43175D48"/>
    <w:rsid w:val="43179563"/>
    <w:rsid w:val="43189871"/>
    <w:rsid w:val="432E2922"/>
    <w:rsid w:val="433089F2"/>
    <w:rsid w:val="43318B75"/>
    <w:rsid w:val="4331A44A"/>
    <w:rsid w:val="4333A41E"/>
    <w:rsid w:val="43344301"/>
    <w:rsid w:val="433723BC"/>
    <w:rsid w:val="433ED5D1"/>
    <w:rsid w:val="43439BEA"/>
    <w:rsid w:val="43449DF2"/>
    <w:rsid w:val="43472FD1"/>
    <w:rsid w:val="4347523F"/>
    <w:rsid w:val="434DBBE7"/>
    <w:rsid w:val="4351C155"/>
    <w:rsid w:val="435E3C6E"/>
    <w:rsid w:val="4361C9FD"/>
    <w:rsid w:val="43624C44"/>
    <w:rsid w:val="4362D64A"/>
    <w:rsid w:val="43674274"/>
    <w:rsid w:val="43736178"/>
    <w:rsid w:val="43772567"/>
    <w:rsid w:val="43784F8F"/>
    <w:rsid w:val="437A7A76"/>
    <w:rsid w:val="437FD30E"/>
    <w:rsid w:val="4383258B"/>
    <w:rsid w:val="438A4ECB"/>
    <w:rsid w:val="43916848"/>
    <w:rsid w:val="43917929"/>
    <w:rsid w:val="43957785"/>
    <w:rsid w:val="439BA2A7"/>
    <w:rsid w:val="439BD4AC"/>
    <w:rsid w:val="439F6BA9"/>
    <w:rsid w:val="439FF3B0"/>
    <w:rsid w:val="43A0B19F"/>
    <w:rsid w:val="43A3C3A7"/>
    <w:rsid w:val="43A8090B"/>
    <w:rsid w:val="43A8D0EA"/>
    <w:rsid w:val="43ACE70F"/>
    <w:rsid w:val="43AD4ADA"/>
    <w:rsid w:val="43B10C5C"/>
    <w:rsid w:val="43B18372"/>
    <w:rsid w:val="43BF8C51"/>
    <w:rsid w:val="43C4501E"/>
    <w:rsid w:val="43C835EC"/>
    <w:rsid w:val="43C8BE04"/>
    <w:rsid w:val="43CA9418"/>
    <w:rsid w:val="43CB341A"/>
    <w:rsid w:val="43CB5D39"/>
    <w:rsid w:val="43CDF551"/>
    <w:rsid w:val="43D24A60"/>
    <w:rsid w:val="43D82859"/>
    <w:rsid w:val="43DB0B8C"/>
    <w:rsid w:val="43DB2318"/>
    <w:rsid w:val="43DEAD9F"/>
    <w:rsid w:val="43E2BAE9"/>
    <w:rsid w:val="43E42C9E"/>
    <w:rsid w:val="43E469B4"/>
    <w:rsid w:val="43E6EC7D"/>
    <w:rsid w:val="43EF0AFD"/>
    <w:rsid w:val="43F38761"/>
    <w:rsid w:val="43F46C38"/>
    <w:rsid w:val="43FE71F6"/>
    <w:rsid w:val="44031EE3"/>
    <w:rsid w:val="44049CF0"/>
    <w:rsid w:val="4407436B"/>
    <w:rsid w:val="440B460D"/>
    <w:rsid w:val="440F071D"/>
    <w:rsid w:val="44102570"/>
    <w:rsid w:val="44174E42"/>
    <w:rsid w:val="4418C12E"/>
    <w:rsid w:val="4424FD86"/>
    <w:rsid w:val="442652BE"/>
    <w:rsid w:val="4427F964"/>
    <w:rsid w:val="442CE906"/>
    <w:rsid w:val="44309301"/>
    <w:rsid w:val="4437AA97"/>
    <w:rsid w:val="443BCE92"/>
    <w:rsid w:val="443D8A91"/>
    <w:rsid w:val="443EE67B"/>
    <w:rsid w:val="443F4013"/>
    <w:rsid w:val="444720A6"/>
    <w:rsid w:val="44481670"/>
    <w:rsid w:val="4448CC41"/>
    <w:rsid w:val="444EBF49"/>
    <w:rsid w:val="445362BF"/>
    <w:rsid w:val="445CC741"/>
    <w:rsid w:val="4461F078"/>
    <w:rsid w:val="4464151A"/>
    <w:rsid w:val="4465CF0B"/>
    <w:rsid w:val="4465E339"/>
    <w:rsid w:val="446D4F5A"/>
    <w:rsid w:val="446DF8A9"/>
    <w:rsid w:val="4471CE75"/>
    <w:rsid w:val="4472340C"/>
    <w:rsid w:val="4472A04A"/>
    <w:rsid w:val="44730B2C"/>
    <w:rsid w:val="447370B6"/>
    <w:rsid w:val="4480BD98"/>
    <w:rsid w:val="4482E13A"/>
    <w:rsid w:val="4484F414"/>
    <w:rsid w:val="4486075F"/>
    <w:rsid w:val="44929643"/>
    <w:rsid w:val="449672A1"/>
    <w:rsid w:val="44A2BFBF"/>
    <w:rsid w:val="44A37FE3"/>
    <w:rsid w:val="44A43762"/>
    <w:rsid w:val="44A554F8"/>
    <w:rsid w:val="44A76773"/>
    <w:rsid w:val="44A9FBE0"/>
    <w:rsid w:val="44AA9110"/>
    <w:rsid w:val="44ADF168"/>
    <w:rsid w:val="44B723D0"/>
    <w:rsid w:val="44B7D389"/>
    <w:rsid w:val="44B80EC8"/>
    <w:rsid w:val="44BC957F"/>
    <w:rsid w:val="44BD7757"/>
    <w:rsid w:val="44C19BB0"/>
    <w:rsid w:val="44C3A6C0"/>
    <w:rsid w:val="44C613B4"/>
    <w:rsid w:val="44C7936A"/>
    <w:rsid w:val="44C98B0D"/>
    <w:rsid w:val="44CFDA07"/>
    <w:rsid w:val="44CFFBB4"/>
    <w:rsid w:val="44D178E2"/>
    <w:rsid w:val="44D200A9"/>
    <w:rsid w:val="44D50A9D"/>
    <w:rsid w:val="44D514F1"/>
    <w:rsid w:val="44D82CF2"/>
    <w:rsid w:val="44D9AA21"/>
    <w:rsid w:val="44DDE4EA"/>
    <w:rsid w:val="44E04B8D"/>
    <w:rsid w:val="44E17EDD"/>
    <w:rsid w:val="44E79BB8"/>
    <w:rsid w:val="44EA6327"/>
    <w:rsid w:val="44EB2F72"/>
    <w:rsid w:val="44F31BED"/>
    <w:rsid w:val="44F3C193"/>
    <w:rsid w:val="4503D2D1"/>
    <w:rsid w:val="4505DF07"/>
    <w:rsid w:val="4507CFD9"/>
    <w:rsid w:val="450A73CC"/>
    <w:rsid w:val="450B2F72"/>
    <w:rsid w:val="450EA6F0"/>
    <w:rsid w:val="450ED9BF"/>
    <w:rsid w:val="45108381"/>
    <w:rsid w:val="4511065F"/>
    <w:rsid w:val="45158EF6"/>
    <w:rsid w:val="451B95D7"/>
    <w:rsid w:val="451BB9C0"/>
    <w:rsid w:val="4525DE20"/>
    <w:rsid w:val="453173F9"/>
    <w:rsid w:val="45320296"/>
    <w:rsid w:val="45346CFE"/>
    <w:rsid w:val="45359BEC"/>
    <w:rsid w:val="45360BF1"/>
    <w:rsid w:val="4536E521"/>
    <w:rsid w:val="453932CB"/>
    <w:rsid w:val="453B2708"/>
    <w:rsid w:val="4545F557"/>
    <w:rsid w:val="45489574"/>
    <w:rsid w:val="454A5C68"/>
    <w:rsid w:val="454AA5EA"/>
    <w:rsid w:val="454BA5B1"/>
    <w:rsid w:val="4550C292"/>
    <w:rsid w:val="4554DBA9"/>
    <w:rsid w:val="45554B25"/>
    <w:rsid w:val="456121F6"/>
    <w:rsid w:val="4563C064"/>
    <w:rsid w:val="4564009A"/>
    <w:rsid w:val="45657163"/>
    <w:rsid w:val="456856CC"/>
    <w:rsid w:val="456A5FF9"/>
    <w:rsid w:val="4572AF3F"/>
    <w:rsid w:val="45769883"/>
    <w:rsid w:val="457D57EF"/>
    <w:rsid w:val="458C5996"/>
    <w:rsid w:val="458F8C98"/>
    <w:rsid w:val="45904B0B"/>
    <w:rsid w:val="45908A00"/>
    <w:rsid w:val="4593B286"/>
    <w:rsid w:val="45977A1E"/>
    <w:rsid w:val="459957F7"/>
    <w:rsid w:val="45A06E23"/>
    <w:rsid w:val="45A35C43"/>
    <w:rsid w:val="45B0CC45"/>
    <w:rsid w:val="45B4A17A"/>
    <w:rsid w:val="45B6BA53"/>
    <w:rsid w:val="45C64364"/>
    <w:rsid w:val="45C77D29"/>
    <w:rsid w:val="45CA5B8D"/>
    <w:rsid w:val="45CB18E5"/>
    <w:rsid w:val="45CBD0BF"/>
    <w:rsid w:val="45D17294"/>
    <w:rsid w:val="45D35497"/>
    <w:rsid w:val="45DAA856"/>
    <w:rsid w:val="45DE28C4"/>
    <w:rsid w:val="45E6998A"/>
    <w:rsid w:val="45EB4204"/>
    <w:rsid w:val="45EEE9FF"/>
    <w:rsid w:val="45F5B0A8"/>
    <w:rsid w:val="45F69B9B"/>
    <w:rsid w:val="45FBA9DB"/>
    <w:rsid w:val="45FC50AF"/>
    <w:rsid w:val="45FF7C5A"/>
    <w:rsid w:val="45FF8B42"/>
    <w:rsid w:val="45FFCF1F"/>
    <w:rsid w:val="4608ECBA"/>
    <w:rsid w:val="4609FAC7"/>
    <w:rsid w:val="460CBF59"/>
    <w:rsid w:val="460D7D11"/>
    <w:rsid w:val="460FC9E7"/>
    <w:rsid w:val="46149342"/>
    <w:rsid w:val="4614BC22"/>
    <w:rsid w:val="46182F63"/>
    <w:rsid w:val="461E47FB"/>
    <w:rsid w:val="461ECF97"/>
    <w:rsid w:val="462009FD"/>
    <w:rsid w:val="46231205"/>
    <w:rsid w:val="4623D544"/>
    <w:rsid w:val="4626EE6D"/>
    <w:rsid w:val="462A851D"/>
    <w:rsid w:val="462AFD51"/>
    <w:rsid w:val="462C0DD9"/>
    <w:rsid w:val="462F7E08"/>
    <w:rsid w:val="4636C54B"/>
    <w:rsid w:val="46376D53"/>
    <w:rsid w:val="463B28D5"/>
    <w:rsid w:val="463FE32D"/>
    <w:rsid w:val="46443C6B"/>
    <w:rsid w:val="4644EB25"/>
    <w:rsid w:val="46471023"/>
    <w:rsid w:val="46481A90"/>
    <w:rsid w:val="46482927"/>
    <w:rsid w:val="464E2D51"/>
    <w:rsid w:val="464F5361"/>
    <w:rsid w:val="465D2FF0"/>
    <w:rsid w:val="46686C35"/>
    <w:rsid w:val="466977CF"/>
    <w:rsid w:val="466AE90D"/>
    <w:rsid w:val="466BD367"/>
    <w:rsid w:val="46728E2A"/>
    <w:rsid w:val="467543FB"/>
    <w:rsid w:val="46780A05"/>
    <w:rsid w:val="467A737D"/>
    <w:rsid w:val="467C9260"/>
    <w:rsid w:val="467D33EA"/>
    <w:rsid w:val="4682AB8B"/>
    <w:rsid w:val="4683697A"/>
    <w:rsid w:val="4683C67E"/>
    <w:rsid w:val="468414DE"/>
    <w:rsid w:val="4686F778"/>
    <w:rsid w:val="4687FA13"/>
    <w:rsid w:val="4691FB5F"/>
    <w:rsid w:val="4693D501"/>
    <w:rsid w:val="4699F5F2"/>
    <w:rsid w:val="46A68306"/>
    <w:rsid w:val="46AC94FB"/>
    <w:rsid w:val="46B222F9"/>
    <w:rsid w:val="46B6E4AF"/>
    <w:rsid w:val="46B80482"/>
    <w:rsid w:val="46BABE25"/>
    <w:rsid w:val="46BCE211"/>
    <w:rsid w:val="46C745C4"/>
    <w:rsid w:val="46C86E8D"/>
    <w:rsid w:val="46CD2CBF"/>
    <w:rsid w:val="46CDE32F"/>
    <w:rsid w:val="46CF7733"/>
    <w:rsid w:val="46D729B4"/>
    <w:rsid w:val="46DE0983"/>
    <w:rsid w:val="46DF2879"/>
    <w:rsid w:val="46E11A61"/>
    <w:rsid w:val="46E92434"/>
    <w:rsid w:val="46E9572B"/>
    <w:rsid w:val="46EACB21"/>
    <w:rsid w:val="46EFC56B"/>
    <w:rsid w:val="46F078C9"/>
    <w:rsid w:val="46F28B68"/>
    <w:rsid w:val="46F6D393"/>
    <w:rsid w:val="46F82D54"/>
    <w:rsid w:val="46F9D1C4"/>
    <w:rsid w:val="46FD4188"/>
    <w:rsid w:val="46FD76D6"/>
    <w:rsid w:val="47069CCB"/>
    <w:rsid w:val="470752FF"/>
    <w:rsid w:val="47079081"/>
    <w:rsid w:val="470C6ECA"/>
    <w:rsid w:val="47107309"/>
    <w:rsid w:val="47156D6F"/>
    <w:rsid w:val="471657AB"/>
    <w:rsid w:val="47178DA3"/>
    <w:rsid w:val="47205788"/>
    <w:rsid w:val="472115A4"/>
    <w:rsid w:val="47258AC5"/>
    <w:rsid w:val="4729A89F"/>
    <w:rsid w:val="472C7F91"/>
    <w:rsid w:val="4733E457"/>
    <w:rsid w:val="473612B8"/>
    <w:rsid w:val="473B45F1"/>
    <w:rsid w:val="473DF52E"/>
    <w:rsid w:val="473ECDC7"/>
    <w:rsid w:val="4741A467"/>
    <w:rsid w:val="474D37E8"/>
    <w:rsid w:val="474E33FC"/>
    <w:rsid w:val="474EEB70"/>
    <w:rsid w:val="4755C2E3"/>
    <w:rsid w:val="4758B210"/>
    <w:rsid w:val="475C0036"/>
    <w:rsid w:val="475D2483"/>
    <w:rsid w:val="475E1685"/>
    <w:rsid w:val="47619D5D"/>
    <w:rsid w:val="47620452"/>
    <w:rsid w:val="476575CB"/>
    <w:rsid w:val="476D334E"/>
    <w:rsid w:val="47759411"/>
    <w:rsid w:val="4778E291"/>
    <w:rsid w:val="47795E52"/>
    <w:rsid w:val="4779AD87"/>
    <w:rsid w:val="477BA6D4"/>
    <w:rsid w:val="477FC711"/>
    <w:rsid w:val="478000DC"/>
    <w:rsid w:val="47842A08"/>
    <w:rsid w:val="47873C7F"/>
    <w:rsid w:val="4794D0BB"/>
    <w:rsid w:val="4798DC1E"/>
    <w:rsid w:val="47995A8A"/>
    <w:rsid w:val="4799D4A6"/>
    <w:rsid w:val="479C9BA9"/>
    <w:rsid w:val="479C9E1A"/>
    <w:rsid w:val="479DD142"/>
    <w:rsid w:val="479E1848"/>
    <w:rsid w:val="479E7DC1"/>
    <w:rsid w:val="47A18AA9"/>
    <w:rsid w:val="47A1EDAE"/>
    <w:rsid w:val="47A47796"/>
    <w:rsid w:val="47A48ECB"/>
    <w:rsid w:val="47AB2FBB"/>
    <w:rsid w:val="47AF152F"/>
    <w:rsid w:val="47AF4F70"/>
    <w:rsid w:val="47B66436"/>
    <w:rsid w:val="47BEEB12"/>
    <w:rsid w:val="47C43741"/>
    <w:rsid w:val="47C7062D"/>
    <w:rsid w:val="47CB2E9B"/>
    <w:rsid w:val="47CD207C"/>
    <w:rsid w:val="47CD4914"/>
    <w:rsid w:val="47CFEC83"/>
    <w:rsid w:val="47D63D83"/>
    <w:rsid w:val="47D7393C"/>
    <w:rsid w:val="47D8C45E"/>
    <w:rsid w:val="47DB7939"/>
    <w:rsid w:val="47DBC153"/>
    <w:rsid w:val="47DC4934"/>
    <w:rsid w:val="47E38D25"/>
    <w:rsid w:val="47E6075B"/>
    <w:rsid w:val="47EEA2DB"/>
    <w:rsid w:val="47FA5B5B"/>
    <w:rsid w:val="47FAE7EC"/>
    <w:rsid w:val="47FD35C4"/>
    <w:rsid w:val="4804CF4C"/>
    <w:rsid w:val="48059CB0"/>
    <w:rsid w:val="480BA47B"/>
    <w:rsid w:val="480C8BE6"/>
    <w:rsid w:val="481D1E2F"/>
    <w:rsid w:val="481DEBE7"/>
    <w:rsid w:val="4826C14B"/>
    <w:rsid w:val="482A8171"/>
    <w:rsid w:val="482AA8EA"/>
    <w:rsid w:val="482D3A83"/>
    <w:rsid w:val="482D5299"/>
    <w:rsid w:val="482E0E3B"/>
    <w:rsid w:val="482E9689"/>
    <w:rsid w:val="48307729"/>
    <w:rsid w:val="4830F7AD"/>
    <w:rsid w:val="4836D27E"/>
    <w:rsid w:val="4837B9CE"/>
    <w:rsid w:val="483A4461"/>
    <w:rsid w:val="483E15CF"/>
    <w:rsid w:val="4840C3E6"/>
    <w:rsid w:val="4840F137"/>
    <w:rsid w:val="48413C4B"/>
    <w:rsid w:val="4841CD2E"/>
    <w:rsid w:val="48461D42"/>
    <w:rsid w:val="4846BE68"/>
    <w:rsid w:val="484ED435"/>
    <w:rsid w:val="4853CFC5"/>
    <w:rsid w:val="485763F8"/>
    <w:rsid w:val="48576A80"/>
    <w:rsid w:val="485CCABD"/>
    <w:rsid w:val="485E8E81"/>
    <w:rsid w:val="485ECA69"/>
    <w:rsid w:val="48653424"/>
    <w:rsid w:val="486BB921"/>
    <w:rsid w:val="486D3CAE"/>
    <w:rsid w:val="486D5682"/>
    <w:rsid w:val="486F3786"/>
    <w:rsid w:val="48712569"/>
    <w:rsid w:val="48733FC0"/>
    <w:rsid w:val="4879D9A5"/>
    <w:rsid w:val="48895CDE"/>
    <w:rsid w:val="488F1AC1"/>
    <w:rsid w:val="489BB87C"/>
    <w:rsid w:val="489C40B8"/>
    <w:rsid w:val="489DECF8"/>
    <w:rsid w:val="48B5D004"/>
    <w:rsid w:val="48B8A12A"/>
    <w:rsid w:val="48C5DAD6"/>
    <w:rsid w:val="48CB0200"/>
    <w:rsid w:val="48CB7371"/>
    <w:rsid w:val="48CCF9C7"/>
    <w:rsid w:val="48CF1AE0"/>
    <w:rsid w:val="48D62DA0"/>
    <w:rsid w:val="48D9F65A"/>
    <w:rsid w:val="48DB2E5B"/>
    <w:rsid w:val="48DE19CE"/>
    <w:rsid w:val="48E0B501"/>
    <w:rsid w:val="48E9BB9B"/>
    <w:rsid w:val="48ED8715"/>
    <w:rsid w:val="48EDEC95"/>
    <w:rsid w:val="48EE36F2"/>
    <w:rsid w:val="48F1DEC3"/>
    <w:rsid w:val="48FD523B"/>
    <w:rsid w:val="48FDE91F"/>
    <w:rsid w:val="4901E826"/>
    <w:rsid w:val="4912270D"/>
    <w:rsid w:val="4912A85A"/>
    <w:rsid w:val="49190FAF"/>
    <w:rsid w:val="4919EAF2"/>
    <w:rsid w:val="491F342E"/>
    <w:rsid w:val="491F35EB"/>
    <w:rsid w:val="49233462"/>
    <w:rsid w:val="492C11A1"/>
    <w:rsid w:val="492C658C"/>
    <w:rsid w:val="492D2C65"/>
    <w:rsid w:val="492DD535"/>
    <w:rsid w:val="492F4212"/>
    <w:rsid w:val="49330817"/>
    <w:rsid w:val="4933D9D0"/>
    <w:rsid w:val="493BD43D"/>
    <w:rsid w:val="493E3F7F"/>
    <w:rsid w:val="49406C59"/>
    <w:rsid w:val="4942EFD3"/>
    <w:rsid w:val="4943EAB8"/>
    <w:rsid w:val="4949F8FE"/>
    <w:rsid w:val="494B0D29"/>
    <w:rsid w:val="49509C84"/>
    <w:rsid w:val="4954B5AD"/>
    <w:rsid w:val="4957D2CA"/>
    <w:rsid w:val="495E055B"/>
    <w:rsid w:val="495F8F2B"/>
    <w:rsid w:val="49636F7E"/>
    <w:rsid w:val="496630E6"/>
    <w:rsid w:val="4968AFD4"/>
    <w:rsid w:val="496FFCC5"/>
    <w:rsid w:val="49728456"/>
    <w:rsid w:val="4978A392"/>
    <w:rsid w:val="49794D95"/>
    <w:rsid w:val="4979D911"/>
    <w:rsid w:val="497AD896"/>
    <w:rsid w:val="497FF479"/>
    <w:rsid w:val="4983EDA4"/>
    <w:rsid w:val="49868C33"/>
    <w:rsid w:val="498C3C69"/>
    <w:rsid w:val="498FABE4"/>
    <w:rsid w:val="49930330"/>
    <w:rsid w:val="4994BB3E"/>
    <w:rsid w:val="499BBC9B"/>
    <w:rsid w:val="49A31317"/>
    <w:rsid w:val="49A55389"/>
    <w:rsid w:val="49A59A73"/>
    <w:rsid w:val="49A8BC85"/>
    <w:rsid w:val="49ACB17C"/>
    <w:rsid w:val="49B1A537"/>
    <w:rsid w:val="49B66859"/>
    <w:rsid w:val="49B88BAF"/>
    <w:rsid w:val="49BA4094"/>
    <w:rsid w:val="49BA4B86"/>
    <w:rsid w:val="49BA9130"/>
    <w:rsid w:val="49BC7F87"/>
    <w:rsid w:val="49BF1BDB"/>
    <w:rsid w:val="49C21E20"/>
    <w:rsid w:val="49C609D1"/>
    <w:rsid w:val="49C80BF3"/>
    <w:rsid w:val="49D1ACBD"/>
    <w:rsid w:val="49D8E6E8"/>
    <w:rsid w:val="49D966F5"/>
    <w:rsid w:val="49DC5204"/>
    <w:rsid w:val="49DEFE6B"/>
    <w:rsid w:val="49E54632"/>
    <w:rsid w:val="49E5AE72"/>
    <w:rsid w:val="49ED0F9D"/>
    <w:rsid w:val="49F3DF72"/>
    <w:rsid w:val="49F58D9B"/>
    <w:rsid w:val="49F5D4AC"/>
    <w:rsid w:val="49FA94E8"/>
    <w:rsid w:val="49FB1EE4"/>
    <w:rsid w:val="49FDE656"/>
    <w:rsid w:val="4A01E276"/>
    <w:rsid w:val="4A036283"/>
    <w:rsid w:val="4A06283D"/>
    <w:rsid w:val="4A0A995D"/>
    <w:rsid w:val="4A10F18E"/>
    <w:rsid w:val="4A1CDE12"/>
    <w:rsid w:val="4A1D39E9"/>
    <w:rsid w:val="4A1D82DF"/>
    <w:rsid w:val="4A20E0FA"/>
    <w:rsid w:val="4A38CAA3"/>
    <w:rsid w:val="4A3B81AC"/>
    <w:rsid w:val="4A410E1B"/>
    <w:rsid w:val="4A481D42"/>
    <w:rsid w:val="4A4A1A3D"/>
    <w:rsid w:val="4A4D66E1"/>
    <w:rsid w:val="4A57A5F6"/>
    <w:rsid w:val="4A58E4B6"/>
    <w:rsid w:val="4A59A38F"/>
    <w:rsid w:val="4A62E836"/>
    <w:rsid w:val="4A65946D"/>
    <w:rsid w:val="4A6B5398"/>
    <w:rsid w:val="4A6F3AAC"/>
    <w:rsid w:val="4A7248EA"/>
    <w:rsid w:val="4A74E1B2"/>
    <w:rsid w:val="4A756CB0"/>
    <w:rsid w:val="4A768D3D"/>
    <w:rsid w:val="4A84BC45"/>
    <w:rsid w:val="4A867ADB"/>
    <w:rsid w:val="4A8D272F"/>
    <w:rsid w:val="4A8FD9D2"/>
    <w:rsid w:val="4A9213D6"/>
    <w:rsid w:val="4A9CD7BC"/>
    <w:rsid w:val="4AA7DEB0"/>
    <w:rsid w:val="4AAA4D82"/>
    <w:rsid w:val="4AB1D69D"/>
    <w:rsid w:val="4AB97792"/>
    <w:rsid w:val="4ABBB783"/>
    <w:rsid w:val="4ABD558C"/>
    <w:rsid w:val="4ABFB2EB"/>
    <w:rsid w:val="4AC2F5BF"/>
    <w:rsid w:val="4AC4EC10"/>
    <w:rsid w:val="4AC6390F"/>
    <w:rsid w:val="4AC645D6"/>
    <w:rsid w:val="4AD34171"/>
    <w:rsid w:val="4AD36470"/>
    <w:rsid w:val="4AD4CECC"/>
    <w:rsid w:val="4AD5D6B2"/>
    <w:rsid w:val="4AD73AF0"/>
    <w:rsid w:val="4AD90C38"/>
    <w:rsid w:val="4ADB97B1"/>
    <w:rsid w:val="4ADC5FF3"/>
    <w:rsid w:val="4AE02DD7"/>
    <w:rsid w:val="4AE477A8"/>
    <w:rsid w:val="4AE4EAC9"/>
    <w:rsid w:val="4AEA6E46"/>
    <w:rsid w:val="4AEDAD0D"/>
    <w:rsid w:val="4AF6080C"/>
    <w:rsid w:val="4AF6A26B"/>
    <w:rsid w:val="4AF7975D"/>
    <w:rsid w:val="4AF84485"/>
    <w:rsid w:val="4AF956F0"/>
    <w:rsid w:val="4AFF323D"/>
    <w:rsid w:val="4B036A32"/>
    <w:rsid w:val="4B060515"/>
    <w:rsid w:val="4B0763A8"/>
    <w:rsid w:val="4B0B60F7"/>
    <w:rsid w:val="4B1237C5"/>
    <w:rsid w:val="4B127FBC"/>
    <w:rsid w:val="4B129F41"/>
    <w:rsid w:val="4B172D6B"/>
    <w:rsid w:val="4B1EBF76"/>
    <w:rsid w:val="4B219769"/>
    <w:rsid w:val="4B230267"/>
    <w:rsid w:val="4B24E8E9"/>
    <w:rsid w:val="4B28AF6C"/>
    <w:rsid w:val="4B2910EC"/>
    <w:rsid w:val="4B3276B9"/>
    <w:rsid w:val="4B36E447"/>
    <w:rsid w:val="4B397ECD"/>
    <w:rsid w:val="4B3EC1B0"/>
    <w:rsid w:val="4B44CA05"/>
    <w:rsid w:val="4B4F4094"/>
    <w:rsid w:val="4B4F8F78"/>
    <w:rsid w:val="4B507941"/>
    <w:rsid w:val="4B55D2A4"/>
    <w:rsid w:val="4B5C2417"/>
    <w:rsid w:val="4B613754"/>
    <w:rsid w:val="4B629727"/>
    <w:rsid w:val="4B69E8BE"/>
    <w:rsid w:val="4B6A22B2"/>
    <w:rsid w:val="4B6ADA01"/>
    <w:rsid w:val="4B6C3EDA"/>
    <w:rsid w:val="4B728269"/>
    <w:rsid w:val="4B74394D"/>
    <w:rsid w:val="4B80A47E"/>
    <w:rsid w:val="4B8B0552"/>
    <w:rsid w:val="4B91CDA3"/>
    <w:rsid w:val="4B9274E4"/>
    <w:rsid w:val="4B93DA03"/>
    <w:rsid w:val="4B9C9D51"/>
    <w:rsid w:val="4B9D0251"/>
    <w:rsid w:val="4BA22239"/>
    <w:rsid w:val="4BA34489"/>
    <w:rsid w:val="4BA3653B"/>
    <w:rsid w:val="4BA4A00B"/>
    <w:rsid w:val="4BA77A73"/>
    <w:rsid w:val="4BA82115"/>
    <w:rsid w:val="4BA8EDEC"/>
    <w:rsid w:val="4BB3640A"/>
    <w:rsid w:val="4BB464B8"/>
    <w:rsid w:val="4BB639A6"/>
    <w:rsid w:val="4BB81690"/>
    <w:rsid w:val="4BBA12CE"/>
    <w:rsid w:val="4BBACD9B"/>
    <w:rsid w:val="4BC0973B"/>
    <w:rsid w:val="4BC459C9"/>
    <w:rsid w:val="4BCCF300"/>
    <w:rsid w:val="4BD20E18"/>
    <w:rsid w:val="4BD2FFA4"/>
    <w:rsid w:val="4BD58E38"/>
    <w:rsid w:val="4BD76908"/>
    <w:rsid w:val="4BDBC85F"/>
    <w:rsid w:val="4BDE97DF"/>
    <w:rsid w:val="4BE3191D"/>
    <w:rsid w:val="4BEA576E"/>
    <w:rsid w:val="4BF169E7"/>
    <w:rsid w:val="4BF6322B"/>
    <w:rsid w:val="4BFE47B7"/>
    <w:rsid w:val="4C000871"/>
    <w:rsid w:val="4C0559D0"/>
    <w:rsid w:val="4C082D4F"/>
    <w:rsid w:val="4C0AF05E"/>
    <w:rsid w:val="4C0E2118"/>
    <w:rsid w:val="4C0E30C8"/>
    <w:rsid w:val="4C1C19E8"/>
    <w:rsid w:val="4C1DF44F"/>
    <w:rsid w:val="4C20913E"/>
    <w:rsid w:val="4C2228B7"/>
    <w:rsid w:val="4C273EAB"/>
    <w:rsid w:val="4C27B86E"/>
    <w:rsid w:val="4C30CF33"/>
    <w:rsid w:val="4C32F18C"/>
    <w:rsid w:val="4C3E72CE"/>
    <w:rsid w:val="4C3EC20C"/>
    <w:rsid w:val="4C40A471"/>
    <w:rsid w:val="4C41C1FC"/>
    <w:rsid w:val="4C41C84E"/>
    <w:rsid w:val="4C43ECC5"/>
    <w:rsid w:val="4C44393B"/>
    <w:rsid w:val="4C4BF791"/>
    <w:rsid w:val="4C4E8A1A"/>
    <w:rsid w:val="4C50A1AB"/>
    <w:rsid w:val="4C599767"/>
    <w:rsid w:val="4C603DCE"/>
    <w:rsid w:val="4C630777"/>
    <w:rsid w:val="4C656A5F"/>
    <w:rsid w:val="4C65842F"/>
    <w:rsid w:val="4C681184"/>
    <w:rsid w:val="4C6EBFDD"/>
    <w:rsid w:val="4C7876B8"/>
    <w:rsid w:val="4C79EE6B"/>
    <w:rsid w:val="4C7B7272"/>
    <w:rsid w:val="4C7C0A9E"/>
    <w:rsid w:val="4C7E7610"/>
    <w:rsid w:val="4C7E8F4E"/>
    <w:rsid w:val="4C851D41"/>
    <w:rsid w:val="4C8FA808"/>
    <w:rsid w:val="4C906C4C"/>
    <w:rsid w:val="4C951723"/>
    <w:rsid w:val="4C9854CF"/>
    <w:rsid w:val="4C9AEA98"/>
    <w:rsid w:val="4CA00E73"/>
    <w:rsid w:val="4CA1753F"/>
    <w:rsid w:val="4CA8A0B8"/>
    <w:rsid w:val="4CB03DFB"/>
    <w:rsid w:val="4CB3C2D9"/>
    <w:rsid w:val="4CC2BBC7"/>
    <w:rsid w:val="4CC40AE7"/>
    <w:rsid w:val="4CCD19F2"/>
    <w:rsid w:val="4CD56C41"/>
    <w:rsid w:val="4CD6038D"/>
    <w:rsid w:val="4CD71C5B"/>
    <w:rsid w:val="4CD80203"/>
    <w:rsid w:val="4CDF50A0"/>
    <w:rsid w:val="4CE0C572"/>
    <w:rsid w:val="4CE10073"/>
    <w:rsid w:val="4CE793F1"/>
    <w:rsid w:val="4CE97AEC"/>
    <w:rsid w:val="4CF22FC8"/>
    <w:rsid w:val="4CF68449"/>
    <w:rsid w:val="4CF69DD2"/>
    <w:rsid w:val="4CFB9B1A"/>
    <w:rsid w:val="4CFD11F8"/>
    <w:rsid w:val="4CFDFF78"/>
    <w:rsid w:val="4CFEF924"/>
    <w:rsid w:val="4CFFADE5"/>
    <w:rsid w:val="4D010333"/>
    <w:rsid w:val="4D0BD35B"/>
    <w:rsid w:val="4D15CBD6"/>
    <w:rsid w:val="4D1E07F0"/>
    <w:rsid w:val="4D1FFE87"/>
    <w:rsid w:val="4D28C755"/>
    <w:rsid w:val="4D2BDD2E"/>
    <w:rsid w:val="4D2CC2A5"/>
    <w:rsid w:val="4D2E9BF1"/>
    <w:rsid w:val="4D31279F"/>
    <w:rsid w:val="4D323B8C"/>
    <w:rsid w:val="4D3596A4"/>
    <w:rsid w:val="4D3A73FC"/>
    <w:rsid w:val="4D3B84C4"/>
    <w:rsid w:val="4D3BD947"/>
    <w:rsid w:val="4D49703F"/>
    <w:rsid w:val="4D550EB0"/>
    <w:rsid w:val="4D575FE3"/>
    <w:rsid w:val="4D588490"/>
    <w:rsid w:val="4D6279DF"/>
    <w:rsid w:val="4D686790"/>
    <w:rsid w:val="4D6CC74D"/>
    <w:rsid w:val="4D6D02CF"/>
    <w:rsid w:val="4D6D4C09"/>
    <w:rsid w:val="4D754FFD"/>
    <w:rsid w:val="4D7D0419"/>
    <w:rsid w:val="4D7F9048"/>
    <w:rsid w:val="4D805480"/>
    <w:rsid w:val="4D81E6E0"/>
    <w:rsid w:val="4D823B58"/>
    <w:rsid w:val="4D82A043"/>
    <w:rsid w:val="4D8560A8"/>
    <w:rsid w:val="4D89098C"/>
    <w:rsid w:val="4D92A5C8"/>
    <w:rsid w:val="4D950968"/>
    <w:rsid w:val="4D97321E"/>
    <w:rsid w:val="4D97F51C"/>
    <w:rsid w:val="4D982E12"/>
    <w:rsid w:val="4D9AFDB5"/>
    <w:rsid w:val="4D9B5866"/>
    <w:rsid w:val="4D9BB357"/>
    <w:rsid w:val="4D9E6BBB"/>
    <w:rsid w:val="4D9FAA7C"/>
    <w:rsid w:val="4DA8C928"/>
    <w:rsid w:val="4DAE4018"/>
    <w:rsid w:val="4DAED24C"/>
    <w:rsid w:val="4DAEFA63"/>
    <w:rsid w:val="4DB09A29"/>
    <w:rsid w:val="4DB5D348"/>
    <w:rsid w:val="4DB6A95C"/>
    <w:rsid w:val="4DB6D06F"/>
    <w:rsid w:val="4DBFD651"/>
    <w:rsid w:val="4DC29341"/>
    <w:rsid w:val="4DC4CB34"/>
    <w:rsid w:val="4DC54CC9"/>
    <w:rsid w:val="4DC96254"/>
    <w:rsid w:val="4DD0780F"/>
    <w:rsid w:val="4DD35875"/>
    <w:rsid w:val="4DD3A96B"/>
    <w:rsid w:val="4DD8CD73"/>
    <w:rsid w:val="4DD9E043"/>
    <w:rsid w:val="4DE1C2D7"/>
    <w:rsid w:val="4DE76E88"/>
    <w:rsid w:val="4DE7A31F"/>
    <w:rsid w:val="4DE83E1E"/>
    <w:rsid w:val="4DF4AB19"/>
    <w:rsid w:val="4DF5FF88"/>
    <w:rsid w:val="4DF8EAD4"/>
    <w:rsid w:val="4DFBA5CB"/>
    <w:rsid w:val="4DFC864F"/>
    <w:rsid w:val="4E010A1D"/>
    <w:rsid w:val="4E026EC0"/>
    <w:rsid w:val="4E03E989"/>
    <w:rsid w:val="4E06396B"/>
    <w:rsid w:val="4E0D9B9D"/>
    <w:rsid w:val="4E0E72FF"/>
    <w:rsid w:val="4E150866"/>
    <w:rsid w:val="4E1833CD"/>
    <w:rsid w:val="4E18F9A9"/>
    <w:rsid w:val="4E2CB55F"/>
    <w:rsid w:val="4E2F6A47"/>
    <w:rsid w:val="4E2F7F6A"/>
    <w:rsid w:val="4E346FCB"/>
    <w:rsid w:val="4E370092"/>
    <w:rsid w:val="4E3ADD9C"/>
    <w:rsid w:val="4E3D56A5"/>
    <w:rsid w:val="4E3F6642"/>
    <w:rsid w:val="4E476FD6"/>
    <w:rsid w:val="4E4DD051"/>
    <w:rsid w:val="4E56FF54"/>
    <w:rsid w:val="4E5F3106"/>
    <w:rsid w:val="4E61D12B"/>
    <w:rsid w:val="4E62F785"/>
    <w:rsid w:val="4E690430"/>
    <w:rsid w:val="4E69516E"/>
    <w:rsid w:val="4E7C39DF"/>
    <w:rsid w:val="4E7D1565"/>
    <w:rsid w:val="4E81D6CF"/>
    <w:rsid w:val="4E82327B"/>
    <w:rsid w:val="4E823D64"/>
    <w:rsid w:val="4E83F625"/>
    <w:rsid w:val="4E849BBF"/>
    <w:rsid w:val="4E87ED95"/>
    <w:rsid w:val="4E88A8AA"/>
    <w:rsid w:val="4E8F983D"/>
    <w:rsid w:val="4E95E08E"/>
    <w:rsid w:val="4E970F68"/>
    <w:rsid w:val="4E9B1DD5"/>
    <w:rsid w:val="4E9FB8AD"/>
    <w:rsid w:val="4EA242AD"/>
    <w:rsid w:val="4EA296F3"/>
    <w:rsid w:val="4EA3260E"/>
    <w:rsid w:val="4EA64CD0"/>
    <w:rsid w:val="4EA851DA"/>
    <w:rsid w:val="4EAB9D6A"/>
    <w:rsid w:val="4EB27648"/>
    <w:rsid w:val="4EB3A4B1"/>
    <w:rsid w:val="4EB7DE48"/>
    <w:rsid w:val="4EB8D14B"/>
    <w:rsid w:val="4EBACBD0"/>
    <w:rsid w:val="4EBF9D85"/>
    <w:rsid w:val="4EC7718B"/>
    <w:rsid w:val="4EC80935"/>
    <w:rsid w:val="4ECCA53F"/>
    <w:rsid w:val="4EE11F75"/>
    <w:rsid w:val="4EE1476E"/>
    <w:rsid w:val="4EE18D54"/>
    <w:rsid w:val="4EE6C21F"/>
    <w:rsid w:val="4EEA16DC"/>
    <w:rsid w:val="4EEF6F51"/>
    <w:rsid w:val="4EEF861C"/>
    <w:rsid w:val="4EF3FB0B"/>
    <w:rsid w:val="4EF4521D"/>
    <w:rsid w:val="4EF8A07B"/>
    <w:rsid w:val="4EFC9E2B"/>
    <w:rsid w:val="4EFFA3E6"/>
    <w:rsid w:val="4F00633A"/>
    <w:rsid w:val="4F02AE79"/>
    <w:rsid w:val="4F058059"/>
    <w:rsid w:val="4F12026E"/>
    <w:rsid w:val="4F18BE15"/>
    <w:rsid w:val="4F1BD46E"/>
    <w:rsid w:val="4F1D5E92"/>
    <w:rsid w:val="4F1E5339"/>
    <w:rsid w:val="4F1EBD98"/>
    <w:rsid w:val="4F1FD074"/>
    <w:rsid w:val="4F223CD0"/>
    <w:rsid w:val="4F293DA9"/>
    <w:rsid w:val="4F2B696D"/>
    <w:rsid w:val="4F2D9C05"/>
    <w:rsid w:val="4F30DBDB"/>
    <w:rsid w:val="4F3487E9"/>
    <w:rsid w:val="4F41F858"/>
    <w:rsid w:val="4F420B62"/>
    <w:rsid w:val="4F4217AA"/>
    <w:rsid w:val="4F46A1E9"/>
    <w:rsid w:val="4F4FB256"/>
    <w:rsid w:val="4F53A5C9"/>
    <w:rsid w:val="4F5BEA47"/>
    <w:rsid w:val="4F638C58"/>
    <w:rsid w:val="4F651D25"/>
    <w:rsid w:val="4F68D726"/>
    <w:rsid w:val="4F69C5E9"/>
    <w:rsid w:val="4F6A15AB"/>
    <w:rsid w:val="4F77C0CA"/>
    <w:rsid w:val="4F77DF5F"/>
    <w:rsid w:val="4F784533"/>
    <w:rsid w:val="4F78546E"/>
    <w:rsid w:val="4F7929CB"/>
    <w:rsid w:val="4F7B2F26"/>
    <w:rsid w:val="4F7D4018"/>
    <w:rsid w:val="4F7F55AD"/>
    <w:rsid w:val="4F83FFCF"/>
    <w:rsid w:val="4F8CC02E"/>
    <w:rsid w:val="4F8F2F13"/>
    <w:rsid w:val="4F922E03"/>
    <w:rsid w:val="4F959BB8"/>
    <w:rsid w:val="4F99D863"/>
    <w:rsid w:val="4F9CE2AE"/>
    <w:rsid w:val="4FA3A001"/>
    <w:rsid w:val="4FA77871"/>
    <w:rsid w:val="4FAADF75"/>
    <w:rsid w:val="4FAAFEBF"/>
    <w:rsid w:val="4FADECF1"/>
    <w:rsid w:val="4FB048CB"/>
    <w:rsid w:val="4FB0F9D4"/>
    <w:rsid w:val="4FB16DF6"/>
    <w:rsid w:val="4FB36C0A"/>
    <w:rsid w:val="4FB5C464"/>
    <w:rsid w:val="4FBEE450"/>
    <w:rsid w:val="4FC5117F"/>
    <w:rsid w:val="4FC51E86"/>
    <w:rsid w:val="4FC76134"/>
    <w:rsid w:val="4FD11EF1"/>
    <w:rsid w:val="4FD4423A"/>
    <w:rsid w:val="4FE0166C"/>
    <w:rsid w:val="4FE08F47"/>
    <w:rsid w:val="4FE85F08"/>
    <w:rsid w:val="4FEBDCD5"/>
    <w:rsid w:val="4FEE4FF9"/>
    <w:rsid w:val="4FEEF5BF"/>
    <w:rsid w:val="4FF1F901"/>
    <w:rsid w:val="4FF6B8D4"/>
    <w:rsid w:val="4FFB825C"/>
    <w:rsid w:val="4FFD749C"/>
    <w:rsid w:val="500686D7"/>
    <w:rsid w:val="5006FBB4"/>
    <w:rsid w:val="5008F380"/>
    <w:rsid w:val="500B57F0"/>
    <w:rsid w:val="500C322E"/>
    <w:rsid w:val="501379FA"/>
    <w:rsid w:val="5018A5C0"/>
    <w:rsid w:val="5019A69A"/>
    <w:rsid w:val="501A7F27"/>
    <w:rsid w:val="501B2E93"/>
    <w:rsid w:val="501C4364"/>
    <w:rsid w:val="5024CE3E"/>
    <w:rsid w:val="502F7248"/>
    <w:rsid w:val="503127EF"/>
    <w:rsid w:val="5032F25C"/>
    <w:rsid w:val="5034EC6A"/>
    <w:rsid w:val="503C14E6"/>
    <w:rsid w:val="503D7956"/>
    <w:rsid w:val="503E0B97"/>
    <w:rsid w:val="503F97C2"/>
    <w:rsid w:val="5041A5DF"/>
    <w:rsid w:val="5041FE2A"/>
    <w:rsid w:val="50457F75"/>
    <w:rsid w:val="5049FED3"/>
    <w:rsid w:val="504E490F"/>
    <w:rsid w:val="504F38E2"/>
    <w:rsid w:val="505094EA"/>
    <w:rsid w:val="5050A967"/>
    <w:rsid w:val="50521023"/>
    <w:rsid w:val="50554832"/>
    <w:rsid w:val="50565261"/>
    <w:rsid w:val="505799B1"/>
    <w:rsid w:val="50580692"/>
    <w:rsid w:val="505A48A4"/>
    <w:rsid w:val="505B520C"/>
    <w:rsid w:val="505C3187"/>
    <w:rsid w:val="50636EB0"/>
    <w:rsid w:val="5067492D"/>
    <w:rsid w:val="5069EFB1"/>
    <w:rsid w:val="506CCE50"/>
    <w:rsid w:val="506D730E"/>
    <w:rsid w:val="506F9AD3"/>
    <w:rsid w:val="50713068"/>
    <w:rsid w:val="507248D4"/>
    <w:rsid w:val="507A98E6"/>
    <w:rsid w:val="507ACAF0"/>
    <w:rsid w:val="507C0C1C"/>
    <w:rsid w:val="507D7FA7"/>
    <w:rsid w:val="507F4BB3"/>
    <w:rsid w:val="507F5645"/>
    <w:rsid w:val="50853CEA"/>
    <w:rsid w:val="5087222D"/>
    <w:rsid w:val="5095E8F3"/>
    <w:rsid w:val="5097D3D4"/>
    <w:rsid w:val="50985E91"/>
    <w:rsid w:val="50A78C56"/>
    <w:rsid w:val="50A91621"/>
    <w:rsid w:val="50AEB5DA"/>
    <w:rsid w:val="50AEF48B"/>
    <w:rsid w:val="50B318BA"/>
    <w:rsid w:val="50B39892"/>
    <w:rsid w:val="50B86FEC"/>
    <w:rsid w:val="50B9E717"/>
    <w:rsid w:val="50C1D2D6"/>
    <w:rsid w:val="50C2F5E8"/>
    <w:rsid w:val="50C4B996"/>
    <w:rsid w:val="50CCBD4B"/>
    <w:rsid w:val="50CEF842"/>
    <w:rsid w:val="50CFFD95"/>
    <w:rsid w:val="50D76109"/>
    <w:rsid w:val="50DA733B"/>
    <w:rsid w:val="50E1F57E"/>
    <w:rsid w:val="50EA7934"/>
    <w:rsid w:val="50EB0126"/>
    <w:rsid w:val="50EB8F78"/>
    <w:rsid w:val="50EBBC91"/>
    <w:rsid w:val="50EC5CE9"/>
    <w:rsid w:val="50F2B7CE"/>
    <w:rsid w:val="50F67643"/>
    <w:rsid w:val="50F6C620"/>
    <w:rsid w:val="50FC5573"/>
    <w:rsid w:val="50FCBC62"/>
    <w:rsid w:val="5101C985"/>
    <w:rsid w:val="5113C35A"/>
    <w:rsid w:val="5113D0EB"/>
    <w:rsid w:val="51143AFC"/>
    <w:rsid w:val="511BA3CB"/>
    <w:rsid w:val="511C5D39"/>
    <w:rsid w:val="512365F5"/>
    <w:rsid w:val="51245DB0"/>
    <w:rsid w:val="5125AC5E"/>
    <w:rsid w:val="5126A5D0"/>
    <w:rsid w:val="51290409"/>
    <w:rsid w:val="5130013C"/>
    <w:rsid w:val="51315179"/>
    <w:rsid w:val="5134EDE4"/>
    <w:rsid w:val="5138CF00"/>
    <w:rsid w:val="5140FE27"/>
    <w:rsid w:val="5147D894"/>
    <w:rsid w:val="514981FB"/>
    <w:rsid w:val="5150D633"/>
    <w:rsid w:val="515681B3"/>
    <w:rsid w:val="515D4A5B"/>
    <w:rsid w:val="5163C291"/>
    <w:rsid w:val="5167C340"/>
    <w:rsid w:val="5168E5F7"/>
    <w:rsid w:val="516BBA34"/>
    <w:rsid w:val="516C51B8"/>
    <w:rsid w:val="516F6F5E"/>
    <w:rsid w:val="51732BFF"/>
    <w:rsid w:val="517555FD"/>
    <w:rsid w:val="517BA1A6"/>
    <w:rsid w:val="517CD05C"/>
    <w:rsid w:val="517D11EF"/>
    <w:rsid w:val="5180B22C"/>
    <w:rsid w:val="51898033"/>
    <w:rsid w:val="518AF6E4"/>
    <w:rsid w:val="518BC875"/>
    <w:rsid w:val="518E4A91"/>
    <w:rsid w:val="518EE9F6"/>
    <w:rsid w:val="518FB84F"/>
    <w:rsid w:val="5192DEE4"/>
    <w:rsid w:val="51968A5C"/>
    <w:rsid w:val="51999660"/>
    <w:rsid w:val="51A30502"/>
    <w:rsid w:val="51AB96C4"/>
    <w:rsid w:val="51ACB756"/>
    <w:rsid w:val="51AD278A"/>
    <w:rsid w:val="51AD5748"/>
    <w:rsid w:val="51B1A144"/>
    <w:rsid w:val="51B55023"/>
    <w:rsid w:val="51BAD99D"/>
    <w:rsid w:val="51BBB585"/>
    <w:rsid w:val="51BBBAC4"/>
    <w:rsid w:val="51BFDD61"/>
    <w:rsid w:val="51C49FB4"/>
    <w:rsid w:val="51CE09A7"/>
    <w:rsid w:val="51D07E43"/>
    <w:rsid w:val="51D66FE3"/>
    <w:rsid w:val="51D77763"/>
    <w:rsid w:val="51D7AFF9"/>
    <w:rsid w:val="51D7BE00"/>
    <w:rsid w:val="51DF54BF"/>
    <w:rsid w:val="51EB3E41"/>
    <w:rsid w:val="51EC599B"/>
    <w:rsid w:val="51F1420D"/>
    <w:rsid w:val="51F6466C"/>
    <w:rsid w:val="51F8DC4A"/>
    <w:rsid w:val="51F9F4D1"/>
    <w:rsid w:val="5203C9E4"/>
    <w:rsid w:val="5214CB9E"/>
    <w:rsid w:val="521775AE"/>
    <w:rsid w:val="521C8145"/>
    <w:rsid w:val="521CB5E6"/>
    <w:rsid w:val="521FD67B"/>
    <w:rsid w:val="52236C6A"/>
    <w:rsid w:val="522B31C3"/>
    <w:rsid w:val="522BF2DF"/>
    <w:rsid w:val="523018DA"/>
    <w:rsid w:val="5234CA06"/>
    <w:rsid w:val="523EAC04"/>
    <w:rsid w:val="523FDAF4"/>
    <w:rsid w:val="52454C51"/>
    <w:rsid w:val="524DD210"/>
    <w:rsid w:val="524DF8DC"/>
    <w:rsid w:val="524E1BC9"/>
    <w:rsid w:val="524F7D39"/>
    <w:rsid w:val="525315D9"/>
    <w:rsid w:val="525A038B"/>
    <w:rsid w:val="525BB014"/>
    <w:rsid w:val="525E070D"/>
    <w:rsid w:val="5264C613"/>
    <w:rsid w:val="52681F77"/>
    <w:rsid w:val="526E5DB4"/>
    <w:rsid w:val="527BEC8B"/>
    <w:rsid w:val="527F0F6C"/>
    <w:rsid w:val="52852B6D"/>
    <w:rsid w:val="5287D4BB"/>
    <w:rsid w:val="528A2E1E"/>
    <w:rsid w:val="528AF6BB"/>
    <w:rsid w:val="528B53F2"/>
    <w:rsid w:val="528EF07D"/>
    <w:rsid w:val="528F7EF1"/>
    <w:rsid w:val="52918D80"/>
    <w:rsid w:val="52930A14"/>
    <w:rsid w:val="529408E9"/>
    <w:rsid w:val="5296A045"/>
    <w:rsid w:val="52A07A49"/>
    <w:rsid w:val="52A09B79"/>
    <w:rsid w:val="52A5034E"/>
    <w:rsid w:val="52A75D31"/>
    <w:rsid w:val="52AE3419"/>
    <w:rsid w:val="52B14A04"/>
    <w:rsid w:val="52BB46EA"/>
    <w:rsid w:val="52C71BCA"/>
    <w:rsid w:val="52C7AA2B"/>
    <w:rsid w:val="52CFB883"/>
    <w:rsid w:val="52D48D1F"/>
    <w:rsid w:val="52D67CF0"/>
    <w:rsid w:val="52DA63E1"/>
    <w:rsid w:val="52DD4D66"/>
    <w:rsid w:val="52DE4B04"/>
    <w:rsid w:val="52E386A8"/>
    <w:rsid w:val="52EA13C6"/>
    <w:rsid w:val="52ECC470"/>
    <w:rsid w:val="52F72ED8"/>
    <w:rsid w:val="52F733D6"/>
    <w:rsid w:val="53050F84"/>
    <w:rsid w:val="53052191"/>
    <w:rsid w:val="530714A2"/>
    <w:rsid w:val="53094528"/>
    <w:rsid w:val="5309C9EE"/>
    <w:rsid w:val="530D3FEE"/>
    <w:rsid w:val="530D547C"/>
    <w:rsid w:val="53157A91"/>
    <w:rsid w:val="531C1E8E"/>
    <w:rsid w:val="531CD999"/>
    <w:rsid w:val="531E6F98"/>
    <w:rsid w:val="532C4D75"/>
    <w:rsid w:val="5332D049"/>
    <w:rsid w:val="533898D4"/>
    <w:rsid w:val="533C4214"/>
    <w:rsid w:val="533D1EBB"/>
    <w:rsid w:val="53403521"/>
    <w:rsid w:val="53472209"/>
    <w:rsid w:val="53498F23"/>
    <w:rsid w:val="534A2904"/>
    <w:rsid w:val="534D0EB2"/>
    <w:rsid w:val="534D7372"/>
    <w:rsid w:val="5350B1AB"/>
    <w:rsid w:val="5356E12B"/>
    <w:rsid w:val="535CDA48"/>
    <w:rsid w:val="535FF024"/>
    <w:rsid w:val="5360FFD7"/>
    <w:rsid w:val="53610DDC"/>
    <w:rsid w:val="5362CA20"/>
    <w:rsid w:val="53640514"/>
    <w:rsid w:val="5375219E"/>
    <w:rsid w:val="5377A34A"/>
    <w:rsid w:val="5377AB71"/>
    <w:rsid w:val="537AFAF0"/>
    <w:rsid w:val="537D0F94"/>
    <w:rsid w:val="5381BF56"/>
    <w:rsid w:val="53845E6C"/>
    <w:rsid w:val="5386AC5C"/>
    <w:rsid w:val="5387E651"/>
    <w:rsid w:val="5389066E"/>
    <w:rsid w:val="539EBD61"/>
    <w:rsid w:val="53A1E64B"/>
    <w:rsid w:val="53A6FE1A"/>
    <w:rsid w:val="53A7297D"/>
    <w:rsid w:val="53A9516B"/>
    <w:rsid w:val="53AA2F77"/>
    <w:rsid w:val="53ADC607"/>
    <w:rsid w:val="53B0C27B"/>
    <w:rsid w:val="53BB2966"/>
    <w:rsid w:val="53BEC881"/>
    <w:rsid w:val="53C4959D"/>
    <w:rsid w:val="53D13104"/>
    <w:rsid w:val="53D71406"/>
    <w:rsid w:val="53DB8488"/>
    <w:rsid w:val="53DD9DEC"/>
    <w:rsid w:val="53DEF35F"/>
    <w:rsid w:val="53DF8CD9"/>
    <w:rsid w:val="53E5349F"/>
    <w:rsid w:val="53EB5AFC"/>
    <w:rsid w:val="53F51C05"/>
    <w:rsid w:val="53F5C2FD"/>
    <w:rsid w:val="5400A09C"/>
    <w:rsid w:val="5405B3EA"/>
    <w:rsid w:val="54084C96"/>
    <w:rsid w:val="54112851"/>
    <w:rsid w:val="54171E9E"/>
    <w:rsid w:val="541F3806"/>
    <w:rsid w:val="5421A82B"/>
    <w:rsid w:val="5425B048"/>
    <w:rsid w:val="542A036A"/>
    <w:rsid w:val="542DB1EF"/>
    <w:rsid w:val="5430539C"/>
    <w:rsid w:val="54332872"/>
    <w:rsid w:val="5435B3A3"/>
    <w:rsid w:val="543648DB"/>
    <w:rsid w:val="5437DDEC"/>
    <w:rsid w:val="5437F92C"/>
    <w:rsid w:val="543C4AAA"/>
    <w:rsid w:val="54401D71"/>
    <w:rsid w:val="54437414"/>
    <w:rsid w:val="5444D9DF"/>
    <w:rsid w:val="544AA89F"/>
    <w:rsid w:val="544BEE37"/>
    <w:rsid w:val="544CC22E"/>
    <w:rsid w:val="544D563D"/>
    <w:rsid w:val="545DAFBE"/>
    <w:rsid w:val="5467631B"/>
    <w:rsid w:val="5469E888"/>
    <w:rsid w:val="546AD877"/>
    <w:rsid w:val="546AE4F3"/>
    <w:rsid w:val="546B9FE3"/>
    <w:rsid w:val="546DD870"/>
    <w:rsid w:val="546ECE7F"/>
    <w:rsid w:val="546F8731"/>
    <w:rsid w:val="54739C2C"/>
    <w:rsid w:val="5476B483"/>
    <w:rsid w:val="547750CF"/>
    <w:rsid w:val="5477AD18"/>
    <w:rsid w:val="5478C1AB"/>
    <w:rsid w:val="5479247F"/>
    <w:rsid w:val="5479E298"/>
    <w:rsid w:val="547B396F"/>
    <w:rsid w:val="5481C290"/>
    <w:rsid w:val="54898740"/>
    <w:rsid w:val="548A6652"/>
    <w:rsid w:val="548E634E"/>
    <w:rsid w:val="549944CF"/>
    <w:rsid w:val="549AB0A8"/>
    <w:rsid w:val="549B9350"/>
    <w:rsid w:val="54ACC3F8"/>
    <w:rsid w:val="54AF3647"/>
    <w:rsid w:val="54B0A42E"/>
    <w:rsid w:val="54B227BB"/>
    <w:rsid w:val="54B2F4E1"/>
    <w:rsid w:val="54BA3D12"/>
    <w:rsid w:val="54BB36EE"/>
    <w:rsid w:val="54BCFB80"/>
    <w:rsid w:val="54C3C5E2"/>
    <w:rsid w:val="54C868F3"/>
    <w:rsid w:val="54CB087D"/>
    <w:rsid w:val="54D0F892"/>
    <w:rsid w:val="54D44C87"/>
    <w:rsid w:val="54D98FCA"/>
    <w:rsid w:val="54DB5256"/>
    <w:rsid w:val="54DBEA3B"/>
    <w:rsid w:val="54DDA704"/>
    <w:rsid w:val="54DEA8A6"/>
    <w:rsid w:val="54E2174C"/>
    <w:rsid w:val="54E72FCF"/>
    <w:rsid w:val="54EBC9AF"/>
    <w:rsid w:val="54F4F372"/>
    <w:rsid w:val="54F5A552"/>
    <w:rsid w:val="5500E3FD"/>
    <w:rsid w:val="55010458"/>
    <w:rsid w:val="55035CDE"/>
    <w:rsid w:val="5504B937"/>
    <w:rsid w:val="5506EA68"/>
    <w:rsid w:val="55071273"/>
    <w:rsid w:val="550E566F"/>
    <w:rsid w:val="550E8142"/>
    <w:rsid w:val="55101F86"/>
    <w:rsid w:val="55107AC6"/>
    <w:rsid w:val="5513555F"/>
    <w:rsid w:val="5519E771"/>
    <w:rsid w:val="551F2801"/>
    <w:rsid w:val="55281DB6"/>
    <w:rsid w:val="552CF207"/>
    <w:rsid w:val="552D8449"/>
    <w:rsid w:val="5535A7DE"/>
    <w:rsid w:val="5539D4F5"/>
    <w:rsid w:val="553AAF4A"/>
    <w:rsid w:val="553B2F15"/>
    <w:rsid w:val="553DB2BD"/>
    <w:rsid w:val="55455B0E"/>
    <w:rsid w:val="554CD1F3"/>
    <w:rsid w:val="554D51C3"/>
    <w:rsid w:val="554D708F"/>
    <w:rsid w:val="55509E55"/>
    <w:rsid w:val="5550D204"/>
    <w:rsid w:val="55512AFF"/>
    <w:rsid w:val="555B1B46"/>
    <w:rsid w:val="555CC2AF"/>
    <w:rsid w:val="55682D0D"/>
    <w:rsid w:val="556D9456"/>
    <w:rsid w:val="556E24EB"/>
    <w:rsid w:val="556EAD3F"/>
    <w:rsid w:val="55719355"/>
    <w:rsid w:val="557A915C"/>
    <w:rsid w:val="557D6116"/>
    <w:rsid w:val="55848339"/>
    <w:rsid w:val="558D8FB5"/>
    <w:rsid w:val="5593267F"/>
    <w:rsid w:val="559B72AF"/>
    <w:rsid w:val="559BCF04"/>
    <w:rsid w:val="559E3AF9"/>
    <w:rsid w:val="55A165CD"/>
    <w:rsid w:val="55AEA355"/>
    <w:rsid w:val="55B2378D"/>
    <w:rsid w:val="55B61482"/>
    <w:rsid w:val="55C4C5D4"/>
    <w:rsid w:val="55C5B80F"/>
    <w:rsid w:val="55CA0D5C"/>
    <w:rsid w:val="55CB52F0"/>
    <w:rsid w:val="55D3C0D8"/>
    <w:rsid w:val="55D531CF"/>
    <w:rsid w:val="55DC3860"/>
    <w:rsid w:val="55E07069"/>
    <w:rsid w:val="55E2E462"/>
    <w:rsid w:val="55E5EEF7"/>
    <w:rsid w:val="55F29808"/>
    <w:rsid w:val="55FC0ADC"/>
    <w:rsid w:val="5600B211"/>
    <w:rsid w:val="5610E60C"/>
    <w:rsid w:val="56186A3A"/>
    <w:rsid w:val="56236CAA"/>
    <w:rsid w:val="562890A3"/>
    <w:rsid w:val="56312F49"/>
    <w:rsid w:val="563204CE"/>
    <w:rsid w:val="56326B5B"/>
    <w:rsid w:val="5632D1C9"/>
    <w:rsid w:val="5639CB87"/>
    <w:rsid w:val="563D7531"/>
    <w:rsid w:val="5645D057"/>
    <w:rsid w:val="56476CD8"/>
    <w:rsid w:val="5648769B"/>
    <w:rsid w:val="5648D9A4"/>
    <w:rsid w:val="564A259D"/>
    <w:rsid w:val="564B3FB3"/>
    <w:rsid w:val="564B9EE1"/>
    <w:rsid w:val="564E84AD"/>
    <w:rsid w:val="56551524"/>
    <w:rsid w:val="565B9D33"/>
    <w:rsid w:val="565BC905"/>
    <w:rsid w:val="565BF7A7"/>
    <w:rsid w:val="565D8571"/>
    <w:rsid w:val="565F3E0C"/>
    <w:rsid w:val="565F7A68"/>
    <w:rsid w:val="56623F90"/>
    <w:rsid w:val="566790DD"/>
    <w:rsid w:val="566CE310"/>
    <w:rsid w:val="566E5F0D"/>
    <w:rsid w:val="5670493F"/>
    <w:rsid w:val="56706208"/>
    <w:rsid w:val="5670A5E1"/>
    <w:rsid w:val="56737FCB"/>
    <w:rsid w:val="5674B327"/>
    <w:rsid w:val="567A3970"/>
    <w:rsid w:val="567B8A4A"/>
    <w:rsid w:val="56803CFE"/>
    <w:rsid w:val="56816E92"/>
    <w:rsid w:val="568210AC"/>
    <w:rsid w:val="5688A0D5"/>
    <w:rsid w:val="568E6333"/>
    <w:rsid w:val="568FADA4"/>
    <w:rsid w:val="5690C8EA"/>
    <w:rsid w:val="569653C4"/>
    <w:rsid w:val="569A2C19"/>
    <w:rsid w:val="569C3AAB"/>
    <w:rsid w:val="569F9644"/>
    <w:rsid w:val="56A08D5D"/>
    <w:rsid w:val="56A4A220"/>
    <w:rsid w:val="56A8D601"/>
    <w:rsid w:val="56A955FC"/>
    <w:rsid w:val="56AD17A1"/>
    <w:rsid w:val="56AD90DB"/>
    <w:rsid w:val="56AF0659"/>
    <w:rsid w:val="56B42831"/>
    <w:rsid w:val="56B4CF1B"/>
    <w:rsid w:val="56B75F88"/>
    <w:rsid w:val="56BA6CEE"/>
    <w:rsid w:val="56BCB2AD"/>
    <w:rsid w:val="56C27DDF"/>
    <w:rsid w:val="56C76FE0"/>
    <w:rsid w:val="56CB2E94"/>
    <w:rsid w:val="56DB33D6"/>
    <w:rsid w:val="56DC1BFB"/>
    <w:rsid w:val="56DDC6E8"/>
    <w:rsid w:val="56E1919B"/>
    <w:rsid w:val="56E2C466"/>
    <w:rsid w:val="56E63689"/>
    <w:rsid w:val="56E638A7"/>
    <w:rsid w:val="5701D216"/>
    <w:rsid w:val="5709F94E"/>
    <w:rsid w:val="570B4A50"/>
    <w:rsid w:val="571A1F12"/>
    <w:rsid w:val="571AD743"/>
    <w:rsid w:val="57202C18"/>
    <w:rsid w:val="572261AE"/>
    <w:rsid w:val="572562C1"/>
    <w:rsid w:val="5733BCEE"/>
    <w:rsid w:val="573907CD"/>
    <w:rsid w:val="573B3E56"/>
    <w:rsid w:val="573B8BDE"/>
    <w:rsid w:val="573BAC00"/>
    <w:rsid w:val="573DA330"/>
    <w:rsid w:val="573E4935"/>
    <w:rsid w:val="573F78EE"/>
    <w:rsid w:val="5740DE46"/>
    <w:rsid w:val="574B488F"/>
    <w:rsid w:val="574DCA3B"/>
    <w:rsid w:val="574FAF10"/>
    <w:rsid w:val="57536E2E"/>
    <w:rsid w:val="575D3953"/>
    <w:rsid w:val="575D8DD3"/>
    <w:rsid w:val="5761BFCB"/>
    <w:rsid w:val="5761C695"/>
    <w:rsid w:val="5763C307"/>
    <w:rsid w:val="576742F2"/>
    <w:rsid w:val="576B50BD"/>
    <w:rsid w:val="576E9479"/>
    <w:rsid w:val="5776F9EE"/>
    <w:rsid w:val="577723F5"/>
    <w:rsid w:val="577F5263"/>
    <w:rsid w:val="57819198"/>
    <w:rsid w:val="57835E23"/>
    <w:rsid w:val="5783C3B6"/>
    <w:rsid w:val="5784CE89"/>
    <w:rsid w:val="578735FB"/>
    <w:rsid w:val="578ADEEE"/>
    <w:rsid w:val="57920927"/>
    <w:rsid w:val="57935B3D"/>
    <w:rsid w:val="57945CDC"/>
    <w:rsid w:val="579709BA"/>
    <w:rsid w:val="57993AC8"/>
    <w:rsid w:val="57A172AD"/>
    <w:rsid w:val="57A262FD"/>
    <w:rsid w:val="57A29C39"/>
    <w:rsid w:val="57A6F13E"/>
    <w:rsid w:val="57A8CAA1"/>
    <w:rsid w:val="57AAE675"/>
    <w:rsid w:val="57ADB951"/>
    <w:rsid w:val="57AE188D"/>
    <w:rsid w:val="57B09263"/>
    <w:rsid w:val="57B1ED33"/>
    <w:rsid w:val="57B37E39"/>
    <w:rsid w:val="57B3D036"/>
    <w:rsid w:val="57B6C8C7"/>
    <w:rsid w:val="57BF3D0B"/>
    <w:rsid w:val="57BFAE9E"/>
    <w:rsid w:val="57C14341"/>
    <w:rsid w:val="57C34AE8"/>
    <w:rsid w:val="57C53C2F"/>
    <w:rsid w:val="57C809B0"/>
    <w:rsid w:val="57CDA246"/>
    <w:rsid w:val="57D48C08"/>
    <w:rsid w:val="57D5DF03"/>
    <w:rsid w:val="57D662DB"/>
    <w:rsid w:val="57DD26E9"/>
    <w:rsid w:val="57DD57D8"/>
    <w:rsid w:val="57DE6228"/>
    <w:rsid w:val="57E08D96"/>
    <w:rsid w:val="57E8E2E7"/>
    <w:rsid w:val="57EAE9A0"/>
    <w:rsid w:val="57EC46C6"/>
    <w:rsid w:val="57F63C37"/>
    <w:rsid w:val="57F9832C"/>
    <w:rsid w:val="57FAA70A"/>
    <w:rsid w:val="57FB9D38"/>
    <w:rsid w:val="58014398"/>
    <w:rsid w:val="58050B39"/>
    <w:rsid w:val="58077AEC"/>
    <w:rsid w:val="5807F5D8"/>
    <w:rsid w:val="580BFDC0"/>
    <w:rsid w:val="580C43EE"/>
    <w:rsid w:val="580C989A"/>
    <w:rsid w:val="58102235"/>
    <w:rsid w:val="5811C253"/>
    <w:rsid w:val="5815680C"/>
    <w:rsid w:val="5818C6F4"/>
    <w:rsid w:val="581F23E8"/>
    <w:rsid w:val="5823BF26"/>
    <w:rsid w:val="5825979A"/>
    <w:rsid w:val="5829FBD6"/>
    <w:rsid w:val="582B7E05"/>
    <w:rsid w:val="582F0B40"/>
    <w:rsid w:val="58367049"/>
    <w:rsid w:val="583898B6"/>
    <w:rsid w:val="58390DE1"/>
    <w:rsid w:val="5843F971"/>
    <w:rsid w:val="58447511"/>
    <w:rsid w:val="584DECAF"/>
    <w:rsid w:val="584F9380"/>
    <w:rsid w:val="5856E0B5"/>
    <w:rsid w:val="585CA876"/>
    <w:rsid w:val="58615BDD"/>
    <w:rsid w:val="58665523"/>
    <w:rsid w:val="586A5633"/>
    <w:rsid w:val="586F0015"/>
    <w:rsid w:val="5870341E"/>
    <w:rsid w:val="5873EAEE"/>
    <w:rsid w:val="587E1DE1"/>
    <w:rsid w:val="587F6451"/>
    <w:rsid w:val="588A5A72"/>
    <w:rsid w:val="588BB641"/>
    <w:rsid w:val="58997D21"/>
    <w:rsid w:val="589DAB2C"/>
    <w:rsid w:val="589F6899"/>
    <w:rsid w:val="589F8608"/>
    <w:rsid w:val="589FBADB"/>
    <w:rsid w:val="58A5F119"/>
    <w:rsid w:val="58A870D5"/>
    <w:rsid w:val="58AA5919"/>
    <w:rsid w:val="58AB4D9C"/>
    <w:rsid w:val="58AFC3AF"/>
    <w:rsid w:val="58B41427"/>
    <w:rsid w:val="58B4FB3D"/>
    <w:rsid w:val="58C2E97F"/>
    <w:rsid w:val="58C34219"/>
    <w:rsid w:val="58CD57C9"/>
    <w:rsid w:val="58D11F55"/>
    <w:rsid w:val="58D4F21C"/>
    <w:rsid w:val="58D58960"/>
    <w:rsid w:val="58D5E6E4"/>
    <w:rsid w:val="58D6670F"/>
    <w:rsid w:val="58D74812"/>
    <w:rsid w:val="58DD015B"/>
    <w:rsid w:val="58E21F16"/>
    <w:rsid w:val="58E7F7AE"/>
    <w:rsid w:val="58E90B14"/>
    <w:rsid w:val="58E919C3"/>
    <w:rsid w:val="58E99A24"/>
    <w:rsid w:val="58EE5F85"/>
    <w:rsid w:val="58F0D8AE"/>
    <w:rsid w:val="58F9F5E9"/>
    <w:rsid w:val="58FE2F14"/>
    <w:rsid w:val="590118C8"/>
    <w:rsid w:val="59029FC7"/>
    <w:rsid w:val="590431E2"/>
    <w:rsid w:val="590747F8"/>
    <w:rsid w:val="590BC0CA"/>
    <w:rsid w:val="5919BBD9"/>
    <w:rsid w:val="591B18D6"/>
    <w:rsid w:val="591CB2A7"/>
    <w:rsid w:val="591CD6A6"/>
    <w:rsid w:val="591ED1EC"/>
    <w:rsid w:val="5922BEEF"/>
    <w:rsid w:val="5925F980"/>
    <w:rsid w:val="5927279B"/>
    <w:rsid w:val="5928F0D7"/>
    <w:rsid w:val="592BE578"/>
    <w:rsid w:val="592BE7FF"/>
    <w:rsid w:val="592C9A35"/>
    <w:rsid w:val="592CEFDF"/>
    <w:rsid w:val="59305ABF"/>
    <w:rsid w:val="593095A6"/>
    <w:rsid w:val="593287E7"/>
    <w:rsid w:val="5935268A"/>
    <w:rsid w:val="59353C19"/>
    <w:rsid w:val="593787BD"/>
    <w:rsid w:val="593A2E39"/>
    <w:rsid w:val="593A7C66"/>
    <w:rsid w:val="593E6C9A"/>
    <w:rsid w:val="593FE944"/>
    <w:rsid w:val="594237E8"/>
    <w:rsid w:val="59464C8B"/>
    <w:rsid w:val="59472BEB"/>
    <w:rsid w:val="59475B01"/>
    <w:rsid w:val="5947F9A5"/>
    <w:rsid w:val="594C4F66"/>
    <w:rsid w:val="594CF33E"/>
    <w:rsid w:val="5951902E"/>
    <w:rsid w:val="595330DB"/>
    <w:rsid w:val="5955186F"/>
    <w:rsid w:val="5955F9D9"/>
    <w:rsid w:val="595B679E"/>
    <w:rsid w:val="596B8A13"/>
    <w:rsid w:val="596DB6BF"/>
    <w:rsid w:val="596DF5DA"/>
    <w:rsid w:val="596F88AD"/>
    <w:rsid w:val="5977236B"/>
    <w:rsid w:val="5986AD0C"/>
    <w:rsid w:val="598718B1"/>
    <w:rsid w:val="59879085"/>
    <w:rsid w:val="5987F31D"/>
    <w:rsid w:val="5988B0AE"/>
    <w:rsid w:val="598A148A"/>
    <w:rsid w:val="59934215"/>
    <w:rsid w:val="599350D4"/>
    <w:rsid w:val="5994AF2F"/>
    <w:rsid w:val="59984958"/>
    <w:rsid w:val="599914D0"/>
    <w:rsid w:val="599CC235"/>
    <w:rsid w:val="599E5D3A"/>
    <w:rsid w:val="59A5B24C"/>
    <w:rsid w:val="59A7F8B3"/>
    <w:rsid w:val="59B428A2"/>
    <w:rsid w:val="59B8F876"/>
    <w:rsid w:val="59BBC590"/>
    <w:rsid w:val="59BD2E88"/>
    <w:rsid w:val="59C4446E"/>
    <w:rsid w:val="59C6BD8E"/>
    <w:rsid w:val="59CB30A9"/>
    <w:rsid w:val="59CD9454"/>
    <w:rsid w:val="59D12E06"/>
    <w:rsid w:val="59D34482"/>
    <w:rsid w:val="59D7B00B"/>
    <w:rsid w:val="59E2419F"/>
    <w:rsid w:val="59E3D8D0"/>
    <w:rsid w:val="59E3E43D"/>
    <w:rsid w:val="59E4DE37"/>
    <w:rsid w:val="59E6EB06"/>
    <w:rsid w:val="59EA3A1A"/>
    <w:rsid w:val="59F9C20F"/>
    <w:rsid w:val="5A01996D"/>
    <w:rsid w:val="5A05C7F1"/>
    <w:rsid w:val="5A086C67"/>
    <w:rsid w:val="5A0AC551"/>
    <w:rsid w:val="5A0AD1B0"/>
    <w:rsid w:val="5A19308F"/>
    <w:rsid w:val="5A1BFED2"/>
    <w:rsid w:val="5A24EB31"/>
    <w:rsid w:val="5A284F5F"/>
    <w:rsid w:val="5A2B295B"/>
    <w:rsid w:val="5A2B2B01"/>
    <w:rsid w:val="5A2CB210"/>
    <w:rsid w:val="5A3209EF"/>
    <w:rsid w:val="5A3695EC"/>
    <w:rsid w:val="5A387AFF"/>
    <w:rsid w:val="5A390D5F"/>
    <w:rsid w:val="5A405998"/>
    <w:rsid w:val="5A433C13"/>
    <w:rsid w:val="5A459F64"/>
    <w:rsid w:val="5A45CDC4"/>
    <w:rsid w:val="5A4746BF"/>
    <w:rsid w:val="5A4D2C5A"/>
    <w:rsid w:val="5A559DC3"/>
    <w:rsid w:val="5A5787BF"/>
    <w:rsid w:val="5A58CA6E"/>
    <w:rsid w:val="5A5E2261"/>
    <w:rsid w:val="5A63FBBB"/>
    <w:rsid w:val="5A642D64"/>
    <w:rsid w:val="5A66A2F0"/>
    <w:rsid w:val="5A66F922"/>
    <w:rsid w:val="5A69A58C"/>
    <w:rsid w:val="5A6FD434"/>
    <w:rsid w:val="5A7460E6"/>
    <w:rsid w:val="5A74AA46"/>
    <w:rsid w:val="5A74BEF7"/>
    <w:rsid w:val="5A75DA1F"/>
    <w:rsid w:val="5A7664A4"/>
    <w:rsid w:val="5A779538"/>
    <w:rsid w:val="5A77EC1D"/>
    <w:rsid w:val="5A85B715"/>
    <w:rsid w:val="5A890001"/>
    <w:rsid w:val="5A8A53F8"/>
    <w:rsid w:val="5A8DE05A"/>
    <w:rsid w:val="5A99C648"/>
    <w:rsid w:val="5A9C0985"/>
    <w:rsid w:val="5A9D2B58"/>
    <w:rsid w:val="5AAAD16E"/>
    <w:rsid w:val="5AAAE90F"/>
    <w:rsid w:val="5AABB614"/>
    <w:rsid w:val="5AB3941D"/>
    <w:rsid w:val="5ABBE099"/>
    <w:rsid w:val="5ABEA35F"/>
    <w:rsid w:val="5AC7782F"/>
    <w:rsid w:val="5AD01189"/>
    <w:rsid w:val="5AD1FE69"/>
    <w:rsid w:val="5AD227C9"/>
    <w:rsid w:val="5AD356DB"/>
    <w:rsid w:val="5AD5B457"/>
    <w:rsid w:val="5AD5E1C8"/>
    <w:rsid w:val="5AD96F04"/>
    <w:rsid w:val="5ADA6EC5"/>
    <w:rsid w:val="5ADB9215"/>
    <w:rsid w:val="5AE1E410"/>
    <w:rsid w:val="5AE21304"/>
    <w:rsid w:val="5AF02C25"/>
    <w:rsid w:val="5AF867C2"/>
    <w:rsid w:val="5AF9B84F"/>
    <w:rsid w:val="5AFAD6E1"/>
    <w:rsid w:val="5AFDF17F"/>
    <w:rsid w:val="5B01DAD4"/>
    <w:rsid w:val="5B021999"/>
    <w:rsid w:val="5B0C79DA"/>
    <w:rsid w:val="5B166F4E"/>
    <w:rsid w:val="5B187E86"/>
    <w:rsid w:val="5B18957A"/>
    <w:rsid w:val="5B1983F6"/>
    <w:rsid w:val="5B1F54C9"/>
    <w:rsid w:val="5B251B4A"/>
    <w:rsid w:val="5B2B1414"/>
    <w:rsid w:val="5B2C4BA8"/>
    <w:rsid w:val="5B2DA872"/>
    <w:rsid w:val="5B2E1A72"/>
    <w:rsid w:val="5B2E8F7C"/>
    <w:rsid w:val="5B334EB7"/>
    <w:rsid w:val="5B350588"/>
    <w:rsid w:val="5B37A560"/>
    <w:rsid w:val="5B37AEA4"/>
    <w:rsid w:val="5B3973DB"/>
    <w:rsid w:val="5B3B9E54"/>
    <w:rsid w:val="5B46D616"/>
    <w:rsid w:val="5B4BA68B"/>
    <w:rsid w:val="5B4CDEFD"/>
    <w:rsid w:val="5B545F02"/>
    <w:rsid w:val="5B589C78"/>
    <w:rsid w:val="5B5A1868"/>
    <w:rsid w:val="5B6003B7"/>
    <w:rsid w:val="5B60FFB8"/>
    <w:rsid w:val="5B6320F5"/>
    <w:rsid w:val="5B6B94CA"/>
    <w:rsid w:val="5B6D2DE9"/>
    <w:rsid w:val="5B7277AB"/>
    <w:rsid w:val="5B74BC78"/>
    <w:rsid w:val="5B75FCD8"/>
    <w:rsid w:val="5B777B55"/>
    <w:rsid w:val="5B797EA2"/>
    <w:rsid w:val="5B7BE0F9"/>
    <w:rsid w:val="5B7BE3E0"/>
    <w:rsid w:val="5B7D0CA7"/>
    <w:rsid w:val="5B8272E2"/>
    <w:rsid w:val="5B89836F"/>
    <w:rsid w:val="5B8B93E9"/>
    <w:rsid w:val="5B8CE79C"/>
    <w:rsid w:val="5B8EE5CF"/>
    <w:rsid w:val="5B95F841"/>
    <w:rsid w:val="5B992B8E"/>
    <w:rsid w:val="5B9D21D7"/>
    <w:rsid w:val="5BA0E78A"/>
    <w:rsid w:val="5BA21C6A"/>
    <w:rsid w:val="5BAFFF85"/>
    <w:rsid w:val="5BB41A30"/>
    <w:rsid w:val="5BB44277"/>
    <w:rsid w:val="5BBC94C8"/>
    <w:rsid w:val="5BBD1CF2"/>
    <w:rsid w:val="5BBFCC3F"/>
    <w:rsid w:val="5BC267DD"/>
    <w:rsid w:val="5BC414FE"/>
    <w:rsid w:val="5BC603DD"/>
    <w:rsid w:val="5BCBD7F7"/>
    <w:rsid w:val="5BCE455E"/>
    <w:rsid w:val="5BD0FEE9"/>
    <w:rsid w:val="5BDA39FD"/>
    <w:rsid w:val="5BE12820"/>
    <w:rsid w:val="5BE200DA"/>
    <w:rsid w:val="5BE2C826"/>
    <w:rsid w:val="5BE6258D"/>
    <w:rsid w:val="5BE8DC93"/>
    <w:rsid w:val="5BE9BEF2"/>
    <w:rsid w:val="5BE9E51C"/>
    <w:rsid w:val="5BF00CB3"/>
    <w:rsid w:val="5BF241D9"/>
    <w:rsid w:val="5BF3993A"/>
    <w:rsid w:val="5BF42510"/>
    <w:rsid w:val="5BF6AB9E"/>
    <w:rsid w:val="5BFC8372"/>
    <w:rsid w:val="5BFDFDCA"/>
    <w:rsid w:val="5C01EEA9"/>
    <w:rsid w:val="5C03C38D"/>
    <w:rsid w:val="5C0568A9"/>
    <w:rsid w:val="5C0763E5"/>
    <w:rsid w:val="5C0FCB17"/>
    <w:rsid w:val="5C102CAE"/>
    <w:rsid w:val="5C13085D"/>
    <w:rsid w:val="5C13938B"/>
    <w:rsid w:val="5C17A266"/>
    <w:rsid w:val="5C184C2B"/>
    <w:rsid w:val="5C192BE4"/>
    <w:rsid w:val="5C1D9DDF"/>
    <w:rsid w:val="5C1F4674"/>
    <w:rsid w:val="5C1FB8D4"/>
    <w:rsid w:val="5C218A1E"/>
    <w:rsid w:val="5C22F8CC"/>
    <w:rsid w:val="5C2C9A17"/>
    <w:rsid w:val="5C2F3A37"/>
    <w:rsid w:val="5C2FFC51"/>
    <w:rsid w:val="5C319AB8"/>
    <w:rsid w:val="5C32D317"/>
    <w:rsid w:val="5C3341C2"/>
    <w:rsid w:val="5C39C74B"/>
    <w:rsid w:val="5C3D113F"/>
    <w:rsid w:val="5C40D901"/>
    <w:rsid w:val="5C4F7450"/>
    <w:rsid w:val="5C5F6C7B"/>
    <w:rsid w:val="5C6002A4"/>
    <w:rsid w:val="5C6235B3"/>
    <w:rsid w:val="5C73B540"/>
    <w:rsid w:val="5C74A8C9"/>
    <w:rsid w:val="5C7D053D"/>
    <w:rsid w:val="5C84AE1D"/>
    <w:rsid w:val="5C915FBB"/>
    <w:rsid w:val="5C97CD4B"/>
    <w:rsid w:val="5C983ECC"/>
    <w:rsid w:val="5CA05D60"/>
    <w:rsid w:val="5CA1EB99"/>
    <w:rsid w:val="5CA205D7"/>
    <w:rsid w:val="5CA3A2C5"/>
    <w:rsid w:val="5CA83C1E"/>
    <w:rsid w:val="5CA90064"/>
    <w:rsid w:val="5CB8380D"/>
    <w:rsid w:val="5CBA8BCE"/>
    <w:rsid w:val="5CBAD32D"/>
    <w:rsid w:val="5CBF1388"/>
    <w:rsid w:val="5CC253EF"/>
    <w:rsid w:val="5CC4ECDA"/>
    <w:rsid w:val="5CC6773C"/>
    <w:rsid w:val="5CC90EC0"/>
    <w:rsid w:val="5CD5E294"/>
    <w:rsid w:val="5CD5ECA6"/>
    <w:rsid w:val="5CD83BE5"/>
    <w:rsid w:val="5CDDB972"/>
    <w:rsid w:val="5CDF2205"/>
    <w:rsid w:val="5CDF5D0A"/>
    <w:rsid w:val="5CE0D6F1"/>
    <w:rsid w:val="5CE8E1A9"/>
    <w:rsid w:val="5CF3EA6C"/>
    <w:rsid w:val="5CF53953"/>
    <w:rsid w:val="5CFCDD6B"/>
    <w:rsid w:val="5D064BA6"/>
    <w:rsid w:val="5D08395A"/>
    <w:rsid w:val="5D1193A9"/>
    <w:rsid w:val="5D15141A"/>
    <w:rsid w:val="5D1D0A35"/>
    <w:rsid w:val="5D267E1D"/>
    <w:rsid w:val="5D2A5B71"/>
    <w:rsid w:val="5D32AF98"/>
    <w:rsid w:val="5D3C87CF"/>
    <w:rsid w:val="5D3E6FA5"/>
    <w:rsid w:val="5D3F3CFF"/>
    <w:rsid w:val="5D4322FB"/>
    <w:rsid w:val="5D43DF66"/>
    <w:rsid w:val="5D45AB95"/>
    <w:rsid w:val="5D4AA4AD"/>
    <w:rsid w:val="5D4B5BD7"/>
    <w:rsid w:val="5D50649C"/>
    <w:rsid w:val="5D50654E"/>
    <w:rsid w:val="5D56EA26"/>
    <w:rsid w:val="5D5BAE62"/>
    <w:rsid w:val="5D5BCFD4"/>
    <w:rsid w:val="5D61928D"/>
    <w:rsid w:val="5D63CB3B"/>
    <w:rsid w:val="5D6488CF"/>
    <w:rsid w:val="5D65DEF9"/>
    <w:rsid w:val="5D67AEA7"/>
    <w:rsid w:val="5D706026"/>
    <w:rsid w:val="5D76D23A"/>
    <w:rsid w:val="5D7C4BF4"/>
    <w:rsid w:val="5D80A9E1"/>
    <w:rsid w:val="5D82AEE4"/>
    <w:rsid w:val="5D85029E"/>
    <w:rsid w:val="5D8709C4"/>
    <w:rsid w:val="5D880B4C"/>
    <w:rsid w:val="5D8A49E9"/>
    <w:rsid w:val="5D8A9AB3"/>
    <w:rsid w:val="5D8C42A9"/>
    <w:rsid w:val="5D98E82C"/>
    <w:rsid w:val="5D98FA33"/>
    <w:rsid w:val="5D9C7725"/>
    <w:rsid w:val="5DA51203"/>
    <w:rsid w:val="5DA7AE96"/>
    <w:rsid w:val="5DAB38D9"/>
    <w:rsid w:val="5DAE3988"/>
    <w:rsid w:val="5DB7B740"/>
    <w:rsid w:val="5DB90ACB"/>
    <w:rsid w:val="5DBE8F41"/>
    <w:rsid w:val="5DC31669"/>
    <w:rsid w:val="5DC4B40F"/>
    <w:rsid w:val="5DD0DC55"/>
    <w:rsid w:val="5DD30E46"/>
    <w:rsid w:val="5DD91CA9"/>
    <w:rsid w:val="5DDB5970"/>
    <w:rsid w:val="5DDE45C7"/>
    <w:rsid w:val="5DE604A7"/>
    <w:rsid w:val="5DE87A27"/>
    <w:rsid w:val="5DEBC6A0"/>
    <w:rsid w:val="5DEDEA70"/>
    <w:rsid w:val="5DEF43CD"/>
    <w:rsid w:val="5DEF550B"/>
    <w:rsid w:val="5DEFA27B"/>
    <w:rsid w:val="5DF048D7"/>
    <w:rsid w:val="5DF1714D"/>
    <w:rsid w:val="5DF7A6CF"/>
    <w:rsid w:val="5DFA651B"/>
    <w:rsid w:val="5DFAC6A1"/>
    <w:rsid w:val="5DFDA335"/>
    <w:rsid w:val="5E02D073"/>
    <w:rsid w:val="5E066899"/>
    <w:rsid w:val="5E0CAA46"/>
    <w:rsid w:val="5E0E5D92"/>
    <w:rsid w:val="5E128BF0"/>
    <w:rsid w:val="5E142C8F"/>
    <w:rsid w:val="5E16F359"/>
    <w:rsid w:val="5E17E1E0"/>
    <w:rsid w:val="5E1C0967"/>
    <w:rsid w:val="5E1D3E14"/>
    <w:rsid w:val="5E1E6923"/>
    <w:rsid w:val="5E1EED63"/>
    <w:rsid w:val="5E21F853"/>
    <w:rsid w:val="5E288D88"/>
    <w:rsid w:val="5E28915C"/>
    <w:rsid w:val="5E29D7B8"/>
    <w:rsid w:val="5E2A5896"/>
    <w:rsid w:val="5E2F8CD5"/>
    <w:rsid w:val="5E3198FA"/>
    <w:rsid w:val="5E34BEBC"/>
    <w:rsid w:val="5E3B029B"/>
    <w:rsid w:val="5E3B3E58"/>
    <w:rsid w:val="5E3B57B3"/>
    <w:rsid w:val="5E3CA0A0"/>
    <w:rsid w:val="5E43C01F"/>
    <w:rsid w:val="5E488625"/>
    <w:rsid w:val="5E4D07E1"/>
    <w:rsid w:val="5E5EA5AD"/>
    <w:rsid w:val="5E6026AC"/>
    <w:rsid w:val="5E62401E"/>
    <w:rsid w:val="5E649A38"/>
    <w:rsid w:val="5E6A2643"/>
    <w:rsid w:val="5E6E8451"/>
    <w:rsid w:val="5E77DD06"/>
    <w:rsid w:val="5E78D995"/>
    <w:rsid w:val="5E80EA65"/>
    <w:rsid w:val="5E81B464"/>
    <w:rsid w:val="5E838F56"/>
    <w:rsid w:val="5E87378E"/>
    <w:rsid w:val="5E87FB8F"/>
    <w:rsid w:val="5E8B2FE7"/>
    <w:rsid w:val="5E8FB44D"/>
    <w:rsid w:val="5E93C90F"/>
    <w:rsid w:val="5E9624FE"/>
    <w:rsid w:val="5EA2546B"/>
    <w:rsid w:val="5EA26721"/>
    <w:rsid w:val="5EA2ACC9"/>
    <w:rsid w:val="5EA63ED9"/>
    <w:rsid w:val="5EABC023"/>
    <w:rsid w:val="5EB547DA"/>
    <w:rsid w:val="5EB84FC1"/>
    <w:rsid w:val="5EC15A3F"/>
    <w:rsid w:val="5EC37FB7"/>
    <w:rsid w:val="5EC6C3F1"/>
    <w:rsid w:val="5EC9656B"/>
    <w:rsid w:val="5ED2E7A6"/>
    <w:rsid w:val="5ED5ADD9"/>
    <w:rsid w:val="5ED78996"/>
    <w:rsid w:val="5EDB866A"/>
    <w:rsid w:val="5EF4A045"/>
    <w:rsid w:val="5EFC4DF1"/>
    <w:rsid w:val="5F011702"/>
    <w:rsid w:val="5F016267"/>
    <w:rsid w:val="5F018B22"/>
    <w:rsid w:val="5F03B214"/>
    <w:rsid w:val="5F07032D"/>
    <w:rsid w:val="5F079BB9"/>
    <w:rsid w:val="5F08DE97"/>
    <w:rsid w:val="5F0925B4"/>
    <w:rsid w:val="5F1007C1"/>
    <w:rsid w:val="5F1C7E43"/>
    <w:rsid w:val="5F217B18"/>
    <w:rsid w:val="5F2CDD90"/>
    <w:rsid w:val="5F3C7523"/>
    <w:rsid w:val="5F41123B"/>
    <w:rsid w:val="5F422F04"/>
    <w:rsid w:val="5F499D12"/>
    <w:rsid w:val="5F4B4CAF"/>
    <w:rsid w:val="5F5535E1"/>
    <w:rsid w:val="5F5551C1"/>
    <w:rsid w:val="5F5E76E2"/>
    <w:rsid w:val="5F5F8BC5"/>
    <w:rsid w:val="5F6038C3"/>
    <w:rsid w:val="5F609C70"/>
    <w:rsid w:val="5F621595"/>
    <w:rsid w:val="5F63F840"/>
    <w:rsid w:val="5F645C28"/>
    <w:rsid w:val="5F6656D8"/>
    <w:rsid w:val="5F6B4016"/>
    <w:rsid w:val="5F6DC27A"/>
    <w:rsid w:val="5F703050"/>
    <w:rsid w:val="5F72822F"/>
    <w:rsid w:val="5F733EB8"/>
    <w:rsid w:val="5F73E9A9"/>
    <w:rsid w:val="5F7845F4"/>
    <w:rsid w:val="5F79AF86"/>
    <w:rsid w:val="5F81B5C7"/>
    <w:rsid w:val="5F8613B2"/>
    <w:rsid w:val="5F8B256C"/>
    <w:rsid w:val="5F8B786B"/>
    <w:rsid w:val="5F8E9C68"/>
    <w:rsid w:val="5F8EF787"/>
    <w:rsid w:val="5F8F8A54"/>
    <w:rsid w:val="5F90355E"/>
    <w:rsid w:val="5F9293D0"/>
    <w:rsid w:val="5F9D235D"/>
    <w:rsid w:val="5FA725A7"/>
    <w:rsid w:val="5FA78DBE"/>
    <w:rsid w:val="5FA90C40"/>
    <w:rsid w:val="5FAA1427"/>
    <w:rsid w:val="5FAC45FA"/>
    <w:rsid w:val="5FB0CBC3"/>
    <w:rsid w:val="5FB4C50F"/>
    <w:rsid w:val="5FB8F72B"/>
    <w:rsid w:val="5FBAD406"/>
    <w:rsid w:val="5FC0BB64"/>
    <w:rsid w:val="5FC2C2EF"/>
    <w:rsid w:val="5FC9AD43"/>
    <w:rsid w:val="5FDE0C44"/>
    <w:rsid w:val="5FEC365C"/>
    <w:rsid w:val="5FF17745"/>
    <w:rsid w:val="5FF2A68D"/>
    <w:rsid w:val="5FFCDF30"/>
    <w:rsid w:val="5FFDA425"/>
    <w:rsid w:val="60029E5D"/>
    <w:rsid w:val="6003A727"/>
    <w:rsid w:val="6004C8ED"/>
    <w:rsid w:val="6004F509"/>
    <w:rsid w:val="60057526"/>
    <w:rsid w:val="6007BB31"/>
    <w:rsid w:val="600DBFD5"/>
    <w:rsid w:val="600DDD5D"/>
    <w:rsid w:val="60117A11"/>
    <w:rsid w:val="60140778"/>
    <w:rsid w:val="6014AEAA"/>
    <w:rsid w:val="6019BDD0"/>
    <w:rsid w:val="601C83D6"/>
    <w:rsid w:val="601DA2BA"/>
    <w:rsid w:val="60252E42"/>
    <w:rsid w:val="60278FC5"/>
    <w:rsid w:val="6029C629"/>
    <w:rsid w:val="602EB300"/>
    <w:rsid w:val="602F1AC4"/>
    <w:rsid w:val="60368FEA"/>
    <w:rsid w:val="6037D286"/>
    <w:rsid w:val="603AB436"/>
    <w:rsid w:val="603B9247"/>
    <w:rsid w:val="603F9C7B"/>
    <w:rsid w:val="60416F35"/>
    <w:rsid w:val="60431995"/>
    <w:rsid w:val="6049CFCF"/>
    <w:rsid w:val="604B3ACB"/>
    <w:rsid w:val="60521034"/>
    <w:rsid w:val="6054E76F"/>
    <w:rsid w:val="6056CBD0"/>
    <w:rsid w:val="6057E689"/>
    <w:rsid w:val="60581240"/>
    <w:rsid w:val="60588DE5"/>
    <w:rsid w:val="605CECA8"/>
    <w:rsid w:val="6060584A"/>
    <w:rsid w:val="6060AC7A"/>
    <w:rsid w:val="606A3ACB"/>
    <w:rsid w:val="6072BDE3"/>
    <w:rsid w:val="60875C7F"/>
    <w:rsid w:val="608A7DC8"/>
    <w:rsid w:val="6092A6CC"/>
    <w:rsid w:val="609948E9"/>
    <w:rsid w:val="6099B26C"/>
    <w:rsid w:val="6099ED9F"/>
    <w:rsid w:val="60A1581B"/>
    <w:rsid w:val="60AD9CFB"/>
    <w:rsid w:val="60B0AAE3"/>
    <w:rsid w:val="60B3A9F5"/>
    <w:rsid w:val="60B8D583"/>
    <w:rsid w:val="60BB1F3D"/>
    <w:rsid w:val="60BC31A3"/>
    <w:rsid w:val="60BD85E4"/>
    <w:rsid w:val="60BE0BAB"/>
    <w:rsid w:val="60BF642E"/>
    <w:rsid w:val="60C41EF4"/>
    <w:rsid w:val="60CA921F"/>
    <w:rsid w:val="60CA94D9"/>
    <w:rsid w:val="60CBFA50"/>
    <w:rsid w:val="60D475A6"/>
    <w:rsid w:val="60D9DD6A"/>
    <w:rsid w:val="60DB5CEE"/>
    <w:rsid w:val="60E21655"/>
    <w:rsid w:val="60E4D838"/>
    <w:rsid w:val="60EEB65C"/>
    <w:rsid w:val="60F1065F"/>
    <w:rsid w:val="60F5E53A"/>
    <w:rsid w:val="60F76A97"/>
    <w:rsid w:val="60F79429"/>
    <w:rsid w:val="60FB7E37"/>
    <w:rsid w:val="6106B79F"/>
    <w:rsid w:val="610703B1"/>
    <w:rsid w:val="610AFF90"/>
    <w:rsid w:val="610BAD42"/>
    <w:rsid w:val="610C1177"/>
    <w:rsid w:val="610FFCDB"/>
    <w:rsid w:val="61103C88"/>
    <w:rsid w:val="6112D6D7"/>
    <w:rsid w:val="61144A24"/>
    <w:rsid w:val="611454FF"/>
    <w:rsid w:val="611DEDEF"/>
    <w:rsid w:val="6121855C"/>
    <w:rsid w:val="612526D0"/>
    <w:rsid w:val="61253D8D"/>
    <w:rsid w:val="61258ADF"/>
    <w:rsid w:val="6125C73C"/>
    <w:rsid w:val="612B3BA0"/>
    <w:rsid w:val="612C3A31"/>
    <w:rsid w:val="61310BC0"/>
    <w:rsid w:val="61349FDC"/>
    <w:rsid w:val="61362401"/>
    <w:rsid w:val="61368605"/>
    <w:rsid w:val="6137276B"/>
    <w:rsid w:val="61373307"/>
    <w:rsid w:val="613B0A4C"/>
    <w:rsid w:val="61442ACB"/>
    <w:rsid w:val="61463260"/>
    <w:rsid w:val="61468B91"/>
    <w:rsid w:val="614C0CC2"/>
    <w:rsid w:val="614D80F5"/>
    <w:rsid w:val="614E440C"/>
    <w:rsid w:val="6150B4A1"/>
    <w:rsid w:val="6151886C"/>
    <w:rsid w:val="615A45C8"/>
    <w:rsid w:val="61634899"/>
    <w:rsid w:val="61646031"/>
    <w:rsid w:val="616865FB"/>
    <w:rsid w:val="61741E50"/>
    <w:rsid w:val="6176828E"/>
    <w:rsid w:val="617734D3"/>
    <w:rsid w:val="6178C0F0"/>
    <w:rsid w:val="617BE826"/>
    <w:rsid w:val="617E5B8F"/>
    <w:rsid w:val="617FEF89"/>
    <w:rsid w:val="6180DD47"/>
    <w:rsid w:val="6184966E"/>
    <w:rsid w:val="6187E5FC"/>
    <w:rsid w:val="618D1FF3"/>
    <w:rsid w:val="618FDF64"/>
    <w:rsid w:val="6191AA90"/>
    <w:rsid w:val="619F7805"/>
    <w:rsid w:val="619FC7DA"/>
    <w:rsid w:val="61A488B3"/>
    <w:rsid w:val="61A780E7"/>
    <w:rsid w:val="61AC7B57"/>
    <w:rsid w:val="61B09A85"/>
    <w:rsid w:val="61BD6836"/>
    <w:rsid w:val="61BED8C0"/>
    <w:rsid w:val="61C49006"/>
    <w:rsid w:val="61C51B78"/>
    <w:rsid w:val="61C747BD"/>
    <w:rsid w:val="61CC1490"/>
    <w:rsid w:val="61D14960"/>
    <w:rsid w:val="61D9863C"/>
    <w:rsid w:val="61D9AAFF"/>
    <w:rsid w:val="61DDD39F"/>
    <w:rsid w:val="61E5B62F"/>
    <w:rsid w:val="61EA9613"/>
    <w:rsid w:val="61F19CA9"/>
    <w:rsid w:val="61F4E3D7"/>
    <w:rsid w:val="61FAA1FA"/>
    <w:rsid w:val="61FE3A27"/>
    <w:rsid w:val="6203521F"/>
    <w:rsid w:val="62051E67"/>
    <w:rsid w:val="620AC0F7"/>
    <w:rsid w:val="620CB1BD"/>
    <w:rsid w:val="620D928C"/>
    <w:rsid w:val="620F52EA"/>
    <w:rsid w:val="6211C70B"/>
    <w:rsid w:val="621C982E"/>
    <w:rsid w:val="621F756B"/>
    <w:rsid w:val="62230794"/>
    <w:rsid w:val="62254B34"/>
    <w:rsid w:val="622CC871"/>
    <w:rsid w:val="622E80A1"/>
    <w:rsid w:val="622F40F7"/>
    <w:rsid w:val="623021DB"/>
    <w:rsid w:val="62302BC0"/>
    <w:rsid w:val="62307864"/>
    <w:rsid w:val="6233BFB9"/>
    <w:rsid w:val="62373BFF"/>
    <w:rsid w:val="6238C958"/>
    <w:rsid w:val="623E264A"/>
    <w:rsid w:val="623F0BF7"/>
    <w:rsid w:val="62425412"/>
    <w:rsid w:val="6242C016"/>
    <w:rsid w:val="6245B345"/>
    <w:rsid w:val="62562007"/>
    <w:rsid w:val="625A39EA"/>
    <w:rsid w:val="62617129"/>
    <w:rsid w:val="62646CB1"/>
    <w:rsid w:val="62709F3D"/>
    <w:rsid w:val="627342F2"/>
    <w:rsid w:val="627740F1"/>
    <w:rsid w:val="6278B16B"/>
    <w:rsid w:val="62794ACC"/>
    <w:rsid w:val="627AD384"/>
    <w:rsid w:val="628961BD"/>
    <w:rsid w:val="629142BA"/>
    <w:rsid w:val="6299A795"/>
    <w:rsid w:val="629B6922"/>
    <w:rsid w:val="629E54C7"/>
    <w:rsid w:val="62A32865"/>
    <w:rsid w:val="62A572E4"/>
    <w:rsid w:val="62A5981F"/>
    <w:rsid w:val="62A6566E"/>
    <w:rsid w:val="62AB284E"/>
    <w:rsid w:val="62ACE162"/>
    <w:rsid w:val="62AF5D4E"/>
    <w:rsid w:val="62BA1BFF"/>
    <w:rsid w:val="62BC43F8"/>
    <w:rsid w:val="62C0E93E"/>
    <w:rsid w:val="62C1884C"/>
    <w:rsid w:val="62C7DFD5"/>
    <w:rsid w:val="62C9B23A"/>
    <w:rsid w:val="62CFF843"/>
    <w:rsid w:val="62D19A7E"/>
    <w:rsid w:val="62D3F282"/>
    <w:rsid w:val="62D45864"/>
    <w:rsid w:val="62DB6221"/>
    <w:rsid w:val="62DCFB61"/>
    <w:rsid w:val="62DD80FB"/>
    <w:rsid w:val="62DE34FF"/>
    <w:rsid w:val="62E0CF82"/>
    <w:rsid w:val="62E0FB9A"/>
    <w:rsid w:val="62E2554E"/>
    <w:rsid w:val="62F0D076"/>
    <w:rsid w:val="62FBD903"/>
    <w:rsid w:val="62FD9B7E"/>
    <w:rsid w:val="62FF9789"/>
    <w:rsid w:val="62FFA78D"/>
    <w:rsid w:val="6305CE09"/>
    <w:rsid w:val="630AC507"/>
    <w:rsid w:val="6317F8D8"/>
    <w:rsid w:val="63187378"/>
    <w:rsid w:val="631A7C6B"/>
    <w:rsid w:val="63243CC0"/>
    <w:rsid w:val="63266398"/>
    <w:rsid w:val="632BE4CE"/>
    <w:rsid w:val="6335A5F9"/>
    <w:rsid w:val="633630B4"/>
    <w:rsid w:val="633A92A2"/>
    <w:rsid w:val="633CA45D"/>
    <w:rsid w:val="63411DEC"/>
    <w:rsid w:val="634162AF"/>
    <w:rsid w:val="634394E4"/>
    <w:rsid w:val="6347D854"/>
    <w:rsid w:val="634AFF31"/>
    <w:rsid w:val="63536F52"/>
    <w:rsid w:val="6354B666"/>
    <w:rsid w:val="635CF86F"/>
    <w:rsid w:val="63643169"/>
    <w:rsid w:val="6379BF00"/>
    <w:rsid w:val="637B07E6"/>
    <w:rsid w:val="63809C24"/>
    <w:rsid w:val="63853F28"/>
    <w:rsid w:val="638923E5"/>
    <w:rsid w:val="639692AF"/>
    <w:rsid w:val="63A25FFC"/>
    <w:rsid w:val="63A4B8DD"/>
    <w:rsid w:val="63A722C8"/>
    <w:rsid w:val="63A7289A"/>
    <w:rsid w:val="63A8D9E8"/>
    <w:rsid w:val="63AC2EC3"/>
    <w:rsid w:val="63AC7419"/>
    <w:rsid w:val="63B18B98"/>
    <w:rsid w:val="63B274CF"/>
    <w:rsid w:val="63B46949"/>
    <w:rsid w:val="63B69DFD"/>
    <w:rsid w:val="63B6AD05"/>
    <w:rsid w:val="63B8D9BA"/>
    <w:rsid w:val="63BC7072"/>
    <w:rsid w:val="63C1C9DF"/>
    <w:rsid w:val="63C4865C"/>
    <w:rsid w:val="63C98844"/>
    <w:rsid w:val="63CD1B7B"/>
    <w:rsid w:val="63D2CBE9"/>
    <w:rsid w:val="63DBE687"/>
    <w:rsid w:val="63DFB18D"/>
    <w:rsid w:val="63DFE0AB"/>
    <w:rsid w:val="63E0FA6B"/>
    <w:rsid w:val="63E1B14B"/>
    <w:rsid w:val="63E3FB04"/>
    <w:rsid w:val="63E79E6C"/>
    <w:rsid w:val="63EAFC74"/>
    <w:rsid w:val="63ED781A"/>
    <w:rsid w:val="63F197EE"/>
    <w:rsid w:val="63F4FC0F"/>
    <w:rsid w:val="63F57023"/>
    <w:rsid w:val="63F8A628"/>
    <w:rsid w:val="63FEE4D6"/>
    <w:rsid w:val="640638F1"/>
    <w:rsid w:val="64073594"/>
    <w:rsid w:val="640F4C3D"/>
    <w:rsid w:val="6414227D"/>
    <w:rsid w:val="641911CA"/>
    <w:rsid w:val="64203A0C"/>
    <w:rsid w:val="64212020"/>
    <w:rsid w:val="642315BB"/>
    <w:rsid w:val="6423D0A5"/>
    <w:rsid w:val="6424E428"/>
    <w:rsid w:val="64250B86"/>
    <w:rsid w:val="642580B3"/>
    <w:rsid w:val="6425E5B3"/>
    <w:rsid w:val="6426A206"/>
    <w:rsid w:val="642B3CB0"/>
    <w:rsid w:val="642E35CD"/>
    <w:rsid w:val="64314277"/>
    <w:rsid w:val="6433D19B"/>
    <w:rsid w:val="64345D7B"/>
    <w:rsid w:val="6435478C"/>
    <w:rsid w:val="643CB5EB"/>
    <w:rsid w:val="643D1D18"/>
    <w:rsid w:val="64412605"/>
    <w:rsid w:val="6441E74B"/>
    <w:rsid w:val="6442735A"/>
    <w:rsid w:val="6446064E"/>
    <w:rsid w:val="64467172"/>
    <w:rsid w:val="6446B1AA"/>
    <w:rsid w:val="6446D312"/>
    <w:rsid w:val="644AD354"/>
    <w:rsid w:val="644FA688"/>
    <w:rsid w:val="6454AE2F"/>
    <w:rsid w:val="64568524"/>
    <w:rsid w:val="645AB5FE"/>
    <w:rsid w:val="6461C3F5"/>
    <w:rsid w:val="64669935"/>
    <w:rsid w:val="647050A6"/>
    <w:rsid w:val="6476F14E"/>
    <w:rsid w:val="647773E8"/>
    <w:rsid w:val="64794019"/>
    <w:rsid w:val="647D940E"/>
    <w:rsid w:val="64844FC0"/>
    <w:rsid w:val="6486997A"/>
    <w:rsid w:val="6487CF1D"/>
    <w:rsid w:val="6490A896"/>
    <w:rsid w:val="64917F02"/>
    <w:rsid w:val="64925159"/>
    <w:rsid w:val="6492863F"/>
    <w:rsid w:val="6496E7E7"/>
    <w:rsid w:val="6497C447"/>
    <w:rsid w:val="649B8A93"/>
    <w:rsid w:val="64A1068A"/>
    <w:rsid w:val="64A44D98"/>
    <w:rsid w:val="64A67E50"/>
    <w:rsid w:val="64A8F40E"/>
    <w:rsid w:val="64A9CA2B"/>
    <w:rsid w:val="64ADE806"/>
    <w:rsid w:val="64AF3DF3"/>
    <w:rsid w:val="64B0AD19"/>
    <w:rsid w:val="64B2D01C"/>
    <w:rsid w:val="64B698CB"/>
    <w:rsid w:val="64B792E6"/>
    <w:rsid w:val="64B7E053"/>
    <w:rsid w:val="64B871CF"/>
    <w:rsid w:val="64BB9361"/>
    <w:rsid w:val="64C47C99"/>
    <w:rsid w:val="64C5497E"/>
    <w:rsid w:val="64C67E5A"/>
    <w:rsid w:val="64C693CF"/>
    <w:rsid w:val="64C7BF55"/>
    <w:rsid w:val="64C81BF6"/>
    <w:rsid w:val="64CE7E2B"/>
    <w:rsid w:val="64D58C8D"/>
    <w:rsid w:val="64D95131"/>
    <w:rsid w:val="64D9B818"/>
    <w:rsid w:val="64DBF75B"/>
    <w:rsid w:val="64DE1458"/>
    <w:rsid w:val="64DE9F6F"/>
    <w:rsid w:val="64E3C89E"/>
    <w:rsid w:val="64E9F22E"/>
    <w:rsid w:val="64EC3447"/>
    <w:rsid w:val="64F134A6"/>
    <w:rsid w:val="64F15EFC"/>
    <w:rsid w:val="64F2C251"/>
    <w:rsid w:val="64F337F9"/>
    <w:rsid w:val="64F77DE0"/>
    <w:rsid w:val="64F8BE2F"/>
    <w:rsid w:val="64F8C636"/>
    <w:rsid w:val="64FAA764"/>
    <w:rsid w:val="64FB98BA"/>
    <w:rsid w:val="64FE4B25"/>
    <w:rsid w:val="6501B52F"/>
    <w:rsid w:val="65023F54"/>
    <w:rsid w:val="650926DE"/>
    <w:rsid w:val="65152F18"/>
    <w:rsid w:val="651652DC"/>
    <w:rsid w:val="6517F5C4"/>
    <w:rsid w:val="651E6B72"/>
    <w:rsid w:val="65246EF2"/>
    <w:rsid w:val="6528CCF6"/>
    <w:rsid w:val="652D090A"/>
    <w:rsid w:val="652D93AF"/>
    <w:rsid w:val="65329D50"/>
    <w:rsid w:val="653424D2"/>
    <w:rsid w:val="65349352"/>
    <w:rsid w:val="6534D241"/>
    <w:rsid w:val="65356FAE"/>
    <w:rsid w:val="65385596"/>
    <w:rsid w:val="653B2E8A"/>
    <w:rsid w:val="653BE617"/>
    <w:rsid w:val="653E9919"/>
    <w:rsid w:val="65426384"/>
    <w:rsid w:val="6544720A"/>
    <w:rsid w:val="654A031E"/>
    <w:rsid w:val="654A4A64"/>
    <w:rsid w:val="654EA4F4"/>
    <w:rsid w:val="6550E3B0"/>
    <w:rsid w:val="6554C227"/>
    <w:rsid w:val="6555FE3A"/>
    <w:rsid w:val="6564D4B1"/>
    <w:rsid w:val="6566CF9B"/>
    <w:rsid w:val="656A9073"/>
    <w:rsid w:val="656ADBB9"/>
    <w:rsid w:val="656F4A95"/>
    <w:rsid w:val="65706A1A"/>
    <w:rsid w:val="65778384"/>
    <w:rsid w:val="65781FD6"/>
    <w:rsid w:val="65795347"/>
    <w:rsid w:val="657D4D82"/>
    <w:rsid w:val="6582DE60"/>
    <w:rsid w:val="65A015A5"/>
    <w:rsid w:val="65ABC629"/>
    <w:rsid w:val="65ADD25B"/>
    <w:rsid w:val="65AECE11"/>
    <w:rsid w:val="65B26AC9"/>
    <w:rsid w:val="65B29585"/>
    <w:rsid w:val="65B3A189"/>
    <w:rsid w:val="65B7ED14"/>
    <w:rsid w:val="65BA075A"/>
    <w:rsid w:val="65CAB02E"/>
    <w:rsid w:val="65CB8D70"/>
    <w:rsid w:val="65CD6D07"/>
    <w:rsid w:val="65CF4932"/>
    <w:rsid w:val="65D042AB"/>
    <w:rsid w:val="65D092C9"/>
    <w:rsid w:val="65DDAA4B"/>
    <w:rsid w:val="65E0E4E1"/>
    <w:rsid w:val="65E140AE"/>
    <w:rsid w:val="65E72DB7"/>
    <w:rsid w:val="65EB2614"/>
    <w:rsid w:val="65EBF616"/>
    <w:rsid w:val="65ECB71E"/>
    <w:rsid w:val="65F1D165"/>
    <w:rsid w:val="65F20BC6"/>
    <w:rsid w:val="65F4F22C"/>
    <w:rsid w:val="65F51C77"/>
    <w:rsid w:val="65F5B67A"/>
    <w:rsid w:val="65FDD48A"/>
    <w:rsid w:val="6600CEE7"/>
    <w:rsid w:val="660284C3"/>
    <w:rsid w:val="6602E845"/>
    <w:rsid w:val="660FB9F6"/>
    <w:rsid w:val="6612236E"/>
    <w:rsid w:val="66127CEC"/>
    <w:rsid w:val="66146E3C"/>
    <w:rsid w:val="66148530"/>
    <w:rsid w:val="6615107A"/>
    <w:rsid w:val="661B145A"/>
    <w:rsid w:val="661BED88"/>
    <w:rsid w:val="661D355C"/>
    <w:rsid w:val="66220B2B"/>
    <w:rsid w:val="66225861"/>
    <w:rsid w:val="6626D65A"/>
    <w:rsid w:val="66289784"/>
    <w:rsid w:val="66292E9C"/>
    <w:rsid w:val="6629D2C9"/>
    <w:rsid w:val="662A3123"/>
    <w:rsid w:val="662AA056"/>
    <w:rsid w:val="662CD349"/>
    <w:rsid w:val="663267AC"/>
    <w:rsid w:val="6636EFAB"/>
    <w:rsid w:val="663A7994"/>
    <w:rsid w:val="663E96D0"/>
    <w:rsid w:val="664206C1"/>
    <w:rsid w:val="66451526"/>
    <w:rsid w:val="66461BBE"/>
    <w:rsid w:val="664BA8B0"/>
    <w:rsid w:val="664EC8CF"/>
    <w:rsid w:val="664F578E"/>
    <w:rsid w:val="6658874F"/>
    <w:rsid w:val="665BAC65"/>
    <w:rsid w:val="665C2854"/>
    <w:rsid w:val="6662B0E4"/>
    <w:rsid w:val="66656C42"/>
    <w:rsid w:val="666919DB"/>
    <w:rsid w:val="666B86F3"/>
    <w:rsid w:val="666CBB63"/>
    <w:rsid w:val="6676388F"/>
    <w:rsid w:val="667E86B3"/>
    <w:rsid w:val="667F2299"/>
    <w:rsid w:val="66810B0A"/>
    <w:rsid w:val="6683C00A"/>
    <w:rsid w:val="6684C53E"/>
    <w:rsid w:val="66862083"/>
    <w:rsid w:val="668A7F68"/>
    <w:rsid w:val="668ED1C0"/>
    <w:rsid w:val="669564DE"/>
    <w:rsid w:val="669A27F1"/>
    <w:rsid w:val="669AA8B1"/>
    <w:rsid w:val="66A4A341"/>
    <w:rsid w:val="66A68238"/>
    <w:rsid w:val="66AD3F4D"/>
    <w:rsid w:val="66B15185"/>
    <w:rsid w:val="66B1FC5D"/>
    <w:rsid w:val="66B51540"/>
    <w:rsid w:val="66B5F1A7"/>
    <w:rsid w:val="66B96AC8"/>
    <w:rsid w:val="66BA2677"/>
    <w:rsid w:val="66BD44DB"/>
    <w:rsid w:val="66C26AC4"/>
    <w:rsid w:val="66C7CC15"/>
    <w:rsid w:val="66CA9DF8"/>
    <w:rsid w:val="66CAF872"/>
    <w:rsid w:val="66D53651"/>
    <w:rsid w:val="66D53B94"/>
    <w:rsid w:val="66DDB002"/>
    <w:rsid w:val="66E5DD77"/>
    <w:rsid w:val="66EB4921"/>
    <w:rsid w:val="66F15F38"/>
    <w:rsid w:val="66F2F61A"/>
    <w:rsid w:val="66F49D8A"/>
    <w:rsid w:val="66F84CB3"/>
    <w:rsid w:val="66FAA7DD"/>
    <w:rsid w:val="6702D73C"/>
    <w:rsid w:val="670592C5"/>
    <w:rsid w:val="670B69B7"/>
    <w:rsid w:val="67111929"/>
    <w:rsid w:val="67117C01"/>
    <w:rsid w:val="671BD66B"/>
    <w:rsid w:val="671DE766"/>
    <w:rsid w:val="6725B1C1"/>
    <w:rsid w:val="6733C86B"/>
    <w:rsid w:val="673489A0"/>
    <w:rsid w:val="67378416"/>
    <w:rsid w:val="6737FF52"/>
    <w:rsid w:val="67383986"/>
    <w:rsid w:val="673F1CA7"/>
    <w:rsid w:val="67442D70"/>
    <w:rsid w:val="6746CC12"/>
    <w:rsid w:val="67494478"/>
    <w:rsid w:val="674AB69F"/>
    <w:rsid w:val="6751893D"/>
    <w:rsid w:val="6753F8BC"/>
    <w:rsid w:val="67599336"/>
    <w:rsid w:val="67626D6A"/>
    <w:rsid w:val="6763FEFD"/>
    <w:rsid w:val="6764A735"/>
    <w:rsid w:val="6766E8E1"/>
    <w:rsid w:val="67699423"/>
    <w:rsid w:val="676D18DC"/>
    <w:rsid w:val="676D5929"/>
    <w:rsid w:val="6770F6D1"/>
    <w:rsid w:val="6773C989"/>
    <w:rsid w:val="677753D3"/>
    <w:rsid w:val="67779ED3"/>
    <w:rsid w:val="677D590A"/>
    <w:rsid w:val="6783320A"/>
    <w:rsid w:val="67842491"/>
    <w:rsid w:val="67847289"/>
    <w:rsid w:val="6795AC62"/>
    <w:rsid w:val="67978E9E"/>
    <w:rsid w:val="679E4892"/>
    <w:rsid w:val="679E8AC3"/>
    <w:rsid w:val="67A027CB"/>
    <w:rsid w:val="67A377D9"/>
    <w:rsid w:val="67A37C9F"/>
    <w:rsid w:val="67A9DDEC"/>
    <w:rsid w:val="67AB4F33"/>
    <w:rsid w:val="67B01EDF"/>
    <w:rsid w:val="67B1A2E1"/>
    <w:rsid w:val="67B6CCF4"/>
    <w:rsid w:val="67B78839"/>
    <w:rsid w:val="67BDF33E"/>
    <w:rsid w:val="67BF028C"/>
    <w:rsid w:val="67C1547C"/>
    <w:rsid w:val="67C7C6A0"/>
    <w:rsid w:val="67CC344D"/>
    <w:rsid w:val="67E0543F"/>
    <w:rsid w:val="67E20564"/>
    <w:rsid w:val="67E4626D"/>
    <w:rsid w:val="67E5D329"/>
    <w:rsid w:val="67E971BD"/>
    <w:rsid w:val="67E9D3FD"/>
    <w:rsid w:val="67EBF476"/>
    <w:rsid w:val="67F10D6E"/>
    <w:rsid w:val="67F617AA"/>
    <w:rsid w:val="67F64392"/>
    <w:rsid w:val="67F98DB3"/>
    <w:rsid w:val="67FB723A"/>
    <w:rsid w:val="67FBDC2D"/>
    <w:rsid w:val="67FE24C1"/>
    <w:rsid w:val="6804053A"/>
    <w:rsid w:val="68085039"/>
    <w:rsid w:val="6809559B"/>
    <w:rsid w:val="68096C22"/>
    <w:rsid w:val="680B68D1"/>
    <w:rsid w:val="681032F1"/>
    <w:rsid w:val="6818B177"/>
    <w:rsid w:val="681D1A00"/>
    <w:rsid w:val="681D97A3"/>
    <w:rsid w:val="681F52C1"/>
    <w:rsid w:val="6826241A"/>
    <w:rsid w:val="6827CE08"/>
    <w:rsid w:val="6828198B"/>
    <w:rsid w:val="6828FFBE"/>
    <w:rsid w:val="6829C867"/>
    <w:rsid w:val="682FD80A"/>
    <w:rsid w:val="68319EAD"/>
    <w:rsid w:val="68370DF6"/>
    <w:rsid w:val="683B6039"/>
    <w:rsid w:val="6844C619"/>
    <w:rsid w:val="6844F476"/>
    <w:rsid w:val="68465D7B"/>
    <w:rsid w:val="6846F125"/>
    <w:rsid w:val="6859DF37"/>
    <w:rsid w:val="685BE436"/>
    <w:rsid w:val="685FAE4E"/>
    <w:rsid w:val="68623B35"/>
    <w:rsid w:val="6863A662"/>
    <w:rsid w:val="686ABB2C"/>
    <w:rsid w:val="686C2B38"/>
    <w:rsid w:val="686EED45"/>
    <w:rsid w:val="687171BB"/>
    <w:rsid w:val="687199A7"/>
    <w:rsid w:val="6871E018"/>
    <w:rsid w:val="6877AB0B"/>
    <w:rsid w:val="687CEB36"/>
    <w:rsid w:val="687E40D8"/>
    <w:rsid w:val="687F710E"/>
    <w:rsid w:val="6881088F"/>
    <w:rsid w:val="6883D661"/>
    <w:rsid w:val="68875EA9"/>
    <w:rsid w:val="68886130"/>
    <w:rsid w:val="688958C1"/>
    <w:rsid w:val="688AD4D5"/>
    <w:rsid w:val="688FFD47"/>
    <w:rsid w:val="68916FF1"/>
    <w:rsid w:val="6896765F"/>
    <w:rsid w:val="6896AEE2"/>
    <w:rsid w:val="689AE561"/>
    <w:rsid w:val="689B49B1"/>
    <w:rsid w:val="689DA625"/>
    <w:rsid w:val="68A4F323"/>
    <w:rsid w:val="68A5FB4B"/>
    <w:rsid w:val="68AE5E35"/>
    <w:rsid w:val="68B617FB"/>
    <w:rsid w:val="68B8B780"/>
    <w:rsid w:val="68BA009D"/>
    <w:rsid w:val="68BCAE2B"/>
    <w:rsid w:val="68BED2FF"/>
    <w:rsid w:val="68BEF273"/>
    <w:rsid w:val="68BF10D4"/>
    <w:rsid w:val="68C12B94"/>
    <w:rsid w:val="68C1F7B3"/>
    <w:rsid w:val="68C801C1"/>
    <w:rsid w:val="68CF4246"/>
    <w:rsid w:val="68D51F7E"/>
    <w:rsid w:val="68D5E2C5"/>
    <w:rsid w:val="68D87627"/>
    <w:rsid w:val="68DD93D4"/>
    <w:rsid w:val="68DF1DF7"/>
    <w:rsid w:val="68E23A17"/>
    <w:rsid w:val="68ED84F5"/>
    <w:rsid w:val="68F1D1AC"/>
    <w:rsid w:val="68F4BCAA"/>
    <w:rsid w:val="68F54121"/>
    <w:rsid w:val="68F61B5C"/>
    <w:rsid w:val="69009A29"/>
    <w:rsid w:val="690345D9"/>
    <w:rsid w:val="69047141"/>
    <w:rsid w:val="6904E0EE"/>
    <w:rsid w:val="6909AA01"/>
    <w:rsid w:val="690A6D0E"/>
    <w:rsid w:val="690AEAB7"/>
    <w:rsid w:val="690F15E1"/>
    <w:rsid w:val="6912A95A"/>
    <w:rsid w:val="691347B5"/>
    <w:rsid w:val="6918729E"/>
    <w:rsid w:val="691B6BA3"/>
    <w:rsid w:val="691C1BD9"/>
    <w:rsid w:val="692429EB"/>
    <w:rsid w:val="6925DF97"/>
    <w:rsid w:val="6926C0E8"/>
    <w:rsid w:val="692A3B43"/>
    <w:rsid w:val="692BFB4F"/>
    <w:rsid w:val="692D520E"/>
    <w:rsid w:val="69342680"/>
    <w:rsid w:val="69344D26"/>
    <w:rsid w:val="6937BD5D"/>
    <w:rsid w:val="693E5504"/>
    <w:rsid w:val="693F2A73"/>
    <w:rsid w:val="69405B4A"/>
    <w:rsid w:val="6944F4B9"/>
    <w:rsid w:val="6946E273"/>
    <w:rsid w:val="694DD864"/>
    <w:rsid w:val="694E5174"/>
    <w:rsid w:val="694FF17A"/>
    <w:rsid w:val="69596FD1"/>
    <w:rsid w:val="69642C23"/>
    <w:rsid w:val="696971D2"/>
    <w:rsid w:val="696A0A0A"/>
    <w:rsid w:val="696DAD99"/>
    <w:rsid w:val="6973BC9B"/>
    <w:rsid w:val="69767086"/>
    <w:rsid w:val="697682C3"/>
    <w:rsid w:val="69781C22"/>
    <w:rsid w:val="697B21EF"/>
    <w:rsid w:val="697D1671"/>
    <w:rsid w:val="698033DD"/>
    <w:rsid w:val="698060D5"/>
    <w:rsid w:val="6981B9D9"/>
    <w:rsid w:val="6982ED03"/>
    <w:rsid w:val="6985421E"/>
    <w:rsid w:val="698B5156"/>
    <w:rsid w:val="698D06ED"/>
    <w:rsid w:val="69913212"/>
    <w:rsid w:val="6999BFF9"/>
    <w:rsid w:val="69A19E81"/>
    <w:rsid w:val="69AE39B2"/>
    <w:rsid w:val="69AF2486"/>
    <w:rsid w:val="69B7CEA4"/>
    <w:rsid w:val="69C6A2BC"/>
    <w:rsid w:val="69C71F9A"/>
    <w:rsid w:val="69C72418"/>
    <w:rsid w:val="69CB5C6E"/>
    <w:rsid w:val="69CD3E2D"/>
    <w:rsid w:val="69D281BA"/>
    <w:rsid w:val="69D65F6E"/>
    <w:rsid w:val="69D8E107"/>
    <w:rsid w:val="69D9C51D"/>
    <w:rsid w:val="69DD85A1"/>
    <w:rsid w:val="69E051CD"/>
    <w:rsid w:val="69E49888"/>
    <w:rsid w:val="69E54764"/>
    <w:rsid w:val="69E79EA8"/>
    <w:rsid w:val="69EF3F56"/>
    <w:rsid w:val="69F14AAE"/>
    <w:rsid w:val="69F331BD"/>
    <w:rsid w:val="69F54B55"/>
    <w:rsid w:val="6A019968"/>
    <w:rsid w:val="6A02EF02"/>
    <w:rsid w:val="6A0BD61A"/>
    <w:rsid w:val="6A12E98A"/>
    <w:rsid w:val="6A144A51"/>
    <w:rsid w:val="6A150DA0"/>
    <w:rsid w:val="6A18B9CC"/>
    <w:rsid w:val="6A18D659"/>
    <w:rsid w:val="6A1DEAF7"/>
    <w:rsid w:val="6A201F19"/>
    <w:rsid w:val="6A214DD5"/>
    <w:rsid w:val="6A2419CC"/>
    <w:rsid w:val="6A273273"/>
    <w:rsid w:val="6A288FB4"/>
    <w:rsid w:val="6A28C1EB"/>
    <w:rsid w:val="6A2E5DB9"/>
    <w:rsid w:val="6A3367E0"/>
    <w:rsid w:val="6A3A7C6E"/>
    <w:rsid w:val="6A3FE1D1"/>
    <w:rsid w:val="6A450F02"/>
    <w:rsid w:val="6A4662F7"/>
    <w:rsid w:val="6A4698B5"/>
    <w:rsid w:val="6A4789A9"/>
    <w:rsid w:val="6A4A3FF1"/>
    <w:rsid w:val="6A4DA6E5"/>
    <w:rsid w:val="6A4E5A06"/>
    <w:rsid w:val="6A551614"/>
    <w:rsid w:val="6A5D8D08"/>
    <w:rsid w:val="6A603219"/>
    <w:rsid w:val="6A61E7D7"/>
    <w:rsid w:val="6A63ECCB"/>
    <w:rsid w:val="6A64BA48"/>
    <w:rsid w:val="6A65ECB1"/>
    <w:rsid w:val="6A666FB4"/>
    <w:rsid w:val="6A6A81A9"/>
    <w:rsid w:val="6A6CB343"/>
    <w:rsid w:val="6A6E079F"/>
    <w:rsid w:val="6A6E18F3"/>
    <w:rsid w:val="6A7298C7"/>
    <w:rsid w:val="6A77DAC3"/>
    <w:rsid w:val="6A780A2B"/>
    <w:rsid w:val="6A7DBD78"/>
    <w:rsid w:val="6A7E35C6"/>
    <w:rsid w:val="6A7F7D0E"/>
    <w:rsid w:val="6A825496"/>
    <w:rsid w:val="6A879D2E"/>
    <w:rsid w:val="6A8A2CBA"/>
    <w:rsid w:val="6A920CD8"/>
    <w:rsid w:val="6AA43D8F"/>
    <w:rsid w:val="6AACA982"/>
    <w:rsid w:val="6AAE6A8F"/>
    <w:rsid w:val="6AB07521"/>
    <w:rsid w:val="6AB3101A"/>
    <w:rsid w:val="6AB6F78D"/>
    <w:rsid w:val="6AB70791"/>
    <w:rsid w:val="6AB730C8"/>
    <w:rsid w:val="6AB7C571"/>
    <w:rsid w:val="6ABE19AF"/>
    <w:rsid w:val="6ABEFC82"/>
    <w:rsid w:val="6ACB117F"/>
    <w:rsid w:val="6ACDE980"/>
    <w:rsid w:val="6ACFF96A"/>
    <w:rsid w:val="6AD139B8"/>
    <w:rsid w:val="6AD17CF0"/>
    <w:rsid w:val="6AD72069"/>
    <w:rsid w:val="6AD92FE5"/>
    <w:rsid w:val="6ADE1D86"/>
    <w:rsid w:val="6AE2BF56"/>
    <w:rsid w:val="6AEBCE64"/>
    <w:rsid w:val="6AED48E7"/>
    <w:rsid w:val="6AF1B3CC"/>
    <w:rsid w:val="6AF434F1"/>
    <w:rsid w:val="6AF4C1BD"/>
    <w:rsid w:val="6AF81AA3"/>
    <w:rsid w:val="6B037221"/>
    <w:rsid w:val="6B04E9FC"/>
    <w:rsid w:val="6B076230"/>
    <w:rsid w:val="6B076C5C"/>
    <w:rsid w:val="6B0C7EDF"/>
    <w:rsid w:val="6B0D4D34"/>
    <w:rsid w:val="6B0E16BD"/>
    <w:rsid w:val="6B0F9DB8"/>
    <w:rsid w:val="6B17EF5D"/>
    <w:rsid w:val="6B1EFCF8"/>
    <w:rsid w:val="6B1FF693"/>
    <w:rsid w:val="6B251458"/>
    <w:rsid w:val="6B29650E"/>
    <w:rsid w:val="6B2CD37C"/>
    <w:rsid w:val="6B2DC108"/>
    <w:rsid w:val="6B2E4759"/>
    <w:rsid w:val="6B30C4F6"/>
    <w:rsid w:val="6B33786F"/>
    <w:rsid w:val="6B3D104B"/>
    <w:rsid w:val="6B425C4B"/>
    <w:rsid w:val="6B429BE3"/>
    <w:rsid w:val="6B473362"/>
    <w:rsid w:val="6B498D0C"/>
    <w:rsid w:val="6B510A5D"/>
    <w:rsid w:val="6B5450D5"/>
    <w:rsid w:val="6B55F779"/>
    <w:rsid w:val="6B566B6A"/>
    <w:rsid w:val="6B57FB17"/>
    <w:rsid w:val="6B5D47A3"/>
    <w:rsid w:val="6B600E94"/>
    <w:rsid w:val="6B6078FF"/>
    <w:rsid w:val="6B6992E5"/>
    <w:rsid w:val="6B6A99CE"/>
    <w:rsid w:val="6B6FCB14"/>
    <w:rsid w:val="6B718D56"/>
    <w:rsid w:val="6B71E75A"/>
    <w:rsid w:val="6B720B20"/>
    <w:rsid w:val="6B7D2EF0"/>
    <w:rsid w:val="6B82C127"/>
    <w:rsid w:val="6B8A224A"/>
    <w:rsid w:val="6B8A595E"/>
    <w:rsid w:val="6B8B8F22"/>
    <w:rsid w:val="6B8DDF18"/>
    <w:rsid w:val="6B8DFAF8"/>
    <w:rsid w:val="6B8F5C6E"/>
    <w:rsid w:val="6B9070CB"/>
    <w:rsid w:val="6B91C156"/>
    <w:rsid w:val="6B92759A"/>
    <w:rsid w:val="6B92EDA2"/>
    <w:rsid w:val="6B942468"/>
    <w:rsid w:val="6B99106D"/>
    <w:rsid w:val="6B9A170F"/>
    <w:rsid w:val="6BA0E3B7"/>
    <w:rsid w:val="6BA42EBB"/>
    <w:rsid w:val="6BA784D1"/>
    <w:rsid w:val="6BA9EE08"/>
    <w:rsid w:val="6BABB299"/>
    <w:rsid w:val="6BB5B354"/>
    <w:rsid w:val="6BB6A397"/>
    <w:rsid w:val="6BBB0646"/>
    <w:rsid w:val="6BC06B7A"/>
    <w:rsid w:val="6BC11CB7"/>
    <w:rsid w:val="6BC66745"/>
    <w:rsid w:val="6BC83B3C"/>
    <w:rsid w:val="6BCEF289"/>
    <w:rsid w:val="6BD0AAFF"/>
    <w:rsid w:val="6BD6CA65"/>
    <w:rsid w:val="6BDA9529"/>
    <w:rsid w:val="6BDB60EB"/>
    <w:rsid w:val="6BDBAA65"/>
    <w:rsid w:val="6BDBF24E"/>
    <w:rsid w:val="6BDCFF17"/>
    <w:rsid w:val="6BE2EB4B"/>
    <w:rsid w:val="6BE4C279"/>
    <w:rsid w:val="6BE6F8E4"/>
    <w:rsid w:val="6BE847FB"/>
    <w:rsid w:val="6BEBC2D9"/>
    <w:rsid w:val="6BEEBBD3"/>
    <w:rsid w:val="6BF2C4D6"/>
    <w:rsid w:val="6BFF1F29"/>
    <w:rsid w:val="6C01E0AF"/>
    <w:rsid w:val="6C04B446"/>
    <w:rsid w:val="6C06F43E"/>
    <w:rsid w:val="6C095028"/>
    <w:rsid w:val="6C10A079"/>
    <w:rsid w:val="6C124D5B"/>
    <w:rsid w:val="6C133855"/>
    <w:rsid w:val="6C17FDA0"/>
    <w:rsid w:val="6C1B235A"/>
    <w:rsid w:val="6C22E6F4"/>
    <w:rsid w:val="6C25A54A"/>
    <w:rsid w:val="6C29CEF0"/>
    <w:rsid w:val="6C2B38E5"/>
    <w:rsid w:val="6C33FF9F"/>
    <w:rsid w:val="6C382970"/>
    <w:rsid w:val="6C3B542F"/>
    <w:rsid w:val="6C46578B"/>
    <w:rsid w:val="6C480D63"/>
    <w:rsid w:val="6C4B69A5"/>
    <w:rsid w:val="6C4CB2E6"/>
    <w:rsid w:val="6C4CE188"/>
    <w:rsid w:val="6C4E4ACC"/>
    <w:rsid w:val="6C4FA7FB"/>
    <w:rsid w:val="6C564030"/>
    <w:rsid w:val="6C5F2328"/>
    <w:rsid w:val="6C622E72"/>
    <w:rsid w:val="6C648822"/>
    <w:rsid w:val="6C657242"/>
    <w:rsid w:val="6C6AC7B5"/>
    <w:rsid w:val="6C6B06CD"/>
    <w:rsid w:val="6C6C8899"/>
    <w:rsid w:val="6C6F984F"/>
    <w:rsid w:val="6C6FC431"/>
    <w:rsid w:val="6C703A5B"/>
    <w:rsid w:val="6C71E36A"/>
    <w:rsid w:val="6C76BDC6"/>
    <w:rsid w:val="6C778E32"/>
    <w:rsid w:val="6C790F2B"/>
    <w:rsid w:val="6C7A6D1C"/>
    <w:rsid w:val="6C87C307"/>
    <w:rsid w:val="6C87CA65"/>
    <w:rsid w:val="6C88D9EB"/>
    <w:rsid w:val="6C8F6586"/>
    <w:rsid w:val="6C9451C6"/>
    <w:rsid w:val="6C9776BE"/>
    <w:rsid w:val="6C981451"/>
    <w:rsid w:val="6C991AB5"/>
    <w:rsid w:val="6C99D454"/>
    <w:rsid w:val="6C9B3285"/>
    <w:rsid w:val="6C9CE6C9"/>
    <w:rsid w:val="6CA4E5F5"/>
    <w:rsid w:val="6CACEE95"/>
    <w:rsid w:val="6CB0D556"/>
    <w:rsid w:val="6CB17962"/>
    <w:rsid w:val="6CB202C4"/>
    <w:rsid w:val="6CB245CF"/>
    <w:rsid w:val="6CB3903F"/>
    <w:rsid w:val="6CB3C6AC"/>
    <w:rsid w:val="6CB6B937"/>
    <w:rsid w:val="6CB76DA3"/>
    <w:rsid w:val="6CB80F23"/>
    <w:rsid w:val="6CBB1410"/>
    <w:rsid w:val="6CBCDA82"/>
    <w:rsid w:val="6CBECC92"/>
    <w:rsid w:val="6CBF5389"/>
    <w:rsid w:val="6CC70723"/>
    <w:rsid w:val="6CD02419"/>
    <w:rsid w:val="6CD1856E"/>
    <w:rsid w:val="6CD41514"/>
    <w:rsid w:val="6CD7A624"/>
    <w:rsid w:val="6CD9414C"/>
    <w:rsid w:val="6CD9B1C7"/>
    <w:rsid w:val="6CE5EB9A"/>
    <w:rsid w:val="6CF442BB"/>
    <w:rsid w:val="6CF5EFBE"/>
    <w:rsid w:val="6D028DC7"/>
    <w:rsid w:val="6D049EC3"/>
    <w:rsid w:val="6D0ADD5C"/>
    <w:rsid w:val="6D0B20BE"/>
    <w:rsid w:val="6D0C9F79"/>
    <w:rsid w:val="6D0FCFA9"/>
    <w:rsid w:val="6D1081C9"/>
    <w:rsid w:val="6D153024"/>
    <w:rsid w:val="6D184320"/>
    <w:rsid w:val="6D18FF51"/>
    <w:rsid w:val="6D197A66"/>
    <w:rsid w:val="6D1CD0CE"/>
    <w:rsid w:val="6D1E9527"/>
    <w:rsid w:val="6D1EF292"/>
    <w:rsid w:val="6D21665F"/>
    <w:rsid w:val="6D21B4A9"/>
    <w:rsid w:val="6D24A1CD"/>
    <w:rsid w:val="6D2587ED"/>
    <w:rsid w:val="6D2707D7"/>
    <w:rsid w:val="6D2C0B71"/>
    <w:rsid w:val="6D2C183E"/>
    <w:rsid w:val="6D3506E9"/>
    <w:rsid w:val="6D3B05A7"/>
    <w:rsid w:val="6D3C6BF1"/>
    <w:rsid w:val="6D3CE707"/>
    <w:rsid w:val="6D3DF156"/>
    <w:rsid w:val="6D487A42"/>
    <w:rsid w:val="6D4C544B"/>
    <w:rsid w:val="6D4FCA80"/>
    <w:rsid w:val="6D558BB9"/>
    <w:rsid w:val="6D5766A2"/>
    <w:rsid w:val="6D58258A"/>
    <w:rsid w:val="6D58DDB2"/>
    <w:rsid w:val="6D6B66D1"/>
    <w:rsid w:val="6D6D18D6"/>
    <w:rsid w:val="6D75E672"/>
    <w:rsid w:val="6D7B2D40"/>
    <w:rsid w:val="6D7DC1C3"/>
    <w:rsid w:val="6D81367C"/>
    <w:rsid w:val="6D82D8F5"/>
    <w:rsid w:val="6D8DAB06"/>
    <w:rsid w:val="6D8ED205"/>
    <w:rsid w:val="6D90BB62"/>
    <w:rsid w:val="6D94318D"/>
    <w:rsid w:val="6D9610DF"/>
    <w:rsid w:val="6D97C9D2"/>
    <w:rsid w:val="6D9D9D0E"/>
    <w:rsid w:val="6DA226EC"/>
    <w:rsid w:val="6DA8FB88"/>
    <w:rsid w:val="6DAC77D8"/>
    <w:rsid w:val="6DAF45AD"/>
    <w:rsid w:val="6DB003CD"/>
    <w:rsid w:val="6DB1C011"/>
    <w:rsid w:val="6DBA35BA"/>
    <w:rsid w:val="6DBB1E3D"/>
    <w:rsid w:val="6DBBFAE5"/>
    <w:rsid w:val="6DBD3F70"/>
    <w:rsid w:val="6DBDE7C5"/>
    <w:rsid w:val="6DC1658D"/>
    <w:rsid w:val="6DC1C143"/>
    <w:rsid w:val="6DC404BB"/>
    <w:rsid w:val="6DC7F218"/>
    <w:rsid w:val="6DD2A1A7"/>
    <w:rsid w:val="6DD80B09"/>
    <w:rsid w:val="6DD87095"/>
    <w:rsid w:val="6DDCF0C7"/>
    <w:rsid w:val="6DE2C5C2"/>
    <w:rsid w:val="6DE33DEF"/>
    <w:rsid w:val="6DE7054D"/>
    <w:rsid w:val="6DE8DD89"/>
    <w:rsid w:val="6DEAB396"/>
    <w:rsid w:val="6DEACCD4"/>
    <w:rsid w:val="6DF212EF"/>
    <w:rsid w:val="6DF222F1"/>
    <w:rsid w:val="6DF4A538"/>
    <w:rsid w:val="6DF70C36"/>
    <w:rsid w:val="6DFFFDC9"/>
    <w:rsid w:val="6E051510"/>
    <w:rsid w:val="6E13AB3C"/>
    <w:rsid w:val="6E15AAD8"/>
    <w:rsid w:val="6E1B506A"/>
    <w:rsid w:val="6E1FEFF0"/>
    <w:rsid w:val="6E217ACC"/>
    <w:rsid w:val="6E30CB89"/>
    <w:rsid w:val="6E335D3C"/>
    <w:rsid w:val="6E3915E9"/>
    <w:rsid w:val="6E3BC08E"/>
    <w:rsid w:val="6E3EF273"/>
    <w:rsid w:val="6E42D293"/>
    <w:rsid w:val="6E45177C"/>
    <w:rsid w:val="6E4C35F0"/>
    <w:rsid w:val="6E4CB0EC"/>
    <w:rsid w:val="6E50B28D"/>
    <w:rsid w:val="6E59D3A1"/>
    <w:rsid w:val="6E5E8297"/>
    <w:rsid w:val="6E672A00"/>
    <w:rsid w:val="6E67B4BC"/>
    <w:rsid w:val="6E6819E4"/>
    <w:rsid w:val="6E6B1931"/>
    <w:rsid w:val="6E6B2812"/>
    <w:rsid w:val="6E73E186"/>
    <w:rsid w:val="6E78B545"/>
    <w:rsid w:val="6E78C9AC"/>
    <w:rsid w:val="6E82FA93"/>
    <w:rsid w:val="6E85D964"/>
    <w:rsid w:val="6E8BB6E6"/>
    <w:rsid w:val="6E8CA49B"/>
    <w:rsid w:val="6E8DD433"/>
    <w:rsid w:val="6E8F9320"/>
    <w:rsid w:val="6E9BB413"/>
    <w:rsid w:val="6EA1E8C2"/>
    <w:rsid w:val="6EA23A90"/>
    <w:rsid w:val="6EA8A145"/>
    <w:rsid w:val="6EAB5850"/>
    <w:rsid w:val="6EACE09D"/>
    <w:rsid w:val="6EB5AD6C"/>
    <w:rsid w:val="6EB9C2BA"/>
    <w:rsid w:val="6EC16930"/>
    <w:rsid w:val="6EC1A193"/>
    <w:rsid w:val="6ECB581C"/>
    <w:rsid w:val="6ECC8DAC"/>
    <w:rsid w:val="6ECD3511"/>
    <w:rsid w:val="6ED0F6AB"/>
    <w:rsid w:val="6ED3FDB1"/>
    <w:rsid w:val="6ED41CF4"/>
    <w:rsid w:val="6ED89DB4"/>
    <w:rsid w:val="6ED8CA08"/>
    <w:rsid w:val="6EE27145"/>
    <w:rsid w:val="6EE2FD5E"/>
    <w:rsid w:val="6EE4BCC4"/>
    <w:rsid w:val="6EE50C8E"/>
    <w:rsid w:val="6EE7527E"/>
    <w:rsid w:val="6EF79608"/>
    <w:rsid w:val="6EF86379"/>
    <w:rsid w:val="6EF87983"/>
    <w:rsid w:val="6EF98938"/>
    <w:rsid w:val="6EFB216F"/>
    <w:rsid w:val="6EFD39B2"/>
    <w:rsid w:val="6EFD6CF8"/>
    <w:rsid w:val="6F0027D4"/>
    <w:rsid w:val="6F00A07A"/>
    <w:rsid w:val="6F0556EE"/>
    <w:rsid w:val="6F08006C"/>
    <w:rsid w:val="6F1192CA"/>
    <w:rsid w:val="6F135CC5"/>
    <w:rsid w:val="6F17BB64"/>
    <w:rsid w:val="6F17E345"/>
    <w:rsid w:val="6F17FF37"/>
    <w:rsid w:val="6F199BF7"/>
    <w:rsid w:val="6F248630"/>
    <w:rsid w:val="6F262D1C"/>
    <w:rsid w:val="6F2B35A7"/>
    <w:rsid w:val="6F32DE96"/>
    <w:rsid w:val="6F337312"/>
    <w:rsid w:val="6F34950A"/>
    <w:rsid w:val="6F4108E3"/>
    <w:rsid w:val="6F459048"/>
    <w:rsid w:val="6F498CDC"/>
    <w:rsid w:val="6F499B18"/>
    <w:rsid w:val="6F50AEA0"/>
    <w:rsid w:val="6F5B145F"/>
    <w:rsid w:val="6F659D8C"/>
    <w:rsid w:val="6F6870CB"/>
    <w:rsid w:val="6F718631"/>
    <w:rsid w:val="6F77F879"/>
    <w:rsid w:val="6F79EEA7"/>
    <w:rsid w:val="6F7BF8BE"/>
    <w:rsid w:val="6F813D70"/>
    <w:rsid w:val="6F836ED8"/>
    <w:rsid w:val="6F896009"/>
    <w:rsid w:val="6F926925"/>
    <w:rsid w:val="6F92C662"/>
    <w:rsid w:val="6F95FD83"/>
    <w:rsid w:val="6F97A9E3"/>
    <w:rsid w:val="6F99421B"/>
    <w:rsid w:val="6FA1A96F"/>
    <w:rsid w:val="6FA8B368"/>
    <w:rsid w:val="6FABED8E"/>
    <w:rsid w:val="6FAD9F90"/>
    <w:rsid w:val="6FB3AE72"/>
    <w:rsid w:val="6FC38B21"/>
    <w:rsid w:val="6FC5A1AF"/>
    <w:rsid w:val="6FC8152C"/>
    <w:rsid w:val="6FC82382"/>
    <w:rsid w:val="6FC9D3C1"/>
    <w:rsid w:val="6FCA61CA"/>
    <w:rsid w:val="6FCC2B9F"/>
    <w:rsid w:val="6FCF7322"/>
    <w:rsid w:val="6FD04AFE"/>
    <w:rsid w:val="6FD27A5F"/>
    <w:rsid w:val="6FDC73B1"/>
    <w:rsid w:val="6FDF8F67"/>
    <w:rsid w:val="6FDF9BE9"/>
    <w:rsid w:val="6FE01DE2"/>
    <w:rsid w:val="6FE13916"/>
    <w:rsid w:val="6FE2757D"/>
    <w:rsid w:val="6FE39CC5"/>
    <w:rsid w:val="6FE67607"/>
    <w:rsid w:val="6FE78B87"/>
    <w:rsid w:val="6FF1D205"/>
    <w:rsid w:val="6FF76D53"/>
    <w:rsid w:val="6FF925FF"/>
    <w:rsid w:val="70030C84"/>
    <w:rsid w:val="7005D1E8"/>
    <w:rsid w:val="7006352F"/>
    <w:rsid w:val="700B2235"/>
    <w:rsid w:val="700F0E6E"/>
    <w:rsid w:val="7017EA4E"/>
    <w:rsid w:val="70189AAC"/>
    <w:rsid w:val="7018F8A3"/>
    <w:rsid w:val="701BE78C"/>
    <w:rsid w:val="701D8399"/>
    <w:rsid w:val="701EE4BD"/>
    <w:rsid w:val="70253830"/>
    <w:rsid w:val="70257946"/>
    <w:rsid w:val="70264540"/>
    <w:rsid w:val="702774D6"/>
    <w:rsid w:val="702C1631"/>
    <w:rsid w:val="7031FCCB"/>
    <w:rsid w:val="70341100"/>
    <w:rsid w:val="70366D66"/>
    <w:rsid w:val="703B70D5"/>
    <w:rsid w:val="703D13E3"/>
    <w:rsid w:val="703DA773"/>
    <w:rsid w:val="7040D118"/>
    <w:rsid w:val="7040E621"/>
    <w:rsid w:val="7045587D"/>
    <w:rsid w:val="7045A1FC"/>
    <w:rsid w:val="7045D0A2"/>
    <w:rsid w:val="7046E9CC"/>
    <w:rsid w:val="7047B734"/>
    <w:rsid w:val="7047F3C6"/>
    <w:rsid w:val="7049630E"/>
    <w:rsid w:val="704AA707"/>
    <w:rsid w:val="704C77BD"/>
    <w:rsid w:val="7050BE22"/>
    <w:rsid w:val="7058DB1E"/>
    <w:rsid w:val="705DEA31"/>
    <w:rsid w:val="706234A6"/>
    <w:rsid w:val="70657EB6"/>
    <w:rsid w:val="7068AC49"/>
    <w:rsid w:val="706AD21F"/>
    <w:rsid w:val="706BA412"/>
    <w:rsid w:val="706BBDA9"/>
    <w:rsid w:val="707776EB"/>
    <w:rsid w:val="7081CD7D"/>
    <w:rsid w:val="7086588D"/>
    <w:rsid w:val="708CA56F"/>
    <w:rsid w:val="708DC2D2"/>
    <w:rsid w:val="708E7CED"/>
    <w:rsid w:val="70944117"/>
    <w:rsid w:val="7097FC26"/>
    <w:rsid w:val="7098D4E4"/>
    <w:rsid w:val="709C8326"/>
    <w:rsid w:val="70A051A4"/>
    <w:rsid w:val="70A47B74"/>
    <w:rsid w:val="70AD0AB5"/>
    <w:rsid w:val="70B01075"/>
    <w:rsid w:val="70B18C45"/>
    <w:rsid w:val="70C0B0C3"/>
    <w:rsid w:val="70CA25B2"/>
    <w:rsid w:val="70D6C0D5"/>
    <w:rsid w:val="70DA3BBC"/>
    <w:rsid w:val="70E35AFF"/>
    <w:rsid w:val="70E712EB"/>
    <w:rsid w:val="70EAE882"/>
    <w:rsid w:val="70ED53FD"/>
    <w:rsid w:val="70EDEE69"/>
    <w:rsid w:val="70F653DA"/>
    <w:rsid w:val="70F83F1A"/>
    <w:rsid w:val="70F86659"/>
    <w:rsid w:val="70FBAAF8"/>
    <w:rsid w:val="70FC6B58"/>
    <w:rsid w:val="70FCE845"/>
    <w:rsid w:val="7102E07A"/>
    <w:rsid w:val="710359E4"/>
    <w:rsid w:val="7103D301"/>
    <w:rsid w:val="7109957B"/>
    <w:rsid w:val="710E98EE"/>
    <w:rsid w:val="71107571"/>
    <w:rsid w:val="7110FEE2"/>
    <w:rsid w:val="71114B2F"/>
    <w:rsid w:val="7113AEA0"/>
    <w:rsid w:val="7116BFBB"/>
    <w:rsid w:val="71177F34"/>
    <w:rsid w:val="7119B950"/>
    <w:rsid w:val="712114CB"/>
    <w:rsid w:val="71215CF8"/>
    <w:rsid w:val="712266B0"/>
    <w:rsid w:val="712307DC"/>
    <w:rsid w:val="7126BC4F"/>
    <w:rsid w:val="71331E9A"/>
    <w:rsid w:val="713A66A7"/>
    <w:rsid w:val="714076A7"/>
    <w:rsid w:val="7146A0EA"/>
    <w:rsid w:val="714823FD"/>
    <w:rsid w:val="714BAD7F"/>
    <w:rsid w:val="714D14DA"/>
    <w:rsid w:val="71509ED3"/>
    <w:rsid w:val="7150D1F5"/>
    <w:rsid w:val="715243CD"/>
    <w:rsid w:val="71537534"/>
    <w:rsid w:val="71578575"/>
    <w:rsid w:val="716371AD"/>
    <w:rsid w:val="7163E58D"/>
    <w:rsid w:val="7169D0D4"/>
    <w:rsid w:val="716C8570"/>
    <w:rsid w:val="71714892"/>
    <w:rsid w:val="71782B09"/>
    <w:rsid w:val="7178E920"/>
    <w:rsid w:val="71837C70"/>
    <w:rsid w:val="718691F4"/>
    <w:rsid w:val="718849CA"/>
    <w:rsid w:val="718A70CC"/>
    <w:rsid w:val="71984308"/>
    <w:rsid w:val="71995FFC"/>
    <w:rsid w:val="719BF2B4"/>
    <w:rsid w:val="719D3CD4"/>
    <w:rsid w:val="719D6728"/>
    <w:rsid w:val="71A72F6E"/>
    <w:rsid w:val="71AD11BD"/>
    <w:rsid w:val="71B65544"/>
    <w:rsid w:val="71B7C190"/>
    <w:rsid w:val="71C31ABC"/>
    <w:rsid w:val="71CA10C4"/>
    <w:rsid w:val="71CC23AD"/>
    <w:rsid w:val="71CF6723"/>
    <w:rsid w:val="71D7493E"/>
    <w:rsid w:val="71DDEE60"/>
    <w:rsid w:val="71DE0D0B"/>
    <w:rsid w:val="71E369FD"/>
    <w:rsid w:val="71E3C427"/>
    <w:rsid w:val="71E5B104"/>
    <w:rsid w:val="71EC5CBD"/>
    <w:rsid w:val="71EE9EFA"/>
    <w:rsid w:val="71F2B239"/>
    <w:rsid w:val="71F3FD67"/>
    <w:rsid w:val="71F51998"/>
    <w:rsid w:val="71FBEF13"/>
    <w:rsid w:val="720429A1"/>
    <w:rsid w:val="720564F4"/>
    <w:rsid w:val="7206B114"/>
    <w:rsid w:val="720F3A45"/>
    <w:rsid w:val="720F79E6"/>
    <w:rsid w:val="7210B590"/>
    <w:rsid w:val="7213E081"/>
    <w:rsid w:val="721441B0"/>
    <w:rsid w:val="72149F71"/>
    <w:rsid w:val="72201F87"/>
    <w:rsid w:val="722214FB"/>
    <w:rsid w:val="7222CA56"/>
    <w:rsid w:val="7225C516"/>
    <w:rsid w:val="72351843"/>
    <w:rsid w:val="7235BA25"/>
    <w:rsid w:val="72360E3E"/>
    <w:rsid w:val="72366A20"/>
    <w:rsid w:val="7237C896"/>
    <w:rsid w:val="72404EF7"/>
    <w:rsid w:val="72419B1F"/>
    <w:rsid w:val="724212E8"/>
    <w:rsid w:val="724436C0"/>
    <w:rsid w:val="7244AE07"/>
    <w:rsid w:val="725188B2"/>
    <w:rsid w:val="725DFEBD"/>
    <w:rsid w:val="725EBFBD"/>
    <w:rsid w:val="72627696"/>
    <w:rsid w:val="726484DF"/>
    <w:rsid w:val="7266E625"/>
    <w:rsid w:val="72670981"/>
    <w:rsid w:val="727755A6"/>
    <w:rsid w:val="727E5571"/>
    <w:rsid w:val="728BEF06"/>
    <w:rsid w:val="728CCFBA"/>
    <w:rsid w:val="728D1F7F"/>
    <w:rsid w:val="728DA6AF"/>
    <w:rsid w:val="728E8F60"/>
    <w:rsid w:val="7292C716"/>
    <w:rsid w:val="72937B5A"/>
    <w:rsid w:val="729DBB73"/>
    <w:rsid w:val="729F955C"/>
    <w:rsid w:val="72A01E7B"/>
    <w:rsid w:val="72A192BC"/>
    <w:rsid w:val="72A2AC4A"/>
    <w:rsid w:val="72A39E66"/>
    <w:rsid w:val="72A65902"/>
    <w:rsid w:val="72AD513B"/>
    <w:rsid w:val="72B0A65B"/>
    <w:rsid w:val="72B15D19"/>
    <w:rsid w:val="72B40920"/>
    <w:rsid w:val="72BAFA26"/>
    <w:rsid w:val="72BE7303"/>
    <w:rsid w:val="72C031ED"/>
    <w:rsid w:val="72C611DE"/>
    <w:rsid w:val="72C9EDB2"/>
    <w:rsid w:val="72CAA620"/>
    <w:rsid w:val="72CD631D"/>
    <w:rsid w:val="72CD96BE"/>
    <w:rsid w:val="72D31668"/>
    <w:rsid w:val="72D4E959"/>
    <w:rsid w:val="72D56C29"/>
    <w:rsid w:val="72D91272"/>
    <w:rsid w:val="72D99D29"/>
    <w:rsid w:val="72DBE3C4"/>
    <w:rsid w:val="72E5001F"/>
    <w:rsid w:val="72E7971B"/>
    <w:rsid w:val="72E88F3C"/>
    <w:rsid w:val="72ECF17B"/>
    <w:rsid w:val="72F24229"/>
    <w:rsid w:val="72F34499"/>
    <w:rsid w:val="72F676D7"/>
    <w:rsid w:val="72F6D2E3"/>
    <w:rsid w:val="72F95BC4"/>
    <w:rsid w:val="72FACF8E"/>
    <w:rsid w:val="72FB8E69"/>
    <w:rsid w:val="72FD418B"/>
    <w:rsid w:val="7300FFD0"/>
    <w:rsid w:val="73010D4A"/>
    <w:rsid w:val="7302727B"/>
    <w:rsid w:val="7304B337"/>
    <w:rsid w:val="730AEC2A"/>
    <w:rsid w:val="730DA52F"/>
    <w:rsid w:val="730DB929"/>
    <w:rsid w:val="73142779"/>
    <w:rsid w:val="7319C8E3"/>
    <w:rsid w:val="731AEA8A"/>
    <w:rsid w:val="7324EFA0"/>
    <w:rsid w:val="7326BCF7"/>
    <w:rsid w:val="7327C3E4"/>
    <w:rsid w:val="732987B8"/>
    <w:rsid w:val="7330771E"/>
    <w:rsid w:val="7330A017"/>
    <w:rsid w:val="73408DB0"/>
    <w:rsid w:val="734A2519"/>
    <w:rsid w:val="734BCF9D"/>
    <w:rsid w:val="734C00A4"/>
    <w:rsid w:val="734D7E44"/>
    <w:rsid w:val="73509D71"/>
    <w:rsid w:val="7359741C"/>
    <w:rsid w:val="735D63A3"/>
    <w:rsid w:val="735DCD1F"/>
    <w:rsid w:val="7364C189"/>
    <w:rsid w:val="7366D355"/>
    <w:rsid w:val="73707EC8"/>
    <w:rsid w:val="7370E9C8"/>
    <w:rsid w:val="737667FB"/>
    <w:rsid w:val="7379C365"/>
    <w:rsid w:val="737CA445"/>
    <w:rsid w:val="737F29E9"/>
    <w:rsid w:val="7383D634"/>
    <w:rsid w:val="73843452"/>
    <w:rsid w:val="73871192"/>
    <w:rsid w:val="7390F789"/>
    <w:rsid w:val="7393970F"/>
    <w:rsid w:val="73972FC8"/>
    <w:rsid w:val="73984BCD"/>
    <w:rsid w:val="73989D77"/>
    <w:rsid w:val="739CAFCF"/>
    <w:rsid w:val="73A73535"/>
    <w:rsid w:val="73A99C18"/>
    <w:rsid w:val="73AF8C5D"/>
    <w:rsid w:val="73B2D585"/>
    <w:rsid w:val="73BAB604"/>
    <w:rsid w:val="73C09595"/>
    <w:rsid w:val="73C30C0D"/>
    <w:rsid w:val="73C35745"/>
    <w:rsid w:val="73C7A7EB"/>
    <w:rsid w:val="73CAC805"/>
    <w:rsid w:val="73CC2873"/>
    <w:rsid w:val="73D398F7"/>
    <w:rsid w:val="73DCB22E"/>
    <w:rsid w:val="73DD5F24"/>
    <w:rsid w:val="73DFCF20"/>
    <w:rsid w:val="73E03657"/>
    <w:rsid w:val="73E0C087"/>
    <w:rsid w:val="73E0E9B4"/>
    <w:rsid w:val="73E66DE3"/>
    <w:rsid w:val="73F17BD8"/>
    <w:rsid w:val="73F29EDC"/>
    <w:rsid w:val="73F2A947"/>
    <w:rsid w:val="73F38E94"/>
    <w:rsid w:val="73F5B949"/>
    <w:rsid w:val="73F609F8"/>
    <w:rsid w:val="73F8CDB1"/>
    <w:rsid w:val="7402830A"/>
    <w:rsid w:val="7409E290"/>
    <w:rsid w:val="740B3BA3"/>
    <w:rsid w:val="74117ED2"/>
    <w:rsid w:val="74167A20"/>
    <w:rsid w:val="7419D354"/>
    <w:rsid w:val="741F6383"/>
    <w:rsid w:val="74268998"/>
    <w:rsid w:val="742EBDD9"/>
    <w:rsid w:val="7430DFA5"/>
    <w:rsid w:val="7430F12D"/>
    <w:rsid w:val="74432A2F"/>
    <w:rsid w:val="744949FA"/>
    <w:rsid w:val="7449AF00"/>
    <w:rsid w:val="7455359F"/>
    <w:rsid w:val="7458E88A"/>
    <w:rsid w:val="745A42D7"/>
    <w:rsid w:val="745ABEAF"/>
    <w:rsid w:val="745B1142"/>
    <w:rsid w:val="745B6443"/>
    <w:rsid w:val="745CB1E6"/>
    <w:rsid w:val="7460C435"/>
    <w:rsid w:val="7462AD29"/>
    <w:rsid w:val="7463819D"/>
    <w:rsid w:val="7466DC92"/>
    <w:rsid w:val="746AA1F6"/>
    <w:rsid w:val="746E3E69"/>
    <w:rsid w:val="746ECE9A"/>
    <w:rsid w:val="746F04AC"/>
    <w:rsid w:val="7470E2AB"/>
    <w:rsid w:val="747406B1"/>
    <w:rsid w:val="74740BD0"/>
    <w:rsid w:val="74753FB1"/>
    <w:rsid w:val="74796876"/>
    <w:rsid w:val="747AF706"/>
    <w:rsid w:val="74814AEC"/>
    <w:rsid w:val="74843994"/>
    <w:rsid w:val="7487B1AC"/>
    <w:rsid w:val="7488F223"/>
    <w:rsid w:val="7488F722"/>
    <w:rsid w:val="7491911F"/>
    <w:rsid w:val="7492D72A"/>
    <w:rsid w:val="7495B16A"/>
    <w:rsid w:val="7498B069"/>
    <w:rsid w:val="7498CBC7"/>
    <w:rsid w:val="7499ED74"/>
    <w:rsid w:val="749A05BB"/>
    <w:rsid w:val="74A12E66"/>
    <w:rsid w:val="74A61273"/>
    <w:rsid w:val="74A66CA4"/>
    <w:rsid w:val="74AA8220"/>
    <w:rsid w:val="74AC13B8"/>
    <w:rsid w:val="74B2E1BC"/>
    <w:rsid w:val="74B34A60"/>
    <w:rsid w:val="74B64D48"/>
    <w:rsid w:val="74B8C290"/>
    <w:rsid w:val="74B9CDAB"/>
    <w:rsid w:val="74B9E9B2"/>
    <w:rsid w:val="74C0BD4E"/>
    <w:rsid w:val="74C69660"/>
    <w:rsid w:val="74C77FFA"/>
    <w:rsid w:val="74CA686E"/>
    <w:rsid w:val="74CE340B"/>
    <w:rsid w:val="74CF0895"/>
    <w:rsid w:val="74D1C51F"/>
    <w:rsid w:val="74D25394"/>
    <w:rsid w:val="74DD4073"/>
    <w:rsid w:val="74DE6926"/>
    <w:rsid w:val="74DFB78A"/>
    <w:rsid w:val="74E5A413"/>
    <w:rsid w:val="74EEB699"/>
    <w:rsid w:val="74F86B5E"/>
    <w:rsid w:val="74FCACE5"/>
    <w:rsid w:val="74FEAEF5"/>
    <w:rsid w:val="75024CEC"/>
    <w:rsid w:val="75049D6B"/>
    <w:rsid w:val="7506F8E9"/>
    <w:rsid w:val="7507BFBF"/>
    <w:rsid w:val="750B8CF0"/>
    <w:rsid w:val="750CF687"/>
    <w:rsid w:val="750F5333"/>
    <w:rsid w:val="75158166"/>
    <w:rsid w:val="7516114C"/>
    <w:rsid w:val="751D280D"/>
    <w:rsid w:val="751FB846"/>
    <w:rsid w:val="7522BDEA"/>
    <w:rsid w:val="75277F03"/>
    <w:rsid w:val="75317DFD"/>
    <w:rsid w:val="75318B38"/>
    <w:rsid w:val="7531E05E"/>
    <w:rsid w:val="753977C6"/>
    <w:rsid w:val="753B46A0"/>
    <w:rsid w:val="753BA5B6"/>
    <w:rsid w:val="753D8E21"/>
    <w:rsid w:val="7541B965"/>
    <w:rsid w:val="7553EA08"/>
    <w:rsid w:val="7558218C"/>
    <w:rsid w:val="7559A707"/>
    <w:rsid w:val="755A892B"/>
    <w:rsid w:val="755E3D35"/>
    <w:rsid w:val="755F0013"/>
    <w:rsid w:val="7561299F"/>
    <w:rsid w:val="75631A51"/>
    <w:rsid w:val="756511DE"/>
    <w:rsid w:val="756589A7"/>
    <w:rsid w:val="7567FC44"/>
    <w:rsid w:val="756C0FBF"/>
    <w:rsid w:val="756D0665"/>
    <w:rsid w:val="756E6989"/>
    <w:rsid w:val="75731B07"/>
    <w:rsid w:val="75747447"/>
    <w:rsid w:val="75788B9B"/>
    <w:rsid w:val="757C1B84"/>
    <w:rsid w:val="758186EA"/>
    <w:rsid w:val="758326D6"/>
    <w:rsid w:val="75930908"/>
    <w:rsid w:val="759BD552"/>
    <w:rsid w:val="75A2A7E1"/>
    <w:rsid w:val="75A51DE8"/>
    <w:rsid w:val="75A72E4D"/>
    <w:rsid w:val="75ABA21A"/>
    <w:rsid w:val="75AC5552"/>
    <w:rsid w:val="75B2CE1C"/>
    <w:rsid w:val="75B4D01B"/>
    <w:rsid w:val="75B8F053"/>
    <w:rsid w:val="75BE96ED"/>
    <w:rsid w:val="75C1DF60"/>
    <w:rsid w:val="75C40A0A"/>
    <w:rsid w:val="75C50748"/>
    <w:rsid w:val="75C5BB18"/>
    <w:rsid w:val="75C8BB08"/>
    <w:rsid w:val="75CBC401"/>
    <w:rsid w:val="75CE4F7B"/>
    <w:rsid w:val="75D3B867"/>
    <w:rsid w:val="75D7BC65"/>
    <w:rsid w:val="75D9947C"/>
    <w:rsid w:val="75DFC074"/>
    <w:rsid w:val="75E2647A"/>
    <w:rsid w:val="75E46312"/>
    <w:rsid w:val="75ECEB44"/>
    <w:rsid w:val="75F0AD1C"/>
    <w:rsid w:val="75F327C8"/>
    <w:rsid w:val="75F47225"/>
    <w:rsid w:val="75F6490D"/>
    <w:rsid w:val="75FB4B7F"/>
    <w:rsid w:val="75FB51BC"/>
    <w:rsid w:val="76049DA7"/>
    <w:rsid w:val="760BFF1A"/>
    <w:rsid w:val="760CAAF4"/>
    <w:rsid w:val="760F56A1"/>
    <w:rsid w:val="760FA239"/>
    <w:rsid w:val="760FB0A3"/>
    <w:rsid w:val="7617F9A4"/>
    <w:rsid w:val="7619D656"/>
    <w:rsid w:val="761A2F99"/>
    <w:rsid w:val="761A6DD6"/>
    <w:rsid w:val="761B1490"/>
    <w:rsid w:val="761D7E11"/>
    <w:rsid w:val="76232B9C"/>
    <w:rsid w:val="76237633"/>
    <w:rsid w:val="7629500A"/>
    <w:rsid w:val="762DD702"/>
    <w:rsid w:val="763AB72A"/>
    <w:rsid w:val="763C2AB0"/>
    <w:rsid w:val="763EF360"/>
    <w:rsid w:val="763FC019"/>
    <w:rsid w:val="764DB98A"/>
    <w:rsid w:val="76504CE2"/>
    <w:rsid w:val="7650769D"/>
    <w:rsid w:val="765082DA"/>
    <w:rsid w:val="76523F50"/>
    <w:rsid w:val="765CF9B5"/>
    <w:rsid w:val="7660671E"/>
    <w:rsid w:val="7663F924"/>
    <w:rsid w:val="766483AC"/>
    <w:rsid w:val="766799CF"/>
    <w:rsid w:val="76738AD5"/>
    <w:rsid w:val="76762B16"/>
    <w:rsid w:val="76769787"/>
    <w:rsid w:val="767E65C9"/>
    <w:rsid w:val="767FADEF"/>
    <w:rsid w:val="768180C3"/>
    <w:rsid w:val="76836573"/>
    <w:rsid w:val="76888A84"/>
    <w:rsid w:val="768AD248"/>
    <w:rsid w:val="768B68D5"/>
    <w:rsid w:val="768DC75D"/>
    <w:rsid w:val="76900BF7"/>
    <w:rsid w:val="7690CC3D"/>
    <w:rsid w:val="7692839A"/>
    <w:rsid w:val="7692EFD7"/>
    <w:rsid w:val="7695C372"/>
    <w:rsid w:val="7696503C"/>
    <w:rsid w:val="76980D15"/>
    <w:rsid w:val="76995733"/>
    <w:rsid w:val="76A0EDE4"/>
    <w:rsid w:val="76A0FD4B"/>
    <w:rsid w:val="76A24D26"/>
    <w:rsid w:val="76A5632E"/>
    <w:rsid w:val="76ACB100"/>
    <w:rsid w:val="76AE0513"/>
    <w:rsid w:val="76AEBAEC"/>
    <w:rsid w:val="76B1CD46"/>
    <w:rsid w:val="76C24CB9"/>
    <w:rsid w:val="76C2849E"/>
    <w:rsid w:val="76C3137E"/>
    <w:rsid w:val="76C92013"/>
    <w:rsid w:val="76C9FAD9"/>
    <w:rsid w:val="76CAF8A9"/>
    <w:rsid w:val="76CD63F9"/>
    <w:rsid w:val="76D1A4B2"/>
    <w:rsid w:val="76D1B738"/>
    <w:rsid w:val="76D49AA8"/>
    <w:rsid w:val="76D6B0D9"/>
    <w:rsid w:val="76D985FC"/>
    <w:rsid w:val="76D9FB7B"/>
    <w:rsid w:val="76DC8A8C"/>
    <w:rsid w:val="76DF101D"/>
    <w:rsid w:val="76DF3EA5"/>
    <w:rsid w:val="76E1CEF4"/>
    <w:rsid w:val="76E742A1"/>
    <w:rsid w:val="76E7E83B"/>
    <w:rsid w:val="76E817F1"/>
    <w:rsid w:val="76EFAA66"/>
    <w:rsid w:val="76F01D7B"/>
    <w:rsid w:val="76F2E993"/>
    <w:rsid w:val="76F433CC"/>
    <w:rsid w:val="76F9E2C0"/>
    <w:rsid w:val="76FBDEE7"/>
    <w:rsid w:val="7703102C"/>
    <w:rsid w:val="770C2482"/>
    <w:rsid w:val="77155116"/>
    <w:rsid w:val="7716D046"/>
    <w:rsid w:val="77187881"/>
    <w:rsid w:val="77187E05"/>
    <w:rsid w:val="771C370A"/>
    <w:rsid w:val="771E453A"/>
    <w:rsid w:val="7722D84E"/>
    <w:rsid w:val="7724388C"/>
    <w:rsid w:val="772A5FA9"/>
    <w:rsid w:val="7732238E"/>
    <w:rsid w:val="7733B986"/>
    <w:rsid w:val="77348E0F"/>
    <w:rsid w:val="773655DA"/>
    <w:rsid w:val="773AF8E6"/>
    <w:rsid w:val="773E0B32"/>
    <w:rsid w:val="7740D53B"/>
    <w:rsid w:val="774218F5"/>
    <w:rsid w:val="77424C90"/>
    <w:rsid w:val="77427958"/>
    <w:rsid w:val="7742BE0D"/>
    <w:rsid w:val="77447892"/>
    <w:rsid w:val="7744C11C"/>
    <w:rsid w:val="7747695F"/>
    <w:rsid w:val="774B2F1B"/>
    <w:rsid w:val="7750AAFB"/>
    <w:rsid w:val="775191C0"/>
    <w:rsid w:val="77537C31"/>
    <w:rsid w:val="77568D33"/>
    <w:rsid w:val="775D8C44"/>
    <w:rsid w:val="77691532"/>
    <w:rsid w:val="776C0D50"/>
    <w:rsid w:val="77725E9A"/>
    <w:rsid w:val="7772F182"/>
    <w:rsid w:val="7779145D"/>
    <w:rsid w:val="777BC8BC"/>
    <w:rsid w:val="778052D3"/>
    <w:rsid w:val="778694CD"/>
    <w:rsid w:val="778710B3"/>
    <w:rsid w:val="77879C19"/>
    <w:rsid w:val="7787DD23"/>
    <w:rsid w:val="779270FD"/>
    <w:rsid w:val="77A2C8E4"/>
    <w:rsid w:val="77A76077"/>
    <w:rsid w:val="77A942E4"/>
    <w:rsid w:val="77A9E8E3"/>
    <w:rsid w:val="77AEA204"/>
    <w:rsid w:val="77B012EA"/>
    <w:rsid w:val="77BDAB47"/>
    <w:rsid w:val="77C81007"/>
    <w:rsid w:val="77C838C1"/>
    <w:rsid w:val="77CAA533"/>
    <w:rsid w:val="77CBD990"/>
    <w:rsid w:val="77CF515E"/>
    <w:rsid w:val="77D3505F"/>
    <w:rsid w:val="77D42F4E"/>
    <w:rsid w:val="77DA2A55"/>
    <w:rsid w:val="77DBD997"/>
    <w:rsid w:val="77DDDE48"/>
    <w:rsid w:val="77DF4DE7"/>
    <w:rsid w:val="77E035CE"/>
    <w:rsid w:val="77E5B6E5"/>
    <w:rsid w:val="77E60AB7"/>
    <w:rsid w:val="77ECFE31"/>
    <w:rsid w:val="77F61122"/>
    <w:rsid w:val="77F7D500"/>
    <w:rsid w:val="77F98526"/>
    <w:rsid w:val="77F9F38D"/>
    <w:rsid w:val="77FC135C"/>
    <w:rsid w:val="77FFDE18"/>
    <w:rsid w:val="7802FC00"/>
    <w:rsid w:val="78054605"/>
    <w:rsid w:val="780C46B2"/>
    <w:rsid w:val="7810A285"/>
    <w:rsid w:val="78118A4F"/>
    <w:rsid w:val="78134DFA"/>
    <w:rsid w:val="7816ACAF"/>
    <w:rsid w:val="7816D580"/>
    <w:rsid w:val="7817584C"/>
    <w:rsid w:val="781809DC"/>
    <w:rsid w:val="781C6B1B"/>
    <w:rsid w:val="78248A65"/>
    <w:rsid w:val="7825316D"/>
    <w:rsid w:val="78312C39"/>
    <w:rsid w:val="7833CDE4"/>
    <w:rsid w:val="783D1FFF"/>
    <w:rsid w:val="78446CA9"/>
    <w:rsid w:val="784C5AB1"/>
    <w:rsid w:val="785531AE"/>
    <w:rsid w:val="785830AB"/>
    <w:rsid w:val="7858CFAF"/>
    <w:rsid w:val="78650D0D"/>
    <w:rsid w:val="78683BFE"/>
    <w:rsid w:val="78698C9F"/>
    <w:rsid w:val="786C7809"/>
    <w:rsid w:val="786FDE0F"/>
    <w:rsid w:val="7874A977"/>
    <w:rsid w:val="78758D1B"/>
    <w:rsid w:val="787D94AB"/>
    <w:rsid w:val="78839046"/>
    <w:rsid w:val="78854082"/>
    <w:rsid w:val="7888851F"/>
    <w:rsid w:val="788A6C22"/>
    <w:rsid w:val="788AD43C"/>
    <w:rsid w:val="788D8B1D"/>
    <w:rsid w:val="789AE5FF"/>
    <w:rsid w:val="78A1C915"/>
    <w:rsid w:val="78A23236"/>
    <w:rsid w:val="78A6A81A"/>
    <w:rsid w:val="78A9548F"/>
    <w:rsid w:val="78AF986F"/>
    <w:rsid w:val="78B1E562"/>
    <w:rsid w:val="78B26299"/>
    <w:rsid w:val="78B664D4"/>
    <w:rsid w:val="78BAB52A"/>
    <w:rsid w:val="78CC4CB4"/>
    <w:rsid w:val="78CF4226"/>
    <w:rsid w:val="78CFBFA5"/>
    <w:rsid w:val="78D26257"/>
    <w:rsid w:val="78D45EF7"/>
    <w:rsid w:val="78DCB1FE"/>
    <w:rsid w:val="78E4E1FC"/>
    <w:rsid w:val="78E76D69"/>
    <w:rsid w:val="78E9629C"/>
    <w:rsid w:val="78EDC9AC"/>
    <w:rsid w:val="78EF0D15"/>
    <w:rsid w:val="78F0B5E8"/>
    <w:rsid w:val="78F209A6"/>
    <w:rsid w:val="78F7B1BF"/>
    <w:rsid w:val="78F84144"/>
    <w:rsid w:val="78F98495"/>
    <w:rsid w:val="78FD150A"/>
    <w:rsid w:val="78FD7260"/>
    <w:rsid w:val="78FE64E9"/>
    <w:rsid w:val="78FF799E"/>
    <w:rsid w:val="79009944"/>
    <w:rsid w:val="79043D79"/>
    <w:rsid w:val="790573BE"/>
    <w:rsid w:val="7905AB20"/>
    <w:rsid w:val="790A0EE1"/>
    <w:rsid w:val="79106240"/>
    <w:rsid w:val="791E26CA"/>
    <w:rsid w:val="7920FD8F"/>
    <w:rsid w:val="7921B3B9"/>
    <w:rsid w:val="7923A90D"/>
    <w:rsid w:val="79245664"/>
    <w:rsid w:val="7925E6E4"/>
    <w:rsid w:val="7926D1D8"/>
    <w:rsid w:val="79299C54"/>
    <w:rsid w:val="792FDB49"/>
    <w:rsid w:val="79309173"/>
    <w:rsid w:val="7934D3A9"/>
    <w:rsid w:val="79354A19"/>
    <w:rsid w:val="793A4DB5"/>
    <w:rsid w:val="793D7986"/>
    <w:rsid w:val="793DE313"/>
    <w:rsid w:val="793FC79A"/>
    <w:rsid w:val="794493F5"/>
    <w:rsid w:val="7947FF70"/>
    <w:rsid w:val="7948C620"/>
    <w:rsid w:val="794AE938"/>
    <w:rsid w:val="79557EAF"/>
    <w:rsid w:val="79599285"/>
    <w:rsid w:val="795A7958"/>
    <w:rsid w:val="7968E231"/>
    <w:rsid w:val="796E7C39"/>
    <w:rsid w:val="79702670"/>
    <w:rsid w:val="797610EC"/>
    <w:rsid w:val="797EDA14"/>
    <w:rsid w:val="7987C64D"/>
    <w:rsid w:val="79937BE5"/>
    <w:rsid w:val="79967D51"/>
    <w:rsid w:val="799FBF0E"/>
    <w:rsid w:val="79A331B3"/>
    <w:rsid w:val="79B0895E"/>
    <w:rsid w:val="79B8F833"/>
    <w:rsid w:val="79BB2067"/>
    <w:rsid w:val="79BC6BE9"/>
    <w:rsid w:val="79C19401"/>
    <w:rsid w:val="79C4AAED"/>
    <w:rsid w:val="79C56A72"/>
    <w:rsid w:val="79C5FDAE"/>
    <w:rsid w:val="79C6E04E"/>
    <w:rsid w:val="79C8BFB0"/>
    <w:rsid w:val="79C9309D"/>
    <w:rsid w:val="79CE4FC6"/>
    <w:rsid w:val="79D4814E"/>
    <w:rsid w:val="79D67F81"/>
    <w:rsid w:val="79D8D425"/>
    <w:rsid w:val="79DFBC41"/>
    <w:rsid w:val="79E162F8"/>
    <w:rsid w:val="79E47561"/>
    <w:rsid w:val="79E77347"/>
    <w:rsid w:val="79E8206B"/>
    <w:rsid w:val="79EE461B"/>
    <w:rsid w:val="79EF7305"/>
    <w:rsid w:val="79EFE844"/>
    <w:rsid w:val="79F965F4"/>
    <w:rsid w:val="79FB6906"/>
    <w:rsid w:val="79FE109D"/>
    <w:rsid w:val="79FF6FDF"/>
    <w:rsid w:val="7A069BAB"/>
    <w:rsid w:val="7A0717F4"/>
    <w:rsid w:val="7A08F823"/>
    <w:rsid w:val="7A0AC391"/>
    <w:rsid w:val="7A0F9582"/>
    <w:rsid w:val="7A0FA858"/>
    <w:rsid w:val="7A13F57C"/>
    <w:rsid w:val="7A14E4B0"/>
    <w:rsid w:val="7A1EEE60"/>
    <w:rsid w:val="7A20A7B5"/>
    <w:rsid w:val="7A26B3BF"/>
    <w:rsid w:val="7A2EAFCC"/>
    <w:rsid w:val="7A2ECC4F"/>
    <w:rsid w:val="7A30354D"/>
    <w:rsid w:val="7A40CF7C"/>
    <w:rsid w:val="7A486A14"/>
    <w:rsid w:val="7A48E6A3"/>
    <w:rsid w:val="7A491636"/>
    <w:rsid w:val="7A49B0E1"/>
    <w:rsid w:val="7A54B31E"/>
    <w:rsid w:val="7A54C430"/>
    <w:rsid w:val="7A56DAC0"/>
    <w:rsid w:val="7A59B855"/>
    <w:rsid w:val="7A5A68C2"/>
    <w:rsid w:val="7A5C7256"/>
    <w:rsid w:val="7A61BDD2"/>
    <w:rsid w:val="7A65C6BA"/>
    <w:rsid w:val="7A6BE301"/>
    <w:rsid w:val="7A6CA503"/>
    <w:rsid w:val="7A746996"/>
    <w:rsid w:val="7A77725C"/>
    <w:rsid w:val="7A783D9B"/>
    <w:rsid w:val="7A7B89C9"/>
    <w:rsid w:val="7A7BE517"/>
    <w:rsid w:val="7A871959"/>
    <w:rsid w:val="7A8BDAE2"/>
    <w:rsid w:val="7A8CCDF8"/>
    <w:rsid w:val="7A8ED005"/>
    <w:rsid w:val="7A8FE183"/>
    <w:rsid w:val="7A906532"/>
    <w:rsid w:val="7A937AF1"/>
    <w:rsid w:val="7A97EF46"/>
    <w:rsid w:val="7A9B0D6A"/>
    <w:rsid w:val="7AA1AC89"/>
    <w:rsid w:val="7AA23862"/>
    <w:rsid w:val="7AA5EA66"/>
    <w:rsid w:val="7AAD1966"/>
    <w:rsid w:val="7AB0D307"/>
    <w:rsid w:val="7AB152A6"/>
    <w:rsid w:val="7AB5FAE2"/>
    <w:rsid w:val="7AB857EF"/>
    <w:rsid w:val="7ABB8660"/>
    <w:rsid w:val="7ABC7FB9"/>
    <w:rsid w:val="7AC01F11"/>
    <w:rsid w:val="7AC1F1BA"/>
    <w:rsid w:val="7AC8F1E9"/>
    <w:rsid w:val="7AC99F67"/>
    <w:rsid w:val="7ACD5923"/>
    <w:rsid w:val="7AD12EFF"/>
    <w:rsid w:val="7AD74747"/>
    <w:rsid w:val="7ADC3E3F"/>
    <w:rsid w:val="7AE54730"/>
    <w:rsid w:val="7AEAEA46"/>
    <w:rsid w:val="7AF01F7F"/>
    <w:rsid w:val="7AF72115"/>
    <w:rsid w:val="7AFA54B2"/>
    <w:rsid w:val="7AFB4476"/>
    <w:rsid w:val="7AFD6F59"/>
    <w:rsid w:val="7B00487A"/>
    <w:rsid w:val="7B01E522"/>
    <w:rsid w:val="7B02B8BD"/>
    <w:rsid w:val="7B07DF59"/>
    <w:rsid w:val="7B1558C3"/>
    <w:rsid w:val="7B175EA7"/>
    <w:rsid w:val="7B1A64AB"/>
    <w:rsid w:val="7B2233D7"/>
    <w:rsid w:val="7B239C2A"/>
    <w:rsid w:val="7B249455"/>
    <w:rsid w:val="7B253F5D"/>
    <w:rsid w:val="7B27F6DE"/>
    <w:rsid w:val="7B299970"/>
    <w:rsid w:val="7B2ABE66"/>
    <w:rsid w:val="7B2C4852"/>
    <w:rsid w:val="7B2EFB73"/>
    <w:rsid w:val="7B2FD55A"/>
    <w:rsid w:val="7B442936"/>
    <w:rsid w:val="7B5523D9"/>
    <w:rsid w:val="7B55B289"/>
    <w:rsid w:val="7B5D8E01"/>
    <w:rsid w:val="7B5F8F33"/>
    <w:rsid w:val="7B620619"/>
    <w:rsid w:val="7B649246"/>
    <w:rsid w:val="7B6AD6F2"/>
    <w:rsid w:val="7B6F7D19"/>
    <w:rsid w:val="7B73EDE6"/>
    <w:rsid w:val="7B760BD3"/>
    <w:rsid w:val="7B78C571"/>
    <w:rsid w:val="7B7C4AA0"/>
    <w:rsid w:val="7B7F1069"/>
    <w:rsid w:val="7B87D5A7"/>
    <w:rsid w:val="7B900E54"/>
    <w:rsid w:val="7B9B14B3"/>
    <w:rsid w:val="7BA246E3"/>
    <w:rsid w:val="7BAE10D8"/>
    <w:rsid w:val="7BB00B4C"/>
    <w:rsid w:val="7BB3E7D5"/>
    <w:rsid w:val="7BB7E5F8"/>
    <w:rsid w:val="7BBA37BF"/>
    <w:rsid w:val="7BBA6A3A"/>
    <w:rsid w:val="7BBECA7D"/>
    <w:rsid w:val="7BBEE764"/>
    <w:rsid w:val="7BC1DA04"/>
    <w:rsid w:val="7BCB146D"/>
    <w:rsid w:val="7BCB9FF5"/>
    <w:rsid w:val="7BCD85D8"/>
    <w:rsid w:val="7BCE98E0"/>
    <w:rsid w:val="7BD232E1"/>
    <w:rsid w:val="7BD4929A"/>
    <w:rsid w:val="7BDB0C30"/>
    <w:rsid w:val="7BDED8CA"/>
    <w:rsid w:val="7BDF0CE2"/>
    <w:rsid w:val="7BDFE008"/>
    <w:rsid w:val="7BE050EE"/>
    <w:rsid w:val="7BE185DF"/>
    <w:rsid w:val="7BEE3899"/>
    <w:rsid w:val="7BEFC4F5"/>
    <w:rsid w:val="7BF1349D"/>
    <w:rsid w:val="7BF21618"/>
    <w:rsid w:val="7BF3049B"/>
    <w:rsid w:val="7BF5B619"/>
    <w:rsid w:val="7BF5F924"/>
    <w:rsid w:val="7BF86D94"/>
    <w:rsid w:val="7BF8E4BB"/>
    <w:rsid w:val="7C04A262"/>
    <w:rsid w:val="7C06D348"/>
    <w:rsid w:val="7C19658F"/>
    <w:rsid w:val="7C1AC9C3"/>
    <w:rsid w:val="7C1B076D"/>
    <w:rsid w:val="7C1BD43F"/>
    <w:rsid w:val="7C1BEE31"/>
    <w:rsid w:val="7C22BFCD"/>
    <w:rsid w:val="7C23B122"/>
    <w:rsid w:val="7C26B847"/>
    <w:rsid w:val="7C282769"/>
    <w:rsid w:val="7C28316B"/>
    <w:rsid w:val="7C33F10D"/>
    <w:rsid w:val="7C351FA3"/>
    <w:rsid w:val="7C3575E3"/>
    <w:rsid w:val="7C3ABAA8"/>
    <w:rsid w:val="7C42BCB2"/>
    <w:rsid w:val="7C4EB7C9"/>
    <w:rsid w:val="7C4F9D30"/>
    <w:rsid w:val="7C5224A0"/>
    <w:rsid w:val="7C553970"/>
    <w:rsid w:val="7C59C250"/>
    <w:rsid w:val="7C5AFC33"/>
    <w:rsid w:val="7C5B2B81"/>
    <w:rsid w:val="7C5BDA8E"/>
    <w:rsid w:val="7C603133"/>
    <w:rsid w:val="7C609E25"/>
    <w:rsid w:val="7C654103"/>
    <w:rsid w:val="7C666DB7"/>
    <w:rsid w:val="7C66AF6F"/>
    <w:rsid w:val="7C6ABDBB"/>
    <w:rsid w:val="7C737FAD"/>
    <w:rsid w:val="7C7C3BDC"/>
    <w:rsid w:val="7C7E036C"/>
    <w:rsid w:val="7C7F1EB9"/>
    <w:rsid w:val="7C870B7F"/>
    <w:rsid w:val="7C8A3996"/>
    <w:rsid w:val="7C8C65CF"/>
    <w:rsid w:val="7C948A9F"/>
    <w:rsid w:val="7C957454"/>
    <w:rsid w:val="7C9753C2"/>
    <w:rsid w:val="7C998E88"/>
    <w:rsid w:val="7C9AEFB9"/>
    <w:rsid w:val="7C9BB510"/>
    <w:rsid w:val="7C9D1D6B"/>
    <w:rsid w:val="7C9FA67C"/>
    <w:rsid w:val="7CA339AB"/>
    <w:rsid w:val="7CA6EBDF"/>
    <w:rsid w:val="7CAF3817"/>
    <w:rsid w:val="7CAFE364"/>
    <w:rsid w:val="7CB1F1E9"/>
    <w:rsid w:val="7CB356EC"/>
    <w:rsid w:val="7CB76D4B"/>
    <w:rsid w:val="7CB9106D"/>
    <w:rsid w:val="7CC31DC7"/>
    <w:rsid w:val="7CC5AC45"/>
    <w:rsid w:val="7CC6F676"/>
    <w:rsid w:val="7CC7899C"/>
    <w:rsid w:val="7CD2A69A"/>
    <w:rsid w:val="7CD3DA82"/>
    <w:rsid w:val="7CD73DD6"/>
    <w:rsid w:val="7CD93047"/>
    <w:rsid w:val="7CE483E9"/>
    <w:rsid w:val="7CE4C1AE"/>
    <w:rsid w:val="7CEA6CD7"/>
    <w:rsid w:val="7CF4656B"/>
    <w:rsid w:val="7CF52D51"/>
    <w:rsid w:val="7CF611F5"/>
    <w:rsid w:val="7CF7A366"/>
    <w:rsid w:val="7CF92BA0"/>
    <w:rsid w:val="7D05E5E0"/>
    <w:rsid w:val="7D0A194A"/>
    <w:rsid w:val="7D0C4002"/>
    <w:rsid w:val="7D0D9BC2"/>
    <w:rsid w:val="7D0E4515"/>
    <w:rsid w:val="7D0F07F0"/>
    <w:rsid w:val="7D10E943"/>
    <w:rsid w:val="7D10F586"/>
    <w:rsid w:val="7D16E87B"/>
    <w:rsid w:val="7D19EC35"/>
    <w:rsid w:val="7D1C697A"/>
    <w:rsid w:val="7D1EBC2F"/>
    <w:rsid w:val="7D203366"/>
    <w:rsid w:val="7D210263"/>
    <w:rsid w:val="7D21A37D"/>
    <w:rsid w:val="7D22AD4A"/>
    <w:rsid w:val="7D22E0DE"/>
    <w:rsid w:val="7D23DB85"/>
    <w:rsid w:val="7D27B7F1"/>
    <w:rsid w:val="7D367A20"/>
    <w:rsid w:val="7D38EDD4"/>
    <w:rsid w:val="7D3D9DDD"/>
    <w:rsid w:val="7D43FC9E"/>
    <w:rsid w:val="7D44A9BB"/>
    <w:rsid w:val="7D4643DB"/>
    <w:rsid w:val="7D4AC8C0"/>
    <w:rsid w:val="7D52AAF3"/>
    <w:rsid w:val="7D583BC5"/>
    <w:rsid w:val="7D59C767"/>
    <w:rsid w:val="7D5D5A34"/>
    <w:rsid w:val="7D5EFD71"/>
    <w:rsid w:val="7D65D01B"/>
    <w:rsid w:val="7D69DF29"/>
    <w:rsid w:val="7D6DDBCE"/>
    <w:rsid w:val="7D6F9C95"/>
    <w:rsid w:val="7D6FE6D6"/>
    <w:rsid w:val="7D724626"/>
    <w:rsid w:val="7D72652C"/>
    <w:rsid w:val="7D766F80"/>
    <w:rsid w:val="7D78B1EC"/>
    <w:rsid w:val="7D7AF4D8"/>
    <w:rsid w:val="7D7BEC56"/>
    <w:rsid w:val="7D7D16DE"/>
    <w:rsid w:val="7D81BB0C"/>
    <w:rsid w:val="7D81EAB1"/>
    <w:rsid w:val="7D860E0B"/>
    <w:rsid w:val="7D89FF57"/>
    <w:rsid w:val="7D8F2414"/>
    <w:rsid w:val="7D9138F1"/>
    <w:rsid w:val="7D94B34A"/>
    <w:rsid w:val="7D974987"/>
    <w:rsid w:val="7D9D0042"/>
    <w:rsid w:val="7DA0CED2"/>
    <w:rsid w:val="7DAAB00F"/>
    <w:rsid w:val="7DAE2682"/>
    <w:rsid w:val="7DAF0695"/>
    <w:rsid w:val="7DB5BE3E"/>
    <w:rsid w:val="7DB8B881"/>
    <w:rsid w:val="7DBC8F24"/>
    <w:rsid w:val="7DBCF249"/>
    <w:rsid w:val="7DC29BA2"/>
    <w:rsid w:val="7DCAD63D"/>
    <w:rsid w:val="7DCF93C9"/>
    <w:rsid w:val="7DD15D3B"/>
    <w:rsid w:val="7DD6452B"/>
    <w:rsid w:val="7DE304BC"/>
    <w:rsid w:val="7DE35B1F"/>
    <w:rsid w:val="7DE8E3DE"/>
    <w:rsid w:val="7DEBF959"/>
    <w:rsid w:val="7DEE07EE"/>
    <w:rsid w:val="7DEEDC96"/>
    <w:rsid w:val="7DF5B507"/>
    <w:rsid w:val="7DF62747"/>
    <w:rsid w:val="7DF9A811"/>
    <w:rsid w:val="7DFC5457"/>
    <w:rsid w:val="7E00FB1F"/>
    <w:rsid w:val="7E0FE3FF"/>
    <w:rsid w:val="7E155ADB"/>
    <w:rsid w:val="7E1BB945"/>
    <w:rsid w:val="7E1CA3DC"/>
    <w:rsid w:val="7E29D440"/>
    <w:rsid w:val="7E2DCF78"/>
    <w:rsid w:val="7E2EF292"/>
    <w:rsid w:val="7E2F5838"/>
    <w:rsid w:val="7E3518C3"/>
    <w:rsid w:val="7E353D95"/>
    <w:rsid w:val="7E3DB7C7"/>
    <w:rsid w:val="7E3DDD71"/>
    <w:rsid w:val="7E3F1322"/>
    <w:rsid w:val="7E452AE6"/>
    <w:rsid w:val="7E472571"/>
    <w:rsid w:val="7E4743FA"/>
    <w:rsid w:val="7E4765DE"/>
    <w:rsid w:val="7E4F27BA"/>
    <w:rsid w:val="7E4FE2FC"/>
    <w:rsid w:val="7E50C21E"/>
    <w:rsid w:val="7E50D983"/>
    <w:rsid w:val="7E530AEF"/>
    <w:rsid w:val="7E5A1315"/>
    <w:rsid w:val="7E5AFFF5"/>
    <w:rsid w:val="7E5BADA0"/>
    <w:rsid w:val="7E60EE71"/>
    <w:rsid w:val="7E7394F7"/>
    <w:rsid w:val="7E74B519"/>
    <w:rsid w:val="7E77E8AA"/>
    <w:rsid w:val="7E793AF5"/>
    <w:rsid w:val="7E7C732A"/>
    <w:rsid w:val="7E81A96C"/>
    <w:rsid w:val="7E856A01"/>
    <w:rsid w:val="7E8A0FAB"/>
    <w:rsid w:val="7E8D1DAF"/>
    <w:rsid w:val="7E9079CE"/>
    <w:rsid w:val="7E910613"/>
    <w:rsid w:val="7E953121"/>
    <w:rsid w:val="7E9E77E2"/>
    <w:rsid w:val="7EA9CBCD"/>
    <w:rsid w:val="7EB1A066"/>
    <w:rsid w:val="7EB3B4B8"/>
    <w:rsid w:val="7EB7D150"/>
    <w:rsid w:val="7EBB5B2F"/>
    <w:rsid w:val="7EBB7287"/>
    <w:rsid w:val="7EBC298D"/>
    <w:rsid w:val="7EC3A344"/>
    <w:rsid w:val="7EC613B7"/>
    <w:rsid w:val="7EC9C338"/>
    <w:rsid w:val="7ECB14AB"/>
    <w:rsid w:val="7ECB73B5"/>
    <w:rsid w:val="7ECD590D"/>
    <w:rsid w:val="7ECF0DAC"/>
    <w:rsid w:val="7ED0C382"/>
    <w:rsid w:val="7ED13525"/>
    <w:rsid w:val="7EDB2273"/>
    <w:rsid w:val="7EDD30D3"/>
    <w:rsid w:val="7EE526C3"/>
    <w:rsid w:val="7EE5D3FF"/>
    <w:rsid w:val="7EE612BE"/>
    <w:rsid w:val="7EE72D57"/>
    <w:rsid w:val="7EE8329D"/>
    <w:rsid w:val="7EEB59D8"/>
    <w:rsid w:val="7EEB5BBC"/>
    <w:rsid w:val="7EEBE721"/>
    <w:rsid w:val="7EEC0FEB"/>
    <w:rsid w:val="7EF1FA3F"/>
    <w:rsid w:val="7EF24E46"/>
    <w:rsid w:val="7EF2E769"/>
    <w:rsid w:val="7EFE722B"/>
    <w:rsid w:val="7F081619"/>
    <w:rsid w:val="7F0E4671"/>
    <w:rsid w:val="7F1CDCF6"/>
    <w:rsid w:val="7F23E5D7"/>
    <w:rsid w:val="7F2D62DF"/>
    <w:rsid w:val="7F2F5210"/>
    <w:rsid w:val="7F2FBCCD"/>
    <w:rsid w:val="7F355467"/>
    <w:rsid w:val="7F36001E"/>
    <w:rsid w:val="7F366442"/>
    <w:rsid w:val="7F3E46C7"/>
    <w:rsid w:val="7F3EDE3B"/>
    <w:rsid w:val="7F4522F9"/>
    <w:rsid w:val="7F4A6FAD"/>
    <w:rsid w:val="7F51DAFA"/>
    <w:rsid w:val="7F530BE4"/>
    <w:rsid w:val="7F5BB9AF"/>
    <w:rsid w:val="7F5E4FE0"/>
    <w:rsid w:val="7F605D86"/>
    <w:rsid w:val="7F66AD08"/>
    <w:rsid w:val="7F6842AB"/>
    <w:rsid w:val="7F6E30AC"/>
    <w:rsid w:val="7F726A5F"/>
    <w:rsid w:val="7F744A4A"/>
    <w:rsid w:val="7F79BAC1"/>
    <w:rsid w:val="7F7D627B"/>
    <w:rsid w:val="7F7E42F4"/>
    <w:rsid w:val="7F808DD7"/>
    <w:rsid w:val="7F86B604"/>
    <w:rsid w:val="7F873EEF"/>
    <w:rsid w:val="7F95D5DA"/>
    <w:rsid w:val="7F97B279"/>
    <w:rsid w:val="7F9A2C8D"/>
    <w:rsid w:val="7F9CF658"/>
    <w:rsid w:val="7FA157EF"/>
    <w:rsid w:val="7FA1A1B3"/>
    <w:rsid w:val="7FA57C7A"/>
    <w:rsid w:val="7FA64230"/>
    <w:rsid w:val="7FA76404"/>
    <w:rsid w:val="7FA7F8DD"/>
    <w:rsid w:val="7FABF497"/>
    <w:rsid w:val="7FADE126"/>
    <w:rsid w:val="7FB1D68D"/>
    <w:rsid w:val="7FB664AD"/>
    <w:rsid w:val="7FBB4A0B"/>
    <w:rsid w:val="7FBCEC89"/>
    <w:rsid w:val="7FC59748"/>
    <w:rsid w:val="7FC6A33F"/>
    <w:rsid w:val="7FC93359"/>
    <w:rsid w:val="7FCBA9C9"/>
    <w:rsid w:val="7FCCC16B"/>
    <w:rsid w:val="7FD052EE"/>
    <w:rsid w:val="7FD19EE4"/>
    <w:rsid w:val="7FD1FA30"/>
    <w:rsid w:val="7FD396D6"/>
    <w:rsid w:val="7FD88DC0"/>
    <w:rsid w:val="7FD92481"/>
    <w:rsid w:val="7FDA4D1D"/>
    <w:rsid w:val="7FDD28D3"/>
    <w:rsid w:val="7FDDE9A2"/>
    <w:rsid w:val="7FDEDE1F"/>
    <w:rsid w:val="7FE2BDA8"/>
    <w:rsid w:val="7FE4059C"/>
    <w:rsid w:val="7FE6973C"/>
    <w:rsid w:val="7FE6C82F"/>
    <w:rsid w:val="7FEA189D"/>
    <w:rsid w:val="7FEA590F"/>
    <w:rsid w:val="7FEFEB11"/>
    <w:rsid w:val="7FF12392"/>
    <w:rsid w:val="7FF51BFC"/>
    <w:rsid w:val="7FF8E239"/>
    <w:rsid w:val="7FFDE667"/>
    <w:rsid w:val="7FFFB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8C1E1E6"/>
  <w15:docId w15:val="{7F3B9599-A871-4D37-B819-F8F1B81D2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locked="1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220"/>
  </w:style>
  <w:style w:type="paragraph" w:styleId="Heading1">
    <w:name w:val="heading 1"/>
    <w:basedOn w:val="Normal"/>
    <w:next w:val="Normal"/>
    <w:link w:val="Heading1Char"/>
    <w:uiPriority w:val="9"/>
    <w:qFormat/>
    <w:locked/>
    <w:rsid w:val="00F97220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F97220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F97220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F97220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F97220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F97220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F97220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F97220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F97220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1">
    <w:name w:val="Body Text1"/>
    <w:basedOn w:val="Normal"/>
    <w:rsid w:val="00536CEE"/>
    <w:pPr>
      <w:suppressAutoHyphens/>
      <w:autoSpaceDE w:val="0"/>
      <w:autoSpaceDN w:val="0"/>
      <w:adjustRightInd w:val="0"/>
      <w:spacing w:line="298" w:lineRule="auto"/>
      <w:ind w:firstLine="312"/>
      <w:textAlignment w:val="center"/>
    </w:pPr>
    <w:rPr>
      <w:color w:val="000000"/>
      <w:sz w:val="20"/>
      <w:szCs w:val="20"/>
    </w:rPr>
  </w:style>
  <w:style w:type="paragraph" w:customStyle="1" w:styleId="Prezidentas">
    <w:name w:val="Prezidentas"/>
    <w:basedOn w:val="Normal"/>
    <w:rsid w:val="00536CEE"/>
    <w:pPr>
      <w:tabs>
        <w:tab w:val="right" w:pos="9808"/>
      </w:tabs>
      <w:suppressAutoHyphens/>
      <w:autoSpaceDE w:val="0"/>
      <w:autoSpaceDN w:val="0"/>
      <w:adjustRightInd w:val="0"/>
      <w:spacing w:line="288" w:lineRule="auto"/>
      <w:textAlignment w:val="center"/>
    </w:pPr>
    <w:rPr>
      <w:caps/>
      <w:color w:val="000000"/>
      <w:sz w:val="20"/>
      <w:szCs w:val="20"/>
    </w:rPr>
  </w:style>
  <w:style w:type="paragraph" w:styleId="BodyTextIndent">
    <w:name w:val="Body Text Indent"/>
    <w:basedOn w:val="Normal"/>
    <w:link w:val="BodyTextIndentChar"/>
    <w:rsid w:val="00536CEE"/>
    <w:pPr>
      <w:spacing w:after="120"/>
      <w:ind w:left="283"/>
    </w:pPr>
  </w:style>
  <w:style w:type="character" w:customStyle="1" w:styleId="BodyTextIndentChar">
    <w:name w:val="Body Text Indent Char"/>
    <w:link w:val="BodyTextIndent"/>
    <w:locked/>
    <w:rsid w:val="00536CEE"/>
    <w:rPr>
      <w:rFonts w:ascii="Times New Roman" w:hAnsi="Times New Roman" w:cs="Times New Roman"/>
      <w:sz w:val="24"/>
      <w:szCs w:val="24"/>
      <w:lang w:val="lt-LT" w:eastAsia="lt-LT"/>
    </w:rPr>
  </w:style>
  <w:style w:type="paragraph" w:styleId="BalloonText">
    <w:name w:val="Balloon Text"/>
    <w:basedOn w:val="Normal"/>
    <w:link w:val="BalloonTextChar"/>
    <w:rsid w:val="000956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9567F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461FFD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6A696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A69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A6968"/>
    <w:rPr>
      <w:rFonts w:ascii="Times New Roman" w:hAnsi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A69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A6968"/>
    <w:rPr>
      <w:rFonts w:ascii="Times New Roman" w:hAnsi="Times New Roman"/>
      <w:b/>
      <w:bCs/>
      <w:lang w:val="en-US" w:eastAsia="en-US"/>
    </w:rPr>
  </w:style>
  <w:style w:type="character" w:styleId="Hyperlink">
    <w:name w:val="Hyperlink"/>
    <w:basedOn w:val="DefaultParagraphFont"/>
    <w:unhideWhenUsed/>
    <w:rsid w:val="00BA4D4D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4D5C3F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B33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33E6"/>
    <w:rPr>
      <w:rFonts w:ascii="Times New Roman" w:hAnsi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nhideWhenUsed/>
    <w:rsid w:val="00CB33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B33E6"/>
    <w:rPr>
      <w:rFonts w:ascii="Times New Roman" w:hAnsi="Times New Roman"/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97220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7220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Mention">
    <w:name w:val="Mention"/>
    <w:basedOn w:val="DefaultParagraphFont"/>
    <w:uiPriority w:val="99"/>
    <w:unhideWhenUsed/>
    <w:rsid w:val="0021008C"/>
    <w:rPr>
      <w:color w:val="2B579A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05F2D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B6B88"/>
  </w:style>
  <w:style w:type="character" w:customStyle="1" w:styleId="eop">
    <w:name w:val="eop"/>
    <w:basedOn w:val="DefaultParagraphFont"/>
    <w:rsid w:val="001B6B88"/>
  </w:style>
  <w:style w:type="paragraph" w:customStyle="1" w:styleId="paragraph">
    <w:name w:val="paragraph"/>
    <w:basedOn w:val="Normal"/>
    <w:rsid w:val="00E9186C"/>
    <w:pPr>
      <w:spacing w:before="100" w:beforeAutospacing="1" w:after="100" w:afterAutospacing="1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97220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7220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7220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7220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7220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7220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7220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F97220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F9722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F97220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F97220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97220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locked/>
    <w:rsid w:val="00F97220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locked/>
    <w:rsid w:val="00F97220"/>
    <w:rPr>
      <w:i/>
      <w:iCs/>
      <w:color w:val="auto"/>
    </w:rPr>
  </w:style>
  <w:style w:type="paragraph" w:styleId="NoSpacing">
    <w:name w:val="No Spacing"/>
    <w:uiPriority w:val="1"/>
    <w:qFormat/>
    <w:rsid w:val="00F9722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97220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97220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7220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7220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F97220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F97220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F97220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97220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F97220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220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35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2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0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3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4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7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2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5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5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7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10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5BDDA85F6236C14E993523C4E5C2874C" ma:contentTypeVersion="15" ma:contentTypeDescription="Kurkite naują dokumentą." ma:contentTypeScope="" ma:versionID="9a26ba9a98886eefb8f68bb3c929b46f">
  <xsd:schema xmlns:xsd="http://www.w3.org/2001/XMLSchema" xmlns:xs="http://www.w3.org/2001/XMLSchema" xmlns:p="http://schemas.microsoft.com/office/2006/metadata/properties" xmlns:ns3="e99a3719-2bc1-42d4-807e-9db5e0701bee" xmlns:ns4="dd1c692d-10b0-488b-a9e2-190ee22bae9b" targetNamespace="http://schemas.microsoft.com/office/2006/metadata/properties" ma:root="true" ma:fieldsID="62cdf2a5e4ac82cd01b3ae85dd37f56e" ns3:_="" ns4:_="">
    <xsd:import namespace="e99a3719-2bc1-42d4-807e-9db5e0701bee"/>
    <xsd:import namespace="dd1c692d-10b0-488b-a9e2-190ee22bae9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a3719-2bc1-42d4-807e-9db5e0701be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Bendrinama su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Bendrinta su išsamia informacija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Bendrinimo užuominos maiša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Paskutinį kartą bendrinta pagal vartotoją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Paskutinį kartą bendrinta pagal laiką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1c692d-10b0-488b-a9e2-190ee22bae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>
  <LongProp xmlns="" name="auditlogfromitemproperty"><![CDATA[<?xml version="1.0" encoding="utf-16"?>
<XmlHiddenFieldAuditLogItem xmlns:xsd="http://www.w3.org/2001/XMLSchema" xmlns:xsi="http://www.w3.org/2001/XMLSchema-instance">
  <auditlist>
    <XmlHiddenFieldAuditLogItem>
      <auditlist />
      <User>i:0#.w|sc\adrkitk</User>
      <Path>i:0#.w|sc\adrkitk</Path>
      <Event>Columns update</Event>
      <Occured>2014-10-20T09:45:15.8630016+03:00</Occured>
      <EventData>&lt;updates&gt;&lt;field&gt;&lt;name&gt;Title&lt;/name&gt;&lt;from&gt;&lt;/from&gt;&lt;to&gt;LSMU-KTU MOKSLININKŲ GRUPĖS PROJEKTO APRAŠAS&lt;/to&gt;&lt;/field&gt;&lt;/updates&gt;</EventData>
    </XmlHiddenFieldAuditLogItem>
  </auditlist>
  <Occured>0001-01-01T00:00:00</Occured>
</XmlHiddenFieldAuditLogItem>]]></LongProp>
  <LongProp xmlns="" name="SSAuditLogLastValue"><![CDATA[<?xml version="1.0" encoding="utf-16"?>
<SSItemProperties xmlns:xsd="http://www.w3.org/2001/XMLSchema" xmlns:xsi="http://www.w3.org/2001/XMLSchema-instance">
  <Fields>
    <string>FileLeafRef</string>
    <string>Title</string>
  </Fields>
  <Values>
    <string>MTEPI fondo Priedas 1.doc</string>
    <string>LSMU-KTU MOKSLININKŲ GRUPĖS PROJEKTO APRAŠAS</string>
  </Values>
</SSItemProperties>]]></LongProp>
</Long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3590DB-9844-4ECD-932F-89D31B35AE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388BF52-3A9B-40F0-9C83-D211A11736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9a3719-2bc1-42d4-807e-9db5e0701bee"/>
    <ds:schemaRef ds:uri="dd1c692d-10b0-488b-a9e2-190ee22bae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78854C-BA64-4099-9E8B-6B1B6FB4A29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899804-1264-470A-B86A-8F4546E875FF}">
  <ds:schemaRefs>
    <ds:schemaRef ds:uri="http://schemas.microsoft.com/office/2006/metadata/longProperties"/>
    <ds:schemaRef ds:uri=""/>
  </ds:schemaRefs>
</ds:datastoreItem>
</file>

<file path=customXml/itemProps5.xml><?xml version="1.0" encoding="utf-8"?>
<ds:datastoreItem xmlns:ds="http://schemas.openxmlformats.org/officeDocument/2006/customXml" ds:itemID="{5A589D0E-616D-452E-8E0F-310E0E02D8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6</TotalTime>
  <Pages>1</Pages>
  <Words>1440</Words>
  <Characters>822</Characters>
  <Application>Microsoft Office Word</Application>
  <DocSecurity>0</DocSecurity>
  <Lines>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MU-KTU MOKSLININKŲ GRUPĖS PROJEKTO APRAŠAS</vt:lpstr>
    </vt:vector>
  </TitlesOfParts>
  <Company/>
  <LinksUpToDate>false</LinksUpToDate>
  <CharactersWithSpaces>2258</CharactersWithSpaces>
  <SharedDoc>false</SharedDoc>
  <HLinks>
    <vt:vector size="48" baseType="variant">
      <vt:variant>
        <vt:i4>720927</vt:i4>
      </vt:variant>
      <vt:variant>
        <vt:i4>21</vt:i4>
      </vt:variant>
      <vt:variant>
        <vt:i4>0</vt:i4>
      </vt:variant>
      <vt:variant>
        <vt:i4>5</vt:i4>
      </vt:variant>
      <vt:variant>
        <vt:lpwstr>https://doi.org/10.1007/s10115-017-1061-1</vt:lpwstr>
      </vt:variant>
      <vt:variant>
        <vt:lpwstr/>
      </vt:variant>
      <vt:variant>
        <vt:i4>6291516</vt:i4>
      </vt:variant>
      <vt:variant>
        <vt:i4>18</vt:i4>
      </vt:variant>
      <vt:variant>
        <vt:i4>0</vt:i4>
      </vt:variant>
      <vt:variant>
        <vt:i4>5</vt:i4>
      </vt:variant>
      <vt:variant>
        <vt:lpwstr>https://doi.org/10.1007/s11280-019-00676-y</vt:lpwstr>
      </vt:variant>
      <vt:variant>
        <vt:lpwstr/>
      </vt:variant>
      <vt:variant>
        <vt:i4>3014779</vt:i4>
      </vt:variant>
      <vt:variant>
        <vt:i4>15</vt:i4>
      </vt:variant>
      <vt:variant>
        <vt:i4>0</vt:i4>
      </vt:variant>
      <vt:variant>
        <vt:i4>5</vt:i4>
      </vt:variant>
      <vt:variant>
        <vt:lpwstr>http://www.sciencedirect.com/science/article/pii/S0957417417307224</vt:lpwstr>
      </vt:variant>
      <vt:variant>
        <vt:lpwstr/>
      </vt:variant>
      <vt:variant>
        <vt:i4>851976</vt:i4>
      </vt:variant>
      <vt:variant>
        <vt:i4>12</vt:i4>
      </vt:variant>
      <vt:variant>
        <vt:i4>0</vt:i4>
      </vt:variant>
      <vt:variant>
        <vt:i4>5</vt:i4>
      </vt:variant>
      <vt:variant>
        <vt:lpwstr>https://doi.org/10.1016/S0950-7051(02)00026-6</vt:lpwstr>
      </vt:variant>
      <vt:variant>
        <vt:lpwstr/>
      </vt:variant>
      <vt:variant>
        <vt:i4>4587609</vt:i4>
      </vt:variant>
      <vt:variant>
        <vt:i4>9</vt:i4>
      </vt:variant>
      <vt:variant>
        <vt:i4>0</vt:i4>
      </vt:variant>
      <vt:variant>
        <vt:i4>5</vt:i4>
      </vt:variant>
      <vt:variant>
        <vt:lpwstr>https://doi.org/10.1016/j.knosys.2019.105118</vt:lpwstr>
      </vt:variant>
      <vt:variant>
        <vt:lpwstr/>
      </vt:variant>
      <vt:variant>
        <vt:i4>2359335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16/j.ijpe.2019.02.018</vt:lpwstr>
      </vt:variant>
      <vt:variant>
        <vt:lpwstr/>
      </vt:variant>
      <vt:variant>
        <vt:i4>6750250</vt:i4>
      </vt:variant>
      <vt:variant>
        <vt:i4>3</vt:i4>
      </vt:variant>
      <vt:variant>
        <vt:i4>0</vt:i4>
      </vt:variant>
      <vt:variant>
        <vt:i4>5</vt:i4>
      </vt:variant>
      <vt:variant>
        <vt:lpwstr>https://doi.org/10.3390/su12187575</vt:lpwstr>
      </vt:variant>
      <vt:variant>
        <vt:lpwstr/>
      </vt:variant>
      <vt:variant>
        <vt:i4>983117</vt:i4>
      </vt:variant>
      <vt:variant>
        <vt:i4>0</vt:i4>
      </vt:variant>
      <vt:variant>
        <vt:i4>0</vt:i4>
      </vt:variant>
      <vt:variant>
        <vt:i4>5</vt:i4>
      </vt:variant>
      <vt:variant>
        <vt:lpwstr>https://doi.org/10.2139/ssrn.315504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MU-KTU MOKSLININKŲ GRUPĖS PROJEKTO APRAŠAS</dc:title>
  <dc:subject/>
  <dc:creator>User</dc:creator>
  <cp:keywords/>
  <cp:lastModifiedBy>Erika</cp:lastModifiedBy>
  <cp:revision>13</cp:revision>
  <cp:lastPrinted>2020-03-03T09:44:00Z</cp:lastPrinted>
  <dcterms:created xsi:type="dcterms:W3CDTF">2021-11-07T09:28:00Z</dcterms:created>
  <dcterms:modified xsi:type="dcterms:W3CDTF">2021-11-08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ditlogfromitemproperty">
    <vt:lpwstr>&lt;?xml version="1.0" encoding="utf-16"?&gt;_x000d_
&lt;XmlHiddenFieldAuditLogItem xmlns:xsd="http://www.w3.org/2001/XMLSchema" xmlns:xsi="http://www.w3.org/2001/XMLSchema-instance"&gt;_x000d_
  &lt;auditlist&gt;_x000d_
    &lt;XmlHiddenFieldAuditLogItem&gt;_x000d_
      &lt;auditlist /&gt;_x000d_
      &lt;User&gt;i:0</vt:lpwstr>
  </property>
  <property fmtid="{D5CDD505-2E9C-101B-9397-08002B2CF9AE}" pid="3" name="SSAuditLogLastValue">
    <vt:lpwstr>&lt;?xml version="1.0" encoding="utf-16"?&gt;_x000d_
&lt;SSItemProperties xmlns:xsd="http://www.w3.org/2001/XMLSchema" xmlns:xsi="http://www.w3.org/2001/XMLSchema-instance"&gt;_x000d_
  &lt;Fields&gt;_x000d_
    &lt;string&gt;FileLeafRef&lt;/string&gt;_x000d_
    &lt;string&gt;Title&lt;/string&gt;_x000d_
  &lt;/Fields&gt;_x000d_
  &lt;Value</vt:lpwstr>
  </property>
  <property fmtid="{D5CDD505-2E9C-101B-9397-08002B2CF9AE}" pid="4" name="ContentTypeId">
    <vt:lpwstr>0x0101005BDDA85F6236C14E993523C4E5C2874C</vt:lpwstr>
  </property>
</Properties>
</file>